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6D7F" w14:textId="75BE45CC" w:rsidR="00695C5E" w:rsidRPr="001A03A2" w:rsidRDefault="003A071A" w:rsidP="009A61F7">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6E3377">
        <w:rPr>
          <w:b/>
          <w:u w:val="single"/>
        </w:rPr>
        <w:t xml:space="preserve">SPECIAL MEETING OF THE </w:t>
      </w:r>
      <w:r w:rsidR="00FE4E58">
        <w:rPr>
          <w:b/>
          <w:u w:val="single"/>
        </w:rPr>
        <w:t xml:space="preserve">STAKEHOLDERS COUNCIL </w:t>
      </w:r>
      <w:r w:rsidR="00A14E69">
        <w:rPr>
          <w:b/>
          <w:u w:val="single"/>
        </w:rPr>
        <w:t>HELD</w:t>
      </w:r>
      <w:r w:rsidR="004465E6">
        <w:rPr>
          <w:b/>
          <w:u w:val="single"/>
        </w:rPr>
        <w:t xml:space="preserve">, </w:t>
      </w:r>
      <w:r w:rsidR="006E3377">
        <w:rPr>
          <w:b/>
          <w:u w:val="single"/>
        </w:rPr>
        <w:t>THURSDAY</w:t>
      </w:r>
      <w:r w:rsidR="000A2B5F">
        <w:rPr>
          <w:b/>
          <w:u w:val="single"/>
        </w:rPr>
        <w:t xml:space="preserve">, </w:t>
      </w:r>
      <w:r w:rsidR="006E3377">
        <w:rPr>
          <w:b/>
          <w:u w:val="single"/>
        </w:rPr>
        <w:t>JULY 29</w:t>
      </w:r>
      <w:r w:rsidR="000A2B5F">
        <w:rPr>
          <w:b/>
          <w:u w:val="single"/>
        </w:rPr>
        <w:t xml:space="preserve">, </w:t>
      </w:r>
      <w:r w:rsidR="006E085E">
        <w:rPr>
          <w:b/>
          <w:u w:val="single"/>
        </w:rPr>
        <w:t xml:space="preserve">2021, </w:t>
      </w:r>
      <w:r w:rsidR="00D8117E" w:rsidRPr="001A03A2">
        <w:rPr>
          <w:b/>
          <w:u w:val="single"/>
        </w:rPr>
        <w:t>AT</w:t>
      </w:r>
      <w:r w:rsidR="000E27ED">
        <w:rPr>
          <w:b/>
          <w:u w:val="single"/>
        </w:rPr>
        <w:t xml:space="preserve"> </w:t>
      </w:r>
      <w:r w:rsidR="008D07B5">
        <w:rPr>
          <w:b/>
          <w:u w:val="single"/>
        </w:rPr>
        <w:t>4</w:t>
      </w:r>
      <w:r w:rsidR="000E27ED">
        <w:rPr>
          <w:b/>
          <w:u w:val="single"/>
        </w:rPr>
        <w:t>:</w:t>
      </w:r>
      <w:r w:rsidR="008D07B5">
        <w:rPr>
          <w:b/>
          <w:u w:val="single"/>
        </w:rPr>
        <w:t>0</w:t>
      </w:r>
      <w:r w:rsidR="00D00996">
        <w:rPr>
          <w:b/>
          <w:u w:val="single"/>
        </w:rPr>
        <w:t>0</w:t>
      </w:r>
      <w:r w:rsidR="000E27ED">
        <w:rPr>
          <w:b/>
          <w:u w:val="single"/>
        </w:rPr>
        <w:t xml:space="preserve"> P.M.  </w:t>
      </w:r>
      <w:r w:rsidR="00695C5E">
        <w:rPr>
          <w:b/>
          <w:u w:val="single"/>
        </w:rPr>
        <w:t xml:space="preserve">THE MEETING WAS CONDUCTED ELECTRONICALLY </w:t>
      </w:r>
      <w:r w:rsidR="003E606C">
        <w:rPr>
          <w:b/>
          <w:u w:val="single"/>
        </w:rPr>
        <w:t>VIA ZOOM</w:t>
      </w:r>
    </w:p>
    <w:p w14:paraId="60E7F4B4" w14:textId="07518F1E" w:rsidR="000C1E67" w:rsidRPr="001A03A2" w:rsidRDefault="000C1E67" w:rsidP="009A61F7">
      <w:pPr>
        <w:tabs>
          <w:tab w:val="left" w:pos="720"/>
          <w:tab w:val="left" w:pos="810"/>
          <w:tab w:val="left" w:pos="1440"/>
          <w:tab w:val="left" w:pos="1548"/>
          <w:tab w:val="left" w:pos="1800"/>
          <w:tab w:val="left" w:pos="2132"/>
        </w:tabs>
        <w:jc w:val="both"/>
      </w:pPr>
    </w:p>
    <w:p w14:paraId="36C44244" w14:textId="442EBA54" w:rsidR="0018729D" w:rsidRDefault="00DA12D9" w:rsidP="009A61F7">
      <w:pPr>
        <w:tabs>
          <w:tab w:val="left" w:pos="1440"/>
          <w:tab w:val="left" w:pos="2160"/>
        </w:tabs>
        <w:ind w:left="2160" w:hanging="2160"/>
        <w:jc w:val="both"/>
      </w:pPr>
      <w:r w:rsidRPr="00682CE0">
        <w:rPr>
          <w:b/>
        </w:rPr>
        <w:t xml:space="preserve">Present:  </w:t>
      </w:r>
      <w:r w:rsidRPr="00682CE0">
        <w:rPr>
          <w:b/>
        </w:rPr>
        <w:tab/>
      </w:r>
      <w:r w:rsidRPr="003873A4">
        <w:tab/>
      </w:r>
      <w:r w:rsidR="000D32F0">
        <w:t>Will</w:t>
      </w:r>
      <w:r w:rsidR="000C33D0">
        <w:t>iam</w:t>
      </w:r>
      <w:r w:rsidR="000D32F0">
        <w:t xml:space="preserve"> McCarvill</w:t>
      </w:r>
      <w:r w:rsidR="0018729D">
        <w:t xml:space="preserve">, Chair </w:t>
      </w:r>
    </w:p>
    <w:p w14:paraId="516DB562" w14:textId="38E19797" w:rsidR="0018729D" w:rsidRPr="00F004AF" w:rsidRDefault="0018729D" w:rsidP="009A61F7">
      <w:pPr>
        <w:tabs>
          <w:tab w:val="left" w:pos="1440"/>
          <w:tab w:val="left" w:pos="2160"/>
        </w:tabs>
        <w:ind w:left="2160" w:hanging="2160"/>
        <w:jc w:val="both"/>
        <w:rPr>
          <w:bCs/>
        </w:rPr>
      </w:pPr>
      <w:r>
        <w:rPr>
          <w:b/>
        </w:rPr>
        <w:tab/>
      </w:r>
      <w:r>
        <w:rPr>
          <w:b/>
        </w:rPr>
        <w:tab/>
      </w:r>
      <w:r w:rsidR="000D32F0">
        <w:rPr>
          <w:bCs/>
        </w:rPr>
        <w:t>Barbara Cameron</w:t>
      </w:r>
      <w:r w:rsidRPr="00F004AF">
        <w:rPr>
          <w:bCs/>
        </w:rPr>
        <w:t xml:space="preserve">, </w:t>
      </w:r>
      <w:r w:rsidR="000D32F0">
        <w:rPr>
          <w:bCs/>
        </w:rPr>
        <w:t>Co-</w:t>
      </w:r>
      <w:r w:rsidRPr="00F004AF">
        <w:rPr>
          <w:bCs/>
        </w:rPr>
        <w:t>Chair</w:t>
      </w:r>
    </w:p>
    <w:p w14:paraId="196C121F" w14:textId="12B2F9BD" w:rsidR="00AA3D87" w:rsidRDefault="0018729D" w:rsidP="009A61F7">
      <w:pPr>
        <w:tabs>
          <w:tab w:val="left" w:pos="1440"/>
          <w:tab w:val="left" w:pos="2160"/>
        </w:tabs>
        <w:ind w:left="2160" w:hanging="2160"/>
        <w:jc w:val="both"/>
        <w:rPr>
          <w:bCs/>
        </w:rPr>
      </w:pPr>
      <w:r w:rsidRPr="00F004AF">
        <w:rPr>
          <w:bCs/>
        </w:rPr>
        <w:tab/>
      </w:r>
      <w:r w:rsidRPr="00F004AF">
        <w:rPr>
          <w:bCs/>
        </w:rPr>
        <w:tab/>
      </w:r>
      <w:r w:rsidR="000D32F0">
        <w:rPr>
          <w:bCs/>
        </w:rPr>
        <w:t>D</w:t>
      </w:r>
      <w:r w:rsidR="00AA3D87">
        <w:rPr>
          <w:bCs/>
        </w:rPr>
        <w:t>on Despain</w:t>
      </w:r>
    </w:p>
    <w:p w14:paraId="24922B17" w14:textId="63A43933" w:rsidR="000D32F0" w:rsidRDefault="00AA3D87" w:rsidP="009A61F7">
      <w:pPr>
        <w:tabs>
          <w:tab w:val="left" w:pos="1440"/>
          <w:tab w:val="left" w:pos="2160"/>
        </w:tabs>
        <w:ind w:left="2160" w:hanging="2160"/>
        <w:jc w:val="both"/>
        <w:rPr>
          <w:bCs/>
        </w:rPr>
      </w:pPr>
      <w:r>
        <w:rPr>
          <w:bCs/>
        </w:rPr>
        <w:tab/>
      </w:r>
      <w:r>
        <w:rPr>
          <w:bCs/>
        </w:rPr>
        <w:tab/>
      </w:r>
      <w:r w:rsidR="000D32F0">
        <w:rPr>
          <w:bCs/>
        </w:rPr>
        <w:t>Maura Hahnenberger</w:t>
      </w:r>
    </w:p>
    <w:p w14:paraId="2E33359E" w14:textId="6D19DE7A" w:rsidR="000D32F0" w:rsidRDefault="000D32F0" w:rsidP="009A61F7">
      <w:pPr>
        <w:tabs>
          <w:tab w:val="left" w:pos="1440"/>
          <w:tab w:val="left" w:pos="2160"/>
        </w:tabs>
        <w:ind w:left="2160" w:hanging="2160"/>
        <w:jc w:val="both"/>
        <w:rPr>
          <w:bCs/>
        </w:rPr>
      </w:pPr>
      <w:r>
        <w:rPr>
          <w:bCs/>
        </w:rPr>
        <w:tab/>
      </w:r>
      <w:r>
        <w:rPr>
          <w:bCs/>
        </w:rPr>
        <w:tab/>
        <w:t>Dennis Goreham</w:t>
      </w:r>
    </w:p>
    <w:p w14:paraId="1478EDDA" w14:textId="43D8A8EB" w:rsidR="00583FFC" w:rsidRDefault="00583FFC" w:rsidP="009A61F7">
      <w:pPr>
        <w:tabs>
          <w:tab w:val="left" w:pos="1440"/>
          <w:tab w:val="left" w:pos="2160"/>
        </w:tabs>
        <w:ind w:left="2160" w:hanging="2160"/>
        <w:jc w:val="both"/>
        <w:rPr>
          <w:bCs/>
        </w:rPr>
      </w:pPr>
      <w:r>
        <w:rPr>
          <w:bCs/>
        </w:rPr>
        <w:tab/>
      </w:r>
      <w:r>
        <w:rPr>
          <w:bCs/>
        </w:rPr>
        <w:tab/>
        <w:t>Del Draper</w:t>
      </w:r>
    </w:p>
    <w:p w14:paraId="69D50B7F" w14:textId="1648FDB3" w:rsidR="00583FFC" w:rsidRDefault="00583FFC" w:rsidP="009A61F7">
      <w:pPr>
        <w:tabs>
          <w:tab w:val="left" w:pos="1440"/>
          <w:tab w:val="left" w:pos="2160"/>
        </w:tabs>
        <w:ind w:left="2160" w:hanging="2160"/>
        <w:jc w:val="both"/>
        <w:rPr>
          <w:bCs/>
        </w:rPr>
      </w:pPr>
      <w:r>
        <w:rPr>
          <w:bCs/>
        </w:rPr>
        <w:tab/>
      </w:r>
      <w:r>
        <w:rPr>
          <w:bCs/>
        </w:rPr>
        <w:tab/>
        <w:t>Mike Marker</w:t>
      </w:r>
    </w:p>
    <w:p w14:paraId="09397953" w14:textId="1F5AFA19" w:rsidR="00583FFC" w:rsidRDefault="00583FFC" w:rsidP="009A61F7">
      <w:pPr>
        <w:tabs>
          <w:tab w:val="left" w:pos="1440"/>
          <w:tab w:val="left" w:pos="2160"/>
        </w:tabs>
        <w:ind w:left="2160" w:hanging="2160"/>
        <w:jc w:val="both"/>
        <w:rPr>
          <w:bCs/>
        </w:rPr>
      </w:pPr>
      <w:r>
        <w:rPr>
          <w:bCs/>
        </w:rPr>
        <w:tab/>
      </w:r>
      <w:r>
        <w:rPr>
          <w:bCs/>
        </w:rPr>
        <w:tab/>
        <w:t>Hilary Lambert</w:t>
      </w:r>
    </w:p>
    <w:p w14:paraId="00395A37" w14:textId="67E73392" w:rsidR="00583FFC" w:rsidRDefault="00583FFC" w:rsidP="009A61F7">
      <w:pPr>
        <w:tabs>
          <w:tab w:val="left" w:pos="1440"/>
          <w:tab w:val="left" w:pos="2160"/>
        </w:tabs>
        <w:ind w:left="2160" w:hanging="2160"/>
        <w:jc w:val="both"/>
        <w:rPr>
          <w:bCs/>
        </w:rPr>
      </w:pPr>
      <w:r>
        <w:rPr>
          <w:bCs/>
        </w:rPr>
        <w:tab/>
      </w:r>
      <w:r>
        <w:rPr>
          <w:bCs/>
        </w:rPr>
        <w:tab/>
        <w:t>Carl Fisher</w:t>
      </w:r>
    </w:p>
    <w:p w14:paraId="2BB259DB" w14:textId="463A4F89" w:rsidR="00583FFC" w:rsidRDefault="00583FFC" w:rsidP="009A61F7">
      <w:pPr>
        <w:tabs>
          <w:tab w:val="left" w:pos="1440"/>
          <w:tab w:val="left" w:pos="2160"/>
        </w:tabs>
        <w:ind w:left="2160" w:hanging="2160"/>
        <w:jc w:val="both"/>
        <w:rPr>
          <w:bCs/>
        </w:rPr>
      </w:pPr>
      <w:r>
        <w:rPr>
          <w:bCs/>
        </w:rPr>
        <w:tab/>
      </w:r>
      <w:r>
        <w:rPr>
          <w:bCs/>
        </w:rPr>
        <w:tab/>
        <w:t>Mike Christensen</w:t>
      </w:r>
    </w:p>
    <w:p w14:paraId="460A05FF" w14:textId="258B4E6F" w:rsidR="00583FFC" w:rsidRDefault="00583FFC" w:rsidP="009A61F7">
      <w:pPr>
        <w:tabs>
          <w:tab w:val="left" w:pos="1440"/>
          <w:tab w:val="left" w:pos="2160"/>
        </w:tabs>
        <w:ind w:left="2160" w:hanging="2160"/>
        <w:jc w:val="both"/>
        <w:rPr>
          <w:bCs/>
        </w:rPr>
      </w:pPr>
      <w:r>
        <w:rPr>
          <w:bCs/>
        </w:rPr>
        <w:tab/>
      </w:r>
      <w:r>
        <w:rPr>
          <w:bCs/>
        </w:rPr>
        <w:tab/>
        <w:t>Nathan Rafferty</w:t>
      </w:r>
    </w:p>
    <w:p w14:paraId="6C4CC56C" w14:textId="409AF86B" w:rsidR="00583FFC" w:rsidRDefault="00583FFC" w:rsidP="009A61F7">
      <w:pPr>
        <w:tabs>
          <w:tab w:val="left" w:pos="1440"/>
          <w:tab w:val="left" w:pos="2160"/>
        </w:tabs>
        <w:ind w:left="2160" w:hanging="2160"/>
        <w:jc w:val="both"/>
        <w:rPr>
          <w:bCs/>
        </w:rPr>
      </w:pPr>
      <w:r>
        <w:rPr>
          <w:bCs/>
        </w:rPr>
        <w:tab/>
      </w:r>
      <w:r>
        <w:rPr>
          <w:bCs/>
        </w:rPr>
        <w:tab/>
        <w:t>Kirk Nichols</w:t>
      </w:r>
    </w:p>
    <w:p w14:paraId="143908F3" w14:textId="1A490C26" w:rsidR="00583FFC" w:rsidRDefault="00583FFC" w:rsidP="009A61F7">
      <w:pPr>
        <w:tabs>
          <w:tab w:val="left" w:pos="1440"/>
          <w:tab w:val="left" w:pos="2160"/>
        </w:tabs>
        <w:ind w:left="2160" w:hanging="2160"/>
        <w:jc w:val="both"/>
        <w:rPr>
          <w:bCs/>
        </w:rPr>
      </w:pPr>
      <w:r>
        <w:rPr>
          <w:bCs/>
        </w:rPr>
        <w:tab/>
      </w:r>
      <w:r>
        <w:rPr>
          <w:bCs/>
        </w:rPr>
        <w:tab/>
        <w:t>Kurt Hegmann</w:t>
      </w:r>
    </w:p>
    <w:p w14:paraId="7F63D7AE" w14:textId="23F47D4F" w:rsidR="00583FFC" w:rsidRDefault="00583FFC" w:rsidP="009A61F7">
      <w:pPr>
        <w:tabs>
          <w:tab w:val="left" w:pos="1440"/>
          <w:tab w:val="left" w:pos="2160"/>
        </w:tabs>
        <w:ind w:left="2160" w:hanging="2160"/>
        <w:jc w:val="both"/>
        <w:rPr>
          <w:bCs/>
        </w:rPr>
      </w:pPr>
      <w:r>
        <w:rPr>
          <w:bCs/>
        </w:rPr>
        <w:tab/>
      </w:r>
      <w:r>
        <w:rPr>
          <w:bCs/>
        </w:rPr>
        <w:tab/>
        <w:t>Roger Borgenicht</w:t>
      </w:r>
    </w:p>
    <w:p w14:paraId="75781437" w14:textId="5F382F19" w:rsidR="00583FFC" w:rsidRDefault="00583FFC" w:rsidP="009A61F7">
      <w:pPr>
        <w:tabs>
          <w:tab w:val="left" w:pos="1440"/>
          <w:tab w:val="left" w:pos="2160"/>
        </w:tabs>
        <w:ind w:left="2160" w:hanging="2160"/>
        <w:jc w:val="both"/>
        <w:rPr>
          <w:bCs/>
        </w:rPr>
      </w:pPr>
      <w:r>
        <w:rPr>
          <w:bCs/>
        </w:rPr>
        <w:tab/>
      </w:r>
      <w:r>
        <w:rPr>
          <w:bCs/>
        </w:rPr>
        <w:tab/>
        <w:t>Alex Porpora</w:t>
      </w:r>
    </w:p>
    <w:p w14:paraId="0973C780" w14:textId="5C04618D" w:rsidR="00583FFC" w:rsidRDefault="00583FFC" w:rsidP="009A61F7">
      <w:pPr>
        <w:tabs>
          <w:tab w:val="left" w:pos="1440"/>
          <w:tab w:val="left" w:pos="2160"/>
        </w:tabs>
        <w:ind w:left="2160" w:hanging="2160"/>
        <w:jc w:val="both"/>
        <w:rPr>
          <w:bCs/>
        </w:rPr>
      </w:pPr>
      <w:r>
        <w:rPr>
          <w:bCs/>
        </w:rPr>
        <w:tab/>
      </w:r>
      <w:r>
        <w:rPr>
          <w:bCs/>
        </w:rPr>
        <w:tab/>
        <w:t>Dave Fields</w:t>
      </w:r>
    </w:p>
    <w:p w14:paraId="2F1F54FC" w14:textId="33ADA631" w:rsidR="00583FFC" w:rsidRDefault="00583FFC" w:rsidP="009A61F7">
      <w:pPr>
        <w:tabs>
          <w:tab w:val="left" w:pos="1440"/>
          <w:tab w:val="left" w:pos="2160"/>
        </w:tabs>
        <w:ind w:left="2160" w:hanging="2160"/>
        <w:jc w:val="both"/>
        <w:rPr>
          <w:bCs/>
        </w:rPr>
      </w:pPr>
      <w:r>
        <w:rPr>
          <w:bCs/>
        </w:rPr>
        <w:tab/>
      </w:r>
      <w:r>
        <w:rPr>
          <w:bCs/>
        </w:rPr>
        <w:tab/>
        <w:t>Nate Furman</w:t>
      </w:r>
    </w:p>
    <w:p w14:paraId="27CD67AA" w14:textId="6FA3929D" w:rsidR="00583FFC" w:rsidRDefault="00583FFC" w:rsidP="009A61F7">
      <w:pPr>
        <w:tabs>
          <w:tab w:val="left" w:pos="1440"/>
          <w:tab w:val="left" w:pos="2160"/>
        </w:tabs>
        <w:ind w:left="2160" w:hanging="2160"/>
        <w:jc w:val="both"/>
        <w:rPr>
          <w:bCs/>
        </w:rPr>
      </w:pPr>
      <w:r>
        <w:rPr>
          <w:bCs/>
        </w:rPr>
        <w:tab/>
      </w:r>
      <w:r>
        <w:rPr>
          <w:bCs/>
        </w:rPr>
        <w:tab/>
        <w:t>Brian Hutchinson</w:t>
      </w:r>
    </w:p>
    <w:p w14:paraId="713C71C4" w14:textId="514978A7" w:rsidR="00583FFC" w:rsidRDefault="00583FFC" w:rsidP="009A61F7">
      <w:pPr>
        <w:tabs>
          <w:tab w:val="left" w:pos="1440"/>
          <w:tab w:val="left" w:pos="2160"/>
        </w:tabs>
        <w:ind w:left="2160" w:hanging="2160"/>
        <w:jc w:val="both"/>
        <w:rPr>
          <w:bCs/>
        </w:rPr>
      </w:pPr>
      <w:r>
        <w:rPr>
          <w:bCs/>
        </w:rPr>
        <w:tab/>
      </w:r>
      <w:r>
        <w:rPr>
          <w:bCs/>
        </w:rPr>
        <w:tab/>
        <w:t>Sarah Bennett</w:t>
      </w:r>
    </w:p>
    <w:p w14:paraId="0AA67D9B" w14:textId="4BA9E57F" w:rsidR="00583FFC" w:rsidRDefault="00583FFC" w:rsidP="009A61F7">
      <w:pPr>
        <w:tabs>
          <w:tab w:val="left" w:pos="1440"/>
          <w:tab w:val="left" w:pos="2160"/>
        </w:tabs>
        <w:ind w:left="2160" w:hanging="2160"/>
        <w:jc w:val="both"/>
        <w:rPr>
          <w:bCs/>
        </w:rPr>
      </w:pPr>
      <w:r>
        <w:rPr>
          <w:bCs/>
        </w:rPr>
        <w:tab/>
      </w:r>
      <w:r>
        <w:rPr>
          <w:bCs/>
        </w:rPr>
        <w:tab/>
        <w:t>Steven Issowits</w:t>
      </w:r>
    </w:p>
    <w:p w14:paraId="4FD61539" w14:textId="15A5684C" w:rsidR="00583FFC" w:rsidRDefault="00583FFC" w:rsidP="009A61F7">
      <w:pPr>
        <w:tabs>
          <w:tab w:val="left" w:pos="1440"/>
          <w:tab w:val="left" w:pos="2160"/>
        </w:tabs>
        <w:ind w:left="2160" w:hanging="2160"/>
        <w:jc w:val="both"/>
        <w:rPr>
          <w:bCs/>
        </w:rPr>
      </w:pPr>
      <w:r>
        <w:rPr>
          <w:bCs/>
        </w:rPr>
        <w:tab/>
      </w:r>
      <w:r>
        <w:rPr>
          <w:bCs/>
        </w:rPr>
        <w:tab/>
        <w:t>John Knoblock</w:t>
      </w:r>
    </w:p>
    <w:p w14:paraId="059EE77B" w14:textId="64100E58" w:rsidR="00583FFC" w:rsidRDefault="00583FFC" w:rsidP="009A61F7">
      <w:pPr>
        <w:tabs>
          <w:tab w:val="left" w:pos="1440"/>
          <w:tab w:val="left" w:pos="2160"/>
        </w:tabs>
        <w:ind w:left="2160" w:hanging="2160"/>
        <w:jc w:val="both"/>
        <w:rPr>
          <w:bCs/>
        </w:rPr>
      </w:pPr>
      <w:r>
        <w:rPr>
          <w:bCs/>
        </w:rPr>
        <w:tab/>
      </w:r>
      <w:r>
        <w:rPr>
          <w:bCs/>
        </w:rPr>
        <w:tab/>
        <w:t>Michael Braun</w:t>
      </w:r>
    </w:p>
    <w:p w14:paraId="3ED4A926" w14:textId="3B67178D" w:rsidR="00FB18A8" w:rsidRPr="00FB18A8" w:rsidRDefault="00FB18A8" w:rsidP="009A61F7">
      <w:pPr>
        <w:tabs>
          <w:tab w:val="left" w:pos="1440"/>
          <w:tab w:val="left" w:pos="2160"/>
        </w:tabs>
        <w:ind w:left="2160" w:hanging="2160"/>
        <w:jc w:val="both"/>
      </w:pPr>
      <w:r w:rsidRPr="00FB77C8">
        <w:tab/>
      </w:r>
      <w:r w:rsidRPr="00FB77C8">
        <w:tab/>
      </w:r>
    </w:p>
    <w:p w14:paraId="3C23CFB7" w14:textId="169F568A" w:rsidR="004D2A7E" w:rsidRPr="00DD5317" w:rsidRDefault="00FB18A8" w:rsidP="009A61F7">
      <w:pPr>
        <w:tabs>
          <w:tab w:val="left" w:pos="1440"/>
          <w:tab w:val="left" w:pos="2160"/>
        </w:tabs>
        <w:ind w:left="2160" w:hanging="2160"/>
        <w:jc w:val="both"/>
      </w:pPr>
      <w:r w:rsidRPr="00FB18A8">
        <w:rPr>
          <w:b/>
          <w:bCs/>
        </w:rPr>
        <w:t>Staff:</w:t>
      </w:r>
      <w:r>
        <w:tab/>
      </w:r>
      <w:r w:rsidR="006A1D84" w:rsidRPr="00DD5317">
        <w:tab/>
      </w:r>
      <w:r w:rsidR="004D2A7E" w:rsidRPr="00DD5317">
        <w:t>Ralph Becker, CWC Executive Director</w:t>
      </w:r>
    </w:p>
    <w:p w14:paraId="67F23239" w14:textId="5EAF408A" w:rsidR="0028772D" w:rsidRPr="00DD5317" w:rsidRDefault="004D2A7E" w:rsidP="009A61F7">
      <w:pPr>
        <w:tabs>
          <w:tab w:val="left" w:pos="1440"/>
          <w:tab w:val="left" w:pos="2160"/>
        </w:tabs>
        <w:ind w:left="2160" w:hanging="2160"/>
        <w:jc w:val="both"/>
      </w:pPr>
      <w:r w:rsidRPr="00DD5317">
        <w:tab/>
      </w:r>
      <w:r w:rsidRPr="00DD5317">
        <w:tab/>
      </w:r>
      <w:r w:rsidR="0028772D" w:rsidRPr="00DD5317">
        <w:t>Blake Perez, CWC Deputy Director</w:t>
      </w:r>
    </w:p>
    <w:p w14:paraId="044BE9FE" w14:textId="00E836A7" w:rsidR="00DB3474" w:rsidRPr="00DD5317" w:rsidRDefault="00DB3474" w:rsidP="009A61F7">
      <w:pPr>
        <w:tabs>
          <w:tab w:val="left" w:pos="1440"/>
          <w:tab w:val="left" w:pos="2160"/>
        </w:tabs>
        <w:ind w:left="2160" w:hanging="2160"/>
        <w:jc w:val="both"/>
      </w:pPr>
      <w:r w:rsidRPr="00DD5317">
        <w:tab/>
      </w:r>
      <w:r w:rsidRPr="00DD5317">
        <w:tab/>
        <w:t>Lindsey Nielsen, Communications Director</w:t>
      </w:r>
    </w:p>
    <w:p w14:paraId="67855AD7" w14:textId="468BD1CA" w:rsidR="00DB3474" w:rsidRPr="00DD5317" w:rsidRDefault="00DB3474" w:rsidP="009A61F7">
      <w:pPr>
        <w:tabs>
          <w:tab w:val="left" w:pos="1440"/>
          <w:tab w:val="left" w:pos="2160"/>
        </w:tabs>
        <w:ind w:left="2160" w:hanging="2160"/>
        <w:jc w:val="both"/>
      </w:pPr>
      <w:r w:rsidRPr="00DD5317">
        <w:tab/>
      </w:r>
      <w:r w:rsidRPr="00DD5317">
        <w:tab/>
        <w:t>Kaye Mickelson, Office Administrator</w:t>
      </w:r>
    </w:p>
    <w:p w14:paraId="4A376CEF" w14:textId="6808F271" w:rsidR="00E34036" w:rsidRDefault="00934A91" w:rsidP="009A61F7">
      <w:pPr>
        <w:tabs>
          <w:tab w:val="left" w:pos="1440"/>
          <w:tab w:val="left" w:pos="2160"/>
        </w:tabs>
        <w:ind w:left="2160" w:hanging="2160"/>
        <w:jc w:val="both"/>
      </w:pPr>
      <w:r w:rsidRPr="00DD5317">
        <w:tab/>
      </w:r>
    </w:p>
    <w:p w14:paraId="5353D552" w14:textId="13F210E7" w:rsidR="00BC4BC6" w:rsidRDefault="002B42BC" w:rsidP="009A61F7">
      <w:pPr>
        <w:pStyle w:val="ListParagraph"/>
        <w:numPr>
          <w:ilvl w:val="0"/>
          <w:numId w:val="1"/>
        </w:numPr>
        <w:tabs>
          <w:tab w:val="left" w:pos="1440"/>
          <w:tab w:val="left" w:pos="2160"/>
        </w:tabs>
        <w:ind w:hanging="720"/>
        <w:jc w:val="both"/>
        <w:rPr>
          <w:b/>
          <w:bCs/>
          <w:u w:val="single"/>
        </w:rPr>
      </w:pPr>
      <w:r>
        <w:rPr>
          <w:b/>
          <w:bCs/>
          <w:u w:val="single"/>
        </w:rPr>
        <w:t>Opening</w:t>
      </w:r>
      <w:r w:rsidR="00AB2885">
        <w:rPr>
          <w:b/>
          <w:bCs/>
          <w:u w:val="single"/>
        </w:rPr>
        <w:t xml:space="preserve"> – This is a Special Meeting Called at the Discretion of the Chair</w:t>
      </w:r>
      <w:r>
        <w:rPr>
          <w:b/>
          <w:bCs/>
          <w:u w:val="single"/>
        </w:rPr>
        <w:t>.</w:t>
      </w:r>
    </w:p>
    <w:p w14:paraId="521BE69D" w14:textId="1258FCCA" w:rsidR="002B42BC" w:rsidRDefault="002B42BC" w:rsidP="009A61F7">
      <w:pPr>
        <w:tabs>
          <w:tab w:val="left" w:pos="1440"/>
          <w:tab w:val="left" w:pos="2160"/>
        </w:tabs>
        <w:jc w:val="both"/>
        <w:rPr>
          <w:b/>
          <w:bCs/>
          <w:u w:val="single"/>
        </w:rPr>
      </w:pPr>
    </w:p>
    <w:p w14:paraId="7AE67F03" w14:textId="053EA404" w:rsidR="002B42BC" w:rsidRDefault="00AB2885" w:rsidP="009A61F7">
      <w:pPr>
        <w:pStyle w:val="ListParagraph"/>
        <w:numPr>
          <w:ilvl w:val="0"/>
          <w:numId w:val="2"/>
        </w:numPr>
        <w:tabs>
          <w:tab w:val="left" w:pos="720"/>
          <w:tab w:val="left" w:pos="1440"/>
          <w:tab w:val="left" w:pos="2160"/>
        </w:tabs>
        <w:ind w:hanging="720"/>
        <w:jc w:val="both"/>
        <w:rPr>
          <w:b/>
          <w:bCs/>
          <w:u w:val="single"/>
        </w:rPr>
      </w:pPr>
      <w:r>
        <w:rPr>
          <w:b/>
          <w:bCs/>
          <w:u w:val="single"/>
        </w:rPr>
        <w:t>William McCarvill</w:t>
      </w:r>
      <w:r w:rsidR="00A21B93" w:rsidRPr="00A21B93">
        <w:rPr>
          <w:b/>
          <w:bCs/>
          <w:u w:val="single"/>
        </w:rPr>
        <w:t xml:space="preserve"> will Conduct the Meeting as the Chair of the Stakeholders Council.</w:t>
      </w:r>
    </w:p>
    <w:p w14:paraId="4A09A645" w14:textId="69B0F98D" w:rsidR="006B647F" w:rsidRDefault="006B647F" w:rsidP="009A61F7">
      <w:pPr>
        <w:tabs>
          <w:tab w:val="left" w:pos="720"/>
          <w:tab w:val="left" w:pos="1440"/>
          <w:tab w:val="left" w:pos="2160"/>
        </w:tabs>
        <w:jc w:val="both"/>
        <w:rPr>
          <w:b/>
          <w:bCs/>
          <w:u w:val="single"/>
        </w:rPr>
      </w:pPr>
    </w:p>
    <w:p w14:paraId="4562984C" w14:textId="5C0418DC" w:rsidR="006B647F" w:rsidRPr="006B647F" w:rsidRDefault="006B647F" w:rsidP="009A61F7">
      <w:pPr>
        <w:tabs>
          <w:tab w:val="left" w:pos="720"/>
          <w:tab w:val="left" w:pos="1440"/>
          <w:tab w:val="left" w:pos="2160"/>
        </w:tabs>
        <w:jc w:val="both"/>
      </w:pPr>
      <w:r>
        <w:t>Chair</w:t>
      </w:r>
      <w:r w:rsidR="00AB2885">
        <w:t xml:space="preserve"> Will</w:t>
      </w:r>
      <w:r w:rsidR="00393CFD">
        <w:t>iam</w:t>
      </w:r>
      <w:r w:rsidR="00AB2885">
        <w:t xml:space="preserve"> McCarvill called</w:t>
      </w:r>
      <w:r>
        <w:t xml:space="preserve"> the meeting to order at </w:t>
      </w:r>
      <w:r w:rsidR="00AB2885">
        <w:t>4:00</w:t>
      </w:r>
      <w:r>
        <w:t xml:space="preserve"> p.m.   </w:t>
      </w:r>
    </w:p>
    <w:p w14:paraId="2828ED57" w14:textId="77777777" w:rsidR="006B647F" w:rsidRPr="006B647F" w:rsidRDefault="006B647F" w:rsidP="009A61F7">
      <w:pPr>
        <w:tabs>
          <w:tab w:val="left" w:pos="720"/>
          <w:tab w:val="left" w:pos="1440"/>
          <w:tab w:val="left" w:pos="2160"/>
        </w:tabs>
        <w:jc w:val="both"/>
        <w:rPr>
          <w:b/>
          <w:bCs/>
          <w:u w:val="single"/>
        </w:rPr>
      </w:pPr>
    </w:p>
    <w:p w14:paraId="3C2262EC" w14:textId="587DF0DB" w:rsidR="00A21B93" w:rsidRDefault="00AB2885" w:rsidP="009A61F7">
      <w:pPr>
        <w:pStyle w:val="ListParagraph"/>
        <w:numPr>
          <w:ilvl w:val="0"/>
          <w:numId w:val="2"/>
        </w:numPr>
        <w:tabs>
          <w:tab w:val="left" w:pos="720"/>
          <w:tab w:val="left" w:pos="1440"/>
          <w:tab w:val="left" w:pos="2160"/>
        </w:tabs>
        <w:ind w:hanging="720"/>
        <w:jc w:val="both"/>
        <w:rPr>
          <w:b/>
          <w:bCs/>
          <w:u w:val="single"/>
        </w:rPr>
      </w:pPr>
      <w:r>
        <w:rPr>
          <w:b/>
          <w:bCs/>
          <w:u w:val="single"/>
        </w:rPr>
        <w:t>W</w:t>
      </w:r>
      <w:r w:rsidR="00983003">
        <w:rPr>
          <w:b/>
          <w:bCs/>
          <w:u w:val="single"/>
        </w:rPr>
        <w:t xml:space="preserve">illiam McCarvill </w:t>
      </w:r>
      <w:r w:rsidR="00A21B93">
        <w:rPr>
          <w:b/>
          <w:bCs/>
          <w:u w:val="single"/>
        </w:rPr>
        <w:t xml:space="preserve">will Read the Determination Letter Referencing Electronic </w:t>
      </w:r>
      <w:r w:rsidR="00BA07BE">
        <w:rPr>
          <w:b/>
          <w:bCs/>
          <w:u w:val="single"/>
        </w:rPr>
        <w:t>Meetings</w:t>
      </w:r>
      <w:r w:rsidR="00A21B93">
        <w:rPr>
          <w:b/>
          <w:bCs/>
          <w:u w:val="single"/>
        </w:rPr>
        <w:t xml:space="preserve"> as Per Legislative Requirements.</w:t>
      </w:r>
    </w:p>
    <w:p w14:paraId="2778F7A2" w14:textId="35B43356" w:rsidR="00C8628D" w:rsidRDefault="00C8628D" w:rsidP="009A61F7">
      <w:pPr>
        <w:tabs>
          <w:tab w:val="left" w:pos="720"/>
          <w:tab w:val="left" w:pos="1440"/>
          <w:tab w:val="left" w:pos="2160"/>
        </w:tabs>
        <w:jc w:val="both"/>
      </w:pPr>
    </w:p>
    <w:p w14:paraId="4DB788AC" w14:textId="77777777" w:rsidR="00994CA6" w:rsidRPr="0075630D" w:rsidRDefault="00994CA6" w:rsidP="00994CA6">
      <w:pPr>
        <w:tabs>
          <w:tab w:val="left" w:pos="720"/>
          <w:tab w:val="left" w:pos="2160"/>
        </w:tabs>
        <w:jc w:val="both"/>
      </w:pPr>
      <w:r w:rsidRPr="0075630D">
        <w:t>Chair McCarvill read the following statement:</w:t>
      </w:r>
    </w:p>
    <w:p w14:paraId="150315E3" w14:textId="77777777" w:rsidR="00994CA6" w:rsidRPr="0075630D" w:rsidRDefault="00994CA6" w:rsidP="00994CA6">
      <w:pPr>
        <w:tabs>
          <w:tab w:val="left" w:pos="720"/>
          <w:tab w:val="left" w:pos="2160"/>
        </w:tabs>
        <w:jc w:val="both"/>
      </w:pPr>
    </w:p>
    <w:p w14:paraId="326B726B" w14:textId="77777777" w:rsidR="00994CA6" w:rsidRPr="0075630D" w:rsidRDefault="00994CA6" w:rsidP="00494EF8">
      <w:pPr>
        <w:tabs>
          <w:tab w:val="left" w:pos="2160"/>
          <w:tab w:val="left" w:pos="7830"/>
        </w:tabs>
        <w:ind w:left="720" w:right="1530"/>
        <w:jc w:val="both"/>
      </w:pPr>
      <w:r>
        <w:t>‘</w:t>
      </w:r>
      <w:r w:rsidRPr="0075630D">
        <w:t>Pursuant to Utah Code §52-4-207</w:t>
      </w:r>
      <w:r w:rsidRPr="0075630D">
        <w:noBreakHyphen/>
        <w:t xml:space="preserve">4, I as the Chair of the Stakeholders Council of the Central Wasatch Commission (“CWC”) hereby determined </w:t>
      </w:r>
      <w:r w:rsidRPr="0075630D">
        <w:lastRenderedPageBreak/>
        <w:t>that conducting Stakeholder Council Meetings at any time during the next 30 days at an anchor location presents substantial risks to the health and safety of those who may be present at the anchor location.  Although the over</w:t>
      </w:r>
      <w:r>
        <w:t>all</w:t>
      </w:r>
      <w:r w:rsidRPr="0075630D">
        <w:t xml:space="preserve"> incidents of COVID-19 cases </w:t>
      </w:r>
      <w:r>
        <w:t>have</w:t>
      </w:r>
      <w:r w:rsidRPr="0075630D">
        <w:t xml:space="preserve"> diminished somewhat over the last couple of months, the pandemic remains and the recent rise of more infectious variants of the virus merits continued vigilance to avoid another surge in cases, which could then t</w:t>
      </w:r>
      <w:r>
        <w:t>hreaten t</w:t>
      </w:r>
      <w:r w:rsidRPr="0075630D">
        <w:t>o overwhelm Utah’s health care system.</w:t>
      </w:r>
      <w:r>
        <w:t>’</w:t>
      </w:r>
    </w:p>
    <w:p w14:paraId="3C33CD52" w14:textId="77777777" w:rsidR="002938E6" w:rsidRPr="00C8628D" w:rsidRDefault="002938E6" w:rsidP="009A61F7">
      <w:pPr>
        <w:tabs>
          <w:tab w:val="left" w:pos="720"/>
          <w:tab w:val="left" w:pos="1440"/>
          <w:tab w:val="left" w:pos="2160"/>
        </w:tabs>
        <w:jc w:val="both"/>
      </w:pPr>
    </w:p>
    <w:p w14:paraId="2261367A" w14:textId="1F120D88" w:rsidR="002938E6" w:rsidRPr="00C8628D" w:rsidRDefault="00983003" w:rsidP="009A61F7">
      <w:pPr>
        <w:pStyle w:val="ListParagraph"/>
        <w:numPr>
          <w:ilvl w:val="0"/>
          <w:numId w:val="2"/>
        </w:numPr>
        <w:tabs>
          <w:tab w:val="left" w:pos="720"/>
          <w:tab w:val="left" w:pos="1440"/>
          <w:tab w:val="left" w:pos="2160"/>
        </w:tabs>
        <w:ind w:hanging="720"/>
        <w:jc w:val="both"/>
      </w:pPr>
      <w:r w:rsidRPr="00983003">
        <w:rPr>
          <w:b/>
          <w:bCs/>
          <w:u w:val="single"/>
        </w:rPr>
        <w:t>William McCarvill will Read the Approach to the August 29</w:t>
      </w:r>
      <w:r w:rsidR="00911949">
        <w:rPr>
          <w:b/>
          <w:bCs/>
          <w:u w:val="single"/>
        </w:rPr>
        <w:t>, 2021</w:t>
      </w:r>
      <w:r w:rsidR="00BA07BE">
        <w:rPr>
          <w:b/>
          <w:bCs/>
          <w:u w:val="single"/>
        </w:rPr>
        <w:t>,</w:t>
      </w:r>
      <w:r w:rsidRPr="00983003">
        <w:rPr>
          <w:b/>
          <w:bCs/>
          <w:u w:val="single"/>
        </w:rPr>
        <w:t xml:space="preserve"> Special Meeting of the </w:t>
      </w:r>
      <w:r w:rsidR="002938E6" w:rsidRPr="00983003">
        <w:rPr>
          <w:b/>
          <w:bCs/>
          <w:u w:val="single"/>
        </w:rPr>
        <w:t>Stakeholders Council</w:t>
      </w:r>
      <w:r>
        <w:rPr>
          <w:b/>
          <w:bCs/>
          <w:u w:val="single"/>
        </w:rPr>
        <w:t>.</w:t>
      </w:r>
      <w:r w:rsidR="002938E6" w:rsidRPr="00983003">
        <w:rPr>
          <w:b/>
          <w:bCs/>
          <w:u w:val="single"/>
        </w:rPr>
        <w:t xml:space="preserve"> </w:t>
      </w:r>
    </w:p>
    <w:p w14:paraId="43EB67E5" w14:textId="4B561AEE" w:rsidR="00983003" w:rsidRDefault="00983003" w:rsidP="009A61F7">
      <w:pPr>
        <w:tabs>
          <w:tab w:val="left" w:pos="720"/>
          <w:tab w:val="left" w:pos="1440"/>
          <w:tab w:val="left" w:pos="2160"/>
        </w:tabs>
        <w:jc w:val="both"/>
      </w:pPr>
    </w:p>
    <w:p w14:paraId="4153EF1B" w14:textId="3E796FDC" w:rsidR="00994CA6" w:rsidRDefault="00994CA6" w:rsidP="009A61F7">
      <w:pPr>
        <w:tabs>
          <w:tab w:val="left" w:pos="720"/>
          <w:tab w:val="left" w:pos="1440"/>
          <w:tab w:val="left" w:pos="2160"/>
        </w:tabs>
        <w:jc w:val="both"/>
      </w:pPr>
      <w:r>
        <w:t xml:space="preserve">Chair McCarvill </w:t>
      </w:r>
      <w:r w:rsidR="00DD7417">
        <w:t xml:space="preserve">reported that the comments for the Utah Department of Transportation (“UDOT”) Little Cottonwood Canyon Draft Environmental Impact Statement (“EIS”) were due </w:t>
      </w:r>
      <w:r w:rsidR="0017515C">
        <w:t>on September</w:t>
      </w:r>
      <w:r w:rsidR="003F56A1">
        <w:t> </w:t>
      </w:r>
      <w:r w:rsidR="0017515C">
        <w:t xml:space="preserve">3, 2021.  </w:t>
      </w:r>
      <w:r w:rsidR="00534012">
        <w:t xml:space="preserve">There was a Central Wasatch Commission (“CWC”) Board Meeting scheduled for August 2, 2021.  </w:t>
      </w:r>
      <w:r w:rsidR="00C368C8">
        <w:t xml:space="preserve">In order to share something with the CWC Board, the Stakeholders Council </w:t>
      </w:r>
      <w:r w:rsidR="008C78E6">
        <w:t>decided to hold a Special Meeting of the Stakeholders Council</w:t>
      </w:r>
      <w:r w:rsidR="005967D0">
        <w:t xml:space="preserve">.  </w:t>
      </w:r>
      <w:r w:rsidR="002E0EB6">
        <w:t xml:space="preserve">Chair McCarvill explained that there were two preferred alternatives </w:t>
      </w:r>
      <w:r w:rsidR="001B477D">
        <w:t>included in the UDOT Little Cottonwood Canyon Draft EIS:</w:t>
      </w:r>
    </w:p>
    <w:p w14:paraId="4E44C2C0" w14:textId="08682946" w:rsidR="00DD2E48" w:rsidRDefault="00DD2E48" w:rsidP="009A61F7">
      <w:pPr>
        <w:tabs>
          <w:tab w:val="left" w:pos="720"/>
          <w:tab w:val="left" w:pos="1440"/>
          <w:tab w:val="left" w:pos="2160"/>
        </w:tabs>
        <w:jc w:val="both"/>
      </w:pPr>
    </w:p>
    <w:p w14:paraId="1F04130F" w14:textId="782030B8" w:rsidR="00DD2E48" w:rsidRDefault="001C13AD" w:rsidP="00DD2E48">
      <w:pPr>
        <w:pStyle w:val="ListParagraph"/>
        <w:numPr>
          <w:ilvl w:val="0"/>
          <w:numId w:val="8"/>
        </w:numPr>
        <w:tabs>
          <w:tab w:val="left" w:pos="720"/>
          <w:tab w:val="left" w:pos="1440"/>
          <w:tab w:val="left" w:pos="2160"/>
        </w:tabs>
        <w:jc w:val="both"/>
      </w:pPr>
      <w:r>
        <w:t xml:space="preserve">Enhanced Bus with Roadway Widening </w:t>
      </w:r>
      <w:r w:rsidR="00C008C9">
        <w:t xml:space="preserve">for Peak-Period </w:t>
      </w:r>
      <w:r w:rsidR="009A6AAF">
        <w:t>(</w:t>
      </w:r>
      <w:r w:rsidR="00C008C9">
        <w:t>Shoulder Lane</w:t>
      </w:r>
      <w:r w:rsidR="009A6AAF">
        <w:t>)</w:t>
      </w:r>
      <w:r w:rsidR="00C008C9">
        <w:t>;</w:t>
      </w:r>
    </w:p>
    <w:p w14:paraId="410CDFDC" w14:textId="5BB14EAE" w:rsidR="00C008C9" w:rsidRDefault="00283D87" w:rsidP="00DD2E48">
      <w:pPr>
        <w:pStyle w:val="ListParagraph"/>
        <w:numPr>
          <w:ilvl w:val="0"/>
          <w:numId w:val="8"/>
        </w:numPr>
        <w:tabs>
          <w:tab w:val="left" w:pos="720"/>
          <w:tab w:val="left" w:pos="1440"/>
          <w:tab w:val="left" w:pos="2160"/>
        </w:tabs>
        <w:jc w:val="both"/>
      </w:pPr>
      <w:r>
        <w:t xml:space="preserve">Gondola B (From La Caille) </w:t>
      </w:r>
      <w:r w:rsidR="00926575">
        <w:t xml:space="preserve">with Bus from </w:t>
      </w:r>
      <w:r w:rsidR="003B3F17">
        <w:t>Mobility Hubs</w:t>
      </w:r>
      <w:r w:rsidR="00EC0657">
        <w:t>.</w:t>
      </w:r>
    </w:p>
    <w:p w14:paraId="35DE6137" w14:textId="56E6A521" w:rsidR="00572CA8" w:rsidRDefault="00572CA8" w:rsidP="009A61F7">
      <w:pPr>
        <w:tabs>
          <w:tab w:val="left" w:pos="720"/>
          <w:tab w:val="left" w:pos="1440"/>
          <w:tab w:val="left" w:pos="2160"/>
        </w:tabs>
        <w:jc w:val="both"/>
      </w:pPr>
    </w:p>
    <w:p w14:paraId="37B1E89C" w14:textId="55DAD8CB" w:rsidR="00DD2E48" w:rsidRDefault="009B04E0" w:rsidP="009A61F7">
      <w:pPr>
        <w:tabs>
          <w:tab w:val="left" w:pos="720"/>
          <w:tab w:val="left" w:pos="1440"/>
          <w:tab w:val="left" w:pos="2160"/>
        </w:tabs>
        <w:jc w:val="both"/>
      </w:pPr>
      <w:r>
        <w:t xml:space="preserve">UDOT would choose one preferred </w:t>
      </w:r>
      <w:r w:rsidR="0038531A">
        <w:t>alternative in the winter.  Chair McCarvill felt this was an opportunity for the Stakeholders Council to contribute</w:t>
      </w:r>
      <w:r w:rsidR="005929D3">
        <w:t xml:space="preserve"> and make each alternative the best it could be.  </w:t>
      </w:r>
      <w:r w:rsidR="00852AE0">
        <w:t xml:space="preserve">He overviewed the </w:t>
      </w:r>
      <w:r w:rsidR="00D76796">
        <w:t xml:space="preserve">approach </w:t>
      </w:r>
      <w:r w:rsidR="00A9151A">
        <w:t>for</w:t>
      </w:r>
      <w:r w:rsidR="00D76796">
        <w:t xml:space="preserve"> the </w:t>
      </w:r>
      <w:r w:rsidR="00D679FF">
        <w:t>Special Meeting of the Stakeholders Council</w:t>
      </w:r>
      <w:r w:rsidR="00A9151A">
        <w:t>.</w:t>
      </w:r>
      <w:r w:rsidR="00416EB4">
        <w:t xml:space="preserve">  Stakeholders Council Members would be randomized into breakout session groups.  Each group would have a moderator</w:t>
      </w:r>
      <w:r w:rsidR="00335F17">
        <w:t xml:space="preserve"> or Discussion Group Leader</w:t>
      </w:r>
      <w:r w:rsidR="00416EB4">
        <w:t xml:space="preserve">.  The moderators included Co-Chair Barbara Cameron, </w:t>
      </w:r>
      <w:r w:rsidR="00AB2455">
        <w:t>Office Administrator Kaye Mickelson</w:t>
      </w:r>
      <w:r w:rsidR="003F56A1">
        <w:t>,</w:t>
      </w:r>
      <w:r w:rsidR="00AB2455">
        <w:t xml:space="preserve"> and </w:t>
      </w:r>
      <w:r w:rsidR="00F218F2">
        <w:t xml:space="preserve">CWC Executive Director Ralph Becker.  </w:t>
      </w:r>
    </w:p>
    <w:p w14:paraId="10C45309" w14:textId="0B275A3C" w:rsidR="005E0DBA" w:rsidRDefault="005E0DBA" w:rsidP="009A61F7">
      <w:pPr>
        <w:tabs>
          <w:tab w:val="left" w:pos="720"/>
          <w:tab w:val="left" w:pos="1440"/>
          <w:tab w:val="left" w:pos="2160"/>
        </w:tabs>
        <w:jc w:val="both"/>
      </w:pPr>
    </w:p>
    <w:p w14:paraId="7FBD636B" w14:textId="57DDDA82" w:rsidR="005E0DBA" w:rsidRDefault="007E3D20" w:rsidP="009A61F7">
      <w:pPr>
        <w:tabs>
          <w:tab w:val="left" w:pos="720"/>
          <w:tab w:val="left" w:pos="1440"/>
          <w:tab w:val="left" w:pos="2160"/>
        </w:tabs>
        <w:jc w:val="both"/>
      </w:pPr>
      <w:r>
        <w:t xml:space="preserve">Stakeholders Council Members would share recommendations about how to improve the preferred alternatives.  The moderators would </w:t>
      </w:r>
      <w:r w:rsidR="00B77388">
        <w:t xml:space="preserve">make note of those recommendations.  </w:t>
      </w:r>
      <w:r w:rsidR="00136A40">
        <w:t xml:space="preserve">At the end of the exercise, Stakeholders Council Members would </w:t>
      </w:r>
      <w:r w:rsidR="001C21BB">
        <w:t xml:space="preserve">be asked to </w:t>
      </w:r>
      <w:r w:rsidR="006630EF">
        <w:t>select</w:t>
      </w:r>
      <w:r w:rsidR="004A58AB">
        <w:t xml:space="preserve"> </w:t>
      </w:r>
      <w:r w:rsidR="00DD3D47">
        <w:t xml:space="preserve">the </w:t>
      </w:r>
      <w:r w:rsidR="004A58AB">
        <w:t>five areas</w:t>
      </w:r>
      <w:r w:rsidR="001C21BB">
        <w:t xml:space="preserve"> they felt </w:t>
      </w:r>
      <w:r w:rsidR="009016E6">
        <w:t xml:space="preserve">should be prioritized.  </w:t>
      </w:r>
      <w:r w:rsidR="00EB32EF">
        <w:t xml:space="preserve">This would create a rough ranking system of priorities.  Chair McCarvill would compile </w:t>
      </w:r>
      <w:r w:rsidR="009A0E47">
        <w:t>the</w:t>
      </w:r>
      <w:r w:rsidR="00EB32EF">
        <w:t xml:space="preserve"> ranking</w:t>
      </w:r>
      <w:r w:rsidR="009A0E47">
        <w:t xml:space="preserve">s and </w:t>
      </w:r>
      <w:r w:rsidR="00214EF5">
        <w:t>those rankings</w:t>
      </w:r>
      <w:r w:rsidR="009A0E47">
        <w:t xml:space="preserve"> </w:t>
      </w:r>
      <w:r w:rsidR="00BB2DF5">
        <w:t xml:space="preserve">would be submitted to the CWC Board ahead of </w:t>
      </w:r>
      <w:r w:rsidR="00AF1EC6">
        <w:t>the CWC Board M</w:t>
      </w:r>
      <w:r w:rsidR="00BB2DF5">
        <w:t xml:space="preserve">eeting on August 2, 2021.  </w:t>
      </w:r>
    </w:p>
    <w:p w14:paraId="160D7EF2" w14:textId="77777777" w:rsidR="009B04E0" w:rsidRDefault="009B04E0" w:rsidP="009A61F7">
      <w:pPr>
        <w:tabs>
          <w:tab w:val="left" w:pos="720"/>
          <w:tab w:val="left" w:pos="1440"/>
          <w:tab w:val="left" w:pos="2160"/>
        </w:tabs>
        <w:jc w:val="both"/>
      </w:pPr>
    </w:p>
    <w:p w14:paraId="49A107B6" w14:textId="3F385C20" w:rsidR="00F95F49" w:rsidRDefault="003922B3" w:rsidP="009A61F7">
      <w:pPr>
        <w:tabs>
          <w:tab w:val="left" w:pos="720"/>
          <w:tab w:val="left" w:pos="1440"/>
          <w:tab w:val="left" w:pos="2160"/>
        </w:tabs>
        <w:jc w:val="both"/>
      </w:pPr>
      <w:r>
        <w:t xml:space="preserve">Don Despain asked how solid the La Caille site was for the </w:t>
      </w:r>
      <w:r w:rsidR="008F23B8">
        <w:t xml:space="preserve">gondola alternative.  Chair McCarvill assumed it was </w:t>
      </w:r>
      <w:r w:rsidR="002075CD">
        <w:t>secure</w:t>
      </w:r>
      <w:r w:rsidR="00964C1A">
        <w:t xml:space="preserve"> since it was included in the UDOT Little Cottonwood Canyon Draft EIS.</w:t>
      </w:r>
    </w:p>
    <w:p w14:paraId="7B6AD2BF" w14:textId="77777777" w:rsidR="00754E3B" w:rsidRDefault="00754E3B" w:rsidP="009A61F7">
      <w:pPr>
        <w:tabs>
          <w:tab w:val="left" w:pos="720"/>
          <w:tab w:val="left" w:pos="2160"/>
        </w:tabs>
        <w:jc w:val="both"/>
        <w:rPr>
          <w:bCs/>
        </w:rPr>
      </w:pPr>
    </w:p>
    <w:p w14:paraId="4C23D7D5" w14:textId="0C95F3A2" w:rsidR="00754E3B" w:rsidRDefault="00983003" w:rsidP="003F56A1">
      <w:pPr>
        <w:pStyle w:val="ListParagraph"/>
        <w:keepNext/>
        <w:keepLines/>
        <w:numPr>
          <w:ilvl w:val="0"/>
          <w:numId w:val="1"/>
        </w:numPr>
        <w:tabs>
          <w:tab w:val="left" w:pos="1440"/>
          <w:tab w:val="left" w:pos="2160"/>
        </w:tabs>
        <w:ind w:hanging="720"/>
        <w:jc w:val="both"/>
      </w:pPr>
      <w:r>
        <w:rPr>
          <w:b/>
          <w:bCs/>
          <w:u w:val="single"/>
        </w:rPr>
        <w:lastRenderedPageBreak/>
        <w:t>Break-Out LLC DEIS Discussion Groups.</w:t>
      </w:r>
    </w:p>
    <w:p w14:paraId="0F57ED53" w14:textId="727CBD68" w:rsidR="00754E3B" w:rsidRDefault="00754E3B" w:rsidP="003F56A1">
      <w:pPr>
        <w:keepNext/>
        <w:keepLines/>
        <w:tabs>
          <w:tab w:val="left" w:pos="720"/>
          <w:tab w:val="left" w:pos="2160"/>
        </w:tabs>
        <w:jc w:val="both"/>
      </w:pPr>
    </w:p>
    <w:p w14:paraId="72C41F59" w14:textId="42A57BF4" w:rsidR="00442EF7" w:rsidRPr="009A61F7" w:rsidRDefault="000D6FAA" w:rsidP="003F56A1">
      <w:pPr>
        <w:pStyle w:val="ListParagraph"/>
        <w:keepNext/>
        <w:keepLines/>
        <w:numPr>
          <w:ilvl w:val="0"/>
          <w:numId w:val="5"/>
        </w:numPr>
        <w:tabs>
          <w:tab w:val="left" w:pos="720"/>
          <w:tab w:val="left" w:pos="1440"/>
          <w:tab w:val="left" w:pos="2160"/>
        </w:tabs>
        <w:ind w:hanging="720"/>
        <w:jc w:val="both"/>
      </w:pPr>
      <w:r>
        <w:rPr>
          <w:b/>
          <w:bCs/>
          <w:u w:val="single"/>
        </w:rPr>
        <w:t>Stakeholders will Break Out into Groups to Discuss their Improvements to the Two DEIS Transportation Modes.</w:t>
      </w:r>
    </w:p>
    <w:p w14:paraId="61912817" w14:textId="58BAF4FB" w:rsidR="009A61F7" w:rsidRDefault="009A61F7" w:rsidP="003F56A1">
      <w:pPr>
        <w:keepNext/>
        <w:keepLines/>
        <w:tabs>
          <w:tab w:val="left" w:pos="720"/>
          <w:tab w:val="left" w:pos="1440"/>
          <w:tab w:val="left" w:pos="2160"/>
        </w:tabs>
        <w:jc w:val="both"/>
      </w:pPr>
    </w:p>
    <w:p w14:paraId="29A074FA" w14:textId="514F62DF" w:rsidR="009A61F7" w:rsidRDefault="00315155" w:rsidP="003F56A1">
      <w:pPr>
        <w:keepNext/>
        <w:keepLines/>
        <w:tabs>
          <w:tab w:val="left" w:pos="720"/>
          <w:tab w:val="left" w:pos="1440"/>
          <w:tab w:val="left" w:pos="2160"/>
        </w:tabs>
        <w:jc w:val="both"/>
      </w:pPr>
      <w:r>
        <w:t xml:space="preserve">CWC </w:t>
      </w:r>
      <w:r w:rsidR="00DE41F7">
        <w:t xml:space="preserve">Communications Director, Lindsey Nielsen </w:t>
      </w:r>
      <w:r w:rsidR="00F50355">
        <w:t>reported that there were currently 22 Stakeholders Council</w:t>
      </w:r>
      <w:r w:rsidR="00560022">
        <w:t xml:space="preserve"> </w:t>
      </w:r>
      <w:r w:rsidR="00404BB2">
        <w:t>participants</w:t>
      </w:r>
      <w:r w:rsidR="004E7DDF">
        <w:t xml:space="preserve">, </w:t>
      </w:r>
      <w:r w:rsidR="00560022">
        <w:t xml:space="preserve">not including CWC Staff.  </w:t>
      </w:r>
      <w:r w:rsidR="004E7DDF">
        <w:t>There would be three breakout session</w:t>
      </w:r>
      <w:r w:rsidR="00911EDC">
        <w:t xml:space="preserve"> groups</w:t>
      </w:r>
      <w:r w:rsidR="004E7DDF">
        <w:t xml:space="preserve"> led by </w:t>
      </w:r>
      <w:r w:rsidR="009349A9">
        <w:t>Discussion Group Leaders</w:t>
      </w:r>
      <w:r w:rsidR="004E7DDF">
        <w:t xml:space="preserve">.  </w:t>
      </w:r>
      <w:r w:rsidR="00151729">
        <w:t>The</w:t>
      </w:r>
      <w:r w:rsidR="004E7DDF">
        <w:t xml:space="preserve"> </w:t>
      </w:r>
      <w:r w:rsidR="00E9330A">
        <w:t xml:space="preserve">breakout </w:t>
      </w:r>
      <w:r w:rsidR="004E7DDF">
        <w:t xml:space="preserve">session would last for approximately 40 minutes in total.  20 minutes would be dedicated to </w:t>
      </w:r>
      <w:r w:rsidR="008F4D68">
        <w:t>the gondola alternative and 20 minutes would be dedicated to the enhanced bus alternative l</w:t>
      </w:r>
      <w:r w:rsidR="000D411E">
        <w:t>isted in the UDOT Little Cottonwood Canyon Draft EIS</w:t>
      </w:r>
      <w:r w:rsidR="00546399">
        <w:t xml:space="preserve">.  </w:t>
      </w:r>
      <w:r w:rsidR="0039345E">
        <w:t xml:space="preserve">Following the </w:t>
      </w:r>
      <w:r w:rsidR="00AC6C9C">
        <w:t>40-minute</w:t>
      </w:r>
      <w:r w:rsidR="0039345E">
        <w:t xml:space="preserve"> breakout session, </w:t>
      </w:r>
      <w:r w:rsidR="006F59B7">
        <w:t xml:space="preserve">participants would </w:t>
      </w:r>
      <w:r w:rsidR="00C406AA">
        <w:t xml:space="preserve">return to the </w:t>
      </w:r>
      <w:r w:rsidR="004B5AE4">
        <w:t>regular Stakeholders Council Meeting</w:t>
      </w:r>
      <w:r w:rsidR="003513C5">
        <w:t xml:space="preserve">.  </w:t>
      </w:r>
      <w:r w:rsidR="003F51BD">
        <w:t xml:space="preserve">There would be a 15-minute break </w:t>
      </w:r>
      <w:r w:rsidR="00E15BFD">
        <w:t xml:space="preserve">following the session </w:t>
      </w:r>
      <w:r w:rsidR="002556EF">
        <w:t xml:space="preserve">so </w:t>
      </w:r>
      <w:r w:rsidR="00A252FB">
        <w:t xml:space="preserve">the facilitators </w:t>
      </w:r>
      <w:r w:rsidR="001520F9">
        <w:t>could compile</w:t>
      </w:r>
      <w:r w:rsidR="0047561E">
        <w:t xml:space="preserve"> </w:t>
      </w:r>
      <w:r w:rsidR="002B7302">
        <w:t>all of the</w:t>
      </w:r>
      <w:r w:rsidR="0047561E">
        <w:t xml:space="preserve"> </w:t>
      </w:r>
      <w:r w:rsidR="002A663F">
        <w:t>recommendations made</w:t>
      </w:r>
      <w:r w:rsidR="0047561E">
        <w:t xml:space="preserve">. </w:t>
      </w:r>
    </w:p>
    <w:p w14:paraId="2B12914D" w14:textId="77777777" w:rsidR="009A61F7" w:rsidRPr="001142CD" w:rsidRDefault="009A61F7" w:rsidP="009A61F7">
      <w:pPr>
        <w:tabs>
          <w:tab w:val="left" w:pos="720"/>
          <w:tab w:val="left" w:pos="1440"/>
          <w:tab w:val="left" w:pos="2160"/>
        </w:tabs>
        <w:jc w:val="both"/>
      </w:pPr>
    </w:p>
    <w:p w14:paraId="3E67633E" w14:textId="66689C90" w:rsidR="009A61F7" w:rsidRPr="00315155" w:rsidRDefault="001142CD" w:rsidP="009A61F7">
      <w:pPr>
        <w:pStyle w:val="ListParagraph"/>
        <w:numPr>
          <w:ilvl w:val="0"/>
          <w:numId w:val="5"/>
        </w:numPr>
        <w:tabs>
          <w:tab w:val="left" w:pos="720"/>
          <w:tab w:val="left" w:pos="1440"/>
          <w:tab w:val="left" w:pos="2160"/>
        </w:tabs>
        <w:ind w:hanging="720"/>
        <w:jc w:val="both"/>
      </w:pPr>
      <w:r>
        <w:rPr>
          <w:b/>
          <w:bCs/>
          <w:u w:val="single"/>
        </w:rPr>
        <w:t>Breakout Session Summaries Presented by Discussion Group Leaders.</w:t>
      </w:r>
    </w:p>
    <w:p w14:paraId="564B2577" w14:textId="77777777" w:rsidR="00315155" w:rsidRPr="001142CD" w:rsidRDefault="00315155" w:rsidP="00315155">
      <w:pPr>
        <w:tabs>
          <w:tab w:val="left" w:pos="720"/>
          <w:tab w:val="left" w:pos="1440"/>
          <w:tab w:val="left" w:pos="2160"/>
        </w:tabs>
        <w:jc w:val="both"/>
      </w:pPr>
    </w:p>
    <w:p w14:paraId="16B337BD" w14:textId="656DC5E9" w:rsidR="009A61F7" w:rsidRPr="00315155" w:rsidRDefault="001142CD" w:rsidP="009A61F7">
      <w:pPr>
        <w:pStyle w:val="ListParagraph"/>
        <w:numPr>
          <w:ilvl w:val="0"/>
          <w:numId w:val="5"/>
        </w:numPr>
        <w:tabs>
          <w:tab w:val="left" w:pos="720"/>
          <w:tab w:val="left" w:pos="1440"/>
          <w:tab w:val="left" w:pos="2160"/>
        </w:tabs>
        <w:ind w:hanging="720"/>
        <w:jc w:val="both"/>
      </w:pPr>
      <w:r>
        <w:rPr>
          <w:b/>
          <w:bCs/>
          <w:u w:val="single"/>
        </w:rPr>
        <w:t>Drawing from the Summaries of Each Discussion Group, Desired Features for Each Mode will be Identified and Reviewed.</w:t>
      </w:r>
    </w:p>
    <w:p w14:paraId="3F4E6D16" w14:textId="77777777" w:rsidR="00315155" w:rsidRPr="001142CD" w:rsidRDefault="00315155" w:rsidP="00315155">
      <w:pPr>
        <w:tabs>
          <w:tab w:val="left" w:pos="720"/>
          <w:tab w:val="left" w:pos="1440"/>
          <w:tab w:val="left" w:pos="2160"/>
        </w:tabs>
        <w:jc w:val="both"/>
      </w:pPr>
    </w:p>
    <w:p w14:paraId="5B33E9A7" w14:textId="7504F209" w:rsidR="001142CD" w:rsidRPr="001142CD" w:rsidRDefault="001142CD" w:rsidP="009A61F7">
      <w:pPr>
        <w:pStyle w:val="ListParagraph"/>
        <w:numPr>
          <w:ilvl w:val="0"/>
          <w:numId w:val="5"/>
        </w:numPr>
        <w:tabs>
          <w:tab w:val="left" w:pos="720"/>
          <w:tab w:val="left" w:pos="1440"/>
          <w:tab w:val="left" w:pos="2160"/>
        </w:tabs>
        <w:ind w:hanging="720"/>
        <w:jc w:val="both"/>
      </w:pPr>
      <w:r>
        <w:rPr>
          <w:b/>
          <w:bCs/>
          <w:u w:val="single"/>
        </w:rPr>
        <w:t xml:space="preserve">Stakeholders will Receive a Form where they will be Asked to Rank the Top Desired Features for Each Mode.  </w:t>
      </w:r>
    </w:p>
    <w:p w14:paraId="175E4323" w14:textId="31385F6A" w:rsidR="001142CD" w:rsidRDefault="001142CD" w:rsidP="009A61F7">
      <w:pPr>
        <w:tabs>
          <w:tab w:val="left" w:pos="720"/>
          <w:tab w:val="left" w:pos="1440"/>
          <w:tab w:val="left" w:pos="2160"/>
        </w:tabs>
        <w:jc w:val="both"/>
      </w:pPr>
    </w:p>
    <w:p w14:paraId="7BCE2E39" w14:textId="4198C944" w:rsidR="00880D20" w:rsidRDefault="0034390D" w:rsidP="00880D20">
      <w:pPr>
        <w:tabs>
          <w:tab w:val="left" w:pos="720"/>
          <w:tab w:val="left" w:pos="1440"/>
          <w:tab w:val="left" w:pos="2160"/>
        </w:tabs>
        <w:jc w:val="both"/>
      </w:pPr>
      <w:r>
        <w:t xml:space="preserve">Following the breakout session and </w:t>
      </w:r>
      <w:r w:rsidR="0000691F">
        <w:t xml:space="preserve">15-minute break, </w:t>
      </w:r>
      <w:r w:rsidR="00EA32FF">
        <w:t>CWC Deputy Director</w:t>
      </w:r>
      <w:r w:rsidR="00315155">
        <w:t>,</w:t>
      </w:r>
      <w:r w:rsidR="00EA32FF">
        <w:t xml:space="preserve"> Blake Perez</w:t>
      </w:r>
      <w:r w:rsidR="00315155">
        <w:t>,</w:t>
      </w:r>
      <w:r w:rsidR="00EA32FF">
        <w:t xml:space="preserve"> shared his screen</w:t>
      </w:r>
      <w:r w:rsidR="00BF2B1A">
        <w:t xml:space="preserve"> with Council Members</w:t>
      </w:r>
      <w:r w:rsidR="0000691F">
        <w:t>.</w:t>
      </w:r>
      <w:r w:rsidR="0027044D">
        <w:t xml:space="preserve">  </w:t>
      </w:r>
      <w:r w:rsidR="00B4607C">
        <w:t xml:space="preserve">It </w:t>
      </w:r>
      <w:r w:rsidR="00DA367E">
        <w:t>showed</w:t>
      </w:r>
      <w:r w:rsidR="00B4607C">
        <w:t xml:space="preserve"> all of the recommendations made by</w:t>
      </w:r>
      <w:r w:rsidR="0027044D">
        <w:t xml:space="preserve"> Stakeholders Council Members</w:t>
      </w:r>
      <w:r w:rsidR="00DA367E">
        <w:t xml:space="preserve"> </w:t>
      </w:r>
      <w:r w:rsidR="00BB387A">
        <w:t>during the breakout ses</w:t>
      </w:r>
      <w:r w:rsidR="00554EB2">
        <w:t>sions</w:t>
      </w:r>
      <w:r w:rsidR="00307D37">
        <w:t xml:space="preserve">. </w:t>
      </w:r>
      <w:r w:rsidR="00C937C8">
        <w:t xml:space="preserve"> Ms. Nielsen </w:t>
      </w:r>
      <w:r w:rsidR="004A58AB">
        <w:t>explained that since the</w:t>
      </w:r>
      <w:r w:rsidR="008222A1">
        <w:t xml:space="preserve">re were so many recommendations, </w:t>
      </w:r>
      <w:r w:rsidR="004A58AB">
        <w:t xml:space="preserve">Stakeholders Council Members would eventually select </w:t>
      </w:r>
      <w:r w:rsidR="00F03CE4">
        <w:t xml:space="preserve">eight </w:t>
      </w:r>
      <w:r w:rsidR="00B33260">
        <w:t>priority areas</w:t>
      </w:r>
      <w:r w:rsidR="00C7060C">
        <w:t xml:space="preserve"> for each preferred alternative.  </w:t>
      </w:r>
      <w:r w:rsidR="003A1B1A">
        <w:t xml:space="preserve">The selection process would take place individually on a Google Form after the Stakeholders Council Meeting. </w:t>
      </w:r>
      <w:r w:rsidR="00FC520D">
        <w:t xml:space="preserve"> Mr. Becker noted that Stakeholders Council Leadership and CWC Staff </w:t>
      </w:r>
      <w:r w:rsidR="003826AF">
        <w:t xml:space="preserve">had not had enough time to eliminate </w:t>
      </w:r>
      <w:r w:rsidR="00D112DA">
        <w:t xml:space="preserve">all </w:t>
      </w:r>
      <w:r w:rsidR="003826AF">
        <w:t xml:space="preserve">duplications on the list.  </w:t>
      </w:r>
      <w:r w:rsidR="009A10AD">
        <w:t>Those duplications</w:t>
      </w:r>
      <w:r w:rsidR="003826AF">
        <w:t xml:space="preserve"> would be removed once the list was </w:t>
      </w:r>
      <w:r w:rsidR="006F73AB">
        <w:t>consolidated</w:t>
      </w:r>
      <w:r w:rsidR="000B5942">
        <w:t xml:space="preserve"> and finalized. </w:t>
      </w:r>
    </w:p>
    <w:p w14:paraId="2FD04B7A" w14:textId="77777777" w:rsidR="00880D20" w:rsidRDefault="00880D20" w:rsidP="00880D20">
      <w:pPr>
        <w:tabs>
          <w:tab w:val="left" w:pos="720"/>
          <w:tab w:val="left" w:pos="1440"/>
          <w:tab w:val="left" w:pos="2160"/>
        </w:tabs>
        <w:jc w:val="both"/>
      </w:pPr>
    </w:p>
    <w:p w14:paraId="574B1B45" w14:textId="53DB1917" w:rsidR="00880D20" w:rsidRDefault="00483027" w:rsidP="00880D20">
      <w:pPr>
        <w:tabs>
          <w:tab w:val="left" w:pos="720"/>
          <w:tab w:val="left" w:pos="1440"/>
          <w:tab w:val="left" w:pos="2160"/>
        </w:tabs>
        <w:jc w:val="both"/>
      </w:pPr>
      <w:r>
        <w:t xml:space="preserve">Brian Hutchinson </w:t>
      </w:r>
      <w:r w:rsidR="00654EA0">
        <w:t xml:space="preserve">wondered how missed suggestions would be added to the list.  Chair McCarvill </w:t>
      </w:r>
      <w:r w:rsidR="008A6E99">
        <w:t xml:space="preserve">explained that </w:t>
      </w:r>
      <w:r w:rsidR="00297F99">
        <w:t>those</w:t>
      </w:r>
      <w:r w:rsidR="008A6E99">
        <w:t xml:space="preserve"> could be submitted to CWC Staff and added.  </w:t>
      </w:r>
      <w:r w:rsidR="007B37DB">
        <w:t xml:space="preserve">Mr. Perez </w:t>
      </w:r>
      <w:r w:rsidR="000950C5">
        <w:t xml:space="preserve">reported </w:t>
      </w:r>
      <w:r w:rsidR="00B72A1B">
        <w:t xml:space="preserve">that the recommendations list would be emailed to all members of the Stakeholders Council </w:t>
      </w:r>
      <w:r w:rsidR="00F47EC3">
        <w:t xml:space="preserve">and each member would have until </w:t>
      </w:r>
      <w:r w:rsidR="00BA07BE">
        <w:t>noon</w:t>
      </w:r>
      <w:r w:rsidR="00F47EC3">
        <w:t xml:space="preserve"> the following day to fill </w:t>
      </w:r>
      <w:r w:rsidR="003E01D8">
        <w:t xml:space="preserve">out the </w:t>
      </w:r>
      <w:r w:rsidR="001262D2">
        <w:t xml:space="preserve">form. </w:t>
      </w:r>
    </w:p>
    <w:p w14:paraId="0F099006" w14:textId="0BE947E0" w:rsidR="00CA2729" w:rsidRDefault="00CA2729" w:rsidP="00880D20">
      <w:pPr>
        <w:tabs>
          <w:tab w:val="left" w:pos="720"/>
          <w:tab w:val="left" w:pos="1440"/>
          <w:tab w:val="left" w:pos="2160"/>
        </w:tabs>
        <w:jc w:val="both"/>
      </w:pPr>
    </w:p>
    <w:p w14:paraId="09004A16" w14:textId="57CB68B0" w:rsidR="007126CF" w:rsidRDefault="00CA2729" w:rsidP="00880D20">
      <w:pPr>
        <w:tabs>
          <w:tab w:val="left" w:pos="720"/>
          <w:tab w:val="left" w:pos="1440"/>
          <w:tab w:val="left" w:pos="2160"/>
        </w:tabs>
        <w:jc w:val="both"/>
      </w:pPr>
      <w:r>
        <w:t xml:space="preserve">Ms. Nielsen </w:t>
      </w:r>
      <w:r w:rsidR="00C31743">
        <w:t xml:space="preserve">suggested that the Stakeholders Council Members scroll through </w:t>
      </w:r>
      <w:r w:rsidR="00C17C47">
        <w:t xml:space="preserve">the </w:t>
      </w:r>
      <w:r w:rsidR="003B06D9">
        <w:t>breakout session recommendations to determine whether anything needed to be added</w:t>
      </w:r>
      <w:r w:rsidR="00453045">
        <w:t xml:space="preserve"> to the list</w:t>
      </w:r>
      <w:r w:rsidR="003B06D9">
        <w:t xml:space="preserve">.  </w:t>
      </w:r>
      <w:r w:rsidR="00F553CC">
        <w:t xml:space="preserve">She explained that the recommendations </w:t>
      </w:r>
      <w:r w:rsidR="00AC72DE">
        <w:t xml:space="preserve">list had been worked on by Stakeholders Council Leadership and CWC Staff during the 15-minute break.  </w:t>
      </w:r>
      <w:r w:rsidR="00703BCE">
        <w:t>Due to the time constraints, i</w:t>
      </w:r>
      <w:r w:rsidR="003E0748">
        <w:t>t was still in a rough format</w:t>
      </w:r>
      <w:r w:rsidR="004E28A0">
        <w:t xml:space="preserve">.  However, she </w:t>
      </w:r>
      <w:r w:rsidR="00110974">
        <w:t xml:space="preserve">noted that the list </w:t>
      </w:r>
      <w:r w:rsidR="003E0748">
        <w:t xml:space="preserve">would be cleaned up following the meeting.  </w:t>
      </w:r>
    </w:p>
    <w:p w14:paraId="5CF04038" w14:textId="77777777" w:rsidR="007126CF" w:rsidRDefault="007126CF" w:rsidP="00880D20">
      <w:pPr>
        <w:tabs>
          <w:tab w:val="left" w:pos="720"/>
          <w:tab w:val="left" w:pos="1440"/>
          <w:tab w:val="left" w:pos="2160"/>
        </w:tabs>
        <w:jc w:val="both"/>
      </w:pPr>
    </w:p>
    <w:p w14:paraId="7694EA44" w14:textId="57C4896E" w:rsidR="00880D20" w:rsidRDefault="008214F0" w:rsidP="00880D20">
      <w:pPr>
        <w:tabs>
          <w:tab w:val="left" w:pos="720"/>
          <w:tab w:val="left" w:pos="1440"/>
          <w:tab w:val="left" w:pos="2160"/>
        </w:tabs>
        <w:jc w:val="both"/>
      </w:pPr>
      <w:r>
        <w:t xml:space="preserve">Ms. Nielsen </w:t>
      </w:r>
      <w:r w:rsidR="008579CC">
        <w:t>further</w:t>
      </w:r>
      <w:r w:rsidR="00087B66">
        <w:t xml:space="preserve"> discussed the </w:t>
      </w:r>
      <w:r w:rsidR="004052D5">
        <w:t xml:space="preserve">prioritization </w:t>
      </w:r>
      <w:r w:rsidR="004F77B0">
        <w:t xml:space="preserve">process </w:t>
      </w:r>
      <w:r w:rsidR="004052D5">
        <w:t xml:space="preserve">that would take place after the meeting.  </w:t>
      </w:r>
      <w:r w:rsidR="005B585D">
        <w:t xml:space="preserve">If this were an in-person meeting, each Council Member </w:t>
      </w:r>
      <w:r w:rsidR="00F83394">
        <w:t xml:space="preserve">would be given </w:t>
      </w:r>
      <w:r w:rsidR="00571869">
        <w:t xml:space="preserve">eight stickers and those stickers would be placed </w:t>
      </w:r>
      <w:r w:rsidR="00A829DE">
        <w:t>next to certain elements that</w:t>
      </w:r>
      <w:r w:rsidR="00812E3B">
        <w:t xml:space="preserve"> the Council Member felt </w:t>
      </w:r>
      <w:r w:rsidR="00FE797F">
        <w:t>were</w:t>
      </w:r>
      <w:r w:rsidR="00812E3B">
        <w:t xml:space="preserve"> important or should be prioritized.  </w:t>
      </w:r>
      <w:r w:rsidR="00B27698">
        <w:t xml:space="preserve">Since this was not an in-person meeting, </w:t>
      </w:r>
      <w:r w:rsidR="00F85BC8">
        <w:t xml:space="preserve">this would be a </w:t>
      </w:r>
      <w:r w:rsidR="00134852">
        <w:t xml:space="preserve">Digital Dot Voting </w:t>
      </w:r>
      <w:r w:rsidR="00134852">
        <w:lastRenderedPageBreak/>
        <w:t xml:space="preserve">Exercise </w:t>
      </w:r>
      <w:r w:rsidR="00F85BC8">
        <w:t xml:space="preserve">instead.  All Stakeholders </w:t>
      </w:r>
      <w:r w:rsidR="001630EC">
        <w:t xml:space="preserve">Council Members would be sent </w:t>
      </w:r>
      <w:r w:rsidR="00B53C73">
        <w:t xml:space="preserve">the Google Form and would be asked to select eight preferences for each preferred alternative.  </w:t>
      </w:r>
      <w:r w:rsidR="00AC27B0">
        <w:t>The form would be submitted to CWC Staff</w:t>
      </w:r>
      <w:r w:rsidR="00484418">
        <w:t xml:space="preserve"> and would then </w:t>
      </w:r>
      <w:r w:rsidR="00AC27B0">
        <w:t>be shared with Chair McCarvill and Co-Chair Cameron</w:t>
      </w:r>
      <w:r w:rsidR="00002C4D">
        <w:t xml:space="preserve">, who would draft a memo that took the data into account.  </w:t>
      </w:r>
    </w:p>
    <w:p w14:paraId="37846303" w14:textId="77777777" w:rsidR="008214F0" w:rsidRDefault="008214F0" w:rsidP="00880D20">
      <w:pPr>
        <w:tabs>
          <w:tab w:val="left" w:pos="720"/>
          <w:tab w:val="left" w:pos="1440"/>
          <w:tab w:val="left" w:pos="2160"/>
        </w:tabs>
        <w:jc w:val="both"/>
      </w:pPr>
    </w:p>
    <w:p w14:paraId="4F4A7991" w14:textId="158D85C6" w:rsidR="00257AF3" w:rsidRDefault="000E197D" w:rsidP="00880D20">
      <w:pPr>
        <w:tabs>
          <w:tab w:val="left" w:pos="720"/>
          <w:tab w:val="left" w:pos="1440"/>
          <w:tab w:val="left" w:pos="2160"/>
        </w:tabs>
        <w:jc w:val="both"/>
      </w:pPr>
      <w:r>
        <w:t xml:space="preserve">Mr. Hutchinson </w:t>
      </w:r>
      <w:r w:rsidR="00E46C40">
        <w:t>commented that one o</w:t>
      </w:r>
      <w:r w:rsidR="00D70792">
        <w:t xml:space="preserve">f his recommendations was not phrased properly.  Instead of saying, “Bus priority on Wasatch,” it should read, “Transit only lanes on Wasatch and 9400 South.”  Ms. Nielsen </w:t>
      </w:r>
      <w:r w:rsidR="003D2BA7">
        <w:t xml:space="preserve">acknowledged </w:t>
      </w:r>
      <w:r w:rsidR="00D70792">
        <w:t xml:space="preserve">the </w:t>
      </w:r>
      <w:r w:rsidR="002D27D7">
        <w:t xml:space="preserve">clarified language. </w:t>
      </w:r>
      <w:r w:rsidR="00C92167">
        <w:t xml:space="preserve"> It was noted that some of the</w:t>
      </w:r>
      <w:r w:rsidR="00C75C38">
        <w:t xml:space="preserve"> items on the list were statements of persuasion rather than recommendations.  For instance, there was a</w:t>
      </w:r>
      <w:r w:rsidR="00D912C6">
        <w:t xml:space="preserve">n item </w:t>
      </w:r>
      <w:r w:rsidR="00C75C38">
        <w:t xml:space="preserve">that read, “The gondola is less impactful for </w:t>
      </w:r>
      <w:r w:rsidR="00BA07BE">
        <w:t xml:space="preserve">the </w:t>
      </w:r>
      <w:r w:rsidR="00C75C38">
        <w:t>watershed.”  That was an opinion</w:t>
      </w:r>
      <w:r w:rsidR="006819E3">
        <w:t xml:space="preserve"> or statement</w:t>
      </w:r>
      <w:r w:rsidR="00C75C38">
        <w:t xml:space="preserve"> rather than a recommendation.</w:t>
      </w:r>
      <w:r w:rsidR="004067A2">
        <w:t xml:space="preserve">  Chair McCarvill </w:t>
      </w:r>
      <w:r w:rsidR="007448C7">
        <w:t xml:space="preserve">suggested that there could be a recommendations list </w:t>
      </w:r>
      <w:r w:rsidR="006663AA">
        <w:t xml:space="preserve">as well as a separate list with </w:t>
      </w:r>
      <w:r w:rsidR="00372523">
        <w:t xml:space="preserve">statements.  </w:t>
      </w:r>
      <w:r w:rsidR="00676B76">
        <w:t xml:space="preserve">Several of the Stakeholders Council Members </w:t>
      </w:r>
      <w:r w:rsidR="003E6EBB">
        <w:t xml:space="preserve">believed </w:t>
      </w:r>
      <w:r w:rsidR="00252D1F">
        <w:t xml:space="preserve">the list should only include recommendations.  </w:t>
      </w:r>
    </w:p>
    <w:p w14:paraId="136068F0" w14:textId="2B4CB9A8" w:rsidR="00880D20" w:rsidRDefault="00880D20" w:rsidP="00880D20">
      <w:pPr>
        <w:tabs>
          <w:tab w:val="left" w:pos="720"/>
          <w:tab w:val="left" w:pos="1440"/>
          <w:tab w:val="left" w:pos="2160"/>
        </w:tabs>
        <w:jc w:val="both"/>
      </w:pPr>
    </w:p>
    <w:p w14:paraId="397B3DF8" w14:textId="68702490" w:rsidR="00194EAC" w:rsidRDefault="00194EAC" w:rsidP="00880D20">
      <w:pPr>
        <w:tabs>
          <w:tab w:val="left" w:pos="720"/>
          <w:tab w:val="left" w:pos="1440"/>
          <w:tab w:val="left" w:pos="2160"/>
        </w:tabs>
        <w:jc w:val="both"/>
        <w:rPr>
          <w:bCs/>
        </w:rPr>
      </w:pPr>
      <w:r>
        <w:rPr>
          <w:bCs/>
        </w:rPr>
        <w:t>Kurt Hegmann</w:t>
      </w:r>
      <w:r w:rsidR="000B01BB">
        <w:rPr>
          <w:bCs/>
        </w:rPr>
        <w:t xml:space="preserve"> assumed the list would be </w:t>
      </w:r>
      <w:r w:rsidR="00CE791B">
        <w:rPr>
          <w:bCs/>
        </w:rPr>
        <w:t xml:space="preserve">condensed as there were several repeat items.  </w:t>
      </w:r>
      <w:r w:rsidR="00AC587F">
        <w:rPr>
          <w:bCs/>
        </w:rPr>
        <w:t xml:space="preserve">Mr. Becker noted that </w:t>
      </w:r>
      <w:r w:rsidR="00874AE5">
        <w:rPr>
          <w:bCs/>
        </w:rPr>
        <w:t xml:space="preserve">repeat recommendations from the different breakout session groups </w:t>
      </w:r>
      <w:r w:rsidR="00F211ED">
        <w:rPr>
          <w:bCs/>
        </w:rPr>
        <w:t xml:space="preserve">would be removed following the meeting.  </w:t>
      </w:r>
      <w:r w:rsidR="008F77B8">
        <w:rPr>
          <w:bCs/>
        </w:rPr>
        <w:t xml:space="preserve">Mr. Hutchinson </w:t>
      </w:r>
      <w:r w:rsidR="00E24EBC">
        <w:rPr>
          <w:bCs/>
        </w:rPr>
        <w:t xml:space="preserve">wanted to clarify another one of his items on the list.  </w:t>
      </w:r>
      <w:r w:rsidR="007E6DD5">
        <w:rPr>
          <w:bCs/>
        </w:rPr>
        <w:t xml:space="preserve">Rather than, “Toll at mouth of canyon,” he felt it should say, “Tolling at the entrance of all three canyons.” </w:t>
      </w:r>
      <w:r w:rsidR="00C04183">
        <w:rPr>
          <w:bCs/>
        </w:rPr>
        <w:t xml:space="preserve"> A note was made about the clarified language.  </w:t>
      </w:r>
    </w:p>
    <w:p w14:paraId="39FF1FE5" w14:textId="144E8624" w:rsidR="00EB296D" w:rsidRDefault="00EB296D" w:rsidP="00880D20">
      <w:pPr>
        <w:tabs>
          <w:tab w:val="left" w:pos="720"/>
          <w:tab w:val="left" w:pos="1440"/>
          <w:tab w:val="left" w:pos="2160"/>
        </w:tabs>
        <w:jc w:val="both"/>
        <w:rPr>
          <w:bCs/>
        </w:rPr>
      </w:pPr>
    </w:p>
    <w:p w14:paraId="1A0629AB" w14:textId="35EC15B0" w:rsidR="00194EAC" w:rsidRPr="00DB249E" w:rsidRDefault="00EB296D" w:rsidP="00880D20">
      <w:pPr>
        <w:tabs>
          <w:tab w:val="left" w:pos="720"/>
          <w:tab w:val="left" w:pos="1440"/>
          <w:tab w:val="left" w:pos="2160"/>
        </w:tabs>
        <w:jc w:val="both"/>
        <w:rPr>
          <w:bCs/>
        </w:rPr>
      </w:pPr>
      <w:r>
        <w:rPr>
          <w:bCs/>
        </w:rPr>
        <w:t xml:space="preserve">Michael Braun </w:t>
      </w:r>
      <w:r w:rsidR="0057112F">
        <w:rPr>
          <w:bCs/>
        </w:rPr>
        <w:t xml:space="preserve">wondered </w:t>
      </w:r>
      <w:r w:rsidR="00315155">
        <w:rPr>
          <w:bCs/>
        </w:rPr>
        <w:t xml:space="preserve">if </w:t>
      </w:r>
      <w:r w:rsidR="0057112F">
        <w:rPr>
          <w:bCs/>
        </w:rPr>
        <w:t>it would be best to send the draft list out</w:t>
      </w:r>
      <w:r w:rsidR="005C7266">
        <w:rPr>
          <w:bCs/>
        </w:rPr>
        <w:t xml:space="preserve">, receive feedback and then start the </w:t>
      </w:r>
      <w:r w:rsidR="00246D18">
        <w:t xml:space="preserve">Digital Dot Voting Exercise.  </w:t>
      </w:r>
      <w:r w:rsidR="00DB249E">
        <w:rPr>
          <w:bCs/>
        </w:rPr>
        <w:t xml:space="preserve">It was noted that </w:t>
      </w:r>
      <w:r w:rsidR="002756F2">
        <w:rPr>
          <w:bCs/>
        </w:rPr>
        <w:t>adding an</w:t>
      </w:r>
      <w:r w:rsidR="00DB249E">
        <w:rPr>
          <w:bCs/>
        </w:rPr>
        <w:t xml:space="preserve"> additional step would be difficult due to the tight timeline.  </w:t>
      </w:r>
      <w:r w:rsidR="00FB0468">
        <w:rPr>
          <w:bCs/>
        </w:rPr>
        <w:t xml:space="preserve">Mr. Becker </w:t>
      </w:r>
      <w:r w:rsidR="004A61CD">
        <w:rPr>
          <w:bCs/>
        </w:rPr>
        <w:t xml:space="preserve">explained that </w:t>
      </w:r>
      <w:r w:rsidR="00E7666C">
        <w:rPr>
          <w:bCs/>
        </w:rPr>
        <w:t>Stakeholders Council Leadership and CWC Staff had started to clean up the recommendation</w:t>
      </w:r>
      <w:r w:rsidR="00210143">
        <w:rPr>
          <w:bCs/>
        </w:rPr>
        <w:t xml:space="preserve">s list during the 15-minute </w:t>
      </w:r>
      <w:r w:rsidR="00ED7D0D">
        <w:rPr>
          <w:bCs/>
        </w:rPr>
        <w:t xml:space="preserve">break </w:t>
      </w:r>
      <w:r w:rsidR="008B6F07">
        <w:rPr>
          <w:bCs/>
        </w:rPr>
        <w:t>and</w:t>
      </w:r>
      <w:r w:rsidR="00ED7D0D">
        <w:rPr>
          <w:bCs/>
        </w:rPr>
        <w:t xml:space="preserve"> they would continue to clean it up after the Stakeholders Council Meeting.  That process would eliminate </w:t>
      </w:r>
      <w:r w:rsidR="000D1A1F">
        <w:rPr>
          <w:bCs/>
        </w:rPr>
        <w:t xml:space="preserve">any </w:t>
      </w:r>
      <w:r w:rsidR="00ED7D0D">
        <w:rPr>
          <w:bCs/>
        </w:rPr>
        <w:t xml:space="preserve">clear duplications.  </w:t>
      </w:r>
      <w:r w:rsidR="00487C3E">
        <w:rPr>
          <w:bCs/>
        </w:rPr>
        <w:t xml:space="preserve">If there were any items missing from the </w:t>
      </w:r>
      <w:r w:rsidR="00A93106">
        <w:rPr>
          <w:bCs/>
        </w:rPr>
        <w:t xml:space="preserve">list, he suggested that </w:t>
      </w:r>
      <w:r w:rsidR="009259EB">
        <w:rPr>
          <w:bCs/>
        </w:rPr>
        <w:t xml:space="preserve">Stakeholders Council Members </w:t>
      </w:r>
      <w:r w:rsidR="0058191E">
        <w:rPr>
          <w:bCs/>
        </w:rPr>
        <w:t xml:space="preserve">add </w:t>
      </w:r>
      <w:r w:rsidR="001F4596">
        <w:rPr>
          <w:bCs/>
        </w:rPr>
        <w:t>them</w:t>
      </w:r>
      <w:r w:rsidR="0058191E">
        <w:rPr>
          <w:bCs/>
        </w:rPr>
        <w:t xml:space="preserve"> </w:t>
      </w:r>
      <w:r w:rsidR="00E149A5">
        <w:rPr>
          <w:bCs/>
        </w:rPr>
        <w:t xml:space="preserve">now or send an email to CWC Staff so </w:t>
      </w:r>
      <w:r w:rsidR="00C0406A">
        <w:rPr>
          <w:bCs/>
        </w:rPr>
        <w:t xml:space="preserve">those </w:t>
      </w:r>
      <w:r w:rsidR="004C45D7">
        <w:rPr>
          <w:bCs/>
        </w:rPr>
        <w:t>items</w:t>
      </w:r>
      <w:r w:rsidR="00E149A5">
        <w:rPr>
          <w:bCs/>
        </w:rPr>
        <w:t xml:space="preserve"> could be included.  </w:t>
      </w:r>
      <w:r w:rsidR="00B02D4D">
        <w:rPr>
          <w:bCs/>
        </w:rPr>
        <w:t xml:space="preserve">Ms. </w:t>
      </w:r>
      <w:r w:rsidR="003B6B4D">
        <w:rPr>
          <w:bCs/>
        </w:rPr>
        <w:t xml:space="preserve">Nielsen </w:t>
      </w:r>
      <w:r w:rsidR="00EA71BD">
        <w:rPr>
          <w:bCs/>
        </w:rPr>
        <w:t xml:space="preserve">noted that the Google Form </w:t>
      </w:r>
      <w:r w:rsidR="00BE5E9A">
        <w:rPr>
          <w:bCs/>
        </w:rPr>
        <w:t xml:space="preserve">could </w:t>
      </w:r>
      <w:r w:rsidR="00EF1B64">
        <w:rPr>
          <w:bCs/>
        </w:rPr>
        <w:t xml:space="preserve">still </w:t>
      </w:r>
      <w:r w:rsidR="00BE5E9A">
        <w:rPr>
          <w:bCs/>
        </w:rPr>
        <w:t xml:space="preserve">be edited </w:t>
      </w:r>
      <w:r w:rsidR="003704BA">
        <w:rPr>
          <w:bCs/>
        </w:rPr>
        <w:t xml:space="preserve">after it </w:t>
      </w:r>
      <w:r w:rsidR="0094780E">
        <w:rPr>
          <w:bCs/>
        </w:rPr>
        <w:t>was</w:t>
      </w:r>
      <w:r w:rsidR="003704BA">
        <w:rPr>
          <w:bCs/>
        </w:rPr>
        <w:t xml:space="preserve"> sent out.  </w:t>
      </w:r>
    </w:p>
    <w:p w14:paraId="24B5CA69" w14:textId="77777777" w:rsidR="00880D20" w:rsidRDefault="00880D20" w:rsidP="00880D20">
      <w:pPr>
        <w:tabs>
          <w:tab w:val="left" w:pos="720"/>
          <w:tab w:val="left" w:pos="1440"/>
          <w:tab w:val="left" w:pos="2160"/>
        </w:tabs>
        <w:jc w:val="both"/>
      </w:pPr>
    </w:p>
    <w:p w14:paraId="1266F350" w14:textId="30D838FC" w:rsidR="00880D20" w:rsidRDefault="00B9663D" w:rsidP="00880D20">
      <w:pPr>
        <w:tabs>
          <w:tab w:val="left" w:pos="720"/>
          <w:tab w:val="left" w:pos="1440"/>
          <w:tab w:val="left" w:pos="2160"/>
        </w:tabs>
        <w:jc w:val="both"/>
      </w:pPr>
      <w:r>
        <w:t>Mike Marker</w:t>
      </w:r>
      <w:r w:rsidR="0009278B">
        <w:t xml:space="preserve"> commented that it seemed like the objective </w:t>
      </w:r>
      <w:r w:rsidR="0060569F">
        <w:t>of</w:t>
      </w:r>
      <w:r w:rsidR="0009278B">
        <w:t xml:space="preserve"> the breakout session </w:t>
      </w:r>
      <w:r w:rsidR="00A50285">
        <w:t xml:space="preserve">and the Special Meeting </w:t>
      </w:r>
      <w:r w:rsidR="0009278B">
        <w:t xml:space="preserve">was to </w:t>
      </w:r>
      <w:r w:rsidR="00552F14">
        <w:t>end up with</w:t>
      </w:r>
      <w:r w:rsidR="00CE699C">
        <w:t xml:space="preserve"> a prioritized list </w:t>
      </w:r>
      <w:r w:rsidR="00C309AE">
        <w:t xml:space="preserve">of recommendations </w:t>
      </w:r>
      <w:r w:rsidR="00852404">
        <w:t xml:space="preserve">for each transportation </w:t>
      </w:r>
      <w:r w:rsidR="00EE7A50">
        <w:t xml:space="preserve">alternative.  Those recommendations </w:t>
      </w:r>
      <w:r w:rsidR="002016BB">
        <w:t xml:space="preserve">could make each alternative better.  However, he felt that </w:t>
      </w:r>
      <w:r w:rsidR="002C670A">
        <w:t xml:space="preserve">no preference </w:t>
      </w:r>
      <w:r w:rsidR="00E436D2">
        <w:t xml:space="preserve">was </w:t>
      </w:r>
      <w:r w:rsidR="00EF0BC0">
        <w:t xml:space="preserve">shown </w:t>
      </w:r>
      <w:r w:rsidR="002C670A">
        <w:t xml:space="preserve">between the two </w:t>
      </w:r>
      <w:r w:rsidR="00B430F9">
        <w:t>transportation</w:t>
      </w:r>
      <w:r w:rsidR="002C670A">
        <w:t xml:space="preserve"> alternative</w:t>
      </w:r>
      <w:r w:rsidR="00691DCA">
        <w:t>s</w:t>
      </w:r>
      <w:r w:rsidR="002C670A">
        <w:t xml:space="preserve">.  </w:t>
      </w:r>
      <w:r w:rsidR="00643BE5">
        <w:t>There would be no sense of where the Stakeholders Council stood collectively or which alternative the Council preferred.</w:t>
      </w:r>
      <w:r w:rsidR="007C0293">
        <w:t xml:space="preserve">  Ms.</w:t>
      </w:r>
      <w:r w:rsidR="00315155">
        <w:t> </w:t>
      </w:r>
      <w:r w:rsidR="007C0293">
        <w:t xml:space="preserve">Nielsen explained that </w:t>
      </w:r>
      <w:r w:rsidR="00582018">
        <w:t xml:space="preserve">the Stakeholders Council would receive the </w:t>
      </w:r>
      <w:r w:rsidR="00E30A2E">
        <w:t>recommendations list</w:t>
      </w:r>
      <w:r w:rsidR="00761E62">
        <w:t xml:space="preserve"> and </w:t>
      </w:r>
      <w:r w:rsidR="007407A6">
        <w:t xml:space="preserve">then </w:t>
      </w:r>
      <w:r w:rsidR="00E30A2E">
        <w:t xml:space="preserve">make eight selections </w:t>
      </w:r>
      <w:r w:rsidR="00F429C0">
        <w:t xml:space="preserve">for each </w:t>
      </w:r>
      <w:r w:rsidR="00C510CB">
        <w:t>preferred alternative</w:t>
      </w:r>
      <w:r w:rsidR="00761E62">
        <w:t>.</w:t>
      </w:r>
      <w:r w:rsidR="0099017E">
        <w:t xml:space="preserve">  </w:t>
      </w:r>
      <w:r w:rsidR="00FA5059">
        <w:t>The data</w:t>
      </w:r>
      <w:r w:rsidR="0099017E">
        <w:t xml:space="preserve"> from </w:t>
      </w:r>
      <w:r w:rsidR="00FA5059">
        <w:t>that</w:t>
      </w:r>
      <w:r w:rsidR="0099017E">
        <w:t xml:space="preserve"> exercise would </w:t>
      </w:r>
      <w:r w:rsidR="00C15F62">
        <w:t xml:space="preserve">highlight where the Stakeholders Council stood </w:t>
      </w:r>
      <w:r w:rsidR="00A12CAF">
        <w:t>as it related to</w:t>
      </w:r>
      <w:r w:rsidR="00C15F62">
        <w:t xml:space="preserve"> </w:t>
      </w:r>
      <w:r w:rsidR="00615B59">
        <w:t xml:space="preserve">areas </w:t>
      </w:r>
      <w:r w:rsidR="004A46D0">
        <w:t>for</w:t>
      </w:r>
      <w:r w:rsidR="00C15F62">
        <w:t xml:space="preserve"> improvement.  </w:t>
      </w:r>
    </w:p>
    <w:p w14:paraId="7FAF9F49" w14:textId="1583FDE2" w:rsidR="00B9663D" w:rsidRDefault="00B9663D" w:rsidP="00880D20">
      <w:pPr>
        <w:tabs>
          <w:tab w:val="left" w:pos="720"/>
          <w:tab w:val="left" w:pos="1440"/>
          <w:tab w:val="left" w:pos="2160"/>
        </w:tabs>
        <w:jc w:val="both"/>
      </w:pPr>
    </w:p>
    <w:p w14:paraId="03AF82D3" w14:textId="79DE63FD" w:rsidR="00400DCD" w:rsidRDefault="00111AC1" w:rsidP="00880D20">
      <w:pPr>
        <w:tabs>
          <w:tab w:val="left" w:pos="720"/>
          <w:tab w:val="left" w:pos="1440"/>
          <w:tab w:val="left" w:pos="2160"/>
        </w:tabs>
        <w:jc w:val="both"/>
      </w:pPr>
      <w:r>
        <w:t xml:space="preserve">Chair McCarvill </w:t>
      </w:r>
      <w:r w:rsidR="00625BE8">
        <w:t xml:space="preserve">explained that he had not asked for a vote on a preferred alternative from the Stakeholders Council because he felt the vote would be fractured and there would not be </w:t>
      </w:r>
      <w:r w:rsidR="00AB7885">
        <w:t xml:space="preserve">the </w:t>
      </w:r>
      <w:r w:rsidR="00625BE8">
        <w:t xml:space="preserve">consensus.  </w:t>
      </w:r>
      <w:r w:rsidR="003D5B20">
        <w:t xml:space="preserve">The Digital Dot Voting Exercise was the best </w:t>
      </w:r>
      <w:r w:rsidR="00E818A7">
        <w:t>the</w:t>
      </w:r>
      <w:r w:rsidR="003D5B20">
        <w:t xml:space="preserve"> Council </w:t>
      </w:r>
      <w:r w:rsidR="00E44DFC">
        <w:t xml:space="preserve">could </w:t>
      </w:r>
      <w:r w:rsidR="003D5B20">
        <w:t xml:space="preserve">do within the current timeframe.  </w:t>
      </w:r>
      <w:r w:rsidR="0049341C">
        <w:t xml:space="preserve">He believed the data </w:t>
      </w:r>
      <w:r w:rsidR="005D401E">
        <w:t xml:space="preserve">would be useful to the CWC Board because the CWC Board was also </w:t>
      </w:r>
      <w:r w:rsidR="001571D4">
        <w:t xml:space="preserve">split on the transportation </w:t>
      </w:r>
      <w:r w:rsidR="009554A7">
        <w:t>alternatives</w:t>
      </w:r>
      <w:r w:rsidR="001571D4">
        <w:t xml:space="preserve">.  </w:t>
      </w:r>
      <w:r w:rsidR="009554A7">
        <w:t>Chair McCarvill noted that t</w:t>
      </w:r>
      <w:r w:rsidR="009B3988">
        <w:t xml:space="preserve">he Mountain Transportation System (“MTS”) Pillars Document </w:t>
      </w:r>
      <w:r w:rsidR="00C91791">
        <w:t xml:space="preserve">had been released because the CWC Board had been unable to agree on one </w:t>
      </w:r>
      <w:r w:rsidR="00E61E84">
        <w:t xml:space="preserve">transportation </w:t>
      </w:r>
      <w:r w:rsidR="00C91791">
        <w:t xml:space="preserve">alternative to support. </w:t>
      </w:r>
    </w:p>
    <w:p w14:paraId="2A814459" w14:textId="77777777" w:rsidR="00880D20" w:rsidRDefault="00880D20" w:rsidP="00880D20">
      <w:pPr>
        <w:tabs>
          <w:tab w:val="left" w:pos="720"/>
          <w:tab w:val="left" w:pos="1440"/>
          <w:tab w:val="left" w:pos="2160"/>
        </w:tabs>
        <w:jc w:val="both"/>
      </w:pPr>
    </w:p>
    <w:p w14:paraId="6CFD8390" w14:textId="66DFDEC1" w:rsidR="00E11625" w:rsidRDefault="00D77830" w:rsidP="00880D20">
      <w:pPr>
        <w:tabs>
          <w:tab w:val="left" w:pos="720"/>
          <w:tab w:val="left" w:pos="1440"/>
          <w:tab w:val="left" w:pos="2160"/>
        </w:tabs>
        <w:jc w:val="both"/>
      </w:pPr>
      <w:r>
        <w:lastRenderedPageBreak/>
        <w:t xml:space="preserve">Mr. Marker </w:t>
      </w:r>
      <w:r w:rsidR="004240AA">
        <w:t xml:space="preserve">noted that </w:t>
      </w:r>
      <w:r w:rsidR="007805BC">
        <w:t>these kinds of decisions</w:t>
      </w:r>
      <w:r w:rsidR="00422DD2">
        <w:t xml:space="preserve"> would </w:t>
      </w:r>
      <w:r w:rsidR="007E1AC5">
        <w:t xml:space="preserve">always </w:t>
      </w:r>
      <w:r w:rsidR="007805BC">
        <w:t xml:space="preserve">be somewhat political.  </w:t>
      </w:r>
      <w:r w:rsidR="005738B1">
        <w:t xml:space="preserve">He </w:t>
      </w:r>
      <w:r w:rsidR="003F5114">
        <w:t>commented</w:t>
      </w:r>
      <w:r w:rsidR="005738B1">
        <w:t xml:space="preserve"> that </w:t>
      </w:r>
      <w:r w:rsidR="008057A5">
        <w:t xml:space="preserve">the Stakeholders Council included </w:t>
      </w:r>
      <w:r w:rsidR="001A1566">
        <w:t xml:space="preserve">some </w:t>
      </w:r>
      <w:r w:rsidR="00680921">
        <w:t>of the best-informed</w:t>
      </w:r>
      <w:r w:rsidR="001A1566">
        <w:t xml:space="preserve"> </w:t>
      </w:r>
      <w:r w:rsidR="0088509A">
        <w:t>members of the community</w:t>
      </w:r>
      <w:r w:rsidR="00B746BF">
        <w:t xml:space="preserve">.  Mr. Marker felt </w:t>
      </w:r>
      <w:r w:rsidR="00437F08">
        <w:t>the Council</w:t>
      </w:r>
      <w:r w:rsidR="00C60EA8">
        <w:t xml:space="preserve"> </w:t>
      </w:r>
      <w:r w:rsidR="00680921">
        <w:t xml:space="preserve">would be doing a disservice </w:t>
      </w:r>
      <w:r w:rsidR="002F0B77">
        <w:t xml:space="preserve">if they did not let </w:t>
      </w:r>
      <w:r w:rsidR="00276FF0">
        <w:t xml:space="preserve">the CWC Board know where </w:t>
      </w:r>
      <w:r w:rsidR="00485EC3">
        <w:t>they</w:t>
      </w:r>
      <w:r w:rsidR="00276FF0">
        <w:t xml:space="preserve"> stood from a preference perspective.  </w:t>
      </w:r>
      <w:r w:rsidR="009B0759">
        <w:t xml:space="preserve">Mr. Marker believed that the Digital Dot Voting Exercise </w:t>
      </w:r>
      <w:r w:rsidR="00F26CD6">
        <w:t>would not be helpful to the CWC Board as it related to decision-making.</w:t>
      </w:r>
      <w:r w:rsidR="00F61647">
        <w:t xml:space="preserve">  </w:t>
      </w:r>
    </w:p>
    <w:p w14:paraId="2E0D6663" w14:textId="77777777" w:rsidR="00E11625" w:rsidRDefault="00E11625" w:rsidP="00880D20">
      <w:pPr>
        <w:tabs>
          <w:tab w:val="left" w:pos="720"/>
          <w:tab w:val="left" w:pos="1440"/>
          <w:tab w:val="left" w:pos="2160"/>
        </w:tabs>
        <w:jc w:val="both"/>
      </w:pPr>
    </w:p>
    <w:p w14:paraId="3FD5511E" w14:textId="22992816" w:rsidR="00880D20" w:rsidRDefault="00F61647" w:rsidP="00880D20">
      <w:pPr>
        <w:tabs>
          <w:tab w:val="left" w:pos="720"/>
          <w:tab w:val="left" w:pos="1440"/>
          <w:tab w:val="left" w:pos="2160"/>
        </w:tabs>
        <w:jc w:val="both"/>
      </w:pPr>
      <w:r>
        <w:t xml:space="preserve">Mr. Becker explained that </w:t>
      </w:r>
      <w:r w:rsidR="00D0736C">
        <w:t xml:space="preserve">Chair McCarvill and Co-Chair Cameron spent a lot of time trying to determine how to address the request made by a number of Stakeholders Council Members to hold a Special Meeting.  In the past, </w:t>
      </w:r>
      <w:r w:rsidR="0078123E">
        <w:t xml:space="preserve">a Special Meeting had been held where the modes were debated </w:t>
      </w:r>
      <w:r w:rsidR="005D56D4">
        <w:t xml:space="preserve">and a motion was made for a bus alternative as the preferred alternative.  That vote had been split.  </w:t>
      </w:r>
      <w:r w:rsidR="00B52E3C">
        <w:t xml:space="preserve">Mr. Becker reported that the information </w:t>
      </w:r>
      <w:r w:rsidR="00182EC7">
        <w:t xml:space="preserve">related to </w:t>
      </w:r>
      <w:r w:rsidR="00B746BF">
        <w:t>that</w:t>
      </w:r>
      <w:r w:rsidR="00182EC7">
        <w:t xml:space="preserve"> </w:t>
      </w:r>
      <w:r w:rsidR="00AD2B0E">
        <w:t xml:space="preserve">motion and vote </w:t>
      </w:r>
      <w:r w:rsidR="00B52E3C">
        <w:t>had been passed along to the CWC Board</w:t>
      </w:r>
      <w:r w:rsidR="00825900">
        <w:t xml:space="preserve"> at </w:t>
      </w:r>
      <w:r w:rsidR="000C0C7F">
        <w:t>the</w:t>
      </w:r>
      <w:r w:rsidR="00825900">
        <w:t xml:space="preserve"> time.  </w:t>
      </w:r>
      <w:r w:rsidR="00D2563B">
        <w:t xml:space="preserve">When the recent request to hold another Special Meeting came through, the feeling was that </w:t>
      </w:r>
      <w:r w:rsidR="00921B93">
        <w:t xml:space="preserve">there would be a repeat of what happened during the last Special Meeting.  As a result, Chair McCarvill and Co-Chair Cameron </w:t>
      </w:r>
      <w:r w:rsidR="007A424F">
        <w:t xml:space="preserve">decided to do something different rather than </w:t>
      </w:r>
      <w:r w:rsidR="003E6BA1">
        <w:t xml:space="preserve">rehash </w:t>
      </w:r>
      <w:r w:rsidR="009277F5">
        <w:t>a process that</w:t>
      </w:r>
      <w:r w:rsidR="003E6BA1">
        <w:t xml:space="preserve"> would likely </w:t>
      </w:r>
      <w:r w:rsidR="000C0C7F">
        <w:t>result in</w:t>
      </w:r>
      <w:r w:rsidR="003E6BA1">
        <w:t xml:space="preserve"> another split vote. </w:t>
      </w:r>
    </w:p>
    <w:p w14:paraId="7F4F0824" w14:textId="7A70D922" w:rsidR="00880D20" w:rsidRDefault="00880D20" w:rsidP="00880D20">
      <w:pPr>
        <w:tabs>
          <w:tab w:val="left" w:pos="720"/>
          <w:tab w:val="left" w:pos="1440"/>
          <w:tab w:val="left" w:pos="2160"/>
        </w:tabs>
        <w:jc w:val="both"/>
      </w:pPr>
    </w:p>
    <w:p w14:paraId="5646D44D" w14:textId="54650A88" w:rsidR="007445D0" w:rsidRDefault="007445D0" w:rsidP="00880D20">
      <w:pPr>
        <w:tabs>
          <w:tab w:val="left" w:pos="720"/>
          <w:tab w:val="left" w:pos="1440"/>
          <w:tab w:val="left" w:pos="2160"/>
        </w:tabs>
        <w:jc w:val="both"/>
      </w:pPr>
      <w:r>
        <w:t xml:space="preserve">Mr. Braun </w:t>
      </w:r>
      <w:r w:rsidR="0077685F">
        <w:t xml:space="preserve">agreed with the comments made by Mr. Marker.  He believed that the Stakeholders Council was a powerful group as it </w:t>
      </w:r>
      <w:r w:rsidR="00115792">
        <w:t xml:space="preserve">represented a </w:t>
      </w:r>
      <w:r w:rsidR="00212954">
        <w:t>large constituency of people.  Mr. Braun had brought up his ideas in both written and verbal format to CWC Staff</w:t>
      </w:r>
      <w:r w:rsidR="002C2074">
        <w:t xml:space="preserve">.  He wanted to </w:t>
      </w:r>
      <w:r w:rsidR="00AD66B5">
        <w:t xml:space="preserve">see where the Stakeholders Council </w:t>
      </w:r>
      <w:r w:rsidR="00F61DA8">
        <w:t xml:space="preserve">stood in terms of a preferred alternative.  </w:t>
      </w:r>
      <w:r w:rsidR="008B6BD2">
        <w:t>While he agreed with</w:t>
      </w:r>
      <w:r w:rsidR="00053EA8">
        <w:t xml:space="preserve"> the process for the current Special Meeting, he felt that another Special Meeting would be beneficial in order to </w:t>
      </w:r>
      <w:r w:rsidR="00265C83">
        <w:t xml:space="preserve">reach </w:t>
      </w:r>
      <w:r w:rsidR="00AB7885">
        <w:t xml:space="preserve">a </w:t>
      </w:r>
      <w:r w:rsidR="00265C83">
        <w:t xml:space="preserve">consensus on a preferred alternative.  Chair McCarvill did not believe there would be </w:t>
      </w:r>
      <w:r w:rsidR="00AB7885">
        <w:t xml:space="preserve">a </w:t>
      </w:r>
      <w:r w:rsidR="00265C83">
        <w:t xml:space="preserve">consensus.  Co-Chair Cameron </w:t>
      </w:r>
      <w:r w:rsidR="000D1B05">
        <w:t xml:space="preserve">noted that the vote was split last time.  Mr. Braun pointed out that the vote last time had been related to </w:t>
      </w:r>
      <w:r w:rsidR="00515025">
        <w:t>a resolution proposed by Patrick Shea.  This vote would have to do with a preference between the two transportation alternatives.</w:t>
      </w:r>
    </w:p>
    <w:p w14:paraId="46984195" w14:textId="4E846296" w:rsidR="00700FCD" w:rsidRDefault="00700FCD" w:rsidP="00880D20">
      <w:pPr>
        <w:tabs>
          <w:tab w:val="left" w:pos="720"/>
          <w:tab w:val="left" w:pos="1440"/>
          <w:tab w:val="left" w:pos="2160"/>
        </w:tabs>
        <w:jc w:val="both"/>
      </w:pPr>
    </w:p>
    <w:p w14:paraId="47C6E2A4" w14:textId="4A3115C9" w:rsidR="00700FCD" w:rsidRDefault="00700FCD" w:rsidP="00880D20">
      <w:pPr>
        <w:tabs>
          <w:tab w:val="left" w:pos="720"/>
          <w:tab w:val="left" w:pos="1440"/>
          <w:tab w:val="left" w:pos="2160"/>
        </w:tabs>
        <w:jc w:val="both"/>
      </w:pPr>
      <w:r>
        <w:t xml:space="preserve">Carl Fisher </w:t>
      </w:r>
      <w:r w:rsidR="002C422C">
        <w:t xml:space="preserve">felt </w:t>
      </w:r>
      <w:r w:rsidR="00F81156">
        <w:t xml:space="preserve">that </w:t>
      </w:r>
      <w:r w:rsidR="002C422C">
        <w:t xml:space="preserve">the </w:t>
      </w:r>
      <w:r w:rsidR="002A4244">
        <w:t>recommen</w:t>
      </w:r>
      <w:r w:rsidR="0041102E">
        <w:t xml:space="preserve">dations list and the </w:t>
      </w:r>
      <w:r w:rsidR="002C422C">
        <w:t>Digital Dot Voting Exercise w</w:t>
      </w:r>
      <w:r w:rsidR="00D06148">
        <w:t xml:space="preserve">ere likely the best that </w:t>
      </w:r>
      <w:r w:rsidR="00E3422E">
        <w:t xml:space="preserve">the Stakeholders Council would be able to do given the </w:t>
      </w:r>
      <w:r w:rsidR="007973A9">
        <w:t xml:space="preserve">tight deadline.  </w:t>
      </w:r>
      <w:r w:rsidR="00523B11">
        <w:t xml:space="preserve">He </w:t>
      </w:r>
      <w:r w:rsidR="002D4492">
        <w:t>commented that</w:t>
      </w:r>
      <w:r w:rsidR="00523B11">
        <w:t xml:space="preserve"> there were some innovative ideas captured on the list.  </w:t>
      </w:r>
      <w:r w:rsidR="002D4492">
        <w:t xml:space="preserve">Mr. Fisher </w:t>
      </w:r>
      <w:r w:rsidR="002E57CF">
        <w:t xml:space="preserve">noted that </w:t>
      </w:r>
      <w:r w:rsidR="004A384A">
        <w:t xml:space="preserve">there was one theme that continued to </w:t>
      </w:r>
      <w:r w:rsidR="008C3291">
        <w:t xml:space="preserve">arise in conversations with others about the </w:t>
      </w:r>
      <w:r w:rsidR="00B733EA">
        <w:t xml:space="preserve">UDOT Little Cottonwood Canyon EIS.  </w:t>
      </w:r>
      <w:r w:rsidR="002C7BB3">
        <w:t xml:space="preserve">It had to do with the Purpose and Need Statement from UDOT.  </w:t>
      </w:r>
      <w:r w:rsidR="00B733EA">
        <w:t xml:space="preserve">He wondered whether </w:t>
      </w:r>
      <w:r w:rsidR="00427EA2">
        <w:t>the following questions</w:t>
      </w:r>
      <w:r w:rsidR="00B733EA">
        <w:t xml:space="preserve"> could be posed </w:t>
      </w:r>
      <w:r w:rsidR="00AC3768">
        <w:t>in the form of</w:t>
      </w:r>
      <w:r w:rsidR="001F7555">
        <w:t xml:space="preserve"> a poll</w:t>
      </w:r>
      <w:r w:rsidR="00B733EA">
        <w:t xml:space="preserve"> to the Stakeholders Counci</w:t>
      </w:r>
      <w:r w:rsidR="00AC3768">
        <w:t>l:</w:t>
      </w:r>
    </w:p>
    <w:p w14:paraId="75D3DC8F" w14:textId="3ABD8742" w:rsidR="0026159F" w:rsidRDefault="0026159F" w:rsidP="00880D20">
      <w:pPr>
        <w:tabs>
          <w:tab w:val="left" w:pos="720"/>
          <w:tab w:val="left" w:pos="1440"/>
          <w:tab w:val="left" w:pos="2160"/>
        </w:tabs>
        <w:jc w:val="both"/>
      </w:pPr>
    </w:p>
    <w:p w14:paraId="13FAD16F" w14:textId="6950FB61" w:rsidR="0026159F" w:rsidRDefault="00775782" w:rsidP="00775782">
      <w:pPr>
        <w:pStyle w:val="ListParagraph"/>
        <w:numPr>
          <w:ilvl w:val="0"/>
          <w:numId w:val="9"/>
        </w:numPr>
        <w:tabs>
          <w:tab w:val="left" w:pos="720"/>
          <w:tab w:val="left" w:pos="1440"/>
          <w:tab w:val="left" w:pos="2160"/>
        </w:tabs>
        <w:jc w:val="both"/>
      </w:pPr>
      <w:r>
        <w:t xml:space="preserve">Do we agree that the Purpose and Need Statement </w:t>
      </w:r>
      <w:r w:rsidR="001003DB">
        <w:t>is the problem we are trying to solve</w:t>
      </w:r>
      <w:r w:rsidR="00FF66B4">
        <w:t>?</w:t>
      </w:r>
    </w:p>
    <w:p w14:paraId="62C8A09D" w14:textId="1F75FC9E" w:rsidR="00FF66B4" w:rsidRDefault="00F9043D" w:rsidP="00775782">
      <w:pPr>
        <w:pStyle w:val="ListParagraph"/>
        <w:numPr>
          <w:ilvl w:val="0"/>
          <w:numId w:val="9"/>
        </w:numPr>
        <w:tabs>
          <w:tab w:val="left" w:pos="720"/>
          <w:tab w:val="left" w:pos="1440"/>
          <w:tab w:val="left" w:pos="2160"/>
        </w:tabs>
        <w:jc w:val="both"/>
      </w:pPr>
      <w:r>
        <w:t xml:space="preserve">Does the Purpose and Need Statement </w:t>
      </w:r>
      <w:r w:rsidR="006B3FDF">
        <w:t>hit or miss the mark?</w:t>
      </w:r>
    </w:p>
    <w:p w14:paraId="0B50DBB6" w14:textId="77777777" w:rsidR="0065787F" w:rsidRDefault="0065787F" w:rsidP="00880D20">
      <w:pPr>
        <w:tabs>
          <w:tab w:val="left" w:pos="720"/>
          <w:tab w:val="left" w:pos="1440"/>
          <w:tab w:val="left" w:pos="2160"/>
        </w:tabs>
        <w:jc w:val="both"/>
      </w:pPr>
    </w:p>
    <w:p w14:paraId="2273AF34" w14:textId="0C398EF2" w:rsidR="00880D20" w:rsidRDefault="00601DDA" w:rsidP="00CF20FD">
      <w:pPr>
        <w:tabs>
          <w:tab w:val="left" w:pos="720"/>
          <w:tab w:val="left" w:pos="1440"/>
          <w:tab w:val="left" w:pos="2160"/>
        </w:tabs>
        <w:jc w:val="both"/>
      </w:pPr>
      <w:r>
        <w:t xml:space="preserve">Mr. Fisher </w:t>
      </w:r>
      <w:r w:rsidR="00E17457">
        <w:t xml:space="preserve">had heard many people say that they did not think </w:t>
      </w:r>
      <w:r w:rsidR="00AE5D3F">
        <w:t>UDOT was actually solving the problems facing the canyons.</w:t>
      </w:r>
      <w:r w:rsidR="00CF20FD">
        <w:t xml:space="preserve">  John Knoblock</w:t>
      </w:r>
      <w:r w:rsidR="00822456">
        <w:t xml:space="preserve"> agreed with the comments shared by Mr. Fisher.  </w:t>
      </w:r>
      <w:r w:rsidR="00E763E5">
        <w:t xml:space="preserve">He </w:t>
      </w:r>
      <w:r w:rsidR="00E71284">
        <w:t xml:space="preserve">had encouraged Commissioners from the beginning to come to an agreement about what </w:t>
      </w:r>
      <w:r w:rsidR="003123E4">
        <w:t xml:space="preserve">the problem was that they were trying to solve.  </w:t>
      </w:r>
      <w:r w:rsidR="00CE0B71">
        <w:t xml:space="preserve">He did not feel there was agreement on that. </w:t>
      </w:r>
      <w:r w:rsidR="006C1C04">
        <w:t xml:space="preserve"> Having </w:t>
      </w:r>
      <w:r w:rsidR="00CC3525">
        <w:t xml:space="preserve">consensus about the underlying problem that the UDOT Little Cottonwood Canyon EIS </w:t>
      </w:r>
      <w:r w:rsidR="00DD270C">
        <w:t>was trying to</w:t>
      </w:r>
      <w:r w:rsidR="006C1C04">
        <w:t xml:space="preserve"> solve </w:t>
      </w:r>
      <w:r w:rsidR="005577C1">
        <w:t xml:space="preserve">would be beneficial.  Mr. Knoblock </w:t>
      </w:r>
      <w:r w:rsidR="003714BD">
        <w:t xml:space="preserve">noted that from his perspective, the UDOT Little Cottonwood Canyon EIS was trying to solve the traffic issues associated with the ski resorts. </w:t>
      </w:r>
    </w:p>
    <w:p w14:paraId="69099437" w14:textId="77777777" w:rsidR="00CF20FD" w:rsidRDefault="00CF20FD" w:rsidP="00CF20FD">
      <w:pPr>
        <w:tabs>
          <w:tab w:val="left" w:pos="720"/>
          <w:tab w:val="left" w:pos="1440"/>
          <w:tab w:val="left" w:pos="2160"/>
        </w:tabs>
        <w:jc w:val="both"/>
      </w:pPr>
    </w:p>
    <w:p w14:paraId="7EEE52A3" w14:textId="3F4F7F86" w:rsidR="00880D20" w:rsidRDefault="00465A80" w:rsidP="00880D20">
      <w:pPr>
        <w:tabs>
          <w:tab w:val="left" w:pos="720"/>
          <w:tab w:val="left" w:pos="1440"/>
          <w:tab w:val="left" w:pos="2160"/>
        </w:tabs>
        <w:jc w:val="both"/>
      </w:pPr>
      <w:r>
        <w:t xml:space="preserve">Chair McCarvill </w:t>
      </w:r>
      <w:r w:rsidR="00524295">
        <w:t>believed there had been a lot of good discussion during the Stakeholders Council Meeting.  Transportation was a difficult issue</w:t>
      </w:r>
      <w:r w:rsidR="003D2139">
        <w:t xml:space="preserve"> and there were a lot of conflicting interests</w:t>
      </w:r>
      <w:r w:rsidR="00524295">
        <w:t xml:space="preserve">.  He </w:t>
      </w:r>
      <w:r w:rsidR="00F265BC">
        <w:lastRenderedPageBreak/>
        <w:t xml:space="preserve">wondered </w:t>
      </w:r>
      <w:r w:rsidR="00BE6225">
        <w:t xml:space="preserve">if </w:t>
      </w:r>
      <w:r w:rsidR="00F265BC">
        <w:t xml:space="preserve">the Stakeholders Council </w:t>
      </w:r>
      <w:r w:rsidR="00856EF3">
        <w:t>would need</w:t>
      </w:r>
      <w:r w:rsidR="00F265BC">
        <w:t xml:space="preserve"> to learn some new ways to work together in </w:t>
      </w:r>
      <w:r w:rsidR="00BE6225">
        <w:t xml:space="preserve">the </w:t>
      </w:r>
      <w:r w:rsidR="00F265BC">
        <w:t xml:space="preserve">future.  For instance, there may be </w:t>
      </w:r>
      <w:r w:rsidR="00677C44">
        <w:t>alternate ways of problem</w:t>
      </w:r>
      <w:r w:rsidR="00AB7885">
        <w:t>-</w:t>
      </w:r>
      <w:r w:rsidR="00677C44">
        <w:t xml:space="preserve">solving or approaching an issue.  </w:t>
      </w:r>
      <w:r w:rsidR="00AD6371">
        <w:t xml:space="preserve">Chair McCarvill asked Stakeholders Council Members to think about how to approach </w:t>
      </w:r>
      <w:r w:rsidR="00670B9E">
        <w:t xml:space="preserve">these types of difficult issues in </w:t>
      </w:r>
      <w:r w:rsidR="00AB7885">
        <w:t xml:space="preserve">the </w:t>
      </w:r>
      <w:r w:rsidR="00670B9E">
        <w:t xml:space="preserve">future so </w:t>
      </w:r>
      <w:r w:rsidR="006242B6">
        <w:t xml:space="preserve">either </w:t>
      </w:r>
      <w:r w:rsidR="00670B9E">
        <w:t xml:space="preserve">consensus would be possible or a vote would not be as divisive.  </w:t>
      </w:r>
      <w:r w:rsidR="00D0190D">
        <w:t xml:space="preserve"> He wanted to find a way for the Stakeholders Council to work together better. </w:t>
      </w:r>
    </w:p>
    <w:p w14:paraId="505ACC4E" w14:textId="19322854" w:rsidR="00880D20" w:rsidRDefault="00880D20" w:rsidP="00880D20">
      <w:pPr>
        <w:tabs>
          <w:tab w:val="left" w:pos="720"/>
          <w:tab w:val="left" w:pos="1440"/>
          <w:tab w:val="left" w:pos="2160"/>
        </w:tabs>
        <w:jc w:val="both"/>
      </w:pPr>
    </w:p>
    <w:p w14:paraId="64F953F3" w14:textId="746303B1" w:rsidR="00880D20" w:rsidRDefault="00DD07ED" w:rsidP="00880D20">
      <w:pPr>
        <w:tabs>
          <w:tab w:val="left" w:pos="720"/>
          <w:tab w:val="left" w:pos="1440"/>
          <w:tab w:val="left" w:pos="2160"/>
        </w:tabs>
        <w:jc w:val="both"/>
      </w:pPr>
      <w:r>
        <w:t>Dave Fields</w:t>
      </w:r>
      <w:r w:rsidR="00B235C2">
        <w:t xml:space="preserve"> wondered </w:t>
      </w:r>
      <w:r w:rsidR="00BE6225">
        <w:t xml:space="preserve">if </w:t>
      </w:r>
      <w:r w:rsidR="00B235C2">
        <w:t>the data from the recommendations list and Digital Dot Voting Exercise</w:t>
      </w:r>
      <w:r w:rsidR="00366AFB">
        <w:t xml:space="preserve"> would be shared with the CWC Board.  Chair McCarvill confirmed this.  </w:t>
      </w:r>
      <w:r w:rsidR="004E2671">
        <w:t>Mr. Fields felt this would be instructive and provide the CWC Board with</w:t>
      </w:r>
      <w:r w:rsidR="00E50866">
        <w:t xml:space="preserve"> beneficial</w:t>
      </w:r>
      <w:r w:rsidR="004E2671">
        <w:t xml:space="preserve"> data to work with.  </w:t>
      </w:r>
      <w:r w:rsidR="000E11C9">
        <w:t xml:space="preserve">Mr. Marker </w:t>
      </w:r>
      <w:r w:rsidR="00764A57">
        <w:t>did not feel that data would be helpful</w:t>
      </w:r>
      <w:r w:rsidR="004021B9">
        <w:t xml:space="preserve">.  Mr. Fields </w:t>
      </w:r>
      <w:r w:rsidR="00087A5C">
        <w:t xml:space="preserve">noted that UDOT was </w:t>
      </w:r>
      <w:r w:rsidR="00E67EFE">
        <w:t>very invested in the EIS process</w:t>
      </w:r>
      <w:r w:rsidR="00E63386">
        <w:t xml:space="preserve">.  </w:t>
      </w:r>
      <w:r w:rsidR="006B7592">
        <w:t>He did not see them suddenly changing their Purpose and Need Statement</w:t>
      </w:r>
      <w:r w:rsidR="00006939">
        <w:t xml:space="preserve"> and so, he </w:t>
      </w:r>
      <w:r w:rsidR="0034413A">
        <w:t xml:space="preserve">appreciated </w:t>
      </w:r>
      <w:r w:rsidR="003C6EF3">
        <w:t>the</w:t>
      </w:r>
      <w:r w:rsidR="0034413A">
        <w:t xml:space="preserve"> </w:t>
      </w:r>
      <w:r w:rsidR="00B428D8">
        <w:t>recommendations list and Digital Dot Voting Exercise</w:t>
      </w:r>
      <w:r w:rsidR="009029B0">
        <w:t xml:space="preserve">.  It </w:t>
      </w:r>
      <w:r w:rsidR="00E06635">
        <w:t>took</w:t>
      </w:r>
      <w:r w:rsidR="009029B0">
        <w:t xml:space="preserve"> the two preferred alternatives and </w:t>
      </w:r>
      <w:r w:rsidR="00D638B1">
        <w:t>tried</w:t>
      </w:r>
      <w:r w:rsidR="009029B0">
        <w:t xml:space="preserve"> to make them as beneficial as possible</w:t>
      </w:r>
      <w:r w:rsidR="00B61E55">
        <w:t xml:space="preserve"> through </w:t>
      </w:r>
      <w:r w:rsidR="007B655F">
        <w:t xml:space="preserve">clear feedback. </w:t>
      </w:r>
    </w:p>
    <w:p w14:paraId="79DC5970" w14:textId="77777777" w:rsidR="00201335" w:rsidRDefault="00201335" w:rsidP="00880D20">
      <w:pPr>
        <w:tabs>
          <w:tab w:val="left" w:pos="720"/>
          <w:tab w:val="left" w:pos="1440"/>
          <w:tab w:val="left" w:pos="2160"/>
        </w:tabs>
        <w:jc w:val="both"/>
      </w:pPr>
    </w:p>
    <w:p w14:paraId="1F1CF49C" w14:textId="3BB74AA5" w:rsidR="00880D20" w:rsidRDefault="00E5697A" w:rsidP="00880D20">
      <w:pPr>
        <w:tabs>
          <w:tab w:val="left" w:pos="720"/>
          <w:tab w:val="left" w:pos="1440"/>
          <w:tab w:val="left" w:pos="2160"/>
        </w:tabs>
        <w:jc w:val="both"/>
      </w:pPr>
      <w:r>
        <w:t xml:space="preserve">Mr. Fisher </w:t>
      </w:r>
      <w:r w:rsidR="00B35029">
        <w:t xml:space="preserve">commented that there had been a lot of conversation about how </w:t>
      </w:r>
      <w:r w:rsidR="0034366C">
        <w:t>c</w:t>
      </w:r>
      <w:r w:rsidR="00210109">
        <w:t>onsensus could not be reached</w:t>
      </w:r>
      <w:r w:rsidR="0034366C">
        <w:t xml:space="preserve"> </w:t>
      </w:r>
      <w:r w:rsidR="00A754DF">
        <w:t xml:space="preserve">there was no consensus about the </w:t>
      </w:r>
      <w:r w:rsidR="00E86490">
        <w:t xml:space="preserve">problem they were trying to solve.  </w:t>
      </w:r>
      <w:r w:rsidR="00AC37B4">
        <w:t xml:space="preserve">He did not feel there had been a genuine effort to try to reach </w:t>
      </w:r>
      <w:r w:rsidR="00E311EF">
        <w:t xml:space="preserve">a </w:t>
      </w:r>
      <w:r w:rsidR="00AC37B4">
        <w:t>consensus on the problem statement.  Mr. Knoblock agreed</w:t>
      </w:r>
      <w:r w:rsidR="00766071">
        <w:t xml:space="preserve"> but Mr. Fields did not believe there would ever be agreement on the problem itself.  </w:t>
      </w:r>
      <w:r w:rsidR="00640098">
        <w:t xml:space="preserve">Chair McCarvill stated that the Stakeholders Council </w:t>
      </w:r>
      <w:r w:rsidR="002860DB">
        <w:t>could</w:t>
      </w:r>
      <w:r w:rsidR="00640098">
        <w:t xml:space="preserve"> either provide some </w:t>
      </w:r>
      <w:r w:rsidR="00AE05A1">
        <w:t>recommendations on the</w:t>
      </w:r>
      <w:r w:rsidR="00E94FDA">
        <w:t xml:space="preserve"> preferred </w:t>
      </w:r>
      <w:r w:rsidR="002860DB">
        <w:t>alternatives</w:t>
      </w:r>
      <w:r w:rsidR="00E94FDA">
        <w:t xml:space="preserve"> </w:t>
      </w:r>
      <w:r w:rsidR="00FF0F92">
        <w:t xml:space="preserve">or have no input at all.  </w:t>
      </w:r>
      <w:r w:rsidR="00D70C38">
        <w:t xml:space="preserve">UDOT had stuck with their Purpose and Need Statement </w:t>
      </w:r>
      <w:r w:rsidR="00D34FEF">
        <w:t xml:space="preserve">throughout the process and he did not think </w:t>
      </w:r>
      <w:r w:rsidR="00E47922">
        <w:t xml:space="preserve">that </w:t>
      </w:r>
      <w:r w:rsidR="004704CA">
        <w:t xml:space="preserve">it </w:t>
      </w:r>
      <w:r w:rsidR="00E47922">
        <w:t>would be changed</w:t>
      </w:r>
      <w:r w:rsidR="002E24D0">
        <w:t xml:space="preserve">.  </w:t>
      </w:r>
    </w:p>
    <w:p w14:paraId="1D5EE498" w14:textId="24E29CE1" w:rsidR="00381A62" w:rsidRDefault="00381A62" w:rsidP="009A61F7">
      <w:pPr>
        <w:tabs>
          <w:tab w:val="left" w:pos="1440"/>
          <w:tab w:val="left" w:pos="2160"/>
        </w:tabs>
        <w:jc w:val="both"/>
      </w:pPr>
    </w:p>
    <w:p w14:paraId="1C6F96B7" w14:textId="17C6EC80" w:rsidR="008F4F74" w:rsidRDefault="008F4F74" w:rsidP="009A61F7">
      <w:pPr>
        <w:pStyle w:val="ListParagraph"/>
        <w:numPr>
          <w:ilvl w:val="0"/>
          <w:numId w:val="1"/>
        </w:numPr>
        <w:tabs>
          <w:tab w:val="left" w:pos="1440"/>
          <w:tab w:val="left" w:pos="2160"/>
        </w:tabs>
        <w:ind w:hanging="720"/>
        <w:jc w:val="both"/>
      </w:pPr>
      <w:r>
        <w:rPr>
          <w:b/>
          <w:bCs/>
          <w:u w:val="single"/>
        </w:rPr>
        <w:t>Summary of Visual Dot Exercise.</w:t>
      </w:r>
    </w:p>
    <w:p w14:paraId="7FF5A871" w14:textId="77777777" w:rsidR="008F4F74" w:rsidRDefault="008F4F74" w:rsidP="009A61F7">
      <w:pPr>
        <w:tabs>
          <w:tab w:val="left" w:pos="720"/>
          <w:tab w:val="left" w:pos="2160"/>
        </w:tabs>
        <w:jc w:val="both"/>
      </w:pPr>
    </w:p>
    <w:p w14:paraId="24A9357D" w14:textId="36847AC0" w:rsidR="00381A62" w:rsidRPr="00D42A97" w:rsidRDefault="008F4F74" w:rsidP="009A61F7">
      <w:pPr>
        <w:pStyle w:val="ListParagraph"/>
        <w:numPr>
          <w:ilvl w:val="0"/>
          <w:numId w:val="6"/>
        </w:numPr>
        <w:tabs>
          <w:tab w:val="left" w:pos="720"/>
          <w:tab w:val="left" w:pos="1440"/>
          <w:tab w:val="left" w:pos="2160"/>
        </w:tabs>
        <w:ind w:hanging="720"/>
        <w:jc w:val="both"/>
      </w:pPr>
      <w:r w:rsidRPr="00D42A97">
        <w:rPr>
          <w:b/>
          <w:bCs/>
          <w:u w:val="single"/>
        </w:rPr>
        <w:t xml:space="preserve">CWC Staff and the Stakeholders Council Leadership will Provide a Summary of the </w:t>
      </w:r>
      <w:r w:rsidR="00D42A97" w:rsidRPr="00D42A97">
        <w:rPr>
          <w:b/>
          <w:bCs/>
          <w:u w:val="single"/>
        </w:rPr>
        <w:t xml:space="preserve">Digital Dot Voting Exercise to the Stakeholders.  </w:t>
      </w:r>
    </w:p>
    <w:p w14:paraId="1365F6E9" w14:textId="3434116C" w:rsidR="00D42A97" w:rsidRDefault="00D42A97" w:rsidP="009A61F7">
      <w:pPr>
        <w:tabs>
          <w:tab w:val="left" w:pos="720"/>
          <w:tab w:val="left" w:pos="1440"/>
          <w:tab w:val="left" w:pos="2160"/>
        </w:tabs>
        <w:jc w:val="both"/>
      </w:pPr>
    </w:p>
    <w:p w14:paraId="10CAD179" w14:textId="7F5A0FAE" w:rsidR="00562B72" w:rsidRDefault="00831D0A" w:rsidP="00562B72">
      <w:pPr>
        <w:tabs>
          <w:tab w:val="left" w:pos="720"/>
          <w:tab w:val="left" w:pos="1440"/>
          <w:tab w:val="left" w:pos="2160"/>
          <w:tab w:val="left" w:pos="7080"/>
        </w:tabs>
        <w:jc w:val="both"/>
      </w:pPr>
      <w:r>
        <w:t xml:space="preserve">Ms. Nielsen </w:t>
      </w:r>
      <w:r w:rsidR="00600127">
        <w:t>outlined</w:t>
      </w:r>
      <w:r>
        <w:t xml:space="preserve"> the </w:t>
      </w:r>
      <w:r w:rsidR="00600127">
        <w:t>process moving forward.  She explained</w:t>
      </w:r>
      <w:r w:rsidR="0017026F">
        <w:t xml:space="preserve"> that CWC Staff would clean up the Google Form</w:t>
      </w:r>
      <w:r w:rsidR="00DB0567">
        <w:t xml:space="preserve"> </w:t>
      </w:r>
      <w:r w:rsidR="00AF2901">
        <w:t>with</w:t>
      </w:r>
      <w:r w:rsidR="00323EBA">
        <w:t xml:space="preserve"> the recommendations from the breakout sessions.  </w:t>
      </w:r>
      <w:r w:rsidR="00E7218E">
        <w:t>That</w:t>
      </w:r>
      <w:r w:rsidR="00820EB2">
        <w:t xml:space="preserve"> list would be sent to all Stakeholders Council Members </w:t>
      </w:r>
      <w:r w:rsidR="009D12E6">
        <w:t xml:space="preserve">that evening.  All of the Stakeholders Council Members would have until </w:t>
      </w:r>
      <w:r w:rsidR="00E311EF">
        <w:t>noon</w:t>
      </w:r>
      <w:r w:rsidR="009D12E6">
        <w:t xml:space="preserve"> the next day to </w:t>
      </w:r>
      <w:r w:rsidR="00626ACA">
        <w:t xml:space="preserve">submit the form.  </w:t>
      </w:r>
      <w:r w:rsidR="00D43DC6">
        <w:t>Ms. Nielsen asked that each p</w:t>
      </w:r>
      <w:r w:rsidR="00D14894">
        <w:t xml:space="preserve">erson select </w:t>
      </w:r>
      <w:r w:rsidR="00EA6041">
        <w:t xml:space="preserve">the eight </w:t>
      </w:r>
      <w:r w:rsidR="000D7B08">
        <w:t xml:space="preserve">most important bullet points for each </w:t>
      </w:r>
      <w:r w:rsidR="00601847">
        <w:t xml:space="preserve">of the </w:t>
      </w:r>
      <w:r w:rsidR="000D7B08">
        <w:t>preferred alternative</w:t>
      </w:r>
      <w:r w:rsidR="00326E9A">
        <w:t>s</w:t>
      </w:r>
      <w:r w:rsidR="000D7B08">
        <w:t xml:space="preserve">.  </w:t>
      </w:r>
      <w:r w:rsidR="008E72E1">
        <w:t xml:space="preserve">After </w:t>
      </w:r>
      <w:r w:rsidR="00E311EF">
        <w:t>noon</w:t>
      </w:r>
      <w:r w:rsidR="008E72E1">
        <w:t xml:space="preserve"> the next day, the data would be compiled and shared with </w:t>
      </w:r>
      <w:r w:rsidR="000524EE">
        <w:t xml:space="preserve">the Stakeholders Council Members and the CWC Board.  Chair McCarvill and Co-Chair </w:t>
      </w:r>
      <w:r w:rsidR="00463E94">
        <w:t xml:space="preserve">Cameron would use that data to create a memo that would also be delivered to the CWC Board.  </w:t>
      </w:r>
    </w:p>
    <w:p w14:paraId="100DDCA0" w14:textId="77777777" w:rsidR="00562B72" w:rsidRDefault="00562B72" w:rsidP="00562B72">
      <w:pPr>
        <w:tabs>
          <w:tab w:val="left" w:pos="720"/>
          <w:tab w:val="left" w:pos="1440"/>
          <w:tab w:val="left" w:pos="2160"/>
          <w:tab w:val="left" w:pos="7080"/>
        </w:tabs>
        <w:jc w:val="both"/>
      </w:pPr>
    </w:p>
    <w:p w14:paraId="5E3759BE" w14:textId="0490A2E9" w:rsidR="00562B72" w:rsidRDefault="00562B72" w:rsidP="00562B72">
      <w:pPr>
        <w:tabs>
          <w:tab w:val="left" w:pos="720"/>
          <w:tab w:val="left" w:pos="1440"/>
          <w:tab w:val="left" w:pos="2160"/>
          <w:tab w:val="left" w:pos="7080"/>
        </w:tabs>
        <w:jc w:val="both"/>
      </w:pPr>
      <w:r>
        <w:t>Mr. Hutchinson wondered whether there would be time to make slight revisions to the recomme</w:t>
      </w:r>
      <w:r w:rsidR="00F826C9">
        <w:t xml:space="preserve">ndations list.  Ms. Nielsen </w:t>
      </w:r>
      <w:r w:rsidR="00986C1B">
        <w:t xml:space="preserve">noted that the revisions could be sent to CWC Staff.  However, she explained that any suggested modifications would need to be sent in </w:t>
      </w:r>
      <w:r w:rsidR="007F557F">
        <w:t xml:space="preserve">as early as possible </w:t>
      </w:r>
      <w:r w:rsidR="00581AF5">
        <w:t>since Stakeholders</w:t>
      </w:r>
      <w:r w:rsidR="00986C1B">
        <w:t xml:space="preserve"> Council Members would start to select their eight </w:t>
      </w:r>
      <w:r w:rsidR="008D39A1">
        <w:t>most important bullet points once the Google Form was sent out</w:t>
      </w:r>
      <w:r w:rsidR="00C92E90">
        <w:t xml:space="preserve"> via email. </w:t>
      </w:r>
    </w:p>
    <w:p w14:paraId="57F19F80" w14:textId="0FA9DE91" w:rsidR="009E7736" w:rsidRDefault="009E7736" w:rsidP="009A61F7">
      <w:pPr>
        <w:tabs>
          <w:tab w:val="left" w:pos="720"/>
          <w:tab w:val="left" w:pos="1440"/>
          <w:tab w:val="left" w:pos="2160"/>
        </w:tabs>
        <w:jc w:val="both"/>
      </w:pPr>
    </w:p>
    <w:p w14:paraId="1678B3B3" w14:textId="252A9F3D" w:rsidR="00091CF3" w:rsidRDefault="00581AF5" w:rsidP="009A61F7">
      <w:pPr>
        <w:tabs>
          <w:tab w:val="left" w:pos="720"/>
          <w:tab w:val="left" w:pos="1440"/>
          <w:tab w:val="left" w:pos="2160"/>
        </w:tabs>
        <w:jc w:val="both"/>
      </w:pPr>
      <w:r>
        <w:t xml:space="preserve">Mr. Becker </w:t>
      </w:r>
      <w:r w:rsidR="00E83578">
        <w:t xml:space="preserve">believed there had been a lot of excellent comments made during the meeting.  </w:t>
      </w:r>
      <w:r w:rsidR="00203AF5">
        <w:t xml:space="preserve">He thought that Mr. Fisher had brought up a good point </w:t>
      </w:r>
      <w:r w:rsidR="008B6521">
        <w:t xml:space="preserve">about the Purpose and Need Statement and how that </w:t>
      </w:r>
      <w:r w:rsidR="008D52D7">
        <w:t>framed the decision-making</w:t>
      </w:r>
      <w:r w:rsidR="00BA27CF">
        <w:t xml:space="preserve"> process.  </w:t>
      </w:r>
      <w:r w:rsidR="00527722">
        <w:t xml:space="preserve">The MTS Pillars Document that was developed by the CWC Board </w:t>
      </w:r>
      <w:r w:rsidR="00D07B76">
        <w:t xml:space="preserve">included </w:t>
      </w:r>
      <w:r w:rsidR="00115941">
        <w:t>items that were outside of the scope as defined by UDOT</w:t>
      </w:r>
      <w:r w:rsidR="008E1D45">
        <w:t xml:space="preserve"> because </w:t>
      </w:r>
      <w:r w:rsidR="00377B88">
        <w:t xml:space="preserve">the </w:t>
      </w:r>
      <w:r w:rsidR="00377B88">
        <w:lastRenderedPageBreak/>
        <w:t xml:space="preserve">CWC Board felt those items were necessary </w:t>
      </w:r>
      <w:r w:rsidR="00ED5542">
        <w:t>in order to address</w:t>
      </w:r>
      <w:r w:rsidR="008A2AA7">
        <w:t xml:space="preserve"> the</w:t>
      </w:r>
      <w:r w:rsidR="00ED5542">
        <w:t xml:space="preserve"> </w:t>
      </w:r>
      <w:r w:rsidR="005D3AB3">
        <w:t xml:space="preserve">transportation issues.  </w:t>
      </w:r>
      <w:r w:rsidR="0089481C">
        <w:t xml:space="preserve">Mr. Becker noted that the MTS Pillars Document </w:t>
      </w:r>
      <w:r w:rsidR="008E1D45">
        <w:t xml:space="preserve">addressed the issue raised by Mr. Fisher </w:t>
      </w:r>
      <w:r w:rsidR="00B3475B">
        <w:t xml:space="preserve">and others about the UDOT Little Cottonwood Canyon EIS scope being too narrow.  </w:t>
      </w:r>
      <w:r w:rsidR="0095172E">
        <w:t xml:space="preserve">Mr. Fisher did not believe that UDOT was tied to the two preferred alternatives.  </w:t>
      </w:r>
      <w:r w:rsidR="00885C61">
        <w:t>UDOT was</w:t>
      </w:r>
      <w:r w:rsidR="0095172E">
        <w:t xml:space="preserve"> </w:t>
      </w:r>
      <w:r w:rsidR="00B6379F">
        <w:t xml:space="preserve">tied to the data that supported those two alternatives.  </w:t>
      </w:r>
      <w:r w:rsidR="003C3BEB">
        <w:t>If the data changed, the UDOT preference could also change</w:t>
      </w:r>
      <w:r w:rsidR="00404FB3">
        <w:t xml:space="preserve">.  </w:t>
      </w:r>
    </w:p>
    <w:p w14:paraId="7178BFDC" w14:textId="77777777" w:rsidR="00D42A97" w:rsidRDefault="00D42A97" w:rsidP="009A61F7">
      <w:pPr>
        <w:tabs>
          <w:tab w:val="left" w:pos="720"/>
          <w:tab w:val="left" w:pos="1440"/>
          <w:tab w:val="left" w:pos="2160"/>
        </w:tabs>
        <w:jc w:val="both"/>
      </w:pPr>
    </w:p>
    <w:p w14:paraId="43A5015F" w14:textId="7C1EDE25" w:rsidR="00C71F97" w:rsidRPr="00BC4BC6" w:rsidRDefault="00460071" w:rsidP="009A61F7">
      <w:pPr>
        <w:pStyle w:val="ListParagraph"/>
        <w:numPr>
          <w:ilvl w:val="0"/>
          <w:numId w:val="1"/>
        </w:numPr>
        <w:tabs>
          <w:tab w:val="left" w:pos="1440"/>
          <w:tab w:val="left" w:pos="2160"/>
        </w:tabs>
        <w:ind w:hanging="720"/>
        <w:jc w:val="both"/>
        <w:rPr>
          <w:b/>
          <w:bCs/>
          <w:u w:val="single"/>
        </w:rPr>
      </w:pPr>
      <w:r>
        <w:rPr>
          <w:b/>
          <w:bCs/>
          <w:u w:val="single"/>
        </w:rPr>
        <w:t>Adjourn</w:t>
      </w:r>
      <w:r w:rsidR="00D42A97">
        <w:rPr>
          <w:b/>
          <w:bCs/>
          <w:u w:val="single"/>
        </w:rPr>
        <w:t xml:space="preserve"> Meeting</w:t>
      </w:r>
      <w:r w:rsidR="004A4141">
        <w:rPr>
          <w:b/>
          <w:bCs/>
          <w:u w:val="single"/>
        </w:rPr>
        <w:t>.</w:t>
      </w:r>
    </w:p>
    <w:p w14:paraId="70A0EAF9" w14:textId="55A39089" w:rsidR="00C71F97" w:rsidRDefault="00C71F97" w:rsidP="009A61F7">
      <w:pPr>
        <w:jc w:val="both"/>
        <w:rPr>
          <w:iCs/>
        </w:rPr>
      </w:pPr>
    </w:p>
    <w:p w14:paraId="7EECBFD7" w14:textId="2042B37F" w:rsidR="00D42A97" w:rsidRPr="009A61F7" w:rsidRDefault="00EA7970" w:rsidP="009A61F7">
      <w:pPr>
        <w:pStyle w:val="ListParagraph"/>
        <w:numPr>
          <w:ilvl w:val="0"/>
          <w:numId w:val="7"/>
        </w:numPr>
        <w:tabs>
          <w:tab w:val="left" w:pos="720"/>
          <w:tab w:val="left" w:pos="1440"/>
          <w:tab w:val="left" w:pos="2160"/>
        </w:tabs>
        <w:ind w:hanging="720"/>
        <w:jc w:val="both"/>
        <w:rPr>
          <w:iCs/>
        </w:rPr>
      </w:pPr>
      <w:r>
        <w:rPr>
          <w:b/>
          <w:bCs/>
          <w:iCs/>
          <w:u w:val="single"/>
        </w:rPr>
        <w:t>William McCarvill will Adjourn the Meeting as Chair of the Stakeholders Council.</w:t>
      </w:r>
    </w:p>
    <w:p w14:paraId="39ECCAC8" w14:textId="05817E40" w:rsidR="009A61F7" w:rsidRDefault="009A61F7" w:rsidP="009A61F7">
      <w:pPr>
        <w:tabs>
          <w:tab w:val="left" w:pos="720"/>
          <w:tab w:val="left" w:pos="1440"/>
          <w:tab w:val="left" w:pos="2160"/>
        </w:tabs>
        <w:jc w:val="both"/>
        <w:rPr>
          <w:iCs/>
        </w:rPr>
      </w:pPr>
    </w:p>
    <w:p w14:paraId="64C2A325" w14:textId="03FF5543" w:rsidR="009A61F7" w:rsidRDefault="006930EB" w:rsidP="009A61F7">
      <w:pPr>
        <w:keepNext/>
        <w:keepLines/>
        <w:tabs>
          <w:tab w:val="left" w:pos="720"/>
          <w:tab w:val="left" w:pos="1440"/>
          <w:tab w:val="left" w:pos="2160"/>
        </w:tabs>
        <w:jc w:val="both"/>
      </w:pPr>
      <w:r>
        <w:t>Chair McCarvill</w:t>
      </w:r>
      <w:r w:rsidR="001B116F">
        <w:t xml:space="preserve"> brought the meeting to a close.  He noted that </w:t>
      </w:r>
      <w:r w:rsidR="00835C7B">
        <w:t xml:space="preserve">Stakeholders Council Leadership and </w:t>
      </w:r>
      <w:r w:rsidR="00B62AAF">
        <w:t xml:space="preserve">CWC Staff </w:t>
      </w:r>
      <w:r w:rsidR="00D12A3F">
        <w:t xml:space="preserve">would </w:t>
      </w:r>
      <w:r w:rsidR="002D7920">
        <w:t>begin wor</w:t>
      </w:r>
      <w:r w:rsidR="004D7B49">
        <w:t>k</w:t>
      </w:r>
      <w:r w:rsidR="00D12A3F">
        <w:t xml:space="preserve"> on the document clean</w:t>
      </w:r>
      <w:r w:rsidR="00E311EF">
        <w:t>-</w:t>
      </w:r>
      <w:r w:rsidR="00D12A3F">
        <w:t>up</w:t>
      </w:r>
      <w:r w:rsidR="00DA1CC9">
        <w:t xml:space="preserve">.  </w:t>
      </w:r>
      <w:r w:rsidR="004D7B49">
        <w:t xml:space="preserve">The </w:t>
      </w:r>
      <w:r w:rsidR="00F858D6">
        <w:t xml:space="preserve">Digital Dot Voting Exercise would be </w:t>
      </w:r>
      <w:r w:rsidR="00B12C81">
        <w:t xml:space="preserve">sent out to Stakeholders Council Members as soon as possible. </w:t>
      </w:r>
      <w:r w:rsidR="00773EDC">
        <w:t xml:space="preserve"> Chair McCarvill thanked the Stakeholders Council Members for their participation</w:t>
      </w:r>
      <w:r w:rsidR="000818B8">
        <w:t xml:space="preserve"> in the Special Meeting. </w:t>
      </w:r>
    </w:p>
    <w:p w14:paraId="53D52242" w14:textId="77777777" w:rsidR="009A61F7" w:rsidRPr="009A61F7" w:rsidRDefault="009A61F7" w:rsidP="009A61F7">
      <w:pPr>
        <w:tabs>
          <w:tab w:val="left" w:pos="720"/>
          <w:tab w:val="left" w:pos="1440"/>
          <w:tab w:val="left" w:pos="2160"/>
        </w:tabs>
        <w:jc w:val="both"/>
        <w:rPr>
          <w:iCs/>
        </w:rPr>
      </w:pPr>
    </w:p>
    <w:p w14:paraId="7F687572" w14:textId="193283DA" w:rsidR="00EA7970" w:rsidRDefault="00EA7970" w:rsidP="009A61F7">
      <w:pPr>
        <w:pStyle w:val="ListParagraph"/>
        <w:numPr>
          <w:ilvl w:val="0"/>
          <w:numId w:val="7"/>
        </w:numPr>
        <w:tabs>
          <w:tab w:val="left" w:pos="720"/>
          <w:tab w:val="left" w:pos="1440"/>
          <w:tab w:val="left" w:pos="2160"/>
        </w:tabs>
        <w:ind w:hanging="720"/>
        <w:jc w:val="both"/>
        <w:rPr>
          <w:iCs/>
        </w:rPr>
      </w:pPr>
      <w:r>
        <w:rPr>
          <w:b/>
          <w:bCs/>
          <w:iCs/>
          <w:u w:val="single"/>
        </w:rPr>
        <w:t xml:space="preserve">William </w:t>
      </w:r>
      <w:proofErr w:type="spellStart"/>
      <w:r>
        <w:rPr>
          <w:b/>
          <w:bCs/>
          <w:iCs/>
          <w:u w:val="single"/>
        </w:rPr>
        <w:t>McCarvill</w:t>
      </w:r>
      <w:proofErr w:type="spellEnd"/>
      <w:r>
        <w:rPr>
          <w:b/>
          <w:bCs/>
          <w:iCs/>
          <w:u w:val="single"/>
        </w:rPr>
        <w:t>, Chair</w:t>
      </w:r>
      <w:r w:rsidR="00E311EF">
        <w:rPr>
          <w:b/>
          <w:bCs/>
          <w:iCs/>
          <w:u w:val="single"/>
        </w:rPr>
        <w:t>,</w:t>
      </w:r>
      <w:r>
        <w:rPr>
          <w:b/>
          <w:bCs/>
          <w:iCs/>
          <w:u w:val="single"/>
        </w:rPr>
        <w:t xml:space="preserve"> and Barbara Cameron, Co-Chair, will Compose a Summary Memo Detailing the Improvements Identified During the Stakeholder Ranking Exercise, which will be Sent to the CWC Board Ahead of the August 2 Board Meeting.  </w:t>
      </w:r>
    </w:p>
    <w:p w14:paraId="29399E0D" w14:textId="50F8CF62" w:rsidR="00D42A97" w:rsidRDefault="00D42A97" w:rsidP="009A61F7">
      <w:pPr>
        <w:jc w:val="both"/>
        <w:rPr>
          <w:iCs/>
        </w:rPr>
      </w:pPr>
    </w:p>
    <w:p w14:paraId="7438CA39" w14:textId="27539E90" w:rsidR="00EA076D" w:rsidRDefault="003623F6" w:rsidP="009A61F7">
      <w:pPr>
        <w:jc w:val="both"/>
        <w:rPr>
          <w:iCs/>
        </w:rPr>
      </w:pPr>
      <w:r>
        <w:rPr>
          <w:iCs/>
        </w:rPr>
        <w:t xml:space="preserve">Chair McCarvill explained that Stakeholders Council Leadership and CWC Staff would start work on the document clean up and send it out to Stakeholders Council Members shortly. </w:t>
      </w:r>
      <w:r w:rsidR="00136EB8">
        <w:rPr>
          <w:iCs/>
        </w:rPr>
        <w:t xml:space="preserve"> Ms. Nielsen asked that Stakeholders Council Members check their inboxes </w:t>
      </w:r>
      <w:r w:rsidR="006075EB">
        <w:rPr>
          <w:iCs/>
        </w:rPr>
        <w:t xml:space="preserve">later </w:t>
      </w:r>
      <w:r w:rsidR="00201193">
        <w:rPr>
          <w:iCs/>
        </w:rPr>
        <w:t>that</w:t>
      </w:r>
      <w:r w:rsidR="006075EB">
        <w:rPr>
          <w:iCs/>
        </w:rPr>
        <w:t xml:space="preserve"> evening. </w:t>
      </w:r>
    </w:p>
    <w:p w14:paraId="2A8DB297" w14:textId="2CB3BCA2" w:rsidR="00EA076D" w:rsidRDefault="00EA076D" w:rsidP="009A61F7">
      <w:pPr>
        <w:jc w:val="both"/>
        <w:rPr>
          <w:iCs/>
        </w:rPr>
      </w:pPr>
    </w:p>
    <w:p w14:paraId="1283E212" w14:textId="6D039FF5" w:rsidR="00885982" w:rsidRDefault="00885982" w:rsidP="00885982">
      <w:pPr>
        <w:tabs>
          <w:tab w:val="left" w:pos="1440"/>
          <w:tab w:val="left" w:pos="2160"/>
        </w:tabs>
        <w:jc w:val="both"/>
      </w:pPr>
      <w:r w:rsidRPr="00D406AD">
        <w:rPr>
          <w:b/>
          <w:bCs/>
        </w:rPr>
        <w:t>MOTION:</w:t>
      </w:r>
      <w:r>
        <w:t xml:space="preserve">  </w:t>
      </w:r>
      <w:r w:rsidR="00F175FB">
        <w:t>Chair McCarvill</w:t>
      </w:r>
      <w:r>
        <w:t xml:space="preserve"> moved to adjourn the Stakeholders Council Meeting.  </w:t>
      </w:r>
      <w:r w:rsidR="00912F71">
        <w:t>Michael Braun</w:t>
      </w:r>
      <w:r>
        <w:t xml:space="preserve"> seconded the motion.  The motion passed with the unanimous consent of the Council. </w:t>
      </w:r>
    </w:p>
    <w:p w14:paraId="06586341" w14:textId="77777777" w:rsidR="00885982" w:rsidRDefault="00885982" w:rsidP="009A61F7">
      <w:pPr>
        <w:jc w:val="both"/>
        <w:rPr>
          <w:iCs/>
        </w:rPr>
      </w:pPr>
    </w:p>
    <w:p w14:paraId="01AD4BF8" w14:textId="0BE82A5E" w:rsidR="003959F5" w:rsidRPr="003959F5" w:rsidRDefault="008215EF" w:rsidP="009A61F7">
      <w:pPr>
        <w:tabs>
          <w:tab w:val="left" w:pos="1440"/>
          <w:tab w:val="left" w:pos="2160"/>
        </w:tabs>
        <w:jc w:val="both"/>
        <w:rPr>
          <w:bCs/>
        </w:rPr>
      </w:pPr>
      <w:r>
        <w:rPr>
          <w:bCs/>
        </w:rPr>
        <w:t>The Central Wasatch Commission</w:t>
      </w:r>
      <w:r w:rsidR="007E6CC8">
        <w:rPr>
          <w:bCs/>
        </w:rPr>
        <w:t xml:space="preserve"> </w:t>
      </w:r>
      <w:r w:rsidR="00EA7970">
        <w:rPr>
          <w:bCs/>
        </w:rPr>
        <w:t xml:space="preserve">Special </w:t>
      </w:r>
      <w:r w:rsidR="00460071">
        <w:rPr>
          <w:bCs/>
        </w:rPr>
        <w:t xml:space="preserve">Stakeholders Council </w:t>
      </w:r>
      <w:r>
        <w:rPr>
          <w:bCs/>
        </w:rPr>
        <w:t xml:space="preserve">Meeting adjourned </w:t>
      </w:r>
      <w:r w:rsidRPr="005E3B8F">
        <w:rPr>
          <w:bCs/>
        </w:rPr>
        <w:t>at</w:t>
      </w:r>
      <w:r w:rsidR="00F31D31" w:rsidRPr="005E3B8F">
        <w:rPr>
          <w:bCs/>
        </w:rPr>
        <w:t xml:space="preserve"> </w:t>
      </w:r>
      <w:r w:rsidR="00C53099">
        <w:rPr>
          <w:bCs/>
        </w:rPr>
        <w:t>5:43</w:t>
      </w:r>
      <w:r w:rsidR="006B647F">
        <w:rPr>
          <w:bCs/>
        </w:rPr>
        <w:t xml:space="preserve"> </w:t>
      </w:r>
      <w:r w:rsidR="00460071">
        <w:rPr>
          <w:bCs/>
        </w:rPr>
        <w:t>p</w:t>
      </w:r>
      <w:r w:rsidR="001101BE">
        <w:rPr>
          <w:bCs/>
        </w:rPr>
        <w:t>.m.</w:t>
      </w:r>
      <w:r w:rsidR="001101BE">
        <w:rPr>
          <w:b/>
          <w:i/>
          <w:iCs/>
        </w:rPr>
        <w:t xml:space="preserve"> </w:t>
      </w:r>
      <w:r w:rsidR="003959F5">
        <w:rPr>
          <w:b/>
          <w:i/>
          <w:iCs/>
        </w:rPr>
        <w:br w:type="page"/>
      </w:r>
    </w:p>
    <w:p w14:paraId="09C5FF4E" w14:textId="63BD604D" w:rsidR="00290267" w:rsidRPr="00AD3212" w:rsidRDefault="00290267" w:rsidP="009A61F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4F714E">
        <w:rPr>
          <w:b/>
          <w:i/>
          <w:iCs/>
        </w:rPr>
        <w:t xml:space="preserve">Special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w:t>
      </w:r>
      <w:r w:rsidR="004F714E">
        <w:rPr>
          <w:b/>
          <w:i/>
          <w:iCs/>
        </w:rPr>
        <w:t xml:space="preserve"> Thursday, July 29</w:t>
      </w:r>
      <w:r w:rsidR="00596D1C">
        <w:rPr>
          <w:b/>
          <w:i/>
          <w:iCs/>
        </w:rPr>
        <w:t>, 2021</w:t>
      </w:r>
      <w:r w:rsidR="001D4527">
        <w:rPr>
          <w:b/>
          <w:i/>
          <w:iCs/>
        </w:rPr>
        <w:t xml:space="preserve">. </w:t>
      </w:r>
    </w:p>
    <w:p w14:paraId="2D63A05F" w14:textId="77777777" w:rsidR="00290267" w:rsidRPr="00AD3212" w:rsidRDefault="00290267" w:rsidP="009A61F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9A61F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9A61F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9A61F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9A61F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9A61F7">
      <w:pPr>
        <w:autoSpaceDE w:val="0"/>
        <w:autoSpaceDN w:val="0"/>
        <w:adjustRightInd w:val="0"/>
        <w:jc w:val="both"/>
        <w:rPr>
          <w:rFonts w:eastAsiaTheme="minorHAnsi"/>
          <w:color w:val="000000"/>
        </w:rPr>
      </w:pPr>
    </w:p>
    <w:p w14:paraId="413B67C6" w14:textId="35435865" w:rsidR="00302E44" w:rsidRPr="004D2A7E" w:rsidRDefault="007040A5" w:rsidP="009A61F7">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494EF8">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B3EFF" w14:textId="77777777" w:rsidR="009010C3" w:rsidRDefault="009010C3">
      <w:r>
        <w:separator/>
      </w:r>
    </w:p>
  </w:endnote>
  <w:endnote w:type="continuationSeparator" w:id="0">
    <w:p w14:paraId="5A341874" w14:textId="77777777" w:rsidR="009010C3" w:rsidRDefault="009010C3">
      <w:r>
        <w:continuationSeparator/>
      </w:r>
    </w:p>
  </w:endnote>
  <w:endnote w:type="continuationNotice" w:id="1">
    <w:p w14:paraId="2246D917" w14:textId="77777777" w:rsidR="009010C3" w:rsidRDefault="009010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66FD062C"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w:t>
    </w:r>
    <w:r>
      <w:rPr>
        <w:i/>
        <w:sz w:val="18"/>
        <w:szCs w:val="18"/>
        <w:lang w:val="en-CA"/>
      </w:rPr>
      <w:t xml:space="preserve">Meeting – </w:t>
    </w:r>
    <w:r w:rsidR="00331342">
      <w:rPr>
        <w:i/>
        <w:sz w:val="18"/>
        <w:szCs w:val="18"/>
        <w:lang w:val="en-CA"/>
      </w:rPr>
      <w:t>0</w:t>
    </w:r>
    <w:r w:rsidR="001C67F1">
      <w:rPr>
        <w:i/>
        <w:sz w:val="18"/>
        <w:szCs w:val="18"/>
        <w:lang w:val="en-CA"/>
      </w:rPr>
      <w:t>7</w:t>
    </w:r>
    <w:r w:rsidR="00331342">
      <w:rPr>
        <w:i/>
        <w:sz w:val="18"/>
        <w:szCs w:val="18"/>
        <w:lang w:val="en-CA"/>
      </w:rPr>
      <w:t>/</w:t>
    </w:r>
    <w:r w:rsidR="001C67F1">
      <w:rPr>
        <w:i/>
        <w:sz w:val="18"/>
        <w:szCs w:val="18"/>
        <w:lang w:val="en-CA"/>
      </w:rPr>
      <w:t>29</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86B7A" w14:textId="77777777" w:rsidR="009010C3" w:rsidRDefault="009010C3">
      <w:r>
        <w:separator/>
      </w:r>
    </w:p>
  </w:footnote>
  <w:footnote w:type="continuationSeparator" w:id="0">
    <w:p w14:paraId="3B2E9D15" w14:textId="77777777" w:rsidR="009010C3" w:rsidRDefault="009010C3">
      <w:r>
        <w:continuationSeparator/>
      </w:r>
    </w:p>
  </w:footnote>
  <w:footnote w:type="continuationNotice" w:id="1">
    <w:p w14:paraId="513FB850" w14:textId="77777777" w:rsidR="009010C3" w:rsidRDefault="009010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C59B6"/>
    <w:multiLevelType w:val="hybridMultilevel"/>
    <w:tmpl w:val="4FB41B28"/>
    <w:lvl w:ilvl="0" w:tplc="153E4D8E">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750D3C"/>
    <w:multiLevelType w:val="hybridMultilevel"/>
    <w:tmpl w:val="D9F89B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C1D37E3"/>
    <w:multiLevelType w:val="hybridMultilevel"/>
    <w:tmpl w:val="4FB41B28"/>
    <w:lvl w:ilvl="0" w:tplc="153E4D8E">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4E4490E"/>
    <w:multiLevelType w:val="hybridMultilevel"/>
    <w:tmpl w:val="4FB41B28"/>
    <w:lvl w:ilvl="0" w:tplc="153E4D8E">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9953BCD"/>
    <w:multiLevelType w:val="hybridMultilevel"/>
    <w:tmpl w:val="4106D3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B9F0206"/>
    <w:multiLevelType w:val="hybridMultilevel"/>
    <w:tmpl w:val="9354A0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19524A4"/>
    <w:multiLevelType w:val="hybridMultilevel"/>
    <w:tmpl w:val="4FB41B28"/>
    <w:lvl w:ilvl="0" w:tplc="153E4D8E">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4CF6AB9"/>
    <w:multiLevelType w:val="hybridMultilevel"/>
    <w:tmpl w:val="313415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5"/>
  </w:num>
  <w:num w:numId="5">
    <w:abstractNumId w:val="3"/>
  </w:num>
  <w:num w:numId="6">
    <w:abstractNumId w:val="7"/>
  </w:num>
  <w:num w:numId="7">
    <w:abstractNumId w:val="1"/>
  </w:num>
  <w:num w:numId="8">
    <w:abstractNumId w:val="8"/>
  </w:num>
  <w:num w:numId="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kFAJvHx6YtAAAA"/>
  </w:docVars>
  <w:rsids>
    <w:rsidRoot w:val="00227B9E"/>
    <w:rsid w:val="00000079"/>
    <w:rsid w:val="000001EA"/>
    <w:rsid w:val="0000034D"/>
    <w:rsid w:val="00000D65"/>
    <w:rsid w:val="00000E1F"/>
    <w:rsid w:val="00000F64"/>
    <w:rsid w:val="000017D1"/>
    <w:rsid w:val="0000189F"/>
    <w:rsid w:val="00001FD8"/>
    <w:rsid w:val="00002015"/>
    <w:rsid w:val="00002243"/>
    <w:rsid w:val="000022BA"/>
    <w:rsid w:val="00002569"/>
    <w:rsid w:val="0000261D"/>
    <w:rsid w:val="00002648"/>
    <w:rsid w:val="0000288D"/>
    <w:rsid w:val="00002B71"/>
    <w:rsid w:val="00002C4D"/>
    <w:rsid w:val="00002D2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55E"/>
    <w:rsid w:val="0000496F"/>
    <w:rsid w:val="00005120"/>
    <w:rsid w:val="000055FA"/>
    <w:rsid w:val="000058AB"/>
    <w:rsid w:val="0000590D"/>
    <w:rsid w:val="00005960"/>
    <w:rsid w:val="00005983"/>
    <w:rsid w:val="00005EDD"/>
    <w:rsid w:val="000066DE"/>
    <w:rsid w:val="000067B1"/>
    <w:rsid w:val="00006899"/>
    <w:rsid w:val="000068B9"/>
    <w:rsid w:val="0000691F"/>
    <w:rsid w:val="00006939"/>
    <w:rsid w:val="000069B7"/>
    <w:rsid w:val="000069DB"/>
    <w:rsid w:val="00006D38"/>
    <w:rsid w:val="00006E76"/>
    <w:rsid w:val="00007053"/>
    <w:rsid w:val="0000707F"/>
    <w:rsid w:val="00007416"/>
    <w:rsid w:val="00007616"/>
    <w:rsid w:val="00007621"/>
    <w:rsid w:val="00007759"/>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A4C"/>
    <w:rsid w:val="00012E18"/>
    <w:rsid w:val="00013024"/>
    <w:rsid w:val="000132A8"/>
    <w:rsid w:val="000132F5"/>
    <w:rsid w:val="0001372D"/>
    <w:rsid w:val="000139E7"/>
    <w:rsid w:val="00013CEA"/>
    <w:rsid w:val="00013D8C"/>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0C"/>
    <w:rsid w:val="00023556"/>
    <w:rsid w:val="00023BDB"/>
    <w:rsid w:val="00023BFF"/>
    <w:rsid w:val="00023F4D"/>
    <w:rsid w:val="0002445B"/>
    <w:rsid w:val="00024468"/>
    <w:rsid w:val="0002483B"/>
    <w:rsid w:val="000248B8"/>
    <w:rsid w:val="000249D6"/>
    <w:rsid w:val="00024B3F"/>
    <w:rsid w:val="00024D6E"/>
    <w:rsid w:val="00024DE8"/>
    <w:rsid w:val="00024E43"/>
    <w:rsid w:val="00025014"/>
    <w:rsid w:val="00025235"/>
    <w:rsid w:val="000253CD"/>
    <w:rsid w:val="000255D5"/>
    <w:rsid w:val="00025645"/>
    <w:rsid w:val="00025CEE"/>
    <w:rsid w:val="00025F89"/>
    <w:rsid w:val="000263C7"/>
    <w:rsid w:val="000264FA"/>
    <w:rsid w:val="000265DF"/>
    <w:rsid w:val="000266B6"/>
    <w:rsid w:val="000269B0"/>
    <w:rsid w:val="00026A09"/>
    <w:rsid w:val="00026B09"/>
    <w:rsid w:val="0002752C"/>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2D9"/>
    <w:rsid w:val="00036924"/>
    <w:rsid w:val="00036AAD"/>
    <w:rsid w:val="00036ABE"/>
    <w:rsid w:val="00036E88"/>
    <w:rsid w:val="000372A9"/>
    <w:rsid w:val="00037425"/>
    <w:rsid w:val="0003763D"/>
    <w:rsid w:val="00037B77"/>
    <w:rsid w:val="00037E3B"/>
    <w:rsid w:val="0004030A"/>
    <w:rsid w:val="000405DA"/>
    <w:rsid w:val="0004087E"/>
    <w:rsid w:val="00040CD7"/>
    <w:rsid w:val="00040D64"/>
    <w:rsid w:val="00041061"/>
    <w:rsid w:val="000413C7"/>
    <w:rsid w:val="00041470"/>
    <w:rsid w:val="00041635"/>
    <w:rsid w:val="00041C85"/>
    <w:rsid w:val="00041F74"/>
    <w:rsid w:val="00041F9F"/>
    <w:rsid w:val="00042706"/>
    <w:rsid w:val="00042BF1"/>
    <w:rsid w:val="00042D9D"/>
    <w:rsid w:val="00042DF5"/>
    <w:rsid w:val="00043321"/>
    <w:rsid w:val="000433E4"/>
    <w:rsid w:val="00043812"/>
    <w:rsid w:val="00044121"/>
    <w:rsid w:val="000448CB"/>
    <w:rsid w:val="00045093"/>
    <w:rsid w:val="00045222"/>
    <w:rsid w:val="000457A9"/>
    <w:rsid w:val="00045B0E"/>
    <w:rsid w:val="00045BFA"/>
    <w:rsid w:val="00045DC2"/>
    <w:rsid w:val="00045ED6"/>
    <w:rsid w:val="00046167"/>
    <w:rsid w:val="0004653C"/>
    <w:rsid w:val="00046605"/>
    <w:rsid w:val="00046757"/>
    <w:rsid w:val="00046759"/>
    <w:rsid w:val="00046F75"/>
    <w:rsid w:val="00046FCF"/>
    <w:rsid w:val="0004723A"/>
    <w:rsid w:val="000473B1"/>
    <w:rsid w:val="000476B5"/>
    <w:rsid w:val="000476D2"/>
    <w:rsid w:val="000478AB"/>
    <w:rsid w:val="00047B0E"/>
    <w:rsid w:val="00047BEF"/>
    <w:rsid w:val="00047C65"/>
    <w:rsid w:val="00047DFF"/>
    <w:rsid w:val="00047E8E"/>
    <w:rsid w:val="00047ED6"/>
    <w:rsid w:val="00050A4C"/>
    <w:rsid w:val="00050F80"/>
    <w:rsid w:val="000515C5"/>
    <w:rsid w:val="000515D5"/>
    <w:rsid w:val="000517A6"/>
    <w:rsid w:val="000517F2"/>
    <w:rsid w:val="00051862"/>
    <w:rsid w:val="00051E1F"/>
    <w:rsid w:val="00051E7D"/>
    <w:rsid w:val="00052214"/>
    <w:rsid w:val="000522B7"/>
    <w:rsid w:val="000523DC"/>
    <w:rsid w:val="000524EE"/>
    <w:rsid w:val="00052991"/>
    <w:rsid w:val="00052B00"/>
    <w:rsid w:val="00052BE3"/>
    <w:rsid w:val="00052E0C"/>
    <w:rsid w:val="00052E89"/>
    <w:rsid w:val="00052F7E"/>
    <w:rsid w:val="00053059"/>
    <w:rsid w:val="00053207"/>
    <w:rsid w:val="000533D6"/>
    <w:rsid w:val="000533E0"/>
    <w:rsid w:val="000535C2"/>
    <w:rsid w:val="000539D3"/>
    <w:rsid w:val="00053B8D"/>
    <w:rsid w:val="00053CBB"/>
    <w:rsid w:val="00053E05"/>
    <w:rsid w:val="00053EA8"/>
    <w:rsid w:val="0005402A"/>
    <w:rsid w:val="00054221"/>
    <w:rsid w:val="000546DF"/>
    <w:rsid w:val="00055239"/>
    <w:rsid w:val="00055244"/>
    <w:rsid w:val="00055261"/>
    <w:rsid w:val="00055354"/>
    <w:rsid w:val="000556D1"/>
    <w:rsid w:val="000559FD"/>
    <w:rsid w:val="00055B10"/>
    <w:rsid w:val="00055CAC"/>
    <w:rsid w:val="00055CB1"/>
    <w:rsid w:val="00055D0B"/>
    <w:rsid w:val="00055D6E"/>
    <w:rsid w:val="000562B0"/>
    <w:rsid w:val="0005648B"/>
    <w:rsid w:val="000567BB"/>
    <w:rsid w:val="000568A6"/>
    <w:rsid w:val="00056A20"/>
    <w:rsid w:val="00056B82"/>
    <w:rsid w:val="00057147"/>
    <w:rsid w:val="000572D8"/>
    <w:rsid w:val="00057B33"/>
    <w:rsid w:val="00057D75"/>
    <w:rsid w:val="000603AA"/>
    <w:rsid w:val="000603D5"/>
    <w:rsid w:val="00060610"/>
    <w:rsid w:val="00060981"/>
    <w:rsid w:val="00060F8C"/>
    <w:rsid w:val="00061725"/>
    <w:rsid w:val="000617B3"/>
    <w:rsid w:val="00062687"/>
    <w:rsid w:val="0006323A"/>
    <w:rsid w:val="00063368"/>
    <w:rsid w:val="00063371"/>
    <w:rsid w:val="00063490"/>
    <w:rsid w:val="0006359F"/>
    <w:rsid w:val="0006393B"/>
    <w:rsid w:val="000639ED"/>
    <w:rsid w:val="00063B7C"/>
    <w:rsid w:val="00063FAE"/>
    <w:rsid w:val="000640B0"/>
    <w:rsid w:val="0006451C"/>
    <w:rsid w:val="00064A9B"/>
    <w:rsid w:val="00064BAB"/>
    <w:rsid w:val="00064E50"/>
    <w:rsid w:val="0006503B"/>
    <w:rsid w:val="000650DC"/>
    <w:rsid w:val="000651A6"/>
    <w:rsid w:val="00065750"/>
    <w:rsid w:val="000657A4"/>
    <w:rsid w:val="0006599B"/>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A83"/>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856"/>
    <w:rsid w:val="00071A38"/>
    <w:rsid w:val="00071B01"/>
    <w:rsid w:val="00071EF2"/>
    <w:rsid w:val="0007201A"/>
    <w:rsid w:val="00072794"/>
    <w:rsid w:val="00072885"/>
    <w:rsid w:val="00072BB8"/>
    <w:rsid w:val="00072C33"/>
    <w:rsid w:val="00073231"/>
    <w:rsid w:val="00073278"/>
    <w:rsid w:val="000732E0"/>
    <w:rsid w:val="00073502"/>
    <w:rsid w:val="00073643"/>
    <w:rsid w:val="00073A0B"/>
    <w:rsid w:val="00073C60"/>
    <w:rsid w:val="00073CAE"/>
    <w:rsid w:val="00073D45"/>
    <w:rsid w:val="00073F9D"/>
    <w:rsid w:val="000741E1"/>
    <w:rsid w:val="0007425F"/>
    <w:rsid w:val="000742E5"/>
    <w:rsid w:val="000742F9"/>
    <w:rsid w:val="000747D0"/>
    <w:rsid w:val="000749AE"/>
    <w:rsid w:val="00074BB7"/>
    <w:rsid w:val="00074CBA"/>
    <w:rsid w:val="00074F49"/>
    <w:rsid w:val="0007544A"/>
    <w:rsid w:val="00075745"/>
    <w:rsid w:val="000758F1"/>
    <w:rsid w:val="00075960"/>
    <w:rsid w:val="00075A42"/>
    <w:rsid w:val="00075A4C"/>
    <w:rsid w:val="00075EEB"/>
    <w:rsid w:val="00076096"/>
    <w:rsid w:val="00076162"/>
    <w:rsid w:val="0007693C"/>
    <w:rsid w:val="00076F41"/>
    <w:rsid w:val="00077093"/>
    <w:rsid w:val="00077135"/>
    <w:rsid w:val="0007747E"/>
    <w:rsid w:val="000779BC"/>
    <w:rsid w:val="00077DBC"/>
    <w:rsid w:val="000804E8"/>
    <w:rsid w:val="00080981"/>
    <w:rsid w:val="00080B66"/>
    <w:rsid w:val="00080BBF"/>
    <w:rsid w:val="00081165"/>
    <w:rsid w:val="00081804"/>
    <w:rsid w:val="000818B8"/>
    <w:rsid w:val="00081BB8"/>
    <w:rsid w:val="00081EE2"/>
    <w:rsid w:val="00082166"/>
    <w:rsid w:val="000827FC"/>
    <w:rsid w:val="00082C26"/>
    <w:rsid w:val="00082CFE"/>
    <w:rsid w:val="00082D62"/>
    <w:rsid w:val="00082DEF"/>
    <w:rsid w:val="00082E2D"/>
    <w:rsid w:val="00082EEE"/>
    <w:rsid w:val="00082F83"/>
    <w:rsid w:val="000835DF"/>
    <w:rsid w:val="000838E5"/>
    <w:rsid w:val="000838F0"/>
    <w:rsid w:val="0008391C"/>
    <w:rsid w:val="00083CD1"/>
    <w:rsid w:val="00083D67"/>
    <w:rsid w:val="00083F8C"/>
    <w:rsid w:val="00083FFD"/>
    <w:rsid w:val="00084176"/>
    <w:rsid w:val="000842B5"/>
    <w:rsid w:val="00084575"/>
    <w:rsid w:val="00084CD7"/>
    <w:rsid w:val="00084D76"/>
    <w:rsid w:val="0008510B"/>
    <w:rsid w:val="00085122"/>
    <w:rsid w:val="00085314"/>
    <w:rsid w:val="00085400"/>
    <w:rsid w:val="00085B97"/>
    <w:rsid w:val="00085D80"/>
    <w:rsid w:val="00085EB7"/>
    <w:rsid w:val="000863F9"/>
    <w:rsid w:val="00086719"/>
    <w:rsid w:val="00086C7E"/>
    <w:rsid w:val="00086DCA"/>
    <w:rsid w:val="00086FB9"/>
    <w:rsid w:val="000872B5"/>
    <w:rsid w:val="000875B4"/>
    <w:rsid w:val="00087662"/>
    <w:rsid w:val="00087A5C"/>
    <w:rsid w:val="00087AAC"/>
    <w:rsid w:val="00087B66"/>
    <w:rsid w:val="00087C72"/>
    <w:rsid w:val="00087C8B"/>
    <w:rsid w:val="00087CD6"/>
    <w:rsid w:val="0009013A"/>
    <w:rsid w:val="000902C3"/>
    <w:rsid w:val="000903F5"/>
    <w:rsid w:val="0009087D"/>
    <w:rsid w:val="00090EAC"/>
    <w:rsid w:val="0009113D"/>
    <w:rsid w:val="0009120F"/>
    <w:rsid w:val="00091441"/>
    <w:rsid w:val="0009177C"/>
    <w:rsid w:val="00091807"/>
    <w:rsid w:val="000919FA"/>
    <w:rsid w:val="00091CF3"/>
    <w:rsid w:val="00091FAE"/>
    <w:rsid w:val="000920F7"/>
    <w:rsid w:val="00092218"/>
    <w:rsid w:val="0009243B"/>
    <w:rsid w:val="0009278B"/>
    <w:rsid w:val="000931DD"/>
    <w:rsid w:val="0009334C"/>
    <w:rsid w:val="00093A93"/>
    <w:rsid w:val="00093A99"/>
    <w:rsid w:val="00093B39"/>
    <w:rsid w:val="00093DE9"/>
    <w:rsid w:val="000941E7"/>
    <w:rsid w:val="00094222"/>
    <w:rsid w:val="00094311"/>
    <w:rsid w:val="000944D3"/>
    <w:rsid w:val="000948AD"/>
    <w:rsid w:val="00094C7F"/>
    <w:rsid w:val="000950C5"/>
    <w:rsid w:val="0009553A"/>
    <w:rsid w:val="00095598"/>
    <w:rsid w:val="00095857"/>
    <w:rsid w:val="00095B9A"/>
    <w:rsid w:val="00095DD9"/>
    <w:rsid w:val="000961F9"/>
    <w:rsid w:val="0009622C"/>
    <w:rsid w:val="00096428"/>
    <w:rsid w:val="00096C45"/>
    <w:rsid w:val="00096C48"/>
    <w:rsid w:val="0009785E"/>
    <w:rsid w:val="00097A15"/>
    <w:rsid w:val="00097A44"/>
    <w:rsid w:val="00097AC3"/>
    <w:rsid w:val="00097C97"/>
    <w:rsid w:val="00097F61"/>
    <w:rsid w:val="000A069B"/>
    <w:rsid w:val="000A06F2"/>
    <w:rsid w:val="000A0849"/>
    <w:rsid w:val="000A0A90"/>
    <w:rsid w:val="000A0C8D"/>
    <w:rsid w:val="000A1186"/>
    <w:rsid w:val="000A1255"/>
    <w:rsid w:val="000A17CE"/>
    <w:rsid w:val="000A18FF"/>
    <w:rsid w:val="000A1928"/>
    <w:rsid w:val="000A1B7A"/>
    <w:rsid w:val="000A1BFA"/>
    <w:rsid w:val="000A1E95"/>
    <w:rsid w:val="000A23DD"/>
    <w:rsid w:val="000A24B9"/>
    <w:rsid w:val="000A268A"/>
    <w:rsid w:val="000A2A48"/>
    <w:rsid w:val="000A2AF7"/>
    <w:rsid w:val="000A2B5F"/>
    <w:rsid w:val="000A2CE4"/>
    <w:rsid w:val="000A2F47"/>
    <w:rsid w:val="000A3069"/>
    <w:rsid w:val="000A31E5"/>
    <w:rsid w:val="000A373F"/>
    <w:rsid w:val="000A380D"/>
    <w:rsid w:val="000A413A"/>
    <w:rsid w:val="000A4239"/>
    <w:rsid w:val="000A49A1"/>
    <w:rsid w:val="000A4B60"/>
    <w:rsid w:val="000A4C58"/>
    <w:rsid w:val="000A4F00"/>
    <w:rsid w:val="000A53B5"/>
    <w:rsid w:val="000A5463"/>
    <w:rsid w:val="000A5BFB"/>
    <w:rsid w:val="000A5F3E"/>
    <w:rsid w:val="000A6260"/>
    <w:rsid w:val="000A643B"/>
    <w:rsid w:val="000A69C6"/>
    <w:rsid w:val="000A6AD2"/>
    <w:rsid w:val="000A6CC4"/>
    <w:rsid w:val="000A6F7F"/>
    <w:rsid w:val="000A7193"/>
    <w:rsid w:val="000A743C"/>
    <w:rsid w:val="000A748F"/>
    <w:rsid w:val="000A7883"/>
    <w:rsid w:val="000A7A2A"/>
    <w:rsid w:val="000A7BEF"/>
    <w:rsid w:val="000A7F14"/>
    <w:rsid w:val="000B01BB"/>
    <w:rsid w:val="000B04BB"/>
    <w:rsid w:val="000B0514"/>
    <w:rsid w:val="000B0733"/>
    <w:rsid w:val="000B0BB5"/>
    <w:rsid w:val="000B0BDC"/>
    <w:rsid w:val="000B0E40"/>
    <w:rsid w:val="000B1031"/>
    <w:rsid w:val="000B203C"/>
    <w:rsid w:val="000B223F"/>
    <w:rsid w:val="000B2595"/>
    <w:rsid w:val="000B27C7"/>
    <w:rsid w:val="000B2CDE"/>
    <w:rsid w:val="000B3064"/>
    <w:rsid w:val="000B332F"/>
    <w:rsid w:val="000B393B"/>
    <w:rsid w:val="000B43FA"/>
    <w:rsid w:val="000B4545"/>
    <w:rsid w:val="000B4615"/>
    <w:rsid w:val="000B478B"/>
    <w:rsid w:val="000B488F"/>
    <w:rsid w:val="000B48C6"/>
    <w:rsid w:val="000B4B29"/>
    <w:rsid w:val="000B4C28"/>
    <w:rsid w:val="000B50C8"/>
    <w:rsid w:val="000B50E6"/>
    <w:rsid w:val="000B5198"/>
    <w:rsid w:val="000B563D"/>
    <w:rsid w:val="000B5942"/>
    <w:rsid w:val="000B597F"/>
    <w:rsid w:val="000B5ACC"/>
    <w:rsid w:val="000B5DCD"/>
    <w:rsid w:val="000B6226"/>
    <w:rsid w:val="000B635C"/>
    <w:rsid w:val="000B6626"/>
    <w:rsid w:val="000B69B2"/>
    <w:rsid w:val="000B6D75"/>
    <w:rsid w:val="000B6E21"/>
    <w:rsid w:val="000B6ED9"/>
    <w:rsid w:val="000B6F6C"/>
    <w:rsid w:val="000B6FC0"/>
    <w:rsid w:val="000B6FEE"/>
    <w:rsid w:val="000B70C6"/>
    <w:rsid w:val="000B75F7"/>
    <w:rsid w:val="000B7910"/>
    <w:rsid w:val="000B7C20"/>
    <w:rsid w:val="000C020A"/>
    <w:rsid w:val="000C026A"/>
    <w:rsid w:val="000C0285"/>
    <w:rsid w:val="000C0509"/>
    <w:rsid w:val="000C099B"/>
    <w:rsid w:val="000C09A4"/>
    <w:rsid w:val="000C0C7F"/>
    <w:rsid w:val="000C0D0B"/>
    <w:rsid w:val="000C0E00"/>
    <w:rsid w:val="000C1262"/>
    <w:rsid w:val="000C12E7"/>
    <w:rsid w:val="000C14EC"/>
    <w:rsid w:val="000C163B"/>
    <w:rsid w:val="000C19F7"/>
    <w:rsid w:val="000C1BD8"/>
    <w:rsid w:val="000C1C50"/>
    <w:rsid w:val="000C1DB7"/>
    <w:rsid w:val="000C1E67"/>
    <w:rsid w:val="000C2051"/>
    <w:rsid w:val="000C219F"/>
    <w:rsid w:val="000C2234"/>
    <w:rsid w:val="000C2B6A"/>
    <w:rsid w:val="000C2F1E"/>
    <w:rsid w:val="000C33D0"/>
    <w:rsid w:val="000C3522"/>
    <w:rsid w:val="000C3582"/>
    <w:rsid w:val="000C3909"/>
    <w:rsid w:val="000C3E25"/>
    <w:rsid w:val="000C3ECB"/>
    <w:rsid w:val="000C3EEF"/>
    <w:rsid w:val="000C3FA2"/>
    <w:rsid w:val="000C4594"/>
    <w:rsid w:val="000C4F6A"/>
    <w:rsid w:val="000C506E"/>
    <w:rsid w:val="000C58EB"/>
    <w:rsid w:val="000C5957"/>
    <w:rsid w:val="000C616B"/>
    <w:rsid w:val="000C6CB8"/>
    <w:rsid w:val="000C6DD8"/>
    <w:rsid w:val="000C6E56"/>
    <w:rsid w:val="000C77AA"/>
    <w:rsid w:val="000C7844"/>
    <w:rsid w:val="000C7A51"/>
    <w:rsid w:val="000C7AAB"/>
    <w:rsid w:val="000C7D29"/>
    <w:rsid w:val="000D0374"/>
    <w:rsid w:val="000D0514"/>
    <w:rsid w:val="000D0553"/>
    <w:rsid w:val="000D072E"/>
    <w:rsid w:val="000D08CC"/>
    <w:rsid w:val="000D0C3D"/>
    <w:rsid w:val="000D0E63"/>
    <w:rsid w:val="000D158F"/>
    <w:rsid w:val="000D159F"/>
    <w:rsid w:val="000D1A1F"/>
    <w:rsid w:val="000D1B05"/>
    <w:rsid w:val="000D1C37"/>
    <w:rsid w:val="000D1CE1"/>
    <w:rsid w:val="000D1D9B"/>
    <w:rsid w:val="000D22BB"/>
    <w:rsid w:val="000D2325"/>
    <w:rsid w:val="000D25C4"/>
    <w:rsid w:val="000D267E"/>
    <w:rsid w:val="000D26A8"/>
    <w:rsid w:val="000D277B"/>
    <w:rsid w:val="000D295F"/>
    <w:rsid w:val="000D2A12"/>
    <w:rsid w:val="000D319D"/>
    <w:rsid w:val="000D31F9"/>
    <w:rsid w:val="000D32F0"/>
    <w:rsid w:val="000D341E"/>
    <w:rsid w:val="000D3729"/>
    <w:rsid w:val="000D3868"/>
    <w:rsid w:val="000D3A02"/>
    <w:rsid w:val="000D3C2C"/>
    <w:rsid w:val="000D3CD8"/>
    <w:rsid w:val="000D3D5E"/>
    <w:rsid w:val="000D3E06"/>
    <w:rsid w:val="000D411E"/>
    <w:rsid w:val="000D4907"/>
    <w:rsid w:val="000D4A8B"/>
    <w:rsid w:val="000D51B1"/>
    <w:rsid w:val="000D521B"/>
    <w:rsid w:val="000D58D8"/>
    <w:rsid w:val="000D5E5F"/>
    <w:rsid w:val="000D6EF3"/>
    <w:rsid w:val="000D6FAA"/>
    <w:rsid w:val="000D7108"/>
    <w:rsid w:val="000D71CF"/>
    <w:rsid w:val="000D7263"/>
    <w:rsid w:val="000D72BB"/>
    <w:rsid w:val="000D7360"/>
    <w:rsid w:val="000D7646"/>
    <w:rsid w:val="000D767F"/>
    <w:rsid w:val="000D7A53"/>
    <w:rsid w:val="000D7B08"/>
    <w:rsid w:val="000D7D22"/>
    <w:rsid w:val="000D7D42"/>
    <w:rsid w:val="000D7FCC"/>
    <w:rsid w:val="000E0072"/>
    <w:rsid w:val="000E0147"/>
    <w:rsid w:val="000E024E"/>
    <w:rsid w:val="000E0536"/>
    <w:rsid w:val="000E084E"/>
    <w:rsid w:val="000E0C71"/>
    <w:rsid w:val="000E0C98"/>
    <w:rsid w:val="000E10B6"/>
    <w:rsid w:val="000E11C9"/>
    <w:rsid w:val="000E1668"/>
    <w:rsid w:val="000E16E4"/>
    <w:rsid w:val="000E1777"/>
    <w:rsid w:val="000E1928"/>
    <w:rsid w:val="000E197D"/>
    <w:rsid w:val="000E1A09"/>
    <w:rsid w:val="000E1F57"/>
    <w:rsid w:val="000E1FD3"/>
    <w:rsid w:val="000E20F5"/>
    <w:rsid w:val="000E2127"/>
    <w:rsid w:val="000E21A4"/>
    <w:rsid w:val="000E229C"/>
    <w:rsid w:val="000E27ED"/>
    <w:rsid w:val="000E2EE9"/>
    <w:rsid w:val="000E3063"/>
    <w:rsid w:val="000E3229"/>
    <w:rsid w:val="000E33A5"/>
    <w:rsid w:val="000E3502"/>
    <w:rsid w:val="000E383B"/>
    <w:rsid w:val="000E3CCB"/>
    <w:rsid w:val="000E3EF2"/>
    <w:rsid w:val="000E3F10"/>
    <w:rsid w:val="000E3F8C"/>
    <w:rsid w:val="000E415A"/>
    <w:rsid w:val="000E4CB2"/>
    <w:rsid w:val="000E4E2A"/>
    <w:rsid w:val="000E553F"/>
    <w:rsid w:val="000E57D6"/>
    <w:rsid w:val="000E5A67"/>
    <w:rsid w:val="000E5AAC"/>
    <w:rsid w:val="000E5EE4"/>
    <w:rsid w:val="000E626A"/>
    <w:rsid w:val="000E63D7"/>
    <w:rsid w:val="000E6497"/>
    <w:rsid w:val="000E66B1"/>
    <w:rsid w:val="000E699C"/>
    <w:rsid w:val="000E6D8D"/>
    <w:rsid w:val="000E6DBA"/>
    <w:rsid w:val="000E74BF"/>
    <w:rsid w:val="000E78E2"/>
    <w:rsid w:val="000E7CF4"/>
    <w:rsid w:val="000E7DFD"/>
    <w:rsid w:val="000F0001"/>
    <w:rsid w:val="000F0205"/>
    <w:rsid w:val="000F041F"/>
    <w:rsid w:val="000F043F"/>
    <w:rsid w:val="000F0837"/>
    <w:rsid w:val="000F0994"/>
    <w:rsid w:val="000F09A7"/>
    <w:rsid w:val="000F09B8"/>
    <w:rsid w:val="000F1056"/>
    <w:rsid w:val="000F14C4"/>
    <w:rsid w:val="000F15DA"/>
    <w:rsid w:val="000F160C"/>
    <w:rsid w:val="000F1A2E"/>
    <w:rsid w:val="000F1D27"/>
    <w:rsid w:val="000F1E3A"/>
    <w:rsid w:val="000F2094"/>
    <w:rsid w:val="000F2129"/>
    <w:rsid w:val="000F2679"/>
    <w:rsid w:val="000F27F0"/>
    <w:rsid w:val="000F27FD"/>
    <w:rsid w:val="000F2C96"/>
    <w:rsid w:val="000F2D4A"/>
    <w:rsid w:val="000F31C2"/>
    <w:rsid w:val="000F32E9"/>
    <w:rsid w:val="000F33D0"/>
    <w:rsid w:val="000F3608"/>
    <w:rsid w:val="000F37DC"/>
    <w:rsid w:val="000F3835"/>
    <w:rsid w:val="000F3C75"/>
    <w:rsid w:val="000F3CB4"/>
    <w:rsid w:val="000F3D52"/>
    <w:rsid w:val="000F42EC"/>
    <w:rsid w:val="000F43CA"/>
    <w:rsid w:val="000F4481"/>
    <w:rsid w:val="000F45EB"/>
    <w:rsid w:val="000F4F8C"/>
    <w:rsid w:val="000F5685"/>
    <w:rsid w:val="000F568D"/>
    <w:rsid w:val="000F5890"/>
    <w:rsid w:val="000F5C82"/>
    <w:rsid w:val="000F5CEC"/>
    <w:rsid w:val="000F5DAC"/>
    <w:rsid w:val="000F6519"/>
    <w:rsid w:val="000F68EC"/>
    <w:rsid w:val="000F6A81"/>
    <w:rsid w:val="000F6D8C"/>
    <w:rsid w:val="000F6E65"/>
    <w:rsid w:val="000F6F52"/>
    <w:rsid w:val="000F6FCF"/>
    <w:rsid w:val="000F7606"/>
    <w:rsid w:val="000F7937"/>
    <w:rsid w:val="000F7A40"/>
    <w:rsid w:val="000F7B22"/>
    <w:rsid w:val="001002BE"/>
    <w:rsid w:val="001003DB"/>
    <w:rsid w:val="00100491"/>
    <w:rsid w:val="001004A9"/>
    <w:rsid w:val="00100A78"/>
    <w:rsid w:val="00100FDE"/>
    <w:rsid w:val="001016B9"/>
    <w:rsid w:val="001019EE"/>
    <w:rsid w:val="00101AE1"/>
    <w:rsid w:val="00101E59"/>
    <w:rsid w:val="001022EE"/>
    <w:rsid w:val="001023C1"/>
    <w:rsid w:val="00102410"/>
    <w:rsid w:val="00102738"/>
    <w:rsid w:val="00102742"/>
    <w:rsid w:val="00102A05"/>
    <w:rsid w:val="00102AA0"/>
    <w:rsid w:val="00102BFD"/>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76B"/>
    <w:rsid w:val="00105305"/>
    <w:rsid w:val="001053DD"/>
    <w:rsid w:val="0010549B"/>
    <w:rsid w:val="00105581"/>
    <w:rsid w:val="00105654"/>
    <w:rsid w:val="00105AB5"/>
    <w:rsid w:val="00106B9E"/>
    <w:rsid w:val="00106C8B"/>
    <w:rsid w:val="00106EA5"/>
    <w:rsid w:val="001071DB"/>
    <w:rsid w:val="00107438"/>
    <w:rsid w:val="00107941"/>
    <w:rsid w:val="00107CA5"/>
    <w:rsid w:val="00107E5C"/>
    <w:rsid w:val="0011002E"/>
    <w:rsid w:val="0011006F"/>
    <w:rsid w:val="001101BE"/>
    <w:rsid w:val="00110205"/>
    <w:rsid w:val="001103D6"/>
    <w:rsid w:val="001107E6"/>
    <w:rsid w:val="00110974"/>
    <w:rsid w:val="00110CBA"/>
    <w:rsid w:val="001112E8"/>
    <w:rsid w:val="0011138F"/>
    <w:rsid w:val="0011146D"/>
    <w:rsid w:val="00111AC1"/>
    <w:rsid w:val="00111B71"/>
    <w:rsid w:val="00111D10"/>
    <w:rsid w:val="00111D72"/>
    <w:rsid w:val="0011207D"/>
    <w:rsid w:val="00112238"/>
    <w:rsid w:val="001124D4"/>
    <w:rsid w:val="00112508"/>
    <w:rsid w:val="00112765"/>
    <w:rsid w:val="00113738"/>
    <w:rsid w:val="00113779"/>
    <w:rsid w:val="00113D92"/>
    <w:rsid w:val="00114206"/>
    <w:rsid w:val="001142CD"/>
    <w:rsid w:val="0011438C"/>
    <w:rsid w:val="0011457E"/>
    <w:rsid w:val="00114668"/>
    <w:rsid w:val="001149D4"/>
    <w:rsid w:val="00114A76"/>
    <w:rsid w:val="001150DB"/>
    <w:rsid w:val="00115171"/>
    <w:rsid w:val="0011538F"/>
    <w:rsid w:val="001155E8"/>
    <w:rsid w:val="001156D8"/>
    <w:rsid w:val="00115792"/>
    <w:rsid w:val="0011588B"/>
    <w:rsid w:val="00115941"/>
    <w:rsid w:val="00115B53"/>
    <w:rsid w:val="00115C9B"/>
    <w:rsid w:val="00115E08"/>
    <w:rsid w:val="001161A8"/>
    <w:rsid w:val="001162FB"/>
    <w:rsid w:val="00116505"/>
    <w:rsid w:val="00116677"/>
    <w:rsid w:val="001166D2"/>
    <w:rsid w:val="0011676E"/>
    <w:rsid w:val="00116835"/>
    <w:rsid w:val="0011690A"/>
    <w:rsid w:val="00116B64"/>
    <w:rsid w:val="00116CAB"/>
    <w:rsid w:val="00116DF6"/>
    <w:rsid w:val="00117962"/>
    <w:rsid w:val="00117DD6"/>
    <w:rsid w:val="00120037"/>
    <w:rsid w:val="00120273"/>
    <w:rsid w:val="00120502"/>
    <w:rsid w:val="0012079F"/>
    <w:rsid w:val="0012093F"/>
    <w:rsid w:val="00120C8E"/>
    <w:rsid w:val="00121035"/>
    <w:rsid w:val="00121190"/>
    <w:rsid w:val="001212D4"/>
    <w:rsid w:val="001213A8"/>
    <w:rsid w:val="0012152F"/>
    <w:rsid w:val="001219D5"/>
    <w:rsid w:val="00121A6C"/>
    <w:rsid w:val="00121C2E"/>
    <w:rsid w:val="001220F2"/>
    <w:rsid w:val="001223A1"/>
    <w:rsid w:val="0012298E"/>
    <w:rsid w:val="00122A7B"/>
    <w:rsid w:val="00122B6B"/>
    <w:rsid w:val="00122D36"/>
    <w:rsid w:val="00123187"/>
    <w:rsid w:val="001232A3"/>
    <w:rsid w:val="00123607"/>
    <w:rsid w:val="001236F9"/>
    <w:rsid w:val="0012394C"/>
    <w:rsid w:val="00123BB8"/>
    <w:rsid w:val="00124058"/>
    <w:rsid w:val="00124714"/>
    <w:rsid w:val="00124C28"/>
    <w:rsid w:val="00124C72"/>
    <w:rsid w:val="00124CA4"/>
    <w:rsid w:val="00124FCA"/>
    <w:rsid w:val="00125478"/>
    <w:rsid w:val="00125AAF"/>
    <w:rsid w:val="00126036"/>
    <w:rsid w:val="00126103"/>
    <w:rsid w:val="0012625A"/>
    <w:rsid w:val="001262D2"/>
    <w:rsid w:val="00126304"/>
    <w:rsid w:val="001266FB"/>
    <w:rsid w:val="0012675E"/>
    <w:rsid w:val="00126894"/>
    <w:rsid w:val="001268F7"/>
    <w:rsid w:val="00126A0A"/>
    <w:rsid w:val="00126FF8"/>
    <w:rsid w:val="00127076"/>
    <w:rsid w:val="001270DA"/>
    <w:rsid w:val="00127198"/>
    <w:rsid w:val="001271F2"/>
    <w:rsid w:val="001272F5"/>
    <w:rsid w:val="00127327"/>
    <w:rsid w:val="001274B6"/>
    <w:rsid w:val="001275A2"/>
    <w:rsid w:val="0012779B"/>
    <w:rsid w:val="00127FF4"/>
    <w:rsid w:val="00130077"/>
    <w:rsid w:val="00130494"/>
    <w:rsid w:val="001306E8"/>
    <w:rsid w:val="00130A59"/>
    <w:rsid w:val="00130CFE"/>
    <w:rsid w:val="00130DD5"/>
    <w:rsid w:val="0013115D"/>
    <w:rsid w:val="001311B6"/>
    <w:rsid w:val="00131366"/>
    <w:rsid w:val="00131517"/>
    <w:rsid w:val="00131613"/>
    <w:rsid w:val="00131C5B"/>
    <w:rsid w:val="00131DB6"/>
    <w:rsid w:val="00132012"/>
    <w:rsid w:val="0013217F"/>
    <w:rsid w:val="0013233D"/>
    <w:rsid w:val="00132559"/>
    <w:rsid w:val="00132F6A"/>
    <w:rsid w:val="00132FD8"/>
    <w:rsid w:val="00132FF0"/>
    <w:rsid w:val="00133139"/>
    <w:rsid w:val="00133371"/>
    <w:rsid w:val="00133477"/>
    <w:rsid w:val="001334FE"/>
    <w:rsid w:val="0013399B"/>
    <w:rsid w:val="001341EC"/>
    <w:rsid w:val="00134714"/>
    <w:rsid w:val="00134852"/>
    <w:rsid w:val="001348A0"/>
    <w:rsid w:val="001348E8"/>
    <w:rsid w:val="001349CF"/>
    <w:rsid w:val="00134A40"/>
    <w:rsid w:val="00134A6F"/>
    <w:rsid w:val="001351E5"/>
    <w:rsid w:val="00135334"/>
    <w:rsid w:val="001353A8"/>
    <w:rsid w:val="00135589"/>
    <w:rsid w:val="001355F6"/>
    <w:rsid w:val="00135E1F"/>
    <w:rsid w:val="001360DD"/>
    <w:rsid w:val="00136453"/>
    <w:rsid w:val="00136A40"/>
    <w:rsid w:val="00136C22"/>
    <w:rsid w:val="00136EB8"/>
    <w:rsid w:val="00137019"/>
    <w:rsid w:val="0013712A"/>
    <w:rsid w:val="00137260"/>
    <w:rsid w:val="0013761B"/>
    <w:rsid w:val="0013777E"/>
    <w:rsid w:val="0013779C"/>
    <w:rsid w:val="00137930"/>
    <w:rsid w:val="00137AB8"/>
    <w:rsid w:val="00140298"/>
    <w:rsid w:val="00140363"/>
    <w:rsid w:val="00140C29"/>
    <w:rsid w:val="00140DFD"/>
    <w:rsid w:val="0014131A"/>
    <w:rsid w:val="001415E8"/>
    <w:rsid w:val="00141A0B"/>
    <w:rsid w:val="00141BE9"/>
    <w:rsid w:val="00141D21"/>
    <w:rsid w:val="00141FC8"/>
    <w:rsid w:val="0014236B"/>
    <w:rsid w:val="001424DB"/>
    <w:rsid w:val="00143096"/>
    <w:rsid w:val="00143AEC"/>
    <w:rsid w:val="00143F44"/>
    <w:rsid w:val="00144008"/>
    <w:rsid w:val="0014428A"/>
    <w:rsid w:val="001445F3"/>
    <w:rsid w:val="0014463E"/>
    <w:rsid w:val="0014467F"/>
    <w:rsid w:val="00144746"/>
    <w:rsid w:val="0014512B"/>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729"/>
    <w:rsid w:val="0015173D"/>
    <w:rsid w:val="00151818"/>
    <w:rsid w:val="00151932"/>
    <w:rsid w:val="00151997"/>
    <w:rsid w:val="001519B7"/>
    <w:rsid w:val="001520F9"/>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1D4"/>
    <w:rsid w:val="001576E1"/>
    <w:rsid w:val="001579B2"/>
    <w:rsid w:val="00157A7C"/>
    <w:rsid w:val="00157C43"/>
    <w:rsid w:val="00157C7A"/>
    <w:rsid w:val="00157D4D"/>
    <w:rsid w:val="00157E2D"/>
    <w:rsid w:val="00157FE7"/>
    <w:rsid w:val="001600BA"/>
    <w:rsid w:val="00160487"/>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2D38"/>
    <w:rsid w:val="001630EC"/>
    <w:rsid w:val="00163425"/>
    <w:rsid w:val="001638CA"/>
    <w:rsid w:val="00163DFD"/>
    <w:rsid w:val="001640D4"/>
    <w:rsid w:val="001644C3"/>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26F"/>
    <w:rsid w:val="00170840"/>
    <w:rsid w:val="00170CCB"/>
    <w:rsid w:val="00171146"/>
    <w:rsid w:val="00171334"/>
    <w:rsid w:val="00171828"/>
    <w:rsid w:val="00171933"/>
    <w:rsid w:val="00171D16"/>
    <w:rsid w:val="00171F54"/>
    <w:rsid w:val="0017272F"/>
    <w:rsid w:val="00172E85"/>
    <w:rsid w:val="00173082"/>
    <w:rsid w:val="00173364"/>
    <w:rsid w:val="00173444"/>
    <w:rsid w:val="00173A81"/>
    <w:rsid w:val="00173B98"/>
    <w:rsid w:val="00173CFE"/>
    <w:rsid w:val="00173E5E"/>
    <w:rsid w:val="00174017"/>
    <w:rsid w:val="00174634"/>
    <w:rsid w:val="001748B1"/>
    <w:rsid w:val="00174C79"/>
    <w:rsid w:val="00174DD4"/>
    <w:rsid w:val="0017515C"/>
    <w:rsid w:val="00175171"/>
    <w:rsid w:val="001753F3"/>
    <w:rsid w:val="001758FF"/>
    <w:rsid w:val="00175B48"/>
    <w:rsid w:val="0017610D"/>
    <w:rsid w:val="0017616E"/>
    <w:rsid w:val="00176449"/>
    <w:rsid w:val="00176650"/>
    <w:rsid w:val="00176BBB"/>
    <w:rsid w:val="00176BFE"/>
    <w:rsid w:val="00176CF3"/>
    <w:rsid w:val="00176EEF"/>
    <w:rsid w:val="00176F0E"/>
    <w:rsid w:val="00176FB8"/>
    <w:rsid w:val="001774E6"/>
    <w:rsid w:val="0017780A"/>
    <w:rsid w:val="001778D6"/>
    <w:rsid w:val="00177EB1"/>
    <w:rsid w:val="0018082C"/>
    <w:rsid w:val="00180D62"/>
    <w:rsid w:val="001816B2"/>
    <w:rsid w:val="001817A1"/>
    <w:rsid w:val="00181CD2"/>
    <w:rsid w:val="00181CFD"/>
    <w:rsid w:val="00181F1D"/>
    <w:rsid w:val="001820F7"/>
    <w:rsid w:val="00182697"/>
    <w:rsid w:val="00182968"/>
    <w:rsid w:val="00182977"/>
    <w:rsid w:val="00182A68"/>
    <w:rsid w:val="00182EC7"/>
    <w:rsid w:val="0018319A"/>
    <w:rsid w:val="001832CB"/>
    <w:rsid w:val="001834A7"/>
    <w:rsid w:val="00183660"/>
    <w:rsid w:val="0018370B"/>
    <w:rsid w:val="00183735"/>
    <w:rsid w:val="00183961"/>
    <w:rsid w:val="00183D48"/>
    <w:rsid w:val="00183E47"/>
    <w:rsid w:val="0018420A"/>
    <w:rsid w:val="0018465A"/>
    <w:rsid w:val="001848C3"/>
    <w:rsid w:val="001849C2"/>
    <w:rsid w:val="00185268"/>
    <w:rsid w:val="0018528C"/>
    <w:rsid w:val="0018531F"/>
    <w:rsid w:val="001856B3"/>
    <w:rsid w:val="00185791"/>
    <w:rsid w:val="00185A49"/>
    <w:rsid w:val="00185CB6"/>
    <w:rsid w:val="001860D3"/>
    <w:rsid w:val="001863D2"/>
    <w:rsid w:val="0018729D"/>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91"/>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4EAC"/>
    <w:rsid w:val="0019532A"/>
    <w:rsid w:val="001954F1"/>
    <w:rsid w:val="001955A3"/>
    <w:rsid w:val="001956BE"/>
    <w:rsid w:val="00195B3C"/>
    <w:rsid w:val="00195C3E"/>
    <w:rsid w:val="00195ED6"/>
    <w:rsid w:val="00196337"/>
    <w:rsid w:val="0019689A"/>
    <w:rsid w:val="00196B8C"/>
    <w:rsid w:val="00196E4B"/>
    <w:rsid w:val="0019747A"/>
    <w:rsid w:val="0019795C"/>
    <w:rsid w:val="00197A6B"/>
    <w:rsid w:val="00197AE7"/>
    <w:rsid w:val="001A0022"/>
    <w:rsid w:val="001A034E"/>
    <w:rsid w:val="001A03A2"/>
    <w:rsid w:val="001A0407"/>
    <w:rsid w:val="001A0549"/>
    <w:rsid w:val="001A0977"/>
    <w:rsid w:val="001A0B5E"/>
    <w:rsid w:val="001A0F36"/>
    <w:rsid w:val="001A0F47"/>
    <w:rsid w:val="001A1566"/>
    <w:rsid w:val="001A15F8"/>
    <w:rsid w:val="001A1BEA"/>
    <w:rsid w:val="001A1DFF"/>
    <w:rsid w:val="001A20C9"/>
    <w:rsid w:val="001A235E"/>
    <w:rsid w:val="001A248D"/>
    <w:rsid w:val="001A24FF"/>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334"/>
    <w:rsid w:val="001A64D0"/>
    <w:rsid w:val="001A6D27"/>
    <w:rsid w:val="001A6DB2"/>
    <w:rsid w:val="001A6E70"/>
    <w:rsid w:val="001A6F1E"/>
    <w:rsid w:val="001A712D"/>
    <w:rsid w:val="001A72B5"/>
    <w:rsid w:val="001A73E9"/>
    <w:rsid w:val="001A789B"/>
    <w:rsid w:val="001A78DD"/>
    <w:rsid w:val="001A79E0"/>
    <w:rsid w:val="001A7A4F"/>
    <w:rsid w:val="001A7AB3"/>
    <w:rsid w:val="001A7BB0"/>
    <w:rsid w:val="001A7CFD"/>
    <w:rsid w:val="001B01FE"/>
    <w:rsid w:val="001B0979"/>
    <w:rsid w:val="001B10DB"/>
    <w:rsid w:val="001B116F"/>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71"/>
    <w:rsid w:val="001B39E1"/>
    <w:rsid w:val="001B3DB7"/>
    <w:rsid w:val="001B3E89"/>
    <w:rsid w:val="001B4686"/>
    <w:rsid w:val="001B46EE"/>
    <w:rsid w:val="001B477D"/>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0DD"/>
    <w:rsid w:val="001B748B"/>
    <w:rsid w:val="001B74D4"/>
    <w:rsid w:val="001B7850"/>
    <w:rsid w:val="001B7C86"/>
    <w:rsid w:val="001B7C8E"/>
    <w:rsid w:val="001B7D6C"/>
    <w:rsid w:val="001B7D97"/>
    <w:rsid w:val="001C112F"/>
    <w:rsid w:val="001C137A"/>
    <w:rsid w:val="001C13AD"/>
    <w:rsid w:val="001C1557"/>
    <w:rsid w:val="001C1A28"/>
    <w:rsid w:val="001C1BA2"/>
    <w:rsid w:val="001C1DA4"/>
    <w:rsid w:val="001C2069"/>
    <w:rsid w:val="001C21BB"/>
    <w:rsid w:val="001C275C"/>
    <w:rsid w:val="001C2883"/>
    <w:rsid w:val="001C289C"/>
    <w:rsid w:val="001C302F"/>
    <w:rsid w:val="001C318F"/>
    <w:rsid w:val="001C36BA"/>
    <w:rsid w:val="001C3B35"/>
    <w:rsid w:val="001C3BB1"/>
    <w:rsid w:val="001C4044"/>
    <w:rsid w:val="001C450F"/>
    <w:rsid w:val="001C4A55"/>
    <w:rsid w:val="001C4A85"/>
    <w:rsid w:val="001C50DA"/>
    <w:rsid w:val="001C5129"/>
    <w:rsid w:val="001C5677"/>
    <w:rsid w:val="001C5B0D"/>
    <w:rsid w:val="001C67F1"/>
    <w:rsid w:val="001C6A15"/>
    <w:rsid w:val="001C6A63"/>
    <w:rsid w:val="001C6E05"/>
    <w:rsid w:val="001C701C"/>
    <w:rsid w:val="001C785B"/>
    <w:rsid w:val="001C79DC"/>
    <w:rsid w:val="001C7D77"/>
    <w:rsid w:val="001C7E5C"/>
    <w:rsid w:val="001C7E8A"/>
    <w:rsid w:val="001D052D"/>
    <w:rsid w:val="001D0669"/>
    <w:rsid w:val="001D0713"/>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8E4"/>
    <w:rsid w:val="001D5A2B"/>
    <w:rsid w:val="001D5C26"/>
    <w:rsid w:val="001D627A"/>
    <w:rsid w:val="001D63D9"/>
    <w:rsid w:val="001D6560"/>
    <w:rsid w:val="001D6573"/>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1D98"/>
    <w:rsid w:val="001E20F6"/>
    <w:rsid w:val="001E26A3"/>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4E3D"/>
    <w:rsid w:val="001E56B6"/>
    <w:rsid w:val="001E57CA"/>
    <w:rsid w:val="001E59AF"/>
    <w:rsid w:val="001E5D36"/>
    <w:rsid w:val="001E61A7"/>
    <w:rsid w:val="001E65E9"/>
    <w:rsid w:val="001E67BF"/>
    <w:rsid w:val="001E695E"/>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596"/>
    <w:rsid w:val="001F4D03"/>
    <w:rsid w:val="001F4DB6"/>
    <w:rsid w:val="001F50F0"/>
    <w:rsid w:val="001F524C"/>
    <w:rsid w:val="001F59C5"/>
    <w:rsid w:val="001F5AF6"/>
    <w:rsid w:val="001F5B4A"/>
    <w:rsid w:val="001F5B8F"/>
    <w:rsid w:val="001F5D4E"/>
    <w:rsid w:val="001F5FF7"/>
    <w:rsid w:val="001F60CB"/>
    <w:rsid w:val="001F622C"/>
    <w:rsid w:val="001F6510"/>
    <w:rsid w:val="001F6690"/>
    <w:rsid w:val="001F6698"/>
    <w:rsid w:val="001F67A0"/>
    <w:rsid w:val="001F6948"/>
    <w:rsid w:val="001F7116"/>
    <w:rsid w:val="001F7354"/>
    <w:rsid w:val="001F7408"/>
    <w:rsid w:val="001F7555"/>
    <w:rsid w:val="001F76D5"/>
    <w:rsid w:val="001F7851"/>
    <w:rsid w:val="001F797D"/>
    <w:rsid w:val="001F7BF8"/>
    <w:rsid w:val="001F7C89"/>
    <w:rsid w:val="001F7DC5"/>
    <w:rsid w:val="002000D8"/>
    <w:rsid w:val="00200555"/>
    <w:rsid w:val="00200663"/>
    <w:rsid w:val="00200770"/>
    <w:rsid w:val="0020078A"/>
    <w:rsid w:val="00200897"/>
    <w:rsid w:val="00200A83"/>
    <w:rsid w:val="00200E6F"/>
    <w:rsid w:val="00201193"/>
    <w:rsid w:val="002011B7"/>
    <w:rsid w:val="00201335"/>
    <w:rsid w:val="00201580"/>
    <w:rsid w:val="002016BB"/>
    <w:rsid w:val="00201CC9"/>
    <w:rsid w:val="00201D48"/>
    <w:rsid w:val="00202692"/>
    <w:rsid w:val="00202905"/>
    <w:rsid w:val="00202F89"/>
    <w:rsid w:val="00202FD0"/>
    <w:rsid w:val="00203033"/>
    <w:rsid w:val="0020352C"/>
    <w:rsid w:val="00203AF5"/>
    <w:rsid w:val="00203BD3"/>
    <w:rsid w:val="00204280"/>
    <w:rsid w:val="00204562"/>
    <w:rsid w:val="002045A1"/>
    <w:rsid w:val="00204985"/>
    <w:rsid w:val="00204DC9"/>
    <w:rsid w:val="002051D3"/>
    <w:rsid w:val="0020526E"/>
    <w:rsid w:val="00205537"/>
    <w:rsid w:val="00205689"/>
    <w:rsid w:val="002056D0"/>
    <w:rsid w:val="00205894"/>
    <w:rsid w:val="002058F9"/>
    <w:rsid w:val="00205A82"/>
    <w:rsid w:val="00205BDF"/>
    <w:rsid w:val="00205F0B"/>
    <w:rsid w:val="0020621E"/>
    <w:rsid w:val="0020632F"/>
    <w:rsid w:val="002067C0"/>
    <w:rsid w:val="0020698D"/>
    <w:rsid w:val="00206F49"/>
    <w:rsid w:val="00207336"/>
    <w:rsid w:val="00207387"/>
    <w:rsid w:val="0020746F"/>
    <w:rsid w:val="002074FB"/>
    <w:rsid w:val="002075CD"/>
    <w:rsid w:val="00207767"/>
    <w:rsid w:val="00207ABD"/>
    <w:rsid w:val="00207E8B"/>
    <w:rsid w:val="00207E9F"/>
    <w:rsid w:val="00207EFA"/>
    <w:rsid w:val="00210109"/>
    <w:rsid w:val="00210143"/>
    <w:rsid w:val="00210161"/>
    <w:rsid w:val="00210199"/>
    <w:rsid w:val="0021084C"/>
    <w:rsid w:val="00210D99"/>
    <w:rsid w:val="00211275"/>
    <w:rsid w:val="002115DB"/>
    <w:rsid w:val="00212008"/>
    <w:rsid w:val="002124B2"/>
    <w:rsid w:val="00212576"/>
    <w:rsid w:val="00212954"/>
    <w:rsid w:val="00212D8D"/>
    <w:rsid w:val="002131FD"/>
    <w:rsid w:val="00213512"/>
    <w:rsid w:val="00214299"/>
    <w:rsid w:val="002143FF"/>
    <w:rsid w:val="00214EF5"/>
    <w:rsid w:val="00214F4E"/>
    <w:rsid w:val="00214FC6"/>
    <w:rsid w:val="00215040"/>
    <w:rsid w:val="0021523C"/>
    <w:rsid w:val="00215570"/>
    <w:rsid w:val="00215708"/>
    <w:rsid w:val="00215762"/>
    <w:rsid w:val="00215EB9"/>
    <w:rsid w:val="00216186"/>
    <w:rsid w:val="002165F3"/>
    <w:rsid w:val="0021670A"/>
    <w:rsid w:val="00216A9E"/>
    <w:rsid w:val="00216B39"/>
    <w:rsid w:val="002174F1"/>
    <w:rsid w:val="00217590"/>
    <w:rsid w:val="00217A77"/>
    <w:rsid w:val="00217AE8"/>
    <w:rsid w:val="00217BF6"/>
    <w:rsid w:val="00220120"/>
    <w:rsid w:val="00220881"/>
    <w:rsid w:val="0022127F"/>
    <w:rsid w:val="00221CCB"/>
    <w:rsid w:val="00222109"/>
    <w:rsid w:val="002221A8"/>
    <w:rsid w:val="00222DB4"/>
    <w:rsid w:val="00222EFB"/>
    <w:rsid w:val="00222FF9"/>
    <w:rsid w:val="0022328F"/>
    <w:rsid w:val="00223518"/>
    <w:rsid w:val="00223712"/>
    <w:rsid w:val="0022390C"/>
    <w:rsid w:val="00223FD9"/>
    <w:rsid w:val="002242C0"/>
    <w:rsid w:val="0022433C"/>
    <w:rsid w:val="00224A1C"/>
    <w:rsid w:val="00224A49"/>
    <w:rsid w:val="00224ACF"/>
    <w:rsid w:val="00225188"/>
    <w:rsid w:val="002254E8"/>
    <w:rsid w:val="002254FE"/>
    <w:rsid w:val="00225575"/>
    <w:rsid w:val="002256CA"/>
    <w:rsid w:val="00225843"/>
    <w:rsid w:val="0022675D"/>
    <w:rsid w:val="002268EE"/>
    <w:rsid w:val="00226B22"/>
    <w:rsid w:val="00227110"/>
    <w:rsid w:val="00227521"/>
    <w:rsid w:val="00227B9E"/>
    <w:rsid w:val="00227F41"/>
    <w:rsid w:val="002300A8"/>
    <w:rsid w:val="0023037E"/>
    <w:rsid w:val="00230586"/>
    <w:rsid w:val="00230BDD"/>
    <w:rsid w:val="00230C81"/>
    <w:rsid w:val="00230CBB"/>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52E"/>
    <w:rsid w:val="00233978"/>
    <w:rsid w:val="00233A34"/>
    <w:rsid w:val="00233C67"/>
    <w:rsid w:val="002341F6"/>
    <w:rsid w:val="002344C1"/>
    <w:rsid w:val="002345AF"/>
    <w:rsid w:val="00234711"/>
    <w:rsid w:val="00234734"/>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19"/>
    <w:rsid w:val="00237E85"/>
    <w:rsid w:val="0024000E"/>
    <w:rsid w:val="00240200"/>
    <w:rsid w:val="00240495"/>
    <w:rsid w:val="002404D4"/>
    <w:rsid w:val="002404DF"/>
    <w:rsid w:val="00240834"/>
    <w:rsid w:val="00241233"/>
    <w:rsid w:val="0024133D"/>
    <w:rsid w:val="00241470"/>
    <w:rsid w:val="002414DC"/>
    <w:rsid w:val="002417E3"/>
    <w:rsid w:val="00241BC1"/>
    <w:rsid w:val="00241DF7"/>
    <w:rsid w:val="00241FBF"/>
    <w:rsid w:val="0024215A"/>
    <w:rsid w:val="00242287"/>
    <w:rsid w:val="002423C2"/>
    <w:rsid w:val="002426A3"/>
    <w:rsid w:val="00242CB7"/>
    <w:rsid w:val="00242FA9"/>
    <w:rsid w:val="002430D7"/>
    <w:rsid w:val="002431D1"/>
    <w:rsid w:val="0024364E"/>
    <w:rsid w:val="00243785"/>
    <w:rsid w:val="00243847"/>
    <w:rsid w:val="002438A1"/>
    <w:rsid w:val="00243F2C"/>
    <w:rsid w:val="00244592"/>
    <w:rsid w:val="00244621"/>
    <w:rsid w:val="00244D51"/>
    <w:rsid w:val="00244DAF"/>
    <w:rsid w:val="00244F2E"/>
    <w:rsid w:val="0024511F"/>
    <w:rsid w:val="002451D5"/>
    <w:rsid w:val="002454C7"/>
    <w:rsid w:val="002456A2"/>
    <w:rsid w:val="00245B7B"/>
    <w:rsid w:val="00245E1E"/>
    <w:rsid w:val="002462A1"/>
    <w:rsid w:val="002464A7"/>
    <w:rsid w:val="002466AC"/>
    <w:rsid w:val="002468D5"/>
    <w:rsid w:val="00246C04"/>
    <w:rsid w:val="00246C97"/>
    <w:rsid w:val="00246D18"/>
    <w:rsid w:val="00247105"/>
    <w:rsid w:val="002473A9"/>
    <w:rsid w:val="002473E8"/>
    <w:rsid w:val="00247652"/>
    <w:rsid w:val="002476B5"/>
    <w:rsid w:val="00247747"/>
    <w:rsid w:val="00247796"/>
    <w:rsid w:val="002477E6"/>
    <w:rsid w:val="0024793D"/>
    <w:rsid w:val="0024795F"/>
    <w:rsid w:val="00247AAD"/>
    <w:rsid w:val="00247E15"/>
    <w:rsid w:val="0025008B"/>
    <w:rsid w:val="0025030D"/>
    <w:rsid w:val="002504D7"/>
    <w:rsid w:val="00250945"/>
    <w:rsid w:val="00250A74"/>
    <w:rsid w:val="00250CCD"/>
    <w:rsid w:val="0025120F"/>
    <w:rsid w:val="00251543"/>
    <w:rsid w:val="00251A32"/>
    <w:rsid w:val="002524BD"/>
    <w:rsid w:val="002525CC"/>
    <w:rsid w:val="00252627"/>
    <w:rsid w:val="00252833"/>
    <w:rsid w:val="002528BA"/>
    <w:rsid w:val="002528FF"/>
    <w:rsid w:val="0025290F"/>
    <w:rsid w:val="002529DA"/>
    <w:rsid w:val="00252D1F"/>
    <w:rsid w:val="00253173"/>
    <w:rsid w:val="002532A6"/>
    <w:rsid w:val="00253686"/>
    <w:rsid w:val="002537B6"/>
    <w:rsid w:val="0025395D"/>
    <w:rsid w:val="00253E32"/>
    <w:rsid w:val="002543CF"/>
    <w:rsid w:val="002545FA"/>
    <w:rsid w:val="0025473A"/>
    <w:rsid w:val="002547E4"/>
    <w:rsid w:val="0025494C"/>
    <w:rsid w:val="00254C83"/>
    <w:rsid w:val="00255388"/>
    <w:rsid w:val="002556EF"/>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9CC"/>
    <w:rsid w:val="00257AF3"/>
    <w:rsid w:val="00257EE6"/>
    <w:rsid w:val="002601AB"/>
    <w:rsid w:val="00260222"/>
    <w:rsid w:val="0026027F"/>
    <w:rsid w:val="002604E0"/>
    <w:rsid w:val="0026072A"/>
    <w:rsid w:val="00260DBA"/>
    <w:rsid w:val="00260EA9"/>
    <w:rsid w:val="00260F2D"/>
    <w:rsid w:val="00260FB5"/>
    <w:rsid w:val="00261376"/>
    <w:rsid w:val="00261518"/>
    <w:rsid w:val="00261589"/>
    <w:rsid w:val="0026159F"/>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4518"/>
    <w:rsid w:val="0026542E"/>
    <w:rsid w:val="00265430"/>
    <w:rsid w:val="0026574C"/>
    <w:rsid w:val="00265C83"/>
    <w:rsid w:val="00265F40"/>
    <w:rsid w:val="002666C2"/>
    <w:rsid w:val="0026688D"/>
    <w:rsid w:val="0026694C"/>
    <w:rsid w:val="00266F6E"/>
    <w:rsid w:val="0026748A"/>
    <w:rsid w:val="00267651"/>
    <w:rsid w:val="00267700"/>
    <w:rsid w:val="00267CDF"/>
    <w:rsid w:val="00267F0F"/>
    <w:rsid w:val="002703DF"/>
    <w:rsid w:val="0027044D"/>
    <w:rsid w:val="00270497"/>
    <w:rsid w:val="002704D0"/>
    <w:rsid w:val="002707B7"/>
    <w:rsid w:val="002708F1"/>
    <w:rsid w:val="0027110A"/>
    <w:rsid w:val="002713EE"/>
    <w:rsid w:val="002715A6"/>
    <w:rsid w:val="00271A06"/>
    <w:rsid w:val="00271A64"/>
    <w:rsid w:val="00271B66"/>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722"/>
    <w:rsid w:val="00274897"/>
    <w:rsid w:val="00274930"/>
    <w:rsid w:val="002749E7"/>
    <w:rsid w:val="00274FA4"/>
    <w:rsid w:val="002750A1"/>
    <w:rsid w:val="0027566B"/>
    <w:rsid w:val="002756F2"/>
    <w:rsid w:val="0027588F"/>
    <w:rsid w:val="002758E2"/>
    <w:rsid w:val="00275993"/>
    <w:rsid w:val="00275B94"/>
    <w:rsid w:val="00276304"/>
    <w:rsid w:val="002767BA"/>
    <w:rsid w:val="00276E60"/>
    <w:rsid w:val="00276E7D"/>
    <w:rsid w:val="00276F61"/>
    <w:rsid w:val="00276FF0"/>
    <w:rsid w:val="00277021"/>
    <w:rsid w:val="0027754E"/>
    <w:rsid w:val="0027786D"/>
    <w:rsid w:val="0027795E"/>
    <w:rsid w:val="00277E4F"/>
    <w:rsid w:val="00277EB0"/>
    <w:rsid w:val="0028024D"/>
    <w:rsid w:val="002805D4"/>
    <w:rsid w:val="002805FC"/>
    <w:rsid w:val="00280B36"/>
    <w:rsid w:val="00280C6F"/>
    <w:rsid w:val="00280D91"/>
    <w:rsid w:val="00280E5E"/>
    <w:rsid w:val="00280E9E"/>
    <w:rsid w:val="0028108C"/>
    <w:rsid w:val="00281127"/>
    <w:rsid w:val="0028118A"/>
    <w:rsid w:val="00281225"/>
    <w:rsid w:val="00281464"/>
    <w:rsid w:val="0028149A"/>
    <w:rsid w:val="00281649"/>
    <w:rsid w:val="00281EF7"/>
    <w:rsid w:val="002820A9"/>
    <w:rsid w:val="0028228B"/>
    <w:rsid w:val="00282964"/>
    <w:rsid w:val="00282BC3"/>
    <w:rsid w:val="00282EA2"/>
    <w:rsid w:val="00282F1D"/>
    <w:rsid w:val="00282F28"/>
    <w:rsid w:val="00283235"/>
    <w:rsid w:val="002832D4"/>
    <w:rsid w:val="00283525"/>
    <w:rsid w:val="00283937"/>
    <w:rsid w:val="00283A4E"/>
    <w:rsid w:val="00283D87"/>
    <w:rsid w:val="00283F0F"/>
    <w:rsid w:val="0028404C"/>
    <w:rsid w:val="00284384"/>
    <w:rsid w:val="002846AA"/>
    <w:rsid w:val="0028471D"/>
    <w:rsid w:val="00284820"/>
    <w:rsid w:val="00284B27"/>
    <w:rsid w:val="00284BC6"/>
    <w:rsid w:val="00284BFF"/>
    <w:rsid w:val="00284CB9"/>
    <w:rsid w:val="00284F79"/>
    <w:rsid w:val="00285106"/>
    <w:rsid w:val="002851E4"/>
    <w:rsid w:val="00285241"/>
    <w:rsid w:val="00285603"/>
    <w:rsid w:val="0028583B"/>
    <w:rsid w:val="00285B66"/>
    <w:rsid w:val="00285F88"/>
    <w:rsid w:val="002860DB"/>
    <w:rsid w:val="002862A1"/>
    <w:rsid w:val="002864BA"/>
    <w:rsid w:val="0028685E"/>
    <w:rsid w:val="00286933"/>
    <w:rsid w:val="00286C0F"/>
    <w:rsid w:val="00286C3F"/>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1FD"/>
    <w:rsid w:val="0029273B"/>
    <w:rsid w:val="002928B4"/>
    <w:rsid w:val="002929CB"/>
    <w:rsid w:val="00292A13"/>
    <w:rsid w:val="00292D02"/>
    <w:rsid w:val="00292F12"/>
    <w:rsid w:val="00293231"/>
    <w:rsid w:val="002935A4"/>
    <w:rsid w:val="002938E6"/>
    <w:rsid w:val="002938EA"/>
    <w:rsid w:val="00293F02"/>
    <w:rsid w:val="00293F77"/>
    <w:rsid w:val="00293F7F"/>
    <w:rsid w:val="00293FD1"/>
    <w:rsid w:val="00294384"/>
    <w:rsid w:val="002945F4"/>
    <w:rsid w:val="00294630"/>
    <w:rsid w:val="002947C5"/>
    <w:rsid w:val="00294943"/>
    <w:rsid w:val="00294AC9"/>
    <w:rsid w:val="00294C62"/>
    <w:rsid w:val="00294D10"/>
    <w:rsid w:val="00294DC9"/>
    <w:rsid w:val="00294DE1"/>
    <w:rsid w:val="0029523E"/>
    <w:rsid w:val="002952B7"/>
    <w:rsid w:val="002956DD"/>
    <w:rsid w:val="00295814"/>
    <w:rsid w:val="00295ADE"/>
    <w:rsid w:val="00295AFF"/>
    <w:rsid w:val="00296014"/>
    <w:rsid w:val="00296142"/>
    <w:rsid w:val="0029624C"/>
    <w:rsid w:val="00296BC3"/>
    <w:rsid w:val="00296BF2"/>
    <w:rsid w:val="00296C47"/>
    <w:rsid w:val="00297094"/>
    <w:rsid w:val="00297A1B"/>
    <w:rsid w:val="00297C72"/>
    <w:rsid w:val="00297D4B"/>
    <w:rsid w:val="00297DF3"/>
    <w:rsid w:val="00297DF4"/>
    <w:rsid w:val="00297F99"/>
    <w:rsid w:val="002A0720"/>
    <w:rsid w:val="002A0C87"/>
    <w:rsid w:val="002A14A7"/>
    <w:rsid w:val="002A1583"/>
    <w:rsid w:val="002A17FA"/>
    <w:rsid w:val="002A1D65"/>
    <w:rsid w:val="002A1E77"/>
    <w:rsid w:val="002A1FD1"/>
    <w:rsid w:val="002A2173"/>
    <w:rsid w:val="002A2300"/>
    <w:rsid w:val="002A2C58"/>
    <w:rsid w:val="002A2E03"/>
    <w:rsid w:val="002A324A"/>
    <w:rsid w:val="002A33A3"/>
    <w:rsid w:val="002A33D3"/>
    <w:rsid w:val="002A358A"/>
    <w:rsid w:val="002A35A1"/>
    <w:rsid w:val="002A3CD6"/>
    <w:rsid w:val="002A3D99"/>
    <w:rsid w:val="002A3DAF"/>
    <w:rsid w:val="002A3DED"/>
    <w:rsid w:val="002A40DD"/>
    <w:rsid w:val="002A41EB"/>
    <w:rsid w:val="002A4244"/>
    <w:rsid w:val="002A42C2"/>
    <w:rsid w:val="002A43B7"/>
    <w:rsid w:val="002A4BB1"/>
    <w:rsid w:val="002A4F70"/>
    <w:rsid w:val="002A5224"/>
    <w:rsid w:val="002A5333"/>
    <w:rsid w:val="002A538A"/>
    <w:rsid w:val="002A5719"/>
    <w:rsid w:val="002A576B"/>
    <w:rsid w:val="002A633B"/>
    <w:rsid w:val="002A663F"/>
    <w:rsid w:val="002A67B3"/>
    <w:rsid w:val="002A6D25"/>
    <w:rsid w:val="002A6E78"/>
    <w:rsid w:val="002A7449"/>
    <w:rsid w:val="002A772F"/>
    <w:rsid w:val="002A776B"/>
    <w:rsid w:val="002B0030"/>
    <w:rsid w:val="002B0063"/>
    <w:rsid w:val="002B020B"/>
    <w:rsid w:val="002B069F"/>
    <w:rsid w:val="002B070E"/>
    <w:rsid w:val="002B087A"/>
    <w:rsid w:val="002B0930"/>
    <w:rsid w:val="002B0B42"/>
    <w:rsid w:val="002B0E36"/>
    <w:rsid w:val="002B10C5"/>
    <w:rsid w:val="002B115D"/>
    <w:rsid w:val="002B11AB"/>
    <w:rsid w:val="002B11E3"/>
    <w:rsid w:val="002B13FF"/>
    <w:rsid w:val="002B19A1"/>
    <w:rsid w:val="002B1A91"/>
    <w:rsid w:val="002B1F28"/>
    <w:rsid w:val="002B23D4"/>
    <w:rsid w:val="002B2B07"/>
    <w:rsid w:val="002B3017"/>
    <w:rsid w:val="002B34F3"/>
    <w:rsid w:val="002B371A"/>
    <w:rsid w:val="002B3E67"/>
    <w:rsid w:val="002B3EEA"/>
    <w:rsid w:val="002B3F5A"/>
    <w:rsid w:val="002B42BC"/>
    <w:rsid w:val="002B430D"/>
    <w:rsid w:val="002B4CF5"/>
    <w:rsid w:val="002B511A"/>
    <w:rsid w:val="002B57FF"/>
    <w:rsid w:val="002B5874"/>
    <w:rsid w:val="002B5A8E"/>
    <w:rsid w:val="002B6526"/>
    <w:rsid w:val="002B6735"/>
    <w:rsid w:val="002B6A33"/>
    <w:rsid w:val="002B6AD2"/>
    <w:rsid w:val="002B7302"/>
    <w:rsid w:val="002B7475"/>
    <w:rsid w:val="002B7758"/>
    <w:rsid w:val="002B7835"/>
    <w:rsid w:val="002B7A49"/>
    <w:rsid w:val="002B7B6A"/>
    <w:rsid w:val="002C0573"/>
    <w:rsid w:val="002C0A77"/>
    <w:rsid w:val="002C0C8F"/>
    <w:rsid w:val="002C0F2C"/>
    <w:rsid w:val="002C1205"/>
    <w:rsid w:val="002C19BB"/>
    <w:rsid w:val="002C1EE8"/>
    <w:rsid w:val="002C2074"/>
    <w:rsid w:val="002C25C6"/>
    <w:rsid w:val="002C25D8"/>
    <w:rsid w:val="002C2D46"/>
    <w:rsid w:val="002C2F65"/>
    <w:rsid w:val="002C31FB"/>
    <w:rsid w:val="002C3A94"/>
    <w:rsid w:val="002C3AA3"/>
    <w:rsid w:val="002C422C"/>
    <w:rsid w:val="002C45A6"/>
    <w:rsid w:val="002C4A23"/>
    <w:rsid w:val="002C4D0F"/>
    <w:rsid w:val="002C4E0D"/>
    <w:rsid w:val="002C5678"/>
    <w:rsid w:val="002C59BA"/>
    <w:rsid w:val="002C5E0F"/>
    <w:rsid w:val="002C5F01"/>
    <w:rsid w:val="002C5FC4"/>
    <w:rsid w:val="002C616F"/>
    <w:rsid w:val="002C6199"/>
    <w:rsid w:val="002C649F"/>
    <w:rsid w:val="002C64F7"/>
    <w:rsid w:val="002C670A"/>
    <w:rsid w:val="002C6879"/>
    <w:rsid w:val="002C688A"/>
    <w:rsid w:val="002C6C8F"/>
    <w:rsid w:val="002C6E2B"/>
    <w:rsid w:val="002C7017"/>
    <w:rsid w:val="002C7027"/>
    <w:rsid w:val="002C71F2"/>
    <w:rsid w:val="002C737C"/>
    <w:rsid w:val="002C786B"/>
    <w:rsid w:val="002C7BB3"/>
    <w:rsid w:val="002C7CDF"/>
    <w:rsid w:val="002C7FD5"/>
    <w:rsid w:val="002D0507"/>
    <w:rsid w:val="002D0570"/>
    <w:rsid w:val="002D082F"/>
    <w:rsid w:val="002D0C0B"/>
    <w:rsid w:val="002D0FC9"/>
    <w:rsid w:val="002D1157"/>
    <w:rsid w:val="002D1275"/>
    <w:rsid w:val="002D133A"/>
    <w:rsid w:val="002D151D"/>
    <w:rsid w:val="002D1A4B"/>
    <w:rsid w:val="002D1F3F"/>
    <w:rsid w:val="002D200A"/>
    <w:rsid w:val="002D2270"/>
    <w:rsid w:val="002D2730"/>
    <w:rsid w:val="002D27D7"/>
    <w:rsid w:val="002D2DEE"/>
    <w:rsid w:val="002D314C"/>
    <w:rsid w:val="002D33B2"/>
    <w:rsid w:val="002D34B5"/>
    <w:rsid w:val="002D351E"/>
    <w:rsid w:val="002D3859"/>
    <w:rsid w:val="002D3A61"/>
    <w:rsid w:val="002D40EC"/>
    <w:rsid w:val="002D42B7"/>
    <w:rsid w:val="002D4492"/>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920"/>
    <w:rsid w:val="002D7E07"/>
    <w:rsid w:val="002D7E9A"/>
    <w:rsid w:val="002D7FBB"/>
    <w:rsid w:val="002D7FE6"/>
    <w:rsid w:val="002E0080"/>
    <w:rsid w:val="002E046D"/>
    <w:rsid w:val="002E074B"/>
    <w:rsid w:val="002E077C"/>
    <w:rsid w:val="002E09E4"/>
    <w:rsid w:val="002E0EB6"/>
    <w:rsid w:val="002E0F7C"/>
    <w:rsid w:val="002E1047"/>
    <w:rsid w:val="002E171C"/>
    <w:rsid w:val="002E1E83"/>
    <w:rsid w:val="002E2324"/>
    <w:rsid w:val="002E24D0"/>
    <w:rsid w:val="002E2A33"/>
    <w:rsid w:val="002E2EFC"/>
    <w:rsid w:val="002E32A1"/>
    <w:rsid w:val="002E33F6"/>
    <w:rsid w:val="002E3CD3"/>
    <w:rsid w:val="002E4B98"/>
    <w:rsid w:val="002E4C26"/>
    <w:rsid w:val="002E4CF9"/>
    <w:rsid w:val="002E537A"/>
    <w:rsid w:val="002E57CF"/>
    <w:rsid w:val="002E5ACC"/>
    <w:rsid w:val="002E5C2F"/>
    <w:rsid w:val="002E60A8"/>
    <w:rsid w:val="002E6173"/>
    <w:rsid w:val="002E65F6"/>
    <w:rsid w:val="002E691C"/>
    <w:rsid w:val="002E69DD"/>
    <w:rsid w:val="002E6D86"/>
    <w:rsid w:val="002E700B"/>
    <w:rsid w:val="002E7338"/>
    <w:rsid w:val="002E740E"/>
    <w:rsid w:val="002E7419"/>
    <w:rsid w:val="002E7798"/>
    <w:rsid w:val="002E7899"/>
    <w:rsid w:val="002E79C1"/>
    <w:rsid w:val="002E7C05"/>
    <w:rsid w:val="002F00A9"/>
    <w:rsid w:val="002F0193"/>
    <w:rsid w:val="002F05E8"/>
    <w:rsid w:val="002F08E0"/>
    <w:rsid w:val="002F08F1"/>
    <w:rsid w:val="002F0B27"/>
    <w:rsid w:val="002F0B77"/>
    <w:rsid w:val="002F0E11"/>
    <w:rsid w:val="002F0F5D"/>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5A9"/>
    <w:rsid w:val="002F4834"/>
    <w:rsid w:val="002F5100"/>
    <w:rsid w:val="002F560C"/>
    <w:rsid w:val="002F57FB"/>
    <w:rsid w:val="002F580D"/>
    <w:rsid w:val="002F58F7"/>
    <w:rsid w:val="002F5A1E"/>
    <w:rsid w:val="002F5C47"/>
    <w:rsid w:val="002F6388"/>
    <w:rsid w:val="002F656B"/>
    <w:rsid w:val="002F66D1"/>
    <w:rsid w:val="002F670E"/>
    <w:rsid w:val="002F68CC"/>
    <w:rsid w:val="002F6B1A"/>
    <w:rsid w:val="002F6CFD"/>
    <w:rsid w:val="002F6D91"/>
    <w:rsid w:val="002F6DB1"/>
    <w:rsid w:val="002F6F52"/>
    <w:rsid w:val="002F7148"/>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20A"/>
    <w:rsid w:val="003025FE"/>
    <w:rsid w:val="00302815"/>
    <w:rsid w:val="003029FB"/>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5011"/>
    <w:rsid w:val="00305028"/>
    <w:rsid w:val="00305241"/>
    <w:rsid w:val="003053A0"/>
    <w:rsid w:val="0030583B"/>
    <w:rsid w:val="00305A30"/>
    <w:rsid w:val="003060F5"/>
    <w:rsid w:val="003065D4"/>
    <w:rsid w:val="0030685E"/>
    <w:rsid w:val="00306CCC"/>
    <w:rsid w:val="00306CD1"/>
    <w:rsid w:val="003076F9"/>
    <w:rsid w:val="00307781"/>
    <w:rsid w:val="00307B6A"/>
    <w:rsid w:val="00307D37"/>
    <w:rsid w:val="00310417"/>
    <w:rsid w:val="003104BF"/>
    <w:rsid w:val="00310813"/>
    <w:rsid w:val="003108D4"/>
    <w:rsid w:val="00310F33"/>
    <w:rsid w:val="003111CA"/>
    <w:rsid w:val="0031138E"/>
    <w:rsid w:val="0031176C"/>
    <w:rsid w:val="00311915"/>
    <w:rsid w:val="00312338"/>
    <w:rsid w:val="003123E4"/>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155"/>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19B"/>
    <w:rsid w:val="0032041C"/>
    <w:rsid w:val="003207E7"/>
    <w:rsid w:val="003208C5"/>
    <w:rsid w:val="00320EED"/>
    <w:rsid w:val="003213CE"/>
    <w:rsid w:val="00321591"/>
    <w:rsid w:val="003216CD"/>
    <w:rsid w:val="00321986"/>
    <w:rsid w:val="00321A61"/>
    <w:rsid w:val="00321BA5"/>
    <w:rsid w:val="00321E48"/>
    <w:rsid w:val="00321F54"/>
    <w:rsid w:val="00321F55"/>
    <w:rsid w:val="00322123"/>
    <w:rsid w:val="0032294F"/>
    <w:rsid w:val="003229E9"/>
    <w:rsid w:val="0032303E"/>
    <w:rsid w:val="00323235"/>
    <w:rsid w:val="00323477"/>
    <w:rsid w:val="00323856"/>
    <w:rsid w:val="003239D2"/>
    <w:rsid w:val="00323A3E"/>
    <w:rsid w:val="00323BEB"/>
    <w:rsid w:val="00323EBA"/>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51E"/>
    <w:rsid w:val="00326684"/>
    <w:rsid w:val="0032674B"/>
    <w:rsid w:val="003267FB"/>
    <w:rsid w:val="00326BBF"/>
    <w:rsid w:val="00326C1A"/>
    <w:rsid w:val="00326E9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6EA"/>
    <w:rsid w:val="0033274A"/>
    <w:rsid w:val="003327E0"/>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743"/>
    <w:rsid w:val="00334C21"/>
    <w:rsid w:val="00334CC3"/>
    <w:rsid w:val="00334D39"/>
    <w:rsid w:val="00334D8B"/>
    <w:rsid w:val="00334EE2"/>
    <w:rsid w:val="00334F83"/>
    <w:rsid w:val="00335064"/>
    <w:rsid w:val="0033554D"/>
    <w:rsid w:val="003358CC"/>
    <w:rsid w:val="00335A0A"/>
    <w:rsid w:val="00335AF9"/>
    <w:rsid w:val="00335F17"/>
    <w:rsid w:val="00335F37"/>
    <w:rsid w:val="00336090"/>
    <w:rsid w:val="003361FE"/>
    <w:rsid w:val="00336223"/>
    <w:rsid w:val="00336294"/>
    <w:rsid w:val="003366CE"/>
    <w:rsid w:val="00336901"/>
    <w:rsid w:val="00336D91"/>
    <w:rsid w:val="00337780"/>
    <w:rsid w:val="00337846"/>
    <w:rsid w:val="00337922"/>
    <w:rsid w:val="00337A32"/>
    <w:rsid w:val="00337FDB"/>
    <w:rsid w:val="00340222"/>
    <w:rsid w:val="0034046C"/>
    <w:rsid w:val="00340778"/>
    <w:rsid w:val="00341043"/>
    <w:rsid w:val="003412F8"/>
    <w:rsid w:val="00341467"/>
    <w:rsid w:val="003419C5"/>
    <w:rsid w:val="00341AC8"/>
    <w:rsid w:val="00341EC9"/>
    <w:rsid w:val="00341F9F"/>
    <w:rsid w:val="00342164"/>
    <w:rsid w:val="003422A9"/>
    <w:rsid w:val="0034234A"/>
    <w:rsid w:val="00342736"/>
    <w:rsid w:val="00342999"/>
    <w:rsid w:val="00342DA0"/>
    <w:rsid w:val="00342E48"/>
    <w:rsid w:val="003430B6"/>
    <w:rsid w:val="003433DA"/>
    <w:rsid w:val="003435CE"/>
    <w:rsid w:val="0034366C"/>
    <w:rsid w:val="003436E5"/>
    <w:rsid w:val="0034382F"/>
    <w:rsid w:val="0034388B"/>
    <w:rsid w:val="0034390D"/>
    <w:rsid w:val="0034391E"/>
    <w:rsid w:val="00343B9C"/>
    <w:rsid w:val="0034413A"/>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6FB4"/>
    <w:rsid w:val="0034779B"/>
    <w:rsid w:val="00347CE6"/>
    <w:rsid w:val="00350091"/>
    <w:rsid w:val="0035041D"/>
    <w:rsid w:val="003506F8"/>
    <w:rsid w:val="00350ECA"/>
    <w:rsid w:val="0035101A"/>
    <w:rsid w:val="0035117A"/>
    <w:rsid w:val="003512DD"/>
    <w:rsid w:val="00351359"/>
    <w:rsid w:val="003513C5"/>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8A"/>
    <w:rsid w:val="003570AF"/>
    <w:rsid w:val="00357596"/>
    <w:rsid w:val="00357DA1"/>
    <w:rsid w:val="003602B1"/>
    <w:rsid w:val="00360408"/>
    <w:rsid w:val="00360441"/>
    <w:rsid w:val="0036055B"/>
    <w:rsid w:val="003605C1"/>
    <w:rsid w:val="003605DF"/>
    <w:rsid w:val="00360694"/>
    <w:rsid w:val="00360884"/>
    <w:rsid w:val="00360B15"/>
    <w:rsid w:val="00360FC9"/>
    <w:rsid w:val="00361198"/>
    <w:rsid w:val="00361237"/>
    <w:rsid w:val="003612C6"/>
    <w:rsid w:val="00361302"/>
    <w:rsid w:val="00361457"/>
    <w:rsid w:val="003615A0"/>
    <w:rsid w:val="00361789"/>
    <w:rsid w:val="00361C0E"/>
    <w:rsid w:val="00361EA9"/>
    <w:rsid w:val="00361EB5"/>
    <w:rsid w:val="00361EBD"/>
    <w:rsid w:val="003621DF"/>
    <w:rsid w:val="003623F6"/>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09B"/>
    <w:rsid w:val="0036540D"/>
    <w:rsid w:val="00365502"/>
    <w:rsid w:val="00365888"/>
    <w:rsid w:val="003659D5"/>
    <w:rsid w:val="00365B07"/>
    <w:rsid w:val="00366008"/>
    <w:rsid w:val="003661E8"/>
    <w:rsid w:val="00366404"/>
    <w:rsid w:val="003664AC"/>
    <w:rsid w:val="0036654F"/>
    <w:rsid w:val="00366639"/>
    <w:rsid w:val="00366AFB"/>
    <w:rsid w:val="003674A5"/>
    <w:rsid w:val="003674AD"/>
    <w:rsid w:val="003674BB"/>
    <w:rsid w:val="00367512"/>
    <w:rsid w:val="00367744"/>
    <w:rsid w:val="00367B19"/>
    <w:rsid w:val="00367B88"/>
    <w:rsid w:val="00367C50"/>
    <w:rsid w:val="00370098"/>
    <w:rsid w:val="0037010B"/>
    <w:rsid w:val="003701C5"/>
    <w:rsid w:val="00370233"/>
    <w:rsid w:val="003702B3"/>
    <w:rsid w:val="003704BA"/>
    <w:rsid w:val="003706C5"/>
    <w:rsid w:val="003707EE"/>
    <w:rsid w:val="00370B6E"/>
    <w:rsid w:val="00370CCA"/>
    <w:rsid w:val="00370E37"/>
    <w:rsid w:val="003714BD"/>
    <w:rsid w:val="0037165F"/>
    <w:rsid w:val="0037169A"/>
    <w:rsid w:val="00371A32"/>
    <w:rsid w:val="00371C02"/>
    <w:rsid w:val="00371D98"/>
    <w:rsid w:val="003721FB"/>
    <w:rsid w:val="00372523"/>
    <w:rsid w:val="003726B4"/>
    <w:rsid w:val="003727D7"/>
    <w:rsid w:val="00372996"/>
    <w:rsid w:val="00372C7D"/>
    <w:rsid w:val="00372CA2"/>
    <w:rsid w:val="00373245"/>
    <w:rsid w:val="00373800"/>
    <w:rsid w:val="003738BD"/>
    <w:rsid w:val="00373A60"/>
    <w:rsid w:val="00373B92"/>
    <w:rsid w:val="00373D61"/>
    <w:rsid w:val="0037401D"/>
    <w:rsid w:val="00374BEA"/>
    <w:rsid w:val="00374E2F"/>
    <w:rsid w:val="00374FA0"/>
    <w:rsid w:val="00374FA1"/>
    <w:rsid w:val="0037523A"/>
    <w:rsid w:val="00375316"/>
    <w:rsid w:val="00375CD3"/>
    <w:rsid w:val="00375E38"/>
    <w:rsid w:val="00375FFB"/>
    <w:rsid w:val="003761E3"/>
    <w:rsid w:val="0037661A"/>
    <w:rsid w:val="00376C9F"/>
    <w:rsid w:val="00376EE0"/>
    <w:rsid w:val="00376FDE"/>
    <w:rsid w:val="00377243"/>
    <w:rsid w:val="0037794A"/>
    <w:rsid w:val="00377B88"/>
    <w:rsid w:val="00377C11"/>
    <w:rsid w:val="003800B5"/>
    <w:rsid w:val="00380209"/>
    <w:rsid w:val="003805B6"/>
    <w:rsid w:val="003808EA"/>
    <w:rsid w:val="00380AC9"/>
    <w:rsid w:val="00380E1C"/>
    <w:rsid w:val="00381042"/>
    <w:rsid w:val="003811A5"/>
    <w:rsid w:val="0038198D"/>
    <w:rsid w:val="00381A62"/>
    <w:rsid w:val="00381B34"/>
    <w:rsid w:val="00381E6B"/>
    <w:rsid w:val="00381F55"/>
    <w:rsid w:val="003822F5"/>
    <w:rsid w:val="003824DA"/>
    <w:rsid w:val="00382545"/>
    <w:rsid w:val="003825BB"/>
    <w:rsid w:val="003825DE"/>
    <w:rsid w:val="003826A0"/>
    <w:rsid w:val="003826AF"/>
    <w:rsid w:val="003826BF"/>
    <w:rsid w:val="00382B79"/>
    <w:rsid w:val="00382EB9"/>
    <w:rsid w:val="003830DC"/>
    <w:rsid w:val="00383484"/>
    <w:rsid w:val="0038370D"/>
    <w:rsid w:val="0038389B"/>
    <w:rsid w:val="003838CC"/>
    <w:rsid w:val="00383C95"/>
    <w:rsid w:val="003842F5"/>
    <w:rsid w:val="003845CF"/>
    <w:rsid w:val="00384AC9"/>
    <w:rsid w:val="00384BF7"/>
    <w:rsid w:val="00385105"/>
    <w:rsid w:val="003851AD"/>
    <w:rsid w:val="0038531A"/>
    <w:rsid w:val="003853EF"/>
    <w:rsid w:val="00385951"/>
    <w:rsid w:val="0038598C"/>
    <w:rsid w:val="00385A42"/>
    <w:rsid w:val="00385E2D"/>
    <w:rsid w:val="0038628C"/>
    <w:rsid w:val="0038656A"/>
    <w:rsid w:val="0038657B"/>
    <w:rsid w:val="0038668A"/>
    <w:rsid w:val="00386973"/>
    <w:rsid w:val="00386C1A"/>
    <w:rsid w:val="00387059"/>
    <w:rsid w:val="003873A4"/>
    <w:rsid w:val="00387486"/>
    <w:rsid w:val="003879A9"/>
    <w:rsid w:val="00387E35"/>
    <w:rsid w:val="00387F98"/>
    <w:rsid w:val="00387FF7"/>
    <w:rsid w:val="003900B0"/>
    <w:rsid w:val="00390B14"/>
    <w:rsid w:val="00391215"/>
    <w:rsid w:val="0039143D"/>
    <w:rsid w:val="00391751"/>
    <w:rsid w:val="003918FD"/>
    <w:rsid w:val="0039197D"/>
    <w:rsid w:val="003922B3"/>
    <w:rsid w:val="003923CB"/>
    <w:rsid w:val="00392474"/>
    <w:rsid w:val="00392B6D"/>
    <w:rsid w:val="00392CBD"/>
    <w:rsid w:val="003931E2"/>
    <w:rsid w:val="0039322F"/>
    <w:rsid w:val="003932EA"/>
    <w:rsid w:val="0039345E"/>
    <w:rsid w:val="0039361A"/>
    <w:rsid w:val="00393C32"/>
    <w:rsid w:val="00393CF3"/>
    <w:rsid w:val="00393CFD"/>
    <w:rsid w:val="00394087"/>
    <w:rsid w:val="003940A4"/>
    <w:rsid w:val="003941DE"/>
    <w:rsid w:val="0039420E"/>
    <w:rsid w:val="00394556"/>
    <w:rsid w:val="00394B8A"/>
    <w:rsid w:val="003950D9"/>
    <w:rsid w:val="003953A5"/>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104"/>
    <w:rsid w:val="003A069C"/>
    <w:rsid w:val="003A071A"/>
    <w:rsid w:val="003A087C"/>
    <w:rsid w:val="003A08E3"/>
    <w:rsid w:val="003A0CAA"/>
    <w:rsid w:val="003A16EB"/>
    <w:rsid w:val="003A176A"/>
    <w:rsid w:val="003A19F7"/>
    <w:rsid w:val="003A1A09"/>
    <w:rsid w:val="003A1A3E"/>
    <w:rsid w:val="003A1B1A"/>
    <w:rsid w:val="003A1FD2"/>
    <w:rsid w:val="003A2181"/>
    <w:rsid w:val="003A247A"/>
    <w:rsid w:val="003A24C6"/>
    <w:rsid w:val="003A255C"/>
    <w:rsid w:val="003A261D"/>
    <w:rsid w:val="003A262C"/>
    <w:rsid w:val="003A2AEE"/>
    <w:rsid w:val="003A2E11"/>
    <w:rsid w:val="003A2F50"/>
    <w:rsid w:val="003A3023"/>
    <w:rsid w:val="003A31ED"/>
    <w:rsid w:val="003A3734"/>
    <w:rsid w:val="003A3832"/>
    <w:rsid w:val="003A3999"/>
    <w:rsid w:val="003A3EC3"/>
    <w:rsid w:val="003A43DC"/>
    <w:rsid w:val="003A45D5"/>
    <w:rsid w:val="003A4980"/>
    <w:rsid w:val="003A4F55"/>
    <w:rsid w:val="003A50B6"/>
    <w:rsid w:val="003A517B"/>
    <w:rsid w:val="003A51C7"/>
    <w:rsid w:val="003A532F"/>
    <w:rsid w:val="003A5BCF"/>
    <w:rsid w:val="003A5E7B"/>
    <w:rsid w:val="003A5F46"/>
    <w:rsid w:val="003A62A6"/>
    <w:rsid w:val="003A642B"/>
    <w:rsid w:val="003A652E"/>
    <w:rsid w:val="003A6798"/>
    <w:rsid w:val="003A6AA5"/>
    <w:rsid w:val="003A6D3B"/>
    <w:rsid w:val="003A71BA"/>
    <w:rsid w:val="003A726A"/>
    <w:rsid w:val="003A77C3"/>
    <w:rsid w:val="003A77DD"/>
    <w:rsid w:val="003B0184"/>
    <w:rsid w:val="003B0416"/>
    <w:rsid w:val="003B05BB"/>
    <w:rsid w:val="003B06D9"/>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F17"/>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2"/>
    <w:rsid w:val="003B5E28"/>
    <w:rsid w:val="003B6032"/>
    <w:rsid w:val="003B6074"/>
    <w:rsid w:val="003B619D"/>
    <w:rsid w:val="003B6352"/>
    <w:rsid w:val="003B6A07"/>
    <w:rsid w:val="003B6B4D"/>
    <w:rsid w:val="003B6C32"/>
    <w:rsid w:val="003B6DBF"/>
    <w:rsid w:val="003B6DDC"/>
    <w:rsid w:val="003B70B9"/>
    <w:rsid w:val="003B72A0"/>
    <w:rsid w:val="003B76EE"/>
    <w:rsid w:val="003B7718"/>
    <w:rsid w:val="003B7832"/>
    <w:rsid w:val="003B79F4"/>
    <w:rsid w:val="003B7CB9"/>
    <w:rsid w:val="003B7DAD"/>
    <w:rsid w:val="003C00D9"/>
    <w:rsid w:val="003C0434"/>
    <w:rsid w:val="003C047E"/>
    <w:rsid w:val="003C04EE"/>
    <w:rsid w:val="003C083C"/>
    <w:rsid w:val="003C0AFA"/>
    <w:rsid w:val="003C0CE8"/>
    <w:rsid w:val="003C0D5B"/>
    <w:rsid w:val="003C0D7D"/>
    <w:rsid w:val="003C0E1E"/>
    <w:rsid w:val="003C0E54"/>
    <w:rsid w:val="003C0E65"/>
    <w:rsid w:val="003C0F91"/>
    <w:rsid w:val="003C1E05"/>
    <w:rsid w:val="003C2061"/>
    <w:rsid w:val="003C2420"/>
    <w:rsid w:val="003C2445"/>
    <w:rsid w:val="003C2869"/>
    <w:rsid w:val="003C2BFB"/>
    <w:rsid w:val="003C2C44"/>
    <w:rsid w:val="003C2EFC"/>
    <w:rsid w:val="003C30C4"/>
    <w:rsid w:val="003C374C"/>
    <w:rsid w:val="003C386C"/>
    <w:rsid w:val="003C3950"/>
    <w:rsid w:val="003C3A2E"/>
    <w:rsid w:val="003C3BEB"/>
    <w:rsid w:val="003C3D71"/>
    <w:rsid w:val="003C3DFF"/>
    <w:rsid w:val="003C3FCA"/>
    <w:rsid w:val="003C4046"/>
    <w:rsid w:val="003C42EC"/>
    <w:rsid w:val="003C4A28"/>
    <w:rsid w:val="003C4A44"/>
    <w:rsid w:val="003C4DEA"/>
    <w:rsid w:val="003C4E36"/>
    <w:rsid w:val="003C55C2"/>
    <w:rsid w:val="003C56E2"/>
    <w:rsid w:val="003C56EA"/>
    <w:rsid w:val="003C5978"/>
    <w:rsid w:val="003C5A99"/>
    <w:rsid w:val="003C5CB8"/>
    <w:rsid w:val="003C66CC"/>
    <w:rsid w:val="003C6843"/>
    <w:rsid w:val="003C6A6A"/>
    <w:rsid w:val="003C6ABA"/>
    <w:rsid w:val="003C6EF3"/>
    <w:rsid w:val="003C7473"/>
    <w:rsid w:val="003C74E5"/>
    <w:rsid w:val="003C77F2"/>
    <w:rsid w:val="003C7834"/>
    <w:rsid w:val="003C79FF"/>
    <w:rsid w:val="003C7F3D"/>
    <w:rsid w:val="003D005B"/>
    <w:rsid w:val="003D01BD"/>
    <w:rsid w:val="003D0427"/>
    <w:rsid w:val="003D046E"/>
    <w:rsid w:val="003D0605"/>
    <w:rsid w:val="003D0906"/>
    <w:rsid w:val="003D0B0B"/>
    <w:rsid w:val="003D0E95"/>
    <w:rsid w:val="003D0FA3"/>
    <w:rsid w:val="003D1969"/>
    <w:rsid w:val="003D19E3"/>
    <w:rsid w:val="003D1A33"/>
    <w:rsid w:val="003D1B6C"/>
    <w:rsid w:val="003D1C92"/>
    <w:rsid w:val="003D1E9A"/>
    <w:rsid w:val="003D2139"/>
    <w:rsid w:val="003D24A8"/>
    <w:rsid w:val="003D2506"/>
    <w:rsid w:val="003D2BA7"/>
    <w:rsid w:val="003D2C28"/>
    <w:rsid w:val="003D2C9A"/>
    <w:rsid w:val="003D2C9B"/>
    <w:rsid w:val="003D30E0"/>
    <w:rsid w:val="003D31CF"/>
    <w:rsid w:val="003D3228"/>
    <w:rsid w:val="003D357D"/>
    <w:rsid w:val="003D37F0"/>
    <w:rsid w:val="003D3878"/>
    <w:rsid w:val="003D428F"/>
    <w:rsid w:val="003D4740"/>
    <w:rsid w:val="003D47B4"/>
    <w:rsid w:val="003D4E92"/>
    <w:rsid w:val="003D4F91"/>
    <w:rsid w:val="003D509A"/>
    <w:rsid w:val="003D53B7"/>
    <w:rsid w:val="003D5419"/>
    <w:rsid w:val="003D5854"/>
    <w:rsid w:val="003D5B20"/>
    <w:rsid w:val="003D5DC0"/>
    <w:rsid w:val="003D6CED"/>
    <w:rsid w:val="003D6D6D"/>
    <w:rsid w:val="003D6E98"/>
    <w:rsid w:val="003D743A"/>
    <w:rsid w:val="003D79BF"/>
    <w:rsid w:val="003D7D48"/>
    <w:rsid w:val="003D7EC9"/>
    <w:rsid w:val="003E01D8"/>
    <w:rsid w:val="003E0466"/>
    <w:rsid w:val="003E0494"/>
    <w:rsid w:val="003E0522"/>
    <w:rsid w:val="003E057B"/>
    <w:rsid w:val="003E0603"/>
    <w:rsid w:val="003E0731"/>
    <w:rsid w:val="003E0748"/>
    <w:rsid w:val="003E0833"/>
    <w:rsid w:val="003E0B4B"/>
    <w:rsid w:val="003E0BE9"/>
    <w:rsid w:val="003E0C5C"/>
    <w:rsid w:val="003E0C95"/>
    <w:rsid w:val="003E0D2C"/>
    <w:rsid w:val="003E0D66"/>
    <w:rsid w:val="003E1272"/>
    <w:rsid w:val="003E16A4"/>
    <w:rsid w:val="003E1DA1"/>
    <w:rsid w:val="003E1FB2"/>
    <w:rsid w:val="003E2554"/>
    <w:rsid w:val="003E273F"/>
    <w:rsid w:val="003E2E50"/>
    <w:rsid w:val="003E2FD4"/>
    <w:rsid w:val="003E318C"/>
    <w:rsid w:val="003E32A3"/>
    <w:rsid w:val="003E32E5"/>
    <w:rsid w:val="003E35A3"/>
    <w:rsid w:val="003E36F2"/>
    <w:rsid w:val="003E3AE7"/>
    <w:rsid w:val="003E3B37"/>
    <w:rsid w:val="003E3B4B"/>
    <w:rsid w:val="003E3CB5"/>
    <w:rsid w:val="003E464E"/>
    <w:rsid w:val="003E49E0"/>
    <w:rsid w:val="003E5204"/>
    <w:rsid w:val="003E530F"/>
    <w:rsid w:val="003E5800"/>
    <w:rsid w:val="003E5A29"/>
    <w:rsid w:val="003E5AF9"/>
    <w:rsid w:val="003E5E2B"/>
    <w:rsid w:val="003E606C"/>
    <w:rsid w:val="003E62D4"/>
    <w:rsid w:val="003E640E"/>
    <w:rsid w:val="003E664B"/>
    <w:rsid w:val="003E6671"/>
    <w:rsid w:val="003E6A28"/>
    <w:rsid w:val="003E6A45"/>
    <w:rsid w:val="003E6BA1"/>
    <w:rsid w:val="003E6EBB"/>
    <w:rsid w:val="003E6F49"/>
    <w:rsid w:val="003E742F"/>
    <w:rsid w:val="003E7570"/>
    <w:rsid w:val="003E7632"/>
    <w:rsid w:val="003E76E0"/>
    <w:rsid w:val="003E7A3A"/>
    <w:rsid w:val="003E7AA0"/>
    <w:rsid w:val="003E7BEE"/>
    <w:rsid w:val="003E7C4E"/>
    <w:rsid w:val="003E7CB9"/>
    <w:rsid w:val="003E7DCD"/>
    <w:rsid w:val="003F0044"/>
    <w:rsid w:val="003F0127"/>
    <w:rsid w:val="003F05A6"/>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5A8"/>
    <w:rsid w:val="003F3871"/>
    <w:rsid w:val="003F390D"/>
    <w:rsid w:val="003F3E44"/>
    <w:rsid w:val="003F3EDB"/>
    <w:rsid w:val="003F4615"/>
    <w:rsid w:val="003F48D3"/>
    <w:rsid w:val="003F4D7F"/>
    <w:rsid w:val="003F4EED"/>
    <w:rsid w:val="003F5114"/>
    <w:rsid w:val="003F51BD"/>
    <w:rsid w:val="003F56A1"/>
    <w:rsid w:val="003F5B2D"/>
    <w:rsid w:val="003F5B40"/>
    <w:rsid w:val="003F5CBA"/>
    <w:rsid w:val="003F5E40"/>
    <w:rsid w:val="003F5FEC"/>
    <w:rsid w:val="003F6098"/>
    <w:rsid w:val="003F659B"/>
    <w:rsid w:val="003F662A"/>
    <w:rsid w:val="003F7208"/>
    <w:rsid w:val="003F742E"/>
    <w:rsid w:val="004006B0"/>
    <w:rsid w:val="00400DCD"/>
    <w:rsid w:val="004013AC"/>
    <w:rsid w:val="00401866"/>
    <w:rsid w:val="00401CDE"/>
    <w:rsid w:val="00401D72"/>
    <w:rsid w:val="00401ECF"/>
    <w:rsid w:val="00402111"/>
    <w:rsid w:val="00402160"/>
    <w:rsid w:val="00402193"/>
    <w:rsid w:val="004021B9"/>
    <w:rsid w:val="0040257D"/>
    <w:rsid w:val="00402663"/>
    <w:rsid w:val="00402904"/>
    <w:rsid w:val="00402B6E"/>
    <w:rsid w:val="00402C01"/>
    <w:rsid w:val="00402DFA"/>
    <w:rsid w:val="00402E06"/>
    <w:rsid w:val="00403217"/>
    <w:rsid w:val="00403279"/>
    <w:rsid w:val="00403CC5"/>
    <w:rsid w:val="00403F6A"/>
    <w:rsid w:val="00404347"/>
    <w:rsid w:val="004044A9"/>
    <w:rsid w:val="004047B8"/>
    <w:rsid w:val="004048E3"/>
    <w:rsid w:val="00404966"/>
    <w:rsid w:val="004049CC"/>
    <w:rsid w:val="00404BB2"/>
    <w:rsid w:val="00404BCA"/>
    <w:rsid w:val="00404D94"/>
    <w:rsid w:val="00404E39"/>
    <w:rsid w:val="00404FB3"/>
    <w:rsid w:val="004050A7"/>
    <w:rsid w:val="0040518D"/>
    <w:rsid w:val="004052D5"/>
    <w:rsid w:val="004052FF"/>
    <w:rsid w:val="0040534C"/>
    <w:rsid w:val="004053DA"/>
    <w:rsid w:val="00405766"/>
    <w:rsid w:val="004059A8"/>
    <w:rsid w:val="00405BED"/>
    <w:rsid w:val="00405E79"/>
    <w:rsid w:val="004061C1"/>
    <w:rsid w:val="0040671D"/>
    <w:rsid w:val="004067A2"/>
    <w:rsid w:val="004067E8"/>
    <w:rsid w:val="004068B0"/>
    <w:rsid w:val="004068C7"/>
    <w:rsid w:val="004068D1"/>
    <w:rsid w:val="00406A29"/>
    <w:rsid w:val="00406EC8"/>
    <w:rsid w:val="0040747E"/>
    <w:rsid w:val="004075F2"/>
    <w:rsid w:val="004076A7"/>
    <w:rsid w:val="004077D9"/>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2E"/>
    <w:rsid w:val="004110DE"/>
    <w:rsid w:val="0041119C"/>
    <w:rsid w:val="00411630"/>
    <w:rsid w:val="00411D5B"/>
    <w:rsid w:val="00411FBE"/>
    <w:rsid w:val="0041240D"/>
    <w:rsid w:val="00412722"/>
    <w:rsid w:val="00412EBD"/>
    <w:rsid w:val="00412F61"/>
    <w:rsid w:val="00412FA1"/>
    <w:rsid w:val="00413005"/>
    <w:rsid w:val="004130C1"/>
    <w:rsid w:val="0041374C"/>
    <w:rsid w:val="0041380D"/>
    <w:rsid w:val="00413864"/>
    <w:rsid w:val="0041390B"/>
    <w:rsid w:val="00413A8E"/>
    <w:rsid w:val="00413D80"/>
    <w:rsid w:val="004140F8"/>
    <w:rsid w:val="0041452F"/>
    <w:rsid w:val="004146B6"/>
    <w:rsid w:val="00414893"/>
    <w:rsid w:val="00414AB0"/>
    <w:rsid w:val="00414E52"/>
    <w:rsid w:val="00415893"/>
    <w:rsid w:val="0041604E"/>
    <w:rsid w:val="00416218"/>
    <w:rsid w:val="00416224"/>
    <w:rsid w:val="004164A6"/>
    <w:rsid w:val="004164AE"/>
    <w:rsid w:val="004165E7"/>
    <w:rsid w:val="0041664C"/>
    <w:rsid w:val="00416CF8"/>
    <w:rsid w:val="00416EB4"/>
    <w:rsid w:val="00417867"/>
    <w:rsid w:val="00417ED7"/>
    <w:rsid w:val="00420313"/>
    <w:rsid w:val="00420335"/>
    <w:rsid w:val="00420AFD"/>
    <w:rsid w:val="00420B95"/>
    <w:rsid w:val="00421056"/>
    <w:rsid w:val="00421087"/>
    <w:rsid w:val="004210C8"/>
    <w:rsid w:val="004215CA"/>
    <w:rsid w:val="00421A07"/>
    <w:rsid w:val="00421D3B"/>
    <w:rsid w:val="004223A8"/>
    <w:rsid w:val="004223AC"/>
    <w:rsid w:val="0042242E"/>
    <w:rsid w:val="00422633"/>
    <w:rsid w:val="004226D2"/>
    <w:rsid w:val="00422CA8"/>
    <w:rsid w:val="00422DD2"/>
    <w:rsid w:val="00423476"/>
    <w:rsid w:val="004234CD"/>
    <w:rsid w:val="00423776"/>
    <w:rsid w:val="004239F2"/>
    <w:rsid w:val="00423AEF"/>
    <w:rsid w:val="004240AA"/>
    <w:rsid w:val="0042428B"/>
    <w:rsid w:val="00424321"/>
    <w:rsid w:val="0042456F"/>
    <w:rsid w:val="00424690"/>
    <w:rsid w:val="00424870"/>
    <w:rsid w:val="00424971"/>
    <w:rsid w:val="00424E85"/>
    <w:rsid w:val="00424EF7"/>
    <w:rsid w:val="00424FE7"/>
    <w:rsid w:val="00425255"/>
    <w:rsid w:val="00425BFB"/>
    <w:rsid w:val="00425CA5"/>
    <w:rsid w:val="00425FF7"/>
    <w:rsid w:val="00426717"/>
    <w:rsid w:val="004268D0"/>
    <w:rsid w:val="00427110"/>
    <w:rsid w:val="0042736F"/>
    <w:rsid w:val="0042758E"/>
    <w:rsid w:val="00427B2F"/>
    <w:rsid w:val="00427EA2"/>
    <w:rsid w:val="0043073B"/>
    <w:rsid w:val="004308D6"/>
    <w:rsid w:val="00430ACA"/>
    <w:rsid w:val="00430ADF"/>
    <w:rsid w:val="00430D6E"/>
    <w:rsid w:val="00431256"/>
    <w:rsid w:val="00431A2C"/>
    <w:rsid w:val="00431A92"/>
    <w:rsid w:val="00431AEB"/>
    <w:rsid w:val="004320A8"/>
    <w:rsid w:val="00432145"/>
    <w:rsid w:val="0043233C"/>
    <w:rsid w:val="00432351"/>
    <w:rsid w:val="00432418"/>
    <w:rsid w:val="004324AD"/>
    <w:rsid w:val="00432684"/>
    <w:rsid w:val="004326A0"/>
    <w:rsid w:val="004326D9"/>
    <w:rsid w:val="00432777"/>
    <w:rsid w:val="004327D5"/>
    <w:rsid w:val="00432894"/>
    <w:rsid w:val="00432930"/>
    <w:rsid w:val="00432C8C"/>
    <w:rsid w:val="00432D7D"/>
    <w:rsid w:val="00432F33"/>
    <w:rsid w:val="00433068"/>
    <w:rsid w:val="004330EB"/>
    <w:rsid w:val="0043320F"/>
    <w:rsid w:val="00433219"/>
    <w:rsid w:val="004332B6"/>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08"/>
    <w:rsid w:val="00437FC3"/>
    <w:rsid w:val="00440036"/>
    <w:rsid w:val="00440C0C"/>
    <w:rsid w:val="00440D0F"/>
    <w:rsid w:val="00440E94"/>
    <w:rsid w:val="004412B7"/>
    <w:rsid w:val="004412F8"/>
    <w:rsid w:val="0044137D"/>
    <w:rsid w:val="004413AE"/>
    <w:rsid w:val="00441578"/>
    <w:rsid w:val="00441A37"/>
    <w:rsid w:val="0044233E"/>
    <w:rsid w:val="004426AA"/>
    <w:rsid w:val="00442C3D"/>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C3"/>
    <w:rsid w:val="004477E5"/>
    <w:rsid w:val="004478B8"/>
    <w:rsid w:val="00447A3E"/>
    <w:rsid w:val="00447C0A"/>
    <w:rsid w:val="0045000A"/>
    <w:rsid w:val="00450938"/>
    <w:rsid w:val="00450F1B"/>
    <w:rsid w:val="0045115D"/>
    <w:rsid w:val="0045169A"/>
    <w:rsid w:val="00451893"/>
    <w:rsid w:val="00451D10"/>
    <w:rsid w:val="00451D2F"/>
    <w:rsid w:val="00451F21"/>
    <w:rsid w:val="004528DF"/>
    <w:rsid w:val="00453026"/>
    <w:rsid w:val="00453045"/>
    <w:rsid w:val="0045338C"/>
    <w:rsid w:val="00453479"/>
    <w:rsid w:val="004534CA"/>
    <w:rsid w:val="0045407A"/>
    <w:rsid w:val="004540EF"/>
    <w:rsid w:val="004541DF"/>
    <w:rsid w:val="004542A5"/>
    <w:rsid w:val="00454506"/>
    <w:rsid w:val="004546BB"/>
    <w:rsid w:val="004546FC"/>
    <w:rsid w:val="00454862"/>
    <w:rsid w:val="0045585B"/>
    <w:rsid w:val="00455D27"/>
    <w:rsid w:val="0045635E"/>
    <w:rsid w:val="004565A1"/>
    <w:rsid w:val="00456957"/>
    <w:rsid w:val="0045695B"/>
    <w:rsid w:val="00456B40"/>
    <w:rsid w:val="00456B94"/>
    <w:rsid w:val="00456BAC"/>
    <w:rsid w:val="00456C9C"/>
    <w:rsid w:val="0045702C"/>
    <w:rsid w:val="004573EA"/>
    <w:rsid w:val="0045769C"/>
    <w:rsid w:val="00457821"/>
    <w:rsid w:val="00457A36"/>
    <w:rsid w:val="00457AD4"/>
    <w:rsid w:val="00457E07"/>
    <w:rsid w:val="00460071"/>
    <w:rsid w:val="0046127F"/>
    <w:rsid w:val="00461733"/>
    <w:rsid w:val="00461B0D"/>
    <w:rsid w:val="0046205E"/>
    <w:rsid w:val="004620A1"/>
    <w:rsid w:val="004620FF"/>
    <w:rsid w:val="0046234B"/>
    <w:rsid w:val="00462D5E"/>
    <w:rsid w:val="004633C2"/>
    <w:rsid w:val="00463E94"/>
    <w:rsid w:val="004640C3"/>
    <w:rsid w:val="00464CC6"/>
    <w:rsid w:val="00464DAE"/>
    <w:rsid w:val="00465045"/>
    <w:rsid w:val="004657D6"/>
    <w:rsid w:val="00465A40"/>
    <w:rsid w:val="00465A80"/>
    <w:rsid w:val="00465DBE"/>
    <w:rsid w:val="004665FA"/>
    <w:rsid w:val="004666E2"/>
    <w:rsid w:val="00466841"/>
    <w:rsid w:val="004669BB"/>
    <w:rsid w:val="00466E9D"/>
    <w:rsid w:val="0046743E"/>
    <w:rsid w:val="0046754E"/>
    <w:rsid w:val="00467977"/>
    <w:rsid w:val="00467EDF"/>
    <w:rsid w:val="00467F30"/>
    <w:rsid w:val="0047012D"/>
    <w:rsid w:val="004704CA"/>
    <w:rsid w:val="00470A09"/>
    <w:rsid w:val="00470A1B"/>
    <w:rsid w:val="00470A7F"/>
    <w:rsid w:val="00470A9B"/>
    <w:rsid w:val="00470D25"/>
    <w:rsid w:val="0047100B"/>
    <w:rsid w:val="004713C4"/>
    <w:rsid w:val="004715F6"/>
    <w:rsid w:val="004718ED"/>
    <w:rsid w:val="00471915"/>
    <w:rsid w:val="004719E8"/>
    <w:rsid w:val="004719F1"/>
    <w:rsid w:val="00471B17"/>
    <w:rsid w:val="00471DA6"/>
    <w:rsid w:val="00471DBA"/>
    <w:rsid w:val="00471DF3"/>
    <w:rsid w:val="0047226C"/>
    <w:rsid w:val="0047232C"/>
    <w:rsid w:val="004726A5"/>
    <w:rsid w:val="00473018"/>
    <w:rsid w:val="0047347B"/>
    <w:rsid w:val="00473873"/>
    <w:rsid w:val="00473DBE"/>
    <w:rsid w:val="00474370"/>
    <w:rsid w:val="00474396"/>
    <w:rsid w:val="00474457"/>
    <w:rsid w:val="00474B22"/>
    <w:rsid w:val="00474D22"/>
    <w:rsid w:val="0047561E"/>
    <w:rsid w:val="00475691"/>
    <w:rsid w:val="00475B59"/>
    <w:rsid w:val="00475DF0"/>
    <w:rsid w:val="00475E27"/>
    <w:rsid w:val="00475F7F"/>
    <w:rsid w:val="00476062"/>
    <w:rsid w:val="00476254"/>
    <w:rsid w:val="0047628C"/>
    <w:rsid w:val="00476321"/>
    <w:rsid w:val="00476532"/>
    <w:rsid w:val="004766A0"/>
    <w:rsid w:val="00476837"/>
    <w:rsid w:val="00476BF7"/>
    <w:rsid w:val="00476D3F"/>
    <w:rsid w:val="0047723F"/>
    <w:rsid w:val="0047729C"/>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5E3"/>
    <w:rsid w:val="00481962"/>
    <w:rsid w:val="00481C83"/>
    <w:rsid w:val="00481E9B"/>
    <w:rsid w:val="00482140"/>
    <w:rsid w:val="0048218C"/>
    <w:rsid w:val="0048221D"/>
    <w:rsid w:val="0048276B"/>
    <w:rsid w:val="004827A7"/>
    <w:rsid w:val="004827CC"/>
    <w:rsid w:val="00482FA7"/>
    <w:rsid w:val="00483027"/>
    <w:rsid w:val="004830E4"/>
    <w:rsid w:val="00483469"/>
    <w:rsid w:val="004837B5"/>
    <w:rsid w:val="004839DA"/>
    <w:rsid w:val="00483AE6"/>
    <w:rsid w:val="00483B3C"/>
    <w:rsid w:val="00483CBA"/>
    <w:rsid w:val="00484417"/>
    <w:rsid w:val="00484418"/>
    <w:rsid w:val="00484590"/>
    <w:rsid w:val="004845E8"/>
    <w:rsid w:val="0048489A"/>
    <w:rsid w:val="0048495F"/>
    <w:rsid w:val="004850A5"/>
    <w:rsid w:val="004850EC"/>
    <w:rsid w:val="004854F1"/>
    <w:rsid w:val="00485895"/>
    <w:rsid w:val="00485C5B"/>
    <w:rsid w:val="00485C8A"/>
    <w:rsid w:val="00485EC3"/>
    <w:rsid w:val="00485FCD"/>
    <w:rsid w:val="004860C7"/>
    <w:rsid w:val="00486625"/>
    <w:rsid w:val="004868C8"/>
    <w:rsid w:val="00486A29"/>
    <w:rsid w:val="00486ADE"/>
    <w:rsid w:val="00486DB9"/>
    <w:rsid w:val="00486E53"/>
    <w:rsid w:val="00486E66"/>
    <w:rsid w:val="00487233"/>
    <w:rsid w:val="00487606"/>
    <w:rsid w:val="004876EB"/>
    <w:rsid w:val="004877B8"/>
    <w:rsid w:val="00487C3E"/>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41C"/>
    <w:rsid w:val="004936D3"/>
    <w:rsid w:val="00493850"/>
    <w:rsid w:val="004943FB"/>
    <w:rsid w:val="0049450F"/>
    <w:rsid w:val="004945BF"/>
    <w:rsid w:val="00494697"/>
    <w:rsid w:val="0049470D"/>
    <w:rsid w:val="0049483B"/>
    <w:rsid w:val="0049493D"/>
    <w:rsid w:val="00494BBA"/>
    <w:rsid w:val="00494EEE"/>
    <w:rsid w:val="00494EF8"/>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61B"/>
    <w:rsid w:val="00497913"/>
    <w:rsid w:val="00497A20"/>
    <w:rsid w:val="00497C05"/>
    <w:rsid w:val="00497C60"/>
    <w:rsid w:val="004A014A"/>
    <w:rsid w:val="004A05ED"/>
    <w:rsid w:val="004A0637"/>
    <w:rsid w:val="004A08BA"/>
    <w:rsid w:val="004A0AC3"/>
    <w:rsid w:val="004A0D5B"/>
    <w:rsid w:val="004A0E5C"/>
    <w:rsid w:val="004A1474"/>
    <w:rsid w:val="004A17DA"/>
    <w:rsid w:val="004A18FF"/>
    <w:rsid w:val="004A19FF"/>
    <w:rsid w:val="004A1AD8"/>
    <w:rsid w:val="004A1C92"/>
    <w:rsid w:val="004A1DA3"/>
    <w:rsid w:val="004A2424"/>
    <w:rsid w:val="004A261E"/>
    <w:rsid w:val="004A28C7"/>
    <w:rsid w:val="004A2E45"/>
    <w:rsid w:val="004A3121"/>
    <w:rsid w:val="004A358C"/>
    <w:rsid w:val="004A36D4"/>
    <w:rsid w:val="004A384A"/>
    <w:rsid w:val="004A3930"/>
    <w:rsid w:val="004A4141"/>
    <w:rsid w:val="004A4383"/>
    <w:rsid w:val="004A46D0"/>
    <w:rsid w:val="004A48A4"/>
    <w:rsid w:val="004A493E"/>
    <w:rsid w:val="004A4A9F"/>
    <w:rsid w:val="004A4D51"/>
    <w:rsid w:val="004A50FC"/>
    <w:rsid w:val="004A52EB"/>
    <w:rsid w:val="004A548A"/>
    <w:rsid w:val="004A54E2"/>
    <w:rsid w:val="004A58AB"/>
    <w:rsid w:val="004A5916"/>
    <w:rsid w:val="004A59C0"/>
    <w:rsid w:val="004A5B02"/>
    <w:rsid w:val="004A5BBC"/>
    <w:rsid w:val="004A5EC3"/>
    <w:rsid w:val="004A5FB8"/>
    <w:rsid w:val="004A61CD"/>
    <w:rsid w:val="004A6414"/>
    <w:rsid w:val="004A6445"/>
    <w:rsid w:val="004A65BB"/>
    <w:rsid w:val="004A68DC"/>
    <w:rsid w:val="004A6F10"/>
    <w:rsid w:val="004A6FCA"/>
    <w:rsid w:val="004A70A5"/>
    <w:rsid w:val="004A70BB"/>
    <w:rsid w:val="004A7244"/>
    <w:rsid w:val="004A7435"/>
    <w:rsid w:val="004A7736"/>
    <w:rsid w:val="004A7972"/>
    <w:rsid w:val="004A7A7F"/>
    <w:rsid w:val="004A7AA6"/>
    <w:rsid w:val="004A7E8C"/>
    <w:rsid w:val="004A7EC2"/>
    <w:rsid w:val="004A7F22"/>
    <w:rsid w:val="004B0070"/>
    <w:rsid w:val="004B0BF1"/>
    <w:rsid w:val="004B0C83"/>
    <w:rsid w:val="004B138B"/>
    <w:rsid w:val="004B183F"/>
    <w:rsid w:val="004B18FF"/>
    <w:rsid w:val="004B1AB3"/>
    <w:rsid w:val="004B1AF3"/>
    <w:rsid w:val="004B1C17"/>
    <w:rsid w:val="004B1E21"/>
    <w:rsid w:val="004B1FE3"/>
    <w:rsid w:val="004B225F"/>
    <w:rsid w:val="004B2694"/>
    <w:rsid w:val="004B273A"/>
    <w:rsid w:val="004B2B99"/>
    <w:rsid w:val="004B3480"/>
    <w:rsid w:val="004B35C4"/>
    <w:rsid w:val="004B38C3"/>
    <w:rsid w:val="004B3D60"/>
    <w:rsid w:val="004B3FB5"/>
    <w:rsid w:val="004B40F1"/>
    <w:rsid w:val="004B41C3"/>
    <w:rsid w:val="004B484F"/>
    <w:rsid w:val="004B546B"/>
    <w:rsid w:val="004B5534"/>
    <w:rsid w:val="004B5932"/>
    <w:rsid w:val="004B59E8"/>
    <w:rsid w:val="004B5A26"/>
    <w:rsid w:val="004B5AE4"/>
    <w:rsid w:val="004B5E30"/>
    <w:rsid w:val="004B5F47"/>
    <w:rsid w:val="004B5F95"/>
    <w:rsid w:val="004B6170"/>
    <w:rsid w:val="004B6315"/>
    <w:rsid w:val="004B6427"/>
    <w:rsid w:val="004B64B7"/>
    <w:rsid w:val="004B675B"/>
    <w:rsid w:val="004B6804"/>
    <w:rsid w:val="004B70A6"/>
    <w:rsid w:val="004B7378"/>
    <w:rsid w:val="004B786C"/>
    <w:rsid w:val="004B7915"/>
    <w:rsid w:val="004B79C8"/>
    <w:rsid w:val="004B7A41"/>
    <w:rsid w:val="004B7D1E"/>
    <w:rsid w:val="004C1378"/>
    <w:rsid w:val="004C13B3"/>
    <w:rsid w:val="004C1435"/>
    <w:rsid w:val="004C1586"/>
    <w:rsid w:val="004C158B"/>
    <w:rsid w:val="004C1666"/>
    <w:rsid w:val="004C1767"/>
    <w:rsid w:val="004C1876"/>
    <w:rsid w:val="004C1BD2"/>
    <w:rsid w:val="004C2232"/>
    <w:rsid w:val="004C259B"/>
    <w:rsid w:val="004C2A74"/>
    <w:rsid w:val="004C2B1F"/>
    <w:rsid w:val="004C2DF7"/>
    <w:rsid w:val="004C3084"/>
    <w:rsid w:val="004C3728"/>
    <w:rsid w:val="004C37E0"/>
    <w:rsid w:val="004C41BA"/>
    <w:rsid w:val="004C45D7"/>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64E"/>
    <w:rsid w:val="004C67F4"/>
    <w:rsid w:val="004C68D7"/>
    <w:rsid w:val="004C7168"/>
    <w:rsid w:val="004C7351"/>
    <w:rsid w:val="004C7369"/>
    <w:rsid w:val="004C7ED7"/>
    <w:rsid w:val="004D002A"/>
    <w:rsid w:val="004D004F"/>
    <w:rsid w:val="004D016A"/>
    <w:rsid w:val="004D0264"/>
    <w:rsid w:val="004D0285"/>
    <w:rsid w:val="004D0757"/>
    <w:rsid w:val="004D0C11"/>
    <w:rsid w:val="004D0FF3"/>
    <w:rsid w:val="004D1161"/>
    <w:rsid w:val="004D128D"/>
    <w:rsid w:val="004D1944"/>
    <w:rsid w:val="004D1BCE"/>
    <w:rsid w:val="004D1DCA"/>
    <w:rsid w:val="004D203D"/>
    <w:rsid w:val="004D248C"/>
    <w:rsid w:val="004D253D"/>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18"/>
    <w:rsid w:val="004D67CA"/>
    <w:rsid w:val="004D6901"/>
    <w:rsid w:val="004D6F08"/>
    <w:rsid w:val="004D6F0B"/>
    <w:rsid w:val="004D749A"/>
    <w:rsid w:val="004D757F"/>
    <w:rsid w:val="004D7607"/>
    <w:rsid w:val="004D7652"/>
    <w:rsid w:val="004D7B41"/>
    <w:rsid w:val="004D7B49"/>
    <w:rsid w:val="004D7D67"/>
    <w:rsid w:val="004D7DFB"/>
    <w:rsid w:val="004D7EC7"/>
    <w:rsid w:val="004D7F90"/>
    <w:rsid w:val="004D7FE3"/>
    <w:rsid w:val="004E0121"/>
    <w:rsid w:val="004E012E"/>
    <w:rsid w:val="004E024C"/>
    <w:rsid w:val="004E0319"/>
    <w:rsid w:val="004E0B50"/>
    <w:rsid w:val="004E0B5B"/>
    <w:rsid w:val="004E0F1D"/>
    <w:rsid w:val="004E1308"/>
    <w:rsid w:val="004E1369"/>
    <w:rsid w:val="004E1610"/>
    <w:rsid w:val="004E1722"/>
    <w:rsid w:val="004E1BD4"/>
    <w:rsid w:val="004E1FDB"/>
    <w:rsid w:val="004E2671"/>
    <w:rsid w:val="004E28A0"/>
    <w:rsid w:val="004E2A22"/>
    <w:rsid w:val="004E2A36"/>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9A"/>
    <w:rsid w:val="004E6E09"/>
    <w:rsid w:val="004E6E68"/>
    <w:rsid w:val="004E6F00"/>
    <w:rsid w:val="004E6F57"/>
    <w:rsid w:val="004E7121"/>
    <w:rsid w:val="004E724C"/>
    <w:rsid w:val="004E7396"/>
    <w:rsid w:val="004E79CF"/>
    <w:rsid w:val="004E7A5D"/>
    <w:rsid w:val="004E7C04"/>
    <w:rsid w:val="004E7DDF"/>
    <w:rsid w:val="004E7F54"/>
    <w:rsid w:val="004F0283"/>
    <w:rsid w:val="004F0592"/>
    <w:rsid w:val="004F0C8A"/>
    <w:rsid w:val="004F0FF6"/>
    <w:rsid w:val="004F10D0"/>
    <w:rsid w:val="004F12FD"/>
    <w:rsid w:val="004F130D"/>
    <w:rsid w:val="004F140B"/>
    <w:rsid w:val="004F1803"/>
    <w:rsid w:val="004F18AD"/>
    <w:rsid w:val="004F1BAB"/>
    <w:rsid w:val="004F228C"/>
    <w:rsid w:val="004F2336"/>
    <w:rsid w:val="004F2544"/>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14E"/>
    <w:rsid w:val="004F7228"/>
    <w:rsid w:val="004F74D4"/>
    <w:rsid w:val="004F76CF"/>
    <w:rsid w:val="004F7753"/>
    <w:rsid w:val="004F77B0"/>
    <w:rsid w:val="004F7923"/>
    <w:rsid w:val="004F7A23"/>
    <w:rsid w:val="004F7A30"/>
    <w:rsid w:val="004F7F63"/>
    <w:rsid w:val="004F7FA9"/>
    <w:rsid w:val="00500353"/>
    <w:rsid w:val="005005C5"/>
    <w:rsid w:val="0050067F"/>
    <w:rsid w:val="005009FB"/>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4B9"/>
    <w:rsid w:val="0050468F"/>
    <w:rsid w:val="0050487F"/>
    <w:rsid w:val="00504BC4"/>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6A6"/>
    <w:rsid w:val="005137FC"/>
    <w:rsid w:val="00513B18"/>
    <w:rsid w:val="00513F01"/>
    <w:rsid w:val="00513F12"/>
    <w:rsid w:val="00513F9E"/>
    <w:rsid w:val="00514431"/>
    <w:rsid w:val="00514455"/>
    <w:rsid w:val="0051469A"/>
    <w:rsid w:val="005149AB"/>
    <w:rsid w:val="00514DD4"/>
    <w:rsid w:val="00514EAB"/>
    <w:rsid w:val="00515025"/>
    <w:rsid w:val="005150D9"/>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110"/>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B11"/>
    <w:rsid w:val="00523E78"/>
    <w:rsid w:val="00523FBD"/>
    <w:rsid w:val="005240E0"/>
    <w:rsid w:val="00524164"/>
    <w:rsid w:val="005241B2"/>
    <w:rsid w:val="00524295"/>
    <w:rsid w:val="00524456"/>
    <w:rsid w:val="0052491B"/>
    <w:rsid w:val="00524A1C"/>
    <w:rsid w:val="00524B76"/>
    <w:rsid w:val="00524C3C"/>
    <w:rsid w:val="00524E40"/>
    <w:rsid w:val="0052573F"/>
    <w:rsid w:val="00525897"/>
    <w:rsid w:val="00525980"/>
    <w:rsid w:val="005259AB"/>
    <w:rsid w:val="005259E7"/>
    <w:rsid w:val="00525C02"/>
    <w:rsid w:val="00525F76"/>
    <w:rsid w:val="005263AE"/>
    <w:rsid w:val="00526556"/>
    <w:rsid w:val="005269CD"/>
    <w:rsid w:val="00526D10"/>
    <w:rsid w:val="00527722"/>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8E0"/>
    <w:rsid w:val="00532FC9"/>
    <w:rsid w:val="00533254"/>
    <w:rsid w:val="005334F2"/>
    <w:rsid w:val="0053360C"/>
    <w:rsid w:val="0053386E"/>
    <w:rsid w:val="00533A23"/>
    <w:rsid w:val="00533DD9"/>
    <w:rsid w:val="00534012"/>
    <w:rsid w:val="00534281"/>
    <w:rsid w:val="005342DB"/>
    <w:rsid w:val="00534581"/>
    <w:rsid w:val="005349A2"/>
    <w:rsid w:val="00534DFC"/>
    <w:rsid w:val="0053536E"/>
    <w:rsid w:val="0053545C"/>
    <w:rsid w:val="00535485"/>
    <w:rsid w:val="0053554E"/>
    <w:rsid w:val="0053597E"/>
    <w:rsid w:val="005359C1"/>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0BBA"/>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7C9"/>
    <w:rsid w:val="00543A2A"/>
    <w:rsid w:val="00543CC9"/>
    <w:rsid w:val="0054413A"/>
    <w:rsid w:val="0054417F"/>
    <w:rsid w:val="00544205"/>
    <w:rsid w:val="005444FD"/>
    <w:rsid w:val="005445FD"/>
    <w:rsid w:val="005447AC"/>
    <w:rsid w:val="00544B96"/>
    <w:rsid w:val="00544F5E"/>
    <w:rsid w:val="00545010"/>
    <w:rsid w:val="0054542C"/>
    <w:rsid w:val="0054563A"/>
    <w:rsid w:val="00546399"/>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058"/>
    <w:rsid w:val="005511AC"/>
    <w:rsid w:val="00551249"/>
    <w:rsid w:val="0055155B"/>
    <w:rsid w:val="005517E9"/>
    <w:rsid w:val="00551B64"/>
    <w:rsid w:val="00551F20"/>
    <w:rsid w:val="005520CA"/>
    <w:rsid w:val="005527E4"/>
    <w:rsid w:val="00552BB6"/>
    <w:rsid w:val="00552F14"/>
    <w:rsid w:val="005535D4"/>
    <w:rsid w:val="005535FA"/>
    <w:rsid w:val="0055376F"/>
    <w:rsid w:val="0055384C"/>
    <w:rsid w:val="005538D2"/>
    <w:rsid w:val="00553906"/>
    <w:rsid w:val="00553C53"/>
    <w:rsid w:val="00553D4C"/>
    <w:rsid w:val="00553E2E"/>
    <w:rsid w:val="00554054"/>
    <w:rsid w:val="0055455E"/>
    <w:rsid w:val="0055478F"/>
    <w:rsid w:val="0055495A"/>
    <w:rsid w:val="00554EB2"/>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7C1"/>
    <w:rsid w:val="00557AED"/>
    <w:rsid w:val="00560022"/>
    <w:rsid w:val="00560095"/>
    <w:rsid w:val="00560155"/>
    <w:rsid w:val="0056037C"/>
    <w:rsid w:val="00560638"/>
    <w:rsid w:val="00560684"/>
    <w:rsid w:val="00560976"/>
    <w:rsid w:val="005609F1"/>
    <w:rsid w:val="0056112B"/>
    <w:rsid w:val="00561834"/>
    <w:rsid w:val="00562209"/>
    <w:rsid w:val="00562224"/>
    <w:rsid w:val="00562B72"/>
    <w:rsid w:val="00562EF5"/>
    <w:rsid w:val="00562FFD"/>
    <w:rsid w:val="005631B4"/>
    <w:rsid w:val="0056322E"/>
    <w:rsid w:val="0056325D"/>
    <w:rsid w:val="005636F1"/>
    <w:rsid w:val="00563CBF"/>
    <w:rsid w:val="00563D28"/>
    <w:rsid w:val="0056484B"/>
    <w:rsid w:val="00564871"/>
    <w:rsid w:val="00564D26"/>
    <w:rsid w:val="00564FB4"/>
    <w:rsid w:val="005650B3"/>
    <w:rsid w:val="00565329"/>
    <w:rsid w:val="005653CA"/>
    <w:rsid w:val="005654BC"/>
    <w:rsid w:val="00565519"/>
    <w:rsid w:val="00565FF8"/>
    <w:rsid w:val="00566010"/>
    <w:rsid w:val="00566091"/>
    <w:rsid w:val="00566276"/>
    <w:rsid w:val="005664E5"/>
    <w:rsid w:val="005665DF"/>
    <w:rsid w:val="00566BF9"/>
    <w:rsid w:val="00566C90"/>
    <w:rsid w:val="00567291"/>
    <w:rsid w:val="0056799F"/>
    <w:rsid w:val="00567AB3"/>
    <w:rsid w:val="00567C08"/>
    <w:rsid w:val="00567C97"/>
    <w:rsid w:val="00567F51"/>
    <w:rsid w:val="005703A0"/>
    <w:rsid w:val="005704B0"/>
    <w:rsid w:val="005705C0"/>
    <w:rsid w:val="00570BCB"/>
    <w:rsid w:val="00570D24"/>
    <w:rsid w:val="00570D6C"/>
    <w:rsid w:val="00570E5B"/>
    <w:rsid w:val="0057112F"/>
    <w:rsid w:val="0057117A"/>
    <w:rsid w:val="00571272"/>
    <w:rsid w:val="0057132B"/>
    <w:rsid w:val="0057168C"/>
    <w:rsid w:val="00571869"/>
    <w:rsid w:val="00572456"/>
    <w:rsid w:val="00572828"/>
    <w:rsid w:val="005729B5"/>
    <w:rsid w:val="00572B70"/>
    <w:rsid w:val="00572CA8"/>
    <w:rsid w:val="00572D89"/>
    <w:rsid w:val="00572DCE"/>
    <w:rsid w:val="005730C0"/>
    <w:rsid w:val="0057369F"/>
    <w:rsid w:val="005737E7"/>
    <w:rsid w:val="0057389F"/>
    <w:rsid w:val="005738B1"/>
    <w:rsid w:val="00573AA4"/>
    <w:rsid w:val="00573AEC"/>
    <w:rsid w:val="00573C59"/>
    <w:rsid w:val="00573EB9"/>
    <w:rsid w:val="005741B2"/>
    <w:rsid w:val="005746D4"/>
    <w:rsid w:val="005748D4"/>
    <w:rsid w:val="00574A96"/>
    <w:rsid w:val="00574C80"/>
    <w:rsid w:val="00574D18"/>
    <w:rsid w:val="00574D3B"/>
    <w:rsid w:val="00574FB0"/>
    <w:rsid w:val="00575353"/>
    <w:rsid w:val="005754D0"/>
    <w:rsid w:val="00575538"/>
    <w:rsid w:val="005758A3"/>
    <w:rsid w:val="00575BC5"/>
    <w:rsid w:val="00576092"/>
    <w:rsid w:val="005760CE"/>
    <w:rsid w:val="005760E4"/>
    <w:rsid w:val="00576336"/>
    <w:rsid w:val="00576A28"/>
    <w:rsid w:val="00576C99"/>
    <w:rsid w:val="00576CBB"/>
    <w:rsid w:val="005773D9"/>
    <w:rsid w:val="00577419"/>
    <w:rsid w:val="0057760F"/>
    <w:rsid w:val="0057792A"/>
    <w:rsid w:val="00577948"/>
    <w:rsid w:val="00577A1F"/>
    <w:rsid w:val="00577AC5"/>
    <w:rsid w:val="00580049"/>
    <w:rsid w:val="0058033E"/>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1E"/>
    <w:rsid w:val="0058199B"/>
    <w:rsid w:val="005819E3"/>
    <w:rsid w:val="00581ABF"/>
    <w:rsid w:val="00581AF5"/>
    <w:rsid w:val="00581B19"/>
    <w:rsid w:val="00581BCF"/>
    <w:rsid w:val="00581D69"/>
    <w:rsid w:val="00582018"/>
    <w:rsid w:val="005820A5"/>
    <w:rsid w:val="005821B2"/>
    <w:rsid w:val="00582328"/>
    <w:rsid w:val="005828B0"/>
    <w:rsid w:val="005829F1"/>
    <w:rsid w:val="00582ED5"/>
    <w:rsid w:val="00582F47"/>
    <w:rsid w:val="00582FCE"/>
    <w:rsid w:val="00583136"/>
    <w:rsid w:val="00583844"/>
    <w:rsid w:val="00583B7F"/>
    <w:rsid w:val="00583D49"/>
    <w:rsid w:val="00583E32"/>
    <w:rsid w:val="00583F3C"/>
    <w:rsid w:val="00583F3F"/>
    <w:rsid w:val="00583FFC"/>
    <w:rsid w:val="00584192"/>
    <w:rsid w:val="00584464"/>
    <w:rsid w:val="00584565"/>
    <w:rsid w:val="005846D5"/>
    <w:rsid w:val="00584AFE"/>
    <w:rsid w:val="00584C7A"/>
    <w:rsid w:val="00584D12"/>
    <w:rsid w:val="00585609"/>
    <w:rsid w:val="0058573A"/>
    <w:rsid w:val="00585F21"/>
    <w:rsid w:val="00586104"/>
    <w:rsid w:val="0058665D"/>
    <w:rsid w:val="0058689F"/>
    <w:rsid w:val="00586D45"/>
    <w:rsid w:val="00586F06"/>
    <w:rsid w:val="00586F49"/>
    <w:rsid w:val="00586F8D"/>
    <w:rsid w:val="00587353"/>
    <w:rsid w:val="005873D8"/>
    <w:rsid w:val="005875A5"/>
    <w:rsid w:val="005875FE"/>
    <w:rsid w:val="005878B0"/>
    <w:rsid w:val="00587988"/>
    <w:rsid w:val="0059007D"/>
    <w:rsid w:val="005900BE"/>
    <w:rsid w:val="00590261"/>
    <w:rsid w:val="00590629"/>
    <w:rsid w:val="0059093A"/>
    <w:rsid w:val="00590A58"/>
    <w:rsid w:val="00590AAE"/>
    <w:rsid w:val="00590C19"/>
    <w:rsid w:val="00590C66"/>
    <w:rsid w:val="00590CC3"/>
    <w:rsid w:val="00590CF5"/>
    <w:rsid w:val="0059117A"/>
    <w:rsid w:val="005911F5"/>
    <w:rsid w:val="00591371"/>
    <w:rsid w:val="005915F6"/>
    <w:rsid w:val="00591A09"/>
    <w:rsid w:val="00591D4A"/>
    <w:rsid w:val="00591E51"/>
    <w:rsid w:val="00592490"/>
    <w:rsid w:val="005925A0"/>
    <w:rsid w:val="005925B9"/>
    <w:rsid w:val="005926E1"/>
    <w:rsid w:val="005929D3"/>
    <w:rsid w:val="00592A3F"/>
    <w:rsid w:val="00592A93"/>
    <w:rsid w:val="00592D68"/>
    <w:rsid w:val="005934A2"/>
    <w:rsid w:val="005934F6"/>
    <w:rsid w:val="0059370A"/>
    <w:rsid w:val="00593DC2"/>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5DB"/>
    <w:rsid w:val="005967D0"/>
    <w:rsid w:val="0059682F"/>
    <w:rsid w:val="00596949"/>
    <w:rsid w:val="00596D1C"/>
    <w:rsid w:val="00596D6D"/>
    <w:rsid w:val="00597005"/>
    <w:rsid w:val="0059749F"/>
    <w:rsid w:val="00597645"/>
    <w:rsid w:val="0059787C"/>
    <w:rsid w:val="00597AC9"/>
    <w:rsid w:val="00597DB5"/>
    <w:rsid w:val="005A00F3"/>
    <w:rsid w:val="005A01E2"/>
    <w:rsid w:val="005A0584"/>
    <w:rsid w:val="005A06D5"/>
    <w:rsid w:val="005A072B"/>
    <w:rsid w:val="005A098C"/>
    <w:rsid w:val="005A0A8A"/>
    <w:rsid w:val="005A0F0B"/>
    <w:rsid w:val="005A10D8"/>
    <w:rsid w:val="005A10FC"/>
    <w:rsid w:val="005A12D8"/>
    <w:rsid w:val="005A1413"/>
    <w:rsid w:val="005A1694"/>
    <w:rsid w:val="005A17F4"/>
    <w:rsid w:val="005A186A"/>
    <w:rsid w:val="005A202D"/>
    <w:rsid w:val="005A216C"/>
    <w:rsid w:val="005A2334"/>
    <w:rsid w:val="005A25A2"/>
    <w:rsid w:val="005A2CCB"/>
    <w:rsid w:val="005A2FD2"/>
    <w:rsid w:val="005A3134"/>
    <w:rsid w:val="005A317E"/>
    <w:rsid w:val="005A32C1"/>
    <w:rsid w:val="005A36FA"/>
    <w:rsid w:val="005A373B"/>
    <w:rsid w:val="005A397E"/>
    <w:rsid w:val="005A3980"/>
    <w:rsid w:val="005A3D62"/>
    <w:rsid w:val="005A43E1"/>
    <w:rsid w:val="005A469A"/>
    <w:rsid w:val="005A4C1B"/>
    <w:rsid w:val="005A4EE5"/>
    <w:rsid w:val="005A51F3"/>
    <w:rsid w:val="005A57CC"/>
    <w:rsid w:val="005A5A3A"/>
    <w:rsid w:val="005A5B60"/>
    <w:rsid w:val="005A5D6D"/>
    <w:rsid w:val="005A5F4B"/>
    <w:rsid w:val="005A5FB6"/>
    <w:rsid w:val="005A61EF"/>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209"/>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25F"/>
    <w:rsid w:val="005B54D4"/>
    <w:rsid w:val="005B585D"/>
    <w:rsid w:val="005B5B06"/>
    <w:rsid w:val="005B5FDE"/>
    <w:rsid w:val="005B68F7"/>
    <w:rsid w:val="005B6CD0"/>
    <w:rsid w:val="005B6D4A"/>
    <w:rsid w:val="005B6EBC"/>
    <w:rsid w:val="005B7077"/>
    <w:rsid w:val="005B7952"/>
    <w:rsid w:val="005B7CC5"/>
    <w:rsid w:val="005B7D34"/>
    <w:rsid w:val="005B7EB8"/>
    <w:rsid w:val="005C0397"/>
    <w:rsid w:val="005C0704"/>
    <w:rsid w:val="005C082D"/>
    <w:rsid w:val="005C0C5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73"/>
    <w:rsid w:val="005C47FE"/>
    <w:rsid w:val="005C4D11"/>
    <w:rsid w:val="005C4D83"/>
    <w:rsid w:val="005C5A4E"/>
    <w:rsid w:val="005C5C40"/>
    <w:rsid w:val="005C614F"/>
    <w:rsid w:val="005C6167"/>
    <w:rsid w:val="005C69DF"/>
    <w:rsid w:val="005C69F8"/>
    <w:rsid w:val="005C6C27"/>
    <w:rsid w:val="005C6C55"/>
    <w:rsid w:val="005C6D0F"/>
    <w:rsid w:val="005C6DC6"/>
    <w:rsid w:val="005C6E59"/>
    <w:rsid w:val="005C6FE9"/>
    <w:rsid w:val="005C7266"/>
    <w:rsid w:val="005C73C0"/>
    <w:rsid w:val="005C7614"/>
    <w:rsid w:val="005C7757"/>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5C5"/>
    <w:rsid w:val="005D27CA"/>
    <w:rsid w:val="005D2DDA"/>
    <w:rsid w:val="005D2E37"/>
    <w:rsid w:val="005D2E7E"/>
    <w:rsid w:val="005D2ECD"/>
    <w:rsid w:val="005D3187"/>
    <w:rsid w:val="005D370F"/>
    <w:rsid w:val="005D3AB3"/>
    <w:rsid w:val="005D3C68"/>
    <w:rsid w:val="005D3F11"/>
    <w:rsid w:val="005D401E"/>
    <w:rsid w:val="005D4051"/>
    <w:rsid w:val="005D4B44"/>
    <w:rsid w:val="005D4CC3"/>
    <w:rsid w:val="005D4F45"/>
    <w:rsid w:val="005D50F2"/>
    <w:rsid w:val="005D52CF"/>
    <w:rsid w:val="005D55EB"/>
    <w:rsid w:val="005D56D4"/>
    <w:rsid w:val="005D573B"/>
    <w:rsid w:val="005D58B8"/>
    <w:rsid w:val="005D5CE0"/>
    <w:rsid w:val="005D65C8"/>
    <w:rsid w:val="005D66C3"/>
    <w:rsid w:val="005D6923"/>
    <w:rsid w:val="005D69A7"/>
    <w:rsid w:val="005D6C95"/>
    <w:rsid w:val="005D6F67"/>
    <w:rsid w:val="005D7942"/>
    <w:rsid w:val="005D7DDD"/>
    <w:rsid w:val="005D7E3D"/>
    <w:rsid w:val="005D7F6C"/>
    <w:rsid w:val="005E0149"/>
    <w:rsid w:val="005E015A"/>
    <w:rsid w:val="005E07E5"/>
    <w:rsid w:val="005E0B33"/>
    <w:rsid w:val="005E0BB0"/>
    <w:rsid w:val="005E0CC6"/>
    <w:rsid w:val="005E0DBA"/>
    <w:rsid w:val="005E1120"/>
    <w:rsid w:val="005E154A"/>
    <w:rsid w:val="005E1FDE"/>
    <w:rsid w:val="005E21C7"/>
    <w:rsid w:val="005E2479"/>
    <w:rsid w:val="005E2B06"/>
    <w:rsid w:val="005E319B"/>
    <w:rsid w:val="005E355C"/>
    <w:rsid w:val="005E35FC"/>
    <w:rsid w:val="005E39AD"/>
    <w:rsid w:val="005E3B8F"/>
    <w:rsid w:val="005E3BE8"/>
    <w:rsid w:val="005E3DF3"/>
    <w:rsid w:val="005E42DA"/>
    <w:rsid w:val="005E44E5"/>
    <w:rsid w:val="005E4C86"/>
    <w:rsid w:val="005E4E3B"/>
    <w:rsid w:val="005E4E7A"/>
    <w:rsid w:val="005E4FCD"/>
    <w:rsid w:val="005E523F"/>
    <w:rsid w:val="005E528A"/>
    <w:rsid w:val="005E52CF"/>
    <w:rsid w:val="005E5689"/>
    <w:rsid w:val="005E5A6E"/>
    <w:rsid w:val="005E6060"/>
    <w:rsid w:val="005E60A3"/>
    <w:rsid w:val="005E636A"/>
    <w:rsid w:val="005E66B6"/>
    <w:rsid w:val="005E6916"/>
    <w:rsid w:val="005E6D5D"/>
    <w:rsid w:val="005E7189"/>
    <w:rsid w:val="005E7C55"/>
    <w:rsid w:val="005F02F1"/>
    <w:rsid w:val="005F039A"/>
    <w:rsid w:val="005F05EE"/>
    <w:rsid w:val="005F0B2E"/>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992"/>
    <w:rsid w:val="005F3C14"/>
    <w:rsid w:val="005F3D6C"/>
    <w:rsid w:val="005F4079"/>
    <w:rsid w:val="005F4181"/>
    <w:rsid w:val="005F474B"/>
    <w:rsid w:val="005F4AEB"/>
    <w:rsid w:val="005F4CA3"/>
    <w:rsid w:val="005F4F8D"/>
    <w:rsid w:val="005F53B8"/>
    <w:rsid w:val="005F5660"/>
    <w:rsid w:val="005F5A42"/>
    <w:rsid w:val="005F5ACD"/>
    <w:rsid w:val="005F5C0A"/>
    <w:rsid w:val="005F60C4"/>
    <w:rsid w:val="005F637E"/>
    <w:rsid w:val="005F6C0C"/>
    <w:rsid w:val="005F6CC3"/>
    <w:rsid w:val="005F6D5C"/>
    <w:rsid w:val="005F6DD7"/>
    <w:rsid w:val="005F739F"/>
    <w:rsid w:val="005F7402"/>
    <w:rsid w:val="005F7BEA"/>
    <w:rsid w:val="005F7DEE"/>
    <w:rsid w:val="005F7E7B"/>
    <w:rsid w:val="005F7FF3"/>
    <w:rsid w:val="00600086"/>
    <w:rsid w:val="00600127"/>
    <w:rsid w:val="0060044E"/>
    <w:rsid w:val="00600636"/>
    <w:rsid w:val="00600773"/>
    <w:rsid w:val="006008B1"/>
    <w:rsid w:val="00600A86"/>
    <w:rsid w:val="00600C3A"/>
    <w:rsid w:val="00600EDA"/>
    <w:rsid w:val="00600F54"/>
    <w:rsid w:val="00601050"/>
    <w:rsid w:val="00601256"/>
    <w:rsid w:val="006012B2"/>
    <w:rsid w:val="00601478"/>
    <w:rsid w:val="006015B5"/>
    <w:rsid w:val="00601847"/>
    <w:rsid w:val="0060190D"/>
    <w:rsid w:val="00601CC3"/>
    <w:rsid w:val="00601DDA"/>
    <w:rsid w:val="00601F86"/>
    <w:rsid w:val="00601F88"/>
    <w:rsid w:val="00602070"/>
    <w:rsid w:val="00602234"/>
    <w:rsid w:val="006022B9"/>
    <w:rsid w:val="00602B2D"/>
    <w:rsid w:val="006030A6"/>
    <w:rsid w:val="006032F6"/>
    <w:rsid w:val="0060398C"/>
    <w:rsid w:val="00603B63"/>
    <w:rsid w:val="00604323"/>
    <w:rsid w:val="006043F5"/>
    <w:rsid w:val="006045DC"/>
    <w:rsid w:val="00604924"/>
    <w:rsid w:val="00604985"/>
    <w:rsid w:val="00604BC5"/>
    <w:rsid w:val="00604BD7"/>
    <w:rsid w:val="00604C57"/>
    <w:rsid w:val="00605042"/>
    <w:rsid w:val="006050A1"/>
    <w:rsid w:val="006054E9"/>
    <w:rsid w:val="0060569F"/>
    <w:rsid w:val="006057E7"/>
    <w:rsid w:val="006057EE"/>
    <w:rsid w:val="00605A90"/>
    <w:rsid w:val="0060613D"/>
    <w:rsid w:val="00606483"/>
    <w:rsid w:val="006065A6"/>
    <w:rsid w:val="006069D2"/>
    <w:rsid w:val="00606C48"/>
    <w:rsid w:val="00606C4E"/>
    <w:rsid w:val="00606C83"/>
    <w:rsid w:val="00607024"/>
    <w:rsid w:val="00607340"/>
    <w:rsid w:val="006073AA"/>
    <w:rsid w:val="0060745F"/>
    <w:rsid w:val="006075EB"/>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B59"/>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E9E"/>
    <w:rsid w:val="00621F94"/>
    <w:rsid w:val="00622791"/>
    <w:rsid w:val="006227A4"/>
    <w:rsid w:val="00622930"/>
    <w:rsid w:val="00622AB7"/>
    <w:rsid w:val="006234CA"/>
    <w:rsid w:val="006237F3"/>
    <w:rsid w:val="00623FA2"/>
    <w:rsid w:val="00624015"/>
    <w:rsid w:val="006241F7"/>
    <w:rsid w:val="006242A3"/>
    <w:rsid w:val="006242B6"/>
    <w:rsid w:val="00624456"/>
    <w:rsid w:val="00624525"/>
    <w:rsid w:val="00624618"/>
    <w:rsid w:val="0062472F"/>
    <w:rsid w:val="006247FF"/>
    <w:rsid w:val="0062488C"/>
    <w:rsid w:val="00624916"/>
    <w:rsid w:val="00624AB0"/>
    <w:rsid w:val="00624B89"/>
    <w:rsid w:val="00624D69"/>
    <w:rsid w:val="00625257"/>
    <w:rsid w:val="00625283"/>
    <w:rsid w:val="00625951"/>
    <w:rsid w:val="00625AEE"/>
    <w:rsid w:val="00625BE8"/>
    <w:rsid w:val="00626220"/>
    <w:rsid w:val="00626671"/>
    <w:rsid w:val="00626ACA"/>
    <w:rsid w:val="00626B4A"/>
    <w:rsid w:val="00626E77"/>
    <w:rsid w:val="0062709F"/>
    <w:rsid w:val="00627193"/>
    <w:rsid w:val="00627555"/>
    <w:rsid w:val="006278CF"/>
    <w:rsid w:val="00627956"/>
    <w:rsid w:val="00630043"/>
    <w:rsid w:val="006300B0"/>
    <w:rsid w:val="0063017B"/>
    <w:rsid w:val="006301BE"/>
    <w:rsid w:val="00630301"/>
    <w:rsid w:val="0063065A"/>
    <w:rsid w:val="0063070A"/>
    <w:rsid w:val="00630E33"/>
    <w:rsid w:val="00630F52"/>
    <w:rsid w:val="00630FA1"/>
    <w:rsid w:val="00630FB7"/>
    <w:rsid w:val="00631054"/>
    <w:rsid w:val="006311B9"/>
    <w:rsid w:val="0063136E"/>
    <w:rsid w:val="00631792"/>
    <w:rsid w:val="00631B2A"/>
    <w:rsid w:val="00631CA5"/>
    <w:rsid w:val="00631CBF"/>
    <w:rsid w:val="00632494"/>
    <w:rsid w:val="006327CB"/>
    <w:rsid w:val="00632885"/>
    <w:rsid w:val="006330F6"/>
    <w:rsid w:val="006337CE"/>
    <w:rsid w:val="00633DBC"/>
    <w:rsid w:val="0063408C"/>
    <w:rsid w:val="0063471D"/>
    <w:rsid w:val="0063491A"/>
    <w:rsid w:val="00634CDF"/>
    <w:rsid w:val="00634D0A"/>
    <w:rsid w:val="00634EF2"/>
    <w:rsid w:val="006354EF"/>
    <w:rsid w:val="0063554A"/>
    <w:rsid w:val="006355ED"/>
    <w:rsid w:val="006356B6"/>
    <w:rsid w:val="006356B7"/>
    <w:rsid w:val="006356FE"/>
    <w:rsid w:val="0063580C"/>
    <w:rsid w:val="0063581D"/>
    <w:rsid w:val="00635C58"/>
    <w:rsid w:val="00635ED7"/>
    <w:rsid w:val="0063605A"/>
    <w:rsid w:val="006362E3"/>
    <w:rsid w:val="00636761"/>
    <w:rsid w:val="0063697E"/>
    <w:rsid w:val="00636B39"/>
    <w:rsid w:val="00636E91"/>
    <w:rsid w:val="00637172"/>
    <w:rsid w:val="006372A7"/>
    <w:rsid w:val="006379D4"/>
    <w:rsid w:val="00637A92"/>
    <w:rsid w:val="00637CDB"/>
    <w:rsid w:val="00637D5F"/>
    <w:rsid w:val="00637F98"/>
    <w:rsid w:val="00640098"/>
    <w:rsid w:val="00640192"/>
    <w:rsid w:val="00640256"/>
    <w:rsid w:val="0064064F"/>
    <w:rsid w:val="006407D5"/>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07"/>
    <w:rsid w:val="00643335"/>
    <w:rsid w:val="006436EC"/>
    <w:rsid w:val="00643A54"/>
    <w:rsid w:val="00643BE5"/>
    <w:rsid w:val="00643DD0"/>
    <w:rsid w:val="00644068"/>
    <w:rsid w:val="0064413E"/>
    <w:rsid w:val="00644594"/>
    <w:rsid w:val="006445BA"/>
    <w:rsid w:val="006445D4"/>
    <w:rsid w:val="006446F3"/>
    <w:rsid w:val="00644855"/>
    <w:rsid w:val="00644989"/>
    <w:rsid w:val="006449CB"/>
    <w:rsid w:val="00644AC5"/>
    <w:rsid w:val="00644CE7"/>
    <w:rsid w:val="00644E0A"/>
    <w:rsid w:val="00644EF4"/>
    <w:rsid w:val="006456DE"/>
    <w:rsid w:val="006458FE"/>
    <w:rsid w:val="006459BF"/>
    <w:rsid w:val="00645AAA"/>
    <w:rsid w:val="00645AED"/>
    <w:rsid w:val="00645D71"/>
    <w:rsid w:val="00645E0E"/>
    <w:rsid w:val="00646114"/>
    <w:rsid w:val="00646148"/>
    <w:rsid w:val="0064646F"/>
    <w:rsid w:val="00646544"/>
    <w:rsid w:val="006466B9"/>
    <w:rsid w:val="00646725"/>
    <w:rsid w:val="00646A83"/>
    <w:rsid w:val="00646B54"/>
    <w:rsid w:val="00646B5B"/>
    <w:rsid w:val="0064724E"/>
    <w:rsid w:val="006473AD"/>
    <w:rsid w:val="006473E4"/>
    <w:rsid w:val="00647884"/>
    <w:rsid w:val="00647A50"/>
    <w:rsid w:val="00647BCB"/>
    <w:rsid w:val="00647C01"/>
    <w:rsid w:val="00647CCB"/>
    <w:rsid w:val="0065065E"/>
    <w:rsid w:val="00650C35"/>
    <w:rsid w:val="00650CD0"/>
    <w:rsid w:val="00650DC8"/>
    <w:rsid w:val="00651124"/>
    <w:rsid w:val="006518D2"/>
    <w:rsid w:val="006519ED"/>
    <w:rsid w:val="0065221F"/>
    <w:rsid w:val="00652826"/>
    <w:rsid w:val="00652E3C"/>
    <w:rsid w:val="006530DB"/>
    <w:rsid w:val="006535CC"/>
    <w:rsid w:val="0065367E"/>
    <w:rsid w:val="00653D81"/>
    <w:rsid w:val="00654D98"/>
    <w:rsid w:val="00654EA0"/>
    <w:rsid w:val="006550C2"/>
    <w:rsid w:val="006555CC"/>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87F"/>
    <w:rsid w:val="00657981"/>
    <w:rsid w:val="00657B67"/>
    <w:rsid w:val="00657C75"/>
    <w:rsid w:val="0066017B"/>
    <w:rsid w:val="00660249"/>
    <w:rsid w:val="00660B10"/>
    <w:rsid w:val="00660B78"/>
    <w:rsid w:val="00660D5C"/>
    <w:rsid w:val="00660EFC"/>
    <w:rsid w:val="00660F57"/>
    <w:rsid w:val="00661100"/>
    <w:rsid w:val="006612C0"/>
    <w:rsid w:val="00661400"/>
    <w:rsid w:val="00661490"/>
    <w:rsid w:val="00661532"/>
    <w:rsid w:val="0066161C"/>
    <w:rsid w:val="0066208C"/>
    <w:rsid w:val="0066223A"/>
    <w:rsid w:val="00662AAC"/>
    <w:rsid w:val="00662B59"/>
    <w:rsid w:val="00662E4D"/>
    <w:rsid w:val="006630EF"/>
    <w:rsid w:val="006634AE"/>
    <w:rsid w:val="00663866"/>
    <w:rsid w:val="00663978"/>
    <w:rsid w:val="00663C34"/>
    <w:rsid w:val="00664317"/>
    <w:rsid w:val="00664322"/>
    <w:rsid w:val="0066499A"/>
    <w:rsid w:val="00664C8D"/>
    <w:rsid w:val="00664D40"/>
    <w:rsid w:val="00664DEC"/>
    <w:rsid w:val="00665373"/>
    <w:rsid w:val="00665516"/>
    <w:rsid w:val="006658B6"/>
    <w:rsid w:val="0066590C"/>
    <w:rsid w:val="00665994"/>
    <w:rsid w:val="00665A69"/>
    <w:rsid w:val="00665A82"/>
    <w:rsid w:val="00665ABC"/>
    <w:rsid w:val="00665C71"/>
    <w:rsid w:val="0066601A"/>
    <w:rsid w:val="006663AA"/>
    <w:rsid w:val="006665B3"/>
    <w:rsid w:val="006665DF"/>
    <w:rsid w:val="006665F6"/>
    <w:rsid w:val="006669E4"/>
    <w:rsid w:val="00666AC9"/>
    <w:rsid w:val="00666CA4"/>
    <w:rsid w:val="00667063"/>
    <w:rsid w:val="006677F4"/>
    <w:rsid w:val="00667819"/>
    <w:rsid w:val="006700CE"/>
    <w:rsid w:val="0067020A"/>
    <w:rsid w:val="00670719"/>
    <w:rsid w:val="00670B8D"/>
    <w:rsid w:val="00670B9E"/>
    <w:rsid w:val="00670C65"/>
    <w:rsid w:val="00670EB6"/>
    <w:rsid w:val="006712D3"/>
    <w:rsid w:val="006718BE"/>
    <w:rsid w:val="0067199E"/>
    <w:rsid w:val="00672035"/>
    <w:rsid w:val="00672200"/>
    <w:rsid w:val="006722EB"/>
    <w:rsid w:val="006723B9"/>
    <w:rsid w:val="00672790"/>
    <w:rsid w:val="00672E3D"/>
    <w:rsid w:val="0067360C"/>
    <w:rsid w:val="006739D4"/>
    <w:rsid w:val="0067400B"/>
    <w:rsid w:val="00674307"/>
    <w:rsid w:val="006747EF"/>
    <w:rsid w:val="006749A7"/>
    <w:rsid w:val="00674BB3"/>
    <w:rsid w:val="00674DAE"/>
    <w:rsid w:val="00674E48"/>
    <w:rsid w:val="00675401"/>
    <w:rsid w:val="0067554F"/>
    <w:rsid w:val="006756BC"/>
    <w:rsid w:val="006757B2"/>
    <w:rsid w:val="006757C2"/>
    <w:rsid w:val="00675933"/>
    <w:rsid w:val="00675BC4"/>
    <w:rsid w:val="00675D6E"/>
    <w:rsid w:val="00675E22"/>
    <w:rsid w:val="00675FED"/>
    <w:rsid w:val="00676351"/>
    <w:rsid w:val="0067675C"/>
    <w:rsid w:val="00676B76"/>
    <w:rsid w:val="00676D92"/>
    <w:rsid w:val="00676F12"/>
    <w:rsid w:val="006770AA"/>
    <w:rsid w:val="00677388"/>
    <w:rsid w:val="006775EE"/>
    <w:rsid w:val="006779F2"/>
    <w:rsid w:val="00677A2E"/>
    <w:rsid w:val="00677BDA"/>
    <w:rsid w:val="00677C44"/>
    <w:rsid w:val="00680857"/>
    <w:rsid w:val="006808BF"/>
    <w:rsid w:val="00680921"/>
    <w:rsid w:val="00680953"/>
    <w:rsid w:val="0068099F"/>
    <w:rsid w:val="00680DC3"/>
    <w:rsid w:val="00680E6B"/>
    <w:rsid w:val="00681024"/>
    <w:rsid w:val="006815FD"/>
    <w:rsid w:val="0068162B"/>
    <w:rsid w:val="00681883"/>
    <w:rsid w:val="006819E3"/>
    <w:rsid w:val="00681A7B"/>
    <w:rsid w:val="00681AD7"/>
    <w:rsid w:val="00682209"/>
    <w:rsid w:val="00682598"/>
    <w:rsid w:val="00682C4F"/>
    <w:rsid w:val="00682CE0"/>
    <w:rsid w:val="006834FD"/>
    <w:rsid w:val="0068375B"/>
    <w:rsid w:val="00683897"/>
    <w:rsid w:val="00683ABC"/>
    <w:rsid w:val="00684040"/>
    <w:rsid w:val="006844B2"/>
    <w:rsid w:val="00684925"/>
    <w:rsid w:val="00684961"/>
    <w:rsid w:val="00684CEE"/>
    <w:rsid w:val="00685107"/>
    <w:rsid w:val="006851E0"/>
    <w:rsid w:val="00685359"/>
    <w:rsid w:val="00685508"/>
    <w:rsid w:val="006857CE"/>
    <w:rsid w:val="006859A2"/>
    <w:rsid w:val="006859A6"/>
    <w:rsid w:val="00686561"/>
    <w:rsid w:val="0068681F"/>
    <w:rsid w:val="00686E79"/>
    <w:rsid w:val="0068712A"/>
    <w:rsid w:val="00687148"/>
    <w:rsid w:val="00687345"/>
    <w:rsid w:val="00687405"/>
    <w:rsid w:val="00687515"/>
    <w:rsid w:val="00687631"/>
    <w:rsid w:val="006901B2"/>
    <w:rsid w:val="0069087A"/>
    <w:rsid w:val="006912FA"/>
    <w:rsid w:val="00691700"/>
    <w:rsid w:val="00691B3E"/>
    <w:rsid w:val="00691CD7"/>
    <w:rsid w:val="00691DCA"/>
    <w:rsid w:val="00691E4D"/>
    <w:rsid w:val="006921B9"/>
    <w:rsid w:val="006923FD"/>
    <w:rsid w:val="00692808"/>
    <w:rsid w:val="0069285F"/>
    <w:rsid w:val="00692EAA"/>
    <w:rsid w:val="006930EB"/>
    <w:rsid w:val="0069323C"/>
    <w:rsid w:val="00693297"/>
    <w:rsid w:val="00693753"/>
    <w:rsid w:val="0069390A"/>
    <w:rsid w:val="00693EF5"/>
    <w:rsid w:val="006949BC"/>
    <w:rsid w:val="00694C22"/>
    <w:rsid w:val="00694F8B"/>
    <w:rsid w:val="00694FB3"/>
    <w:rsid w:val="00695159"/>
    <w:rsid w:val="006951DF"/>
    <w:rsid w:val="00695386"/>
    <w:rsid w:val="0069553B"/>
    <w:rsid w:val="006958A0"/>
    <w:rsid w:val="00695C1E"/>
    <w:rsid w:val="00695C5E"/>
    <w:rsid w:val="00695F9F"/>
    <w:rsid w:val="00696156"/>
    <w:rsid w:val="0069620C"/>
    <w:rsid w:val="0069685C"/>
    <w:rsid w:val="0069686B"/>
    <w:rsid w:val="00696D1E"/>
    <w:rsid w:val="00696D8C"/>
    <w:rsid w:val="00697380"/>
    <w:rsid w:val="006975F5"/>
    <w:rsid w:val="0069770B"/>
    <w:rsid w:val="00697833"/>
    <w:rsid w:val="00697B28"/>
    <w:rsid w:val="00697D56"/>
    <w:rsid w:val="006A02EE"/>
    <w:rsid w:val="006A0361"/>
    <w:rsid w:val="006A06D2"/>
    <w:rsid w:val="006A088B"/>
    <w:rsid w:val="006A098A"/>
    <w:rsid w:val="006A177F"/>
    <w:rsid w:val="006A1790"/>
    <w:rsid w:val="006A199A"/>
    <w:rsid w:val="006A1CA6"/>
    <w:rsid w:val="006A1D29"/>
    <w:rsid w:val="006A1D84"/>
    <w:rsid w:val="006A21A6"/>
    <w:rsid w:val="006A25FE"/>
    <w:rsid w:val="006A2BE8"/>
    <w:rsid w:val="006A2EA3"/>
    <w:rsid w:val="006A3427"/>
    <w:rsid w:val="006A34A3"/>
    <w:rsid w:val="006A3568"/>
    <w:rsid w:val="006A35F3"/>
    <w:rsid w:val="006A3754"/>
    <w:rsid w:val="006A3873"/>
    <w:rsid w:val="006A387B"/>
    <w:rsid w:val="006A3B83"/>
    <w:rsid w:val="006A3C2B"/>
    <w:rsid w:val="006A3D11"/>
    <w:rsid w:val="006A3DA6"/>
    <w:rsid w:val="006A3E47"/>
    <w:rsid w:val="006A4DE4"/>
    <w:rsid w:val="006A529F"/>
    <w:rsid w:val="006A54EC"/>
    <w:rsid w:val="006A577A"/>
    <w:rsid w:val="006A5796"/>
    <w:rsid w:val="006A5878"/>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25B"/>
    <w:rsid w:val="006A7432"/>
    <w:rsid w:val="006A7668"/>
    <w:rsid w:val="006A7A25"/>
    <w:rsid w:val="006A7D5B"/>
    <w:rsid w:val="006B0113"/>
    <w:rsid w:val="006B05A2"/>
    <w:rsid w:val="006B0868"/>
    <w:rsid w:val="006B0966"/>
    <w:rsid w:val="006B0E7A"/>
    <w:rsid w:val="006B1659"/>
    <w:rsid w:val="006B167A"/>
    <w:rsid w:val="006B1A1B"/>
    <w:rsid w:val="006B1D3E"/>
    <w:rsid w:val="006B1D75"/>
    <w:rsid w:val="006B208C"/>
    <w:rsid w:val="006B209D"/>
    <w:rsid w:val="006B2662"/>
    <w:rsid w:val="006B277D"/>
    <w:rsid w:val="006B3339"/>
    <w:rsid w:val="006B395C"/>
    <w:rsid w:val="006B3E18"/>
    <w:rsid w:val="006B3E4A"/>
    <w:rsid w:val="006B3FDF"/>
    <w:rsid w:val="006B42F9"/>
    <w:rsid w:val="006B4B8A"/>
    <w:rsid w:val="006B5182"/>
    <w:rsid w:val="006B525B"/>
    <w:rsid w:val="006B5325"/>
    <w:rsid w:val="006B5358"/>
    <w:rsid w:val="006B563F"/>
    <w:rsid w:val="006B566F"/>
    <w:rsid w:val="006B585B"/>
    <w:rsid w:val="006B5CDA"/>
    <w:rsid w:val="006B5FF2"/>
    <w:rsid w:val="006B647F"/>
    <w:rsid w:val="006B66E0"/>
    <w:rsid w:val="006B6923"/>
    <w:rsid w:val="006B6EB5"/>
    <w:rsid w:val="006B6EED"/>
    <w:rsid w:val="006B6FD3"/>
    <w:rsid w:val="006B7592"/>
    <w:rsid w:val="006B76F3"/>
    <w:rsid w:val="006B79AF"/>
    <w:rsid w:val="006B7DB5"/>
    <w:rsid w:val="006C07B3"/>
    <w:rsid w:val="006C0B98"/>
    <w:rsid w:val="006C0BAE"/>
    <w:rsid w:val="006C0C3E"/>
    <w:rsid w:val="006C1001"/>
    <w:rsid w:val="006C1233"/>
    <w:rsid w:val="006C19A8"/>
    <w:rsid w:val="006C19D8"/>
    <w:rsid w:val="006C1C04"/>
    <w:rsid w:val="006C1D9D"/>
    <w:rsid w:val="006C1DB3"/>
    <w:rsid w:val="006C1EE6"/>
    <w:rsid w:val="006C2003"/>
    <w:rsid w:val="006C2306"/>
    <w:rsid w:val="006C25D5"/>
    <w:rsid w:val="006C271F"/>
    <w:rsid w:val="006C29AF"/>
    <w:rsid w:val="006C2A83"/>
    <w:rsid w:val="006C2AC0"/>
    <w:rsid w:val="006C2D36"/>
    <w:rsid w:val="006C2DC7"/>
    <w:rsid w:val="006C2FC2"/>
    <w:rsid w:val="006C3355"/>
    <w:rsid w:val="006C399C"/>
    <w:rsid w:val="006C39E4"/>
    <w:rsid w:val="006C42DB"/>
    <w:rsid w:val="006C4879"/>
    <w:rsid w:val="006C49C0"/>
    <w:rsid w:val="006C4D54"/>
    <w:rsid w:val="006C5133"/>
    <w:rsid w:val="006C513D"/>
    <w:rsid w:val="006C5288"/>
    <w:rsid w:val="006C549B"/>
    <w:rsid w:val="006C55D9"/>
    <w:rsid w:val="006C579E"/>
    <w:rsid w:val="006C5843"/>
    <w:rsid w:val="006C58AC"/>
    <w:rsid w:val="006C5980"/>
    <w:rsid w:val="006C5D6B"/>
    <w:rsid w:val="006C6509"/>
    <w:rsid w:val="006C6868"/>
    <w:rsid w:val="006C6996"/>
    <w:rsid w:val="006C69EB"/>
    <w:rsid w:val="006C6BE7"/>
    <w:rsid w:val="006C6CB2"/>
    <w:rsid w:val="006C743A"/>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C20"/>
    <w:rsid w:val="006D1D83"/>
    <w:rsid w:val="006D1DCF"/>
    <w:rsid w:val="006D201A"/>
    <w:rsid w:val="006D2512"/>
    <w:rsid w:val="006D2BD7"/>
    <w:rsid w:val="006D2FBF"/>
    <w:rsid w:val="006D31D1"/>
    <w:rsid w:val="006D3253"/>
    <w:rsid w:val="006D37A8"/>
    <w:rsid w:val="006D4311"/>
    <w:rsid w:val="006D45B0"/>
    <w:rsid w:val="006D4605"/>
    <w:rsid w:val="006D5646"/>
    <w:rsid w:val="006D5742"/>
    <w:rsid w:val="006D5B48"/>
    <w:rsid w:val="006D60FE"/>
    <w:rsid w:val="006D6216"/>
    <w:rsid w:val="006D62F0"/>
    <w:rsid w:val="006D69B6"/>
    <w:rsid w:val="006D6DED"/>
    <w:rsid w:val="006D72D2"/>
    <w:rsid w:val="006D7399"/>
    <w:rsid w:val="006D76D7"/>
    <w:rsid w:val="006D789D"/>
    <w:rsid w:val="006D78AC"/>
    <w:rsid w:val="006D78F0"/>
    <w:rsid w:val="006D7A79"/>
    <w:rsid w:val="006D7A8F"/>
    <w:rsid w:val="006D7F6F"/>
    <w:rsid w:val="006E008C"/>
    <w:rsid w:val="006E0123"/>
    <w:rsid w:val="006E01E8"/>
    <w:rsid w:val="006E0558"/>
    <w:rsid w:val="006E071F"/>
    <w:rsid w:val="006E085E"/>
    <w:rsid w:val="006E0953"/>
    <w:rsid w:val="006E098B"/>
    <w:rsid w:val="006E0A06"/>
    <w:rsid w:val="006E0ADE"/>
    <w:rsid w:val="006E0B9D"/>
    <w:rsid w:val="006E1082"/>
    <w:rsid w:val="006E1829"/>
    <w:rsid w:val="006E1988"/>
    <w:rsid w:val="006E1A8E"/>
    <w:rsid w:val="006E1AC3"/>
    <w:rsid w:val="006E1AF8"/>
    <w:rsid w:val="006E1CE9"/>
    <w:rsid w:val="006E2D51"/>
    <w:rsid w:val="006E2E70"/>
    <w:rsid w:val="006E2FF6"/>
    <w:rsid w:val="006E3246"/>
    <w:rsid w:val="006E3256"/>
    <w:rsid w:val="006E3377"/>
    <w:rsid w:val="006E3964"/>
    <w:rsid w:val="006E40D0"/>
    <w:rsid w:val="006E4648"/>
    <w:rsid w:val="006E4773"/>
    <w:rsid w:val="006E4B29"/>
    <w:rsid w:val="006E4B6B"/>
    <w:rsid w:val="006E4B89"/>
    <w:rsid w:val="006E4C61"/>
    <w:rsid w:val="006E4D69"/>
    <w:rsid w:val="006E4EE6"/>
    <w:rsid w:val="006E51F2"/>
    <w:rsid w:val="006E5A25"/>
    <w:rsid w:val="006E5AB2"/>
    <w:rsid w:val="006E5B43"/>
    <w:rsid w:val="006E60D1"/>
    <w:rsid w:val="006E610B"/>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270"/>
    <w:rsid w:val="006F0300"/>
    <w:rsid w:val="006F0476"/>
    <w:rsid w:val="006F0B86"/>
    <w:rsid w:val="006F0C32"/>
    <w:rsid w:val="006F0F40"/>
    <w:rsid w:val="006F148D"/>
    <w:rsid w:val="006F1506"/>
    <w:rsid w:val="006F167B"/>
    <w:rsid w:val="006F1917"/>
    <w:rsid w:val="006F19D5"/>
    <w:rsid w:val="006F2015"/>
    <w:rsid w:val="006F216E"/>
    <w:rsid w:val="006F2576"/>
    <w:rsid w:val="006F2749"/>
    <w:rsid w:val="006F28A4"/>
    <w:rsid w:val="006F297B"/>
    <w:rsid w:val="006F2A77"/>
    <w:rsid w:val="006F3348"/>
    <w:rsid w:val="006F3A75"/>
    <w:rsid w:val="006F3DB8"/>
    <w:rsid w:val="006F3E7F"/>
    <w:rsid w:val="006F3FEB"/>
    <w:rsid w:val="006F408C"/>
    <w:rsid w:val="006F4189"/>
    <w:rsid w:val="006F462F"/>
    <w:rsid w:val="006F465A"/>
    <w:rsid w:val="006F47D7"/>
    <w:rsid w:val="006F4ABC"/>
    <w:rsid w:val="006F4B50"/>
    <w:rsid w:val="006F4D7B"/>
    <w:rsid w:val="006F51DB"/>
    <w:rsid w:val="006F548E"/>
    <w:rsid w:val="006F54B9"/>
    <w:rsid w:val="006F56D3"/>
    <w:rsid w:val="006F59B7"/>
    <w:rsid w:val="006F5CA4"/>
    <w:rsid w:val="006F5E2C"/>
    <w:rsid w:val="006F6619"/>
    <w:rsid w:val="006F6AAA"/>
    <w:rsid w:val="006F6BA9"/>
    <w:rsid w:val="006F6E76"/>
    <w:rsid w:val="006F73AB"/>
    <w:rsid w:val="006F745A"/>
    <w:rsid w:val="006F764B"/>
    <w:rsid w:val="006F78B3"/>
    <w:rsid w:val="006F7902"/>
    <w:rsid w:val="006F7962"/>
    <w:rsid w:val="007003D4"/>
    <w:rsid w:val="007005CA"/>
    <w:rsid w:val="00700651"/>
    <w:rsid w:val="007006B1"/>
    <w:rsid w:val="00700A65"/>
    <w:rsid w:val="00700CB2"/>
    <w:rsid w:val="00700D59"/>
    <w:rsid w:val="00700E8B"/>
    <w:rsid w:val="00700F12"/>
    <w:rsid w:val="00700FCD"/>
    <w:rsid w:val="007016CB"/>
    <w:rsid w:val="00701807"/>
    <w:rsid w:val="00701B29"/>
    <w:rsid w:val="00701C09"/>
    <w:rsid w:val="00701D49"/>
    <w:rsid w:val="00701EB3"/>
    <w:rsid w:val="007020E6"/>
    <w:rsid w:val="00702110"/>
    <w:rsid w:val="00702121"/>
    <w:rsid w:val="007022FA"/>
    <w:rsid w:val="00702A13"/>
    <w:rsid w:val="00702AF1"/>
    <w:rsid w:val="00702BE8"/>
    <w:rsid w:val="00702EA0"/>
    <w:rsid w:val="00702F1A"/>
    <w:rsid w:val="007033DF"/>
    <w:rsid w:val="007037BD"/>
    <w:rsid w:val="0070389B"/>
    <w:rsid w:val="00703991"/>
    <w:rsid w:val="00703BCE"/>
    <w:rsid w:val="00703BDF"/>
    <w:rsid w:val="00703C36"/>
    <w:rsid w:val="00703C9A"/>
    <w:rsid w:val="00703F66"/>
    <w:rsid w:val="007040A5"/>
    <w:rsid w:val="0070416C"/>
    <w:rsid w:val="00704588"/>
    <w:rsid w:val="007046BA"/>
    <w:rsid w:val="00704759"/>
    <w:rsid w:val="007049B0"/>
    <w:rsid w:val="00704F06"/>
    <w:rsid w:val="007050E7"/>
    <w:rsid w:val="00705316"/>
    <w:rsid w:val="007057F1"/>
    <w:rsid w:val="007058B1"/>
    <w:rsid w:val="0070596C"/>
    <w:rsid w:val="00705AA9"/>
    <w:rsid w:val="00705B0B"/>
    <w:rsid w:val="00705CD5"/>
    <w:rsid w:val="00705DB3"/>
    <w:rsid w:val="00705F3A"/>
    <w:rsid w:val="00706E77"/>
    <w:rsid w:val="007071B4"/>
    <w:rsid w:val="0070726C"/>
    <w:rsid w:val="007076B0"/>
    <w:rsid w:val="007078A5"/>
    <w:rsid w:val="00707A48"/>
    <w:rsid w:val="00707BA4"/>
    <w:rsid w:val="00707C4E"/>
    <w:rsid w:val="00707EAC"/>
    <w:rsid w:val="0071007E"/>
    <w:rsid w:val="00710846"/>
    <w:rsid w:val="0071099D"/>
    <w:rsid w:val="007109C0"/>
    <w:rsid w:val="00710A99"/>
    <w:rsid w:val="00710AF1"/>
    <w:rsid w:val="00710E44"/>
    <w:rsid w:val="0071120B"/>
    <w:rsid w:val="00711482"/>
    <w:rsid w:val="00711539"/>
    <w:rsid w:val="007116FB"/>
    <w:rsid w:val="0071176B"/>
    <w:rsid w:val="00711897"/>
    <w:rsid w:val="00711C5A"/>
    <w:rsid w:val="007123C2"/>
    <w:rsid w:val="00712538"/>
    <w:rsid w:val="0071253B"/>
    <w:rsid w:val="007126A6"/>
    <w:rsid w:val="007126CF"/>
    <w:rsid w:val="00712913"/>
    <w:rsid w:val="00712D36"/>
    <w:rsid w:val="00712D5B"/>
    <w:rsid w:val="00712DDE"/>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19"/>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10F"/>
    <w:rsid w:val="00721354"/>
    <w:rsid w:val="00721393"/>
    <w:rsid w:val="00721559"/>
    <w:rsid w:val="0072162A"/>
    <w:rsid w:val="00721780"/>
    <w:rsid w:val="00721B23"/>
    <w:rsid w:val="007223B8"/>
    <w:rsid w:val="007227A3"/>
    <w:rsid w:val="0072294B"/>
    <w:rsid w:val="00722A9F"/>
    <w:rsid w:val="00722BA9"/>
    <w:rsid w:val="00722D7C"/>
    <w:rsid w:val="00722FA7"/>
    <w:rsid w:val="007231D1"/>
    <w:rsid w:val="007232E0"/>
    <w:rsid w:val="00723605"/>
    <w:rsid w:val="00723685"/>
    <w:rsid w:val="00723A1A"/>
    <w:rsid w:val="00723B83"/>
    <w:rsid w:val="00723CFD"/>
    <w:rsid w:val="007241FB"/>
    <w:rsid w:val="007242CC"/>
    <w:rsid w:val="007242D5"/>
    <w:rsid w:val="007246E1"/>
    <w:rsid w:val="0072481B"/>
    <w:rsid w:val="007248D4"/>
    <w:rsid w:val="00724A23"/>
    <w:rsid w:val="00724D86"/>
    <w:rsid w:val="00724E46"/>
    <w:rsid w:val="00724FA3"/>
    <w:rsid w:val="007252CF"/>
    <w:rsid w:val="00725487"/>
    <w:rsid w:val="00725AEC"/>
    <w:rsid w:val="00725B25"/>
    <w:rsid w:val="00725B59"/>
    <w:rsid w:val="0072603C"/>
    <w:rsid w:val="00726084"/>
    <w:rsid w:val="00726128"/>
    <w:rsid w:val="00726907"/>
    <w:rsid w:val="00726ED8"/>
    <w:rsid w:val="00727272"/>
    <w:rsid w:val="007272AC"/>
    <w:rsid w:val="007272EB"/>
    <w:rsid w:val="00727345"/>
    <w:rsid w:val="00727402"/>
    <w:rsid w:val="00727833"/>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5F78"/>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07A6"/>
    <w:rsid w:val="00741727"/>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828"/>
    <w:rsid w:val="00743AB1"/>
    <w:rsid w:val="00743BBA"/>
    <w:rsid w:val="007445D0"/>
    <w:rsid w:val="007448C7"/>
    <w:rsid w:val="00744F06"/>
    <w:rsid w:val="00744F95"/>
    <w:rsid w:val="00744FAE"/>
    <w:rsid w:val="0074529D"/>
    <w:rsid w:val="007453DF"/>
    <w:rsid w:val="00745C71"/>
    <w:rsid w:val="00745C88"/>
    <w:rsid w:val="007466E2"/>
    <w:rsid w:val="007467B2"/>
    <w:rsid w:val="0074690B"/>
    <w:rsid w:val="00746983"/>
    <w:rsid w:val="00746AF3"/>
    <w:rsid w:val="00746B5B"/>
    <w:rsid w:val="00746C1C"/>
    <w:rsid w:val="007474E4"/>
    <w:rsid w:val="00747B32"/>
    <w:rsid w:val="00750149"/>
    <w:rsid w:val="007503F7"/>
    <w:rsid w:val="0075072E"/>
    <w:rsid w:val="0075077D"/>
    <w:rsid w:val="00750783"/>
    <w:rsid w:val="00750AE0"/>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CD1"/>
    <w:rsid w:val="00753D67"/>
    <w:rsid w:val="00753FDB"/>
    <w:rsid w:val="007541E4"/>
    <w:rsid w:val="007549E7"/>
    <w:rsid w:val="00754BE2"/>
    <w:rsid w:val="00754D35"/>
    <w:rsid w:val="00754E3B"/>
    <w:rsid w:val="0075512D"/>
    <w:rsid w:val="007552C5"/>
    <w:rsid w:val="00755625"/>
    <w:rsid w:val="00755729"/>
    <w:rsid w:val="0075584A"/>
    <w:rsid w:val="0075604F"/>
    <w:rsid w:val="00756167"/>
    <w:rsid w:val="0075619A"/>
    <w:rsid w:val="00756202"/>
    <w:rsid w:val="00756AAF"/>
    <w:rsid w:val="007573E1"/>
    <w:rsid w:val="00757856"/>
    <w:rsid w:val="00757910"/>
    <w:rsid w:val="007579BB"/>
    <w:rsid w:val="00760193"/>
    <w:rsid w:val="0076069D"/>
    <w:rsid w:val="00760C8C"/>
    <w:rsid w:val="007612B0"/>
    <w:rsid w:val="007612DB"/>
    <w:rsid w:val="0076134A"/>
    <w:rsid w:val="00761568"/>
    <w:rsid w:val="00761E62"/>
    <w:rsid w:val="00762098"/>
    <w:rsid w:val="007620BC"/>
    <w:rsid w:val="0076231D"/>
    <w:rsid w:val="0076254C"/>
    <w:rsid w:val="007625B0"/>
    <w:rsid w:val="007626FD"/>
    <w:rsid w:val="00762820"/>
    <w:rsid w:val="007629F9"/>
    <w:rsid w:val="00762B8D"/>
    <w:rsid w:val="00762BE4"/>
    <w:rsid w:val="0076353B"/>
    <w:rsid w:val="0076388C"/>
    <w:rsid w:val="00763E98"/>
    <w:rsid w:val="00763FD3"/>
    <w:rsid w:val="00763FD7"/>
    <w:rsid w:val="007641CD"/>
    <w:rsid w:val="00764206"/>
    <w:rsid w:val="0076442D"/>
    <w:rsid w:val="0076457E"/>
    <w:rsid w:val="00764633"/>
    <w:rsid w:val="0076495C"/>
    <w:rsid w:val="00764A57"/>
    <w:rsid w:val="00764CBF"/>
    <w:rsid w:val="00764E08"/>
    <w:rsid w:val="0076507D"/>
    <w:rsid w:val="007651DF"/>
    <w:rsid w:val="007654B3"/>
    <w:rsid w:val="007658EB"/>
    <w:rsid w:val="00765FA3"/>
    <w:rsid w:val="00766071"/>
    <w:rsid w:val="007662A8"/>
    <w:rsid w:val="007662E9"/>
    <w:rsid w:val="007663AD"/>
    <w:rsid w:val="007664C4"/>
    <w:rsid w:val="00766548"/>
    <w:rsid w:val="007666B0"/>
    <w:rsid w:val="00766747"/>
    <w:rsid w:val="007667F7"/>
    <w:rsid w:val="007669B8"/>
    <w:rsid w:val="00766CFE"/>
    <w:rsid w:val="007673A1"/>
    <w:rsid w:val="007677E5"/>
    <w:rsid w:val="00767C56"/>
    <w:rsid w:val="007704BF"/>
    <w:rsid w:val="00770789"/>
    <w:rsid w:val="00770887"/>
    <w:rsid w:val="007709DE"/>
    <w:rsid w:val="00770A06"/>
    <w:rsid w:val="00770A1A"/>
    <w:rsid w:val="00770C50"/>
    <w:rsid w:val="00770D43"/>
    <w:rsid w:val="007711CF"/>
    <w:rsid w:val="0077146E"/>
    <w:rsid w:val="00771543"/>
    <w:rsid w:val="007715B3"/>
    <w:rsid w:val="007715C2"/>
    <w:rsid w:val="0077175D"/>
    <w:rsid w:val="0077195A"/>
    <w:rsid w:val="00771BB8"/>
    <w:rsid w:val="00771DF5"/>
    <w:rsid w:val="00771F2D"/>
    <w:rsid w:val="00772211"/>
    <w:rsid w:val="00772249"/>
    <w:rsid w:val="00772ADF"/>
    <w:rsid w:val="00772BDE"/>
    <w:rsid w:val="00772E1B"/>
    <w:rsid w:val="0077303A"/>
    <w:rsid w:val="00773154"/>
    <w:rsid w:val="00773891"/>
    <w:rsid w:val="00773A51"/>
    <w:rsid w:val="00773C9D"/>
    <w:rsid w:val="00773EDC"/>
    <w:rsid w:val="00774162"/>
    <w:rsid w:val="007744B9"/>
    <w:rsid w:val="00774542"/>
    <w:rsid w:val="007745F4"/>
    <w:rsid w:val="007747FB"/>
    <w:rsid w:val="00774B47"/>
    <w:rsid w:val="00774B76"/>
    <w:rsid w:val="00774B91"/>
    <w:rsid w:val="00774DF4"/>
    <w:rsid w:val="007753A8"/>
    <w:rsid w:val="007754B6"/>
    <w:rsid w:val="00775782"/>
    <w:rsid w:val="00775AF2"/>
    <w:rsid w:val="00775BF8"/>
    <w:rsid w:val="00775C33"/>
    <w:rsid w:val="00775DFB"/>
    <w:rsid w:val="0077643C"/>
    <w:rsid w:val="00776570"/>
    <w:rsid w:val="00776831"/>
    <w:rsid w:val="0077685F"/>
    <w:rsid w:val="00777043"/>
    <w:rsid w:val="007770AB"/>
    <w:rsid w:val="0077712F"/>
    <w:rsid w:val="007775F0"/>
    <w:rsid w:val="007778AD"/>
    <w:rsid w:val="00777B5E"/>
    <w:rsid w:val="00777D57"/>
    <w:rsid w:val="00777F2D"/>
    <w:rsid w:val="0078058D"/>
    <w:rsid w:val="007805BC"/>
    <w:rsid w:val="0078062D"/>
    <w:rsid w:val="0078090A"/>
    <w:rsid w:val="00780974"/>
    <w:rsid w:val="00780E29"/>
    <w:rsid w:val="0078123E"/>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537"/>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038"/>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4AC"/>
    <w:rsid w:val="00792923"/>
    <w:rsid w:val="00792958"/>
    <w:rsid w:val="00792994"/>
    <w:rsid w:val="00792B2F"/>
    <w:rsid w:val="00792D12"/>
    <w:rsid w:val="00792D2C"/>
    <w:rsid w:val="00792FD0"/>
    <w:rsid w:val="00793277"/>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3E5"/>
    <w:rsid w:val="00795655"/>
    <w:rsid w:val="0079574A"/>
    <w:rsid w:val="007959CB"/>
    <w:rsid w:val="00795D79"/>
    <w:rsid w:val="007966CE"/>
    <w:rsid w:val="00796B26"/>
    <w:rsid w:val="00796B73"/>
    <w:rsid w:val="00796BC2"/>
    <w:rsid w:val="00796C16"/>
    <w:rsid w:val="00796D0E"/>
    <w:rsid w:val="00796D1B"/>
    <w:rsid w:val="00796D24"/>
    <w:rsid w:val="00796F00"/>
    <w:rsid w:val="007970DB"/>
    <w:rsid w:val="007973A9"/>
    <w:rsid w:val="007979A8"/>
    <w:rsid w:val="00797A10"/>
    <w:rsid w:val="00797A40"/>
    <w:rsid w:val="00797A61"/>
    <w:rsid w:val="00797C45"/>
    <w:rsid w:val="00797FEC"/>
    <w:rsid w:val="007A012B"/>
    <w:rsid w:val="007A0163"/>
    <w:rsid w:val="007A0378"/>
    <w:rsid w:val="007A047D"/>
    <w:rsid w:val="007A05FB"/>
    <w:rsid w:val="007A0719"/>
    <w:rsid w:val="007A0766"/>
    <w:rsid w:val="007A0A8A"/>
    <w:rsid w:val="007A0AE9"/>
    <w:rsid w:val="007A0CEA"/>
    <w:rsid w:val="007A1062"/>
    <w:rsid w:val="007A10EB"/>
    <w:rsid w:val="007A1712"/>
    <w:rsid w:val="007A199B"/>
    <w:rsid w:val="007A1B02"/>
    <w:rsid w:val="007A212B"/>
    <w:rsid w:val="007A291C"/>
    <w:rsid w:val="007A2AA8"/>
    <w:rsid w:val="007A2B3A"/>
    <w:rsid w:val="007A2B5C"/>
    <w:rsid w:val="007A2C5E"/>
    <w:rsid w:val="007A2EA2"/>
    <w:rsid w:val="007A32D7"/>
    <w:rsid w:val="007A348E"/>
    <w:rsid w:val="007A35FC"/>
    <w:rsid w:val="007A3C86"/>
    <w:rsid w:val="007A400A"/>
    <w:rsid w:val="007A41B7"/>
    <w:rsid w:val="007A4210"/>
    <w:rsid w:val="007A424F"/>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897"/>
    <w:rsid w:val="007A6CB2"/>
    <w:rsid w:val="007A6F07"/>
    <w:rsid w:val="007A747C"/>
    <w:rsid w:val="007A7789"/>
    <w:rsid w:val="007A79BC"/>
    <w:rsid w:val="007B0059"/>
    <w:rsid w:val="007B0473"/>
    <w:rsid w:val="007B0AD1"/>
    <w:rsid w:val="007B0B49"/>
    <w:rsid w:val="007B0B5D"/>
    <w:rsid w:val="007B0D53"/>
    <w:rsid w:val="007B107C"/>
    <w:rsid w:val="007B12A7"/>
    <w:rsid w:val="007B1325"/>
    <w:rsid w:val="007B1487"/>
    <w:rsid w:val="007B16B6"/>
    <w:rsid w:val="007B1923"/>
    <w:rsid w:val="007B1AED"/>
    <w:rsid w:val="007B1EF4"/>
    <w:rsid w:val="007B1FE5"/>
    <w:rsid w:val="007B1FFD"/>
    <w:rsid w:val="007B21AA"/>
    <w:rsid w:val="007B22E3"/>
    <w:rsid w:val="007B2820"/>
    <w:rsid w:val="007B2C63"/>
    <w:rsid w:val="007B2C87"/>
    <w:rsid w:val="007B33EA"/>
    <w:rsid w:val="007B3651"/>
    <w:rsid w:val="007B37DB"/>
    <w:rsid w:val="007B3A10"/>
    <w:rsid w:val="007B3BFB"/>
    <w:rsid w:val="007B3E5F"/>
    <w:rsid w:val="007B3FE7"/>
    <w:rsid w:val="007B427E"/>
    <w:rsid w:val="007B4550"/>
    <w:rsid w:val="007B4722"/>
    <w:rsid w:val="007B47C7"/>
    <w:rsid w:val="007B49B5"/>
    <w:rsid w:val="007B4CD2"/>
    <w:rsid w:val="007B4DC6"/>
    <w:rsid w:val="007B5277"/>
    <w:rsid w:val="007B5732"/>
    <w:rsid w:val="007B5817"/>
    <w:rsid w:val="007B58A2"/>
    <w:rsid w:val="007B5B8B"/>
    <w:rsid w:val="007B5C7A"/>
    <w:rsid w:val="007B60CC"/>
    <w:rsid w:val="007B6401"/>
    <w:rsid w:val="007B655F"/>
    <w:rsid w:val="007B67B6"/>
    <w:rsid w:val="007B689A"/>
    <w:rsid w:val="007B70CD"/>
    <w:rsid w:val="007B719F"/>
    <w:rsid w:val="007B73B8"/>
    <w:rsid w:val="007B75CE"/>
    <w:rsid w:val="007B770B"/>
    <w:rsid w:val="007B7D95"/>
    <w:rsid w:val="007C0103"/>
    <w:rsid w:val="007C0293"/>
    <w:rsid w:val="007C05CD"/>
    <w:rsid w:val="007C07E2"/>
    <w:rsid w:val="007C0830"/>
    <w:rsid w:val="007C0AAE"/>
    <w:rsid w:val="007C0D6A"/>
    <w:rsid w:val="007C1059"/>
    <w:rsid w:val="007C11B1"/>
    <w:rsid w:val="007C148E"/>
    <w:rsid w:val="007C16DD"/>
    <w:rsid w:val="007C17E5"/>
    <w:rsid w:val="007C1B7C"/>
    <w:rsid w:val="007C1BF3"/>
    <w:rsid w:val="007C1C67"/>
    <w:rsid w:val="007C1F2F"/>
    <w:rsid w:val="007C205A"/>
    <w:rsid w:val="007C2356"/>
    <w:rsid w:val="007C2362"/>
    <w:rsid w:val="007C2FEE"/>
    <w:rsid w:val="007C305D"/>
    <w:rsid w:val="007C3172"/>
    <w:rsid w:val="007C37F8"/>
    <w:rsid w:val="007C3913"/>
    <w:rsid w:val="007C3B25"/>
    <w:rsid w:val="007C3BEC"/>
    <w:rsid w:val="007C3E02"/>
    <w:rsid w:val="007C3FA5"/>
    <w:rsid w:val="007C40DF"/>
    <w:rsid w:val="007C40E9"/>
    <w:rsid w:val="007C4430"/>
    <w:rsid w:val="007C4621"/>
    <w:rsid w:val="007C463A"/>
    <w:rsid w:val="007C4672"/>
    <w:rsid w:val="007C4C87"/>
    <w:rsid w:val="007C4D3B"/>
    <w:rsid w:val="007C507C"/>
    <w:rsid w:val="007C5159"/>
    <w:rsid w:val="007C53F9"/>
    <w:rsid w:val="007C54A4"/>
    <w:rsid w:val="007C54D0"/>
    <w:rsid w:val="007C5607"/>
    <w:rsid w:val="007C5665"/>
    <w:rsid w:val="007C56BA"/>
    <w:rsid w:val="007C588D"/>
    <w:rsid w:val="007C597F"/>
    <w:rsid w:val="007C59FD"/>
    <w:rsid w:val="007C5D41"/>
    <w:rsid w:val="007C6113"/>
    <w:rsid w:val="007C617B"/>
    <w:rsid w:val="007C63B7"/>
    <w:rsid w:val="007C66AA"/>
    <w:rsid w:val="007C67ED"/>
    <w:rsid w:val="007C6B7C"/>
    <w:rsid w:val="007C6D24"/>
    <w:rsid w:val="007C6D5F"/>
    <w:rsid w:val="007C6E5F"/>
    <w:rsid w:val="007C6F17"/>
    <w:rsid w:val="007C755A"/>
    <w:rsid w:val="007C7C88"/>
    <w:rsid w:val="007C7D69"/>
    <w:rsid w:val="007C7E8B"/>
    <w:rsid w:val="007D0158"/>
    <w:rsid w:val="007D0504"/>
    <w:rsid w:val="007D0811"/>
    <w:rsid w:val="007D084B"/>
    <w:rsid w:val="007D0B79"/>
    <w:rsid w:val="007D0C3D"/>
    <w:rsid w:val="007D0F3E"/>
    <w:rsid w:val="007D1687"/>
    <w:rsid w:val="007D1A97"/>
    <w:rsid w:val="007D1AFC"/>
    <w:rsid w:val="007D1C9C"/>
    <w:rsid w:val="007D1E9D"/>
    <w:rsid w:val="007D2313"/>
    <w:rsid w:val="007D2371"/>
    <w:rsid w:val="007D2653"/>
    <w:rsid w:val="007D2924"/>
    <w:rsid w:val="007D2ED4"/>
    <w:rsid w:val="007D3237"/>
    <w:rsid w:val="007D34E7"/>
    <w:rsid w:val="007D3636"/>
    <w:rsid w:val="007D363F"/>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B87"/>
    <w:rsid w:val="007D5C43"/>
    <w:rsid w:val="007D5CC5"/>
    <w:rsid w:val="007D5D74"/>
    <w:rsid w:val="007D5E2A"/>
    <w:rsid w:val="007D6395"/>
    <w:rsid w:val="007D63D1"/>
    <w:rsid w:val="007D6540"/>
    <w:rsid w:val="007D6A20"/>
    <w:rsid w:val="007D6BF8"/>
    <w:rsid w:val="007D7469"/>
    <w:rsid w:val="007D74D3"/>
    <w:rsid w:val="007D79B9"/>
    <w:rsid w:val="007D7C13"/>
    <w:rsid w:val="007E0934"/>
    <w:rsid w:val="007E09ED"/>
    <w:rsid w:val="007E0D86"/>
    <w:rsid w:val="007E1029"/>
    <w:rsid w:val="007E14DF"/>
    <w:rsid w:val="007E1616"/>
    <w:rsid w:val="007E1851"/>
    <w:rsid w:val="007E1AC5"/>
    <w:rsid w:val="007E1F7B"/>
    <w:rsid w:val="007E2298"/>
    <w:rsid w:val="007E2395"/>
    <w:rsid w:val="007E2868"/>
    <w:rsid w:val="007E2DA2"/>
    <w:rsid w:val="007E3804"/>
    <w:rsid w:val="007E3D20"/>
    <w:rsid w:val="007E3DBE"/>
    <w:rsid w:val="007E4380"/>
    <w:rsid w:val="007E475D"/>
    <w:rsid w:val="007E4832"/>
    <w:rsid w:val="007E4CE7"/>
    <w:rsid w:val="007E52EB"/>
    <w:rsid w:val="007E597D"/>
    <w:rsid w:val="007E5BBB"/>
    <w:rsid w:val="007E5E90"/>
    <w:rsid w:val="007E652A"/>
    <w:rsid w:val="007E65FF"/>
    <w:rsid w:val="007E664B"/>
    <w:rsid w:val="007E685D"/>
    <w:rsid w:val="007E6A3C"/>
    <w:rsid w:val="007E6CC8"/>
    <w:rsid w:val="007E6DD5"/>
    <w:rsid w:val="007E75CC"/>
    <w:rsid w:val="007E75E7"/>
    <w:rsid w:val="007E76AE"/>
    <w:rsid w:val="007E782A"/>
    <w:rsid w:val="007E7AF1"/>
    <w:rsid w:val="007F013E"/>
    <w:rsid w:val="007F0401"/>
    <w:rsid w:val="007F063A"/>
    <w:rsid w:val="007F06BA"/>
    <w:rsid w:val="007F0706"/>
    <w:rsid w:val="007F07AA"/>
    <w:rsid w:val="007F08CE"/>
    <w:rsid w:val="007F097A"/>
    <w:rsid w:val="007F0A29"/>
    <w:rsid w:val="007F0BE9"/>
    <w:rsid w:val="007F1123"/>
    <w:rsid w:val="007F1273"/>
    <w:rsid w:val="007F129C"/>
    <w:rsid w:val="007F1390"/>
    <w:rsid w:val="007F16BD"/>
    <w:rsid w:val="007F17E9"/>
    <w:rsid w:val="007F17FF"/>
    <w:rsid w:val="007F191D"/>
    <w:rsid w:val="007F1B51"/>
    <w:rsid w:val="007F1D5E"/>
    <w:rsid w:val="007F2255"/>
    <w:rsid w:val="007F232F"/>
    <w:rsid w:val="007F233A"/>
    <w:rsid w:val="007F28E6"/>
    <w:rsid w:val="007F2960"/>
    <w:rsid w:val="007F2B5B"/>
    <w:rsid w:val="007F2F84"/>
    <w:rsid w:val="007F3048"/>
    <w:rsid w:val="007F3293"/>
    <w:rsid w:val="007F3351"/>
    <w:rsid w:val="007F34E3"/>
    <w:rsid w:val="007F3C43"/>
    <w:rsid w:val="007F3C4C"/>
    <w:rsid w:val="007F434A"/>
    <w:rsid w:val="007F477C"/>
    <w:rsid w:val="007F4935"/>
    <w:rsid w:val="007F4AD0"/>
    <w:rsid w:val="007F4FA0"/>
    <w:rsid w:val="007F50C4"/>
    <w:rsid w:val="007F51EF"/>
    <w:rsid w:val="007F529E"/>
    <w:rsid w:val="007F557F"/>
    <w:rsid w:val="007F5FB8"/>
    <w:rsid w:val="007F6472"/>
    <w:rsid w:val="007F6716"/>
    <w:rsid w:val="007F69F2"/>
    <w:rsid w:val="007F6FD8"/>
    <w:rsid w:val="007F7044"/>
    <w:rsid w:val="007F72BF"/>
    <w:rsid w:val="007F7898"/>
    <w:rsid w:val="007F7B66"/>
    <w:rsid w:val="007F7C65"/>
    <w:rsid w:val="00800144"/>
    <w:rsid w:val="00800379"/>
    <w:rsid w:val="00800495"/>
    <w:rsid w:val="008005F9"/>
    <w:rsid w:val="00800C99"/>
    <w:rsid w:val="00800EBA"/>
    <w:rsid w:val="00800FF0"/>
    <w:rsid w:val="0080116D"/>
    <w:rsid w:val="0080126C"/>
    <w:rsid w:val="00801918"/>
    <w:rsid w:val="008019E7"/>
    <w:rsid w:val="00801D62"/>
    <w:rsid w:val="0080210C"/>
    <w:rsid w:val="008025C6"/>
    <w:rsid w:val="008028C8"/>
    <w:rsid w:val="00802B81"/>
    <w:rsid w:val="00802FED"/>
    <w:rsid w:val="0080301E"/>
    <w:rsid w:val="008030B9"/>
    <w:rsid w:val="008032F2"/>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4F9E"/>
    <w:rsid w:val="00805777"/>
    <w:rsid w:val="008057A5"/>
    <w:rsid w:val="00805B8B"/>
    <w:rsid w:val="00805B9F"/>
    <w:rsid w:val="00805F08"/>
    <w:rsid w:val="008061DA"/>
    <w:rsid w:val="00806250"/>
    <w:rsid w:val="008063DA"/>
    <w:rsid w:val="00806777"/>
    <w:rsid w:val="00806CED"/>
    <w:rsid w:val="0080746C"/>
    <w:rsid w:val="00807D34"/>
    <w:rsid w:val="00807F85"/>
    <w:rsid w:val="00810656"/>
    <w:rsid w:val="008109F0"/>
    <w:rsid w:val="00810E05"/>
    <w:rsid w:val="00811170"/>
    <w:rsid w:val="008115F2"/>
    <w:rsid w:val="00811661"/>
    <w:rsid w:val="008116C8"/>
    <w:rsid w:val="00811B82"/>
    <w:rsid w:val="0081201B"/>
    <w:rsid w:val="008121D4"/>
    <w:rsid w:val="008122B5"/>
    <w:rsid w:val="008126BC"/>
    <w:rsid w:val="00812801"/>
    <w:rsid w:val="00812964"/>
    <w:rsid w:val="008129A8"/>
    <w:rsid w:val="00812B14"/>
    <w:rsid w:val="00812DAC"/>
    <w:rsid w:val="00812E3B"/>
    <w:rsid w:val="00812EEF"/>
    <w:rsid w:val="00812FE7"/>
    <w:rsid w:val="00813138"/>
    <w:rsid w:val="008132D1"/>
    <w:rsid w:val="008135CF"/>
    <w:rsid w:val="00813DCA"/>
    <w:rsid w:val="00813EEA"/>
    <w:rsid w:val="00814408"/>
    <w:rsid w:val="008146DB"/>
    <w:rsid w:val="00814899"/>
    <w:rsid w:val="00814D49"/>
    <w:rsid w:val="00815271"/>
    <w:rsid w:val="0081554E"/>
    <w:rsid w:val="008155FD"/>
    <w:rsid w:val="00815827"/>
    <w:rsid w:val="00815B58"/>
    <w:rsid w:val="00815C3F"/>
    <w:rsid w:val="00815D7F"/>
    <w:rsid w:val="0081621D"/>
    <w:rsid w:val="008162BF"/>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0EB2"/>
    <w:rsid w:val="00821261"/>
    <w:rsid w:val="00821471"/>
    <w:rsid w:val="008214DF"/>
    <w:rsid w:val="008214F0"/>
    <w:rsid w:val="008215EF"/>
    <w:rsid w:val="008216D1"/>
    <w:rsid w:val="00821862"/>
    <w:rsid w:val="008219EE"/>
    <w:rsid w:val="00821C7C"/>
    <w:rsid w:val="00821DD6"/>
    <w:rsid w:val="00822185"/>
    <w:rsid w:val="00822200"/>
    <w:rsid w:val="008222A1"/>
    <w:rsid w:val="00822456"/>
    <w:rsid w:val="00822A45"/>
    <w:rsid w:val="00822B63"/>
    <w:rsid w:val="008230A6"/>
    <w:rsid w:val="008232FC"/>
    <w:rsid w:val="00823849"/>
    <w:rsid w:val="00823E61"/>
    <w:rsid w:val="0082433F"/>
    <w:rsid w:val="00824829"/>
    <w:rsid w:val="008249FD"/>
    <w:rsid w:val="00824BD0"/>
    <w:rsid w:val="00824C07"/>
    <w:rsid w:val="00824D1A"/>
    <w:rsid w:val="00824EA2"/>
    <w:rsid w:val="0082562C"/>
    <w:rsid w:val="00825785"/>
    <w:rsid w:val="00825900"/>
    <w:rsid w:val="00825AAF"/>
    <w:rsid w:val="00826073"/>
    <w:rsid w:val="00826078"/>
    <w:rsid w:val="0082655D"/>
    <w:rsid w:val="008266B4"/>
    <w:rsid w:val="00826912"/>
    <w:rsid w:val="0082695A"/>
    <w:rsid w:val="00826BE6"/>
    <w:rsid w:val="008272BF"/>
    <w:rsid w:val="008272EC"/>
    <w:rsid w:val="00827644"/>
    <w:rsid w:val="00827944"/>
    <w:rsid w:val="00827A92"/>
    <w:rsid w:val="00827B5E"/>
    <w:rsid w:val="008303E5"/>
    <w:rsid w:val="00830584"/>
    <w:rsid w:val="00830AB7"/>
    <w:rsid w:val="00830B78"/>
    <w:rsid w:val="00830EC2"/>
    <w:rsid w:val="00830F02"/>
    <w:rsid w:val="00831007"/>
    <w:rsid w:val="00831398"/>
    <w:rsid w:val="008318AA"/>
    <w:rsid w:val="00831D0A"/>
    <w:rsid w:val="00831D2C"/>
    <w:rsid w:val="008321A7"/>
    <w:rsid w:val="008324A0"/>
    <w:rsid w:val="008325B9"/>
    <w:rsid w:val="0083298F"/>
    <w:rsid w:val="00832AAD"/>
    <w:rsid w:val="00832BE5"/>
    <w:rsid w:val="00832EC0"/>
    <w:rsid w:val="00833120"/>
    <w:rsid w:val="00833615"/>
    <w:rsid w:val="00833CF6"/>
    <w:rsid w:val="008340F5"/>
    <w:rsid w:val="0083450F"/>
    <w:rsid w:val="008346AA"/>
    <w:rsid w:val="00835325"/>
    <w:rsid w:val="00835B1C"/>
    <w:rsid w:val="00835C7B"/>
    <w:rsid w:val="00835FDF"/>
    <w:rsid w:val="00836393"/>
    <w:rsid w:val="00836578"/>
    <w:rsid w:val="00836803"/>
    <w:rsid w:val="00836990"/>
    <w:rsid w:val="008369BF"/>
    <w:rsid w:val="00836B9B"/>
    <w:rsid w:val="00836C02"/>
    <w:rsid w:val="00836CD6"/>
    <w:rsid w:val="00837564"/>
    <w:rsid w:val="0083776B"/>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391"/>
    <w:rsid w:val="008436C4"/>
    <w:rsid w:val="00843DE5"/>
    <w:rsid w:val="00844359"/>
    <w:rsid w:val="008444F6"/>
    <w:rsid w:val="00844A68"/>
    <w:rsid w:val="00844D7B"/>
    <w:rsid w:val="00845168"/>
    <w:rsid w:val="00845800"/>
    <w:rsid w:val="008459F6"/>
    <w:rsid w:val="00845B65"/>
    <w:rsid w:val="00845F74"/>
    <w:rsid w:val="00846039"/>
    <w:rsid w:val="00846196"/>
    <w:rsid w:val="00846289"/>
    <w:rsid w:val="00846442"/>
    <w:rsid w:val="008467AE"/>
    <w:rsid w:val="00846A3E"/>
    <w:rsid w:val="00846C8E"/>
    <w:rsid w:val="00846FA4"/>
    <w:rsid w:val="00847067"/>
    <w:rsid w:val="00847096"/>
    <w:rsid w:val="0084759C"/>
    <w:rsid w:val="008476A4"/>
    <w:rsid w:val="008478D9"/>
    <w:rsid w:val="0085067A"/>
    <w:rsid w:val="008506E9"/>
    <w:rsid w:val="008508A5"/>
    <w:rsid w:val="008508F2"/>
    <w:rsid w:val="008509AA"/>
    <w:rsid w:val="00850A86"/>
    <w:rsid w:val="00850B5B"/>
    <w:rsid w:val="00850D4B"/>
    <w:rsid w:val="00850DC9"/>
    <w:rsid w:val="00850EF3"/>
    <w:rsid w:val="00850F9B"/>
    <w:rsid w:val="00851159"/>
    <w:rsid w:val="008511B3"/>
    <w:rsid w:val="0085161B"/>
    <w:rsid w:val="00851756"/>
    <w:rsid w:val="00851B44"/>
    <w:rsid w:val="00851B67"/>
    <w:rsid w:val="00851EE9"/>
    <w:rsid w:val="008520D0"/>
    <w:rsid w:val="0085232F"/>
    <w:rsid w:val="0085238C"/>
    <w:rsid w:val="00852404"/>
    <w:rsid w:val="00852850"/>
    <w:rsid w:val="00852A5B"/>
    <w:rsid w:val="00852AAA"/>
    <w:rsid w:val="00852AE0"/>
    <w:rsid w:val="00853B79"/>
    <w:rsid w:val="00853E39"/>
    <w:rsid w:val="0085415E"/>
    <w:rsid w:val="008541E2"/>
    <w:rsid w:val="008542C9"/>
    <w:rsid w:val="008544CB"/>
    <w:rsid w:val="008545FF"/>
    <w:rsid w:val="008547EA"/>
    <w:rsid w:val="00854800"/>
    <w:rsid w:val="00854AB9"/>
    <w:rsid w:val="00854B58"/>
    <w:rsid w:val="00854B9E"/>
    <w:rsid w:val="00854E2B"/>
    <w:rsid w:val="008558F0"/>
    <w:rsid w:val="00855DED"/>
    <w:rsid w:val="00856858"/>
    <w:rsid w:val="00856AC6"/>
    <w:rsid w:val="00856EF3"/>
    <w:rsid w:val="00856F54"/>
    <w:rsid w:val="00857212"/>
    <w:rsid w:val="008572C2"/>
    <w:rsid w:val="00857383"/>
    <w:rsid w:val="008574F1"/>
    <w:rsid w:val="0085754A"/>
    <w:rsid w:val="00857559"/>
    <w:rsid w:val="00857574"/>
    <w:rsid w:val="00857808"/>
    <w:rsid w:val="008579CC"/>
    <w:rsid w:val="00857EA2"/>
    <w:rsid w:val="00857FBC"/>
    <w:rsid w:val="008608CD"/>
    <w:rsid w:val="00860F2F"/>
    <w:rsid w:val="00861127"/>
    <w:rsid w:val="00861353"/>
    <w:rsid w:val="0086184C"/>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5F20"/>
    <w:rsid w:val="008665FB"/>
    <w:rsid w:val="008667FF"/>
    <w:rsid w:val="00866CAC"/>
    <w:rsid w:val="0086701C"/>
    <w:rsid w:val="008670F0"/>
    <w:rsid w:val="00867190"/>
    <w:rsid w:val="00867564"/>
    <w:rsid w:val="008677B9"/>
    <w:rsid w:val="008679AE"/>
    <w:rsid w:val="00870128"/>
    <w:rsid w:val="00870319"/>
    <w:rsid w:val="00870355"/>
    <w:rsid w:val="0087035C"/>
    <w:rsid w:val="00870392"/>
    <w:rsid w:val="00870AB2"/>
    <w:rsid w:val="00871182"/>
    <w:rsid w:val="008712BC"/>
    <w:rsid w:val="008712DE"/>
    <w:rsid w:val="00871335"/>
    <w:rsid w:val="0087134E"/>
    <w:rsid w:val="008713D4"/>
    <w:rsid w:val="00871718"/>
    <w:rsid w:val="00871980"/>
    <w:rsid w:val="00871B22"/>
    <w:rsid w:val="00871B52"/>
    <w:rsid w:val="00871D75"/>
    <w:rsid w:val="00872021"/>
    <w:rsid w:val="0087203E"/>
    <w:rsid w:val="008725AB"/>
    <w:rsid w:val="00872793"/>
    <w:rsid w:val="00872804"/>
    <w:rsid w:val="00872CFB"/>
    <w:rsid w:val="00872FAB"/>
    <w:rsid w:val="00873534"/>
    <w:rsid w:val="008736B3"/>
    <w:rsid w:val="008736FF"/>
    <w:rsid w:val="00873988"/>
    <w:rsid w:val="00873F61"/>
    <w:rsid w:val="00874034"/>
    <w:rsid w:val="008747C7"/>
    <w:rsid w:val="00874837"/>
    <w:rsid w:val="00874AE5"/>
    <w:rsid w:val="0087521A"/>
    <w:rsid w:val="008755C0"/>
    <w:rsid w:val="00875706"/>
    <w:rsid w:val="0087586F"/>
    <w:rsid w:val="0087592C"/>
    <w:rsid w:val="00875EBA"/>
    <w:rsid w:val="00875F27"/>
    <w:rsid w:val="00875F44"/>
    <w:rsid w:val="00875F97"/>
    <w:rsid w:val="00876143"/>
    <w:rsid w:val="008766D6"/>
    <w:rsid w:val="0087678F"/>
    <w:rsid w:val="008768D2"/>
    <w:rsid w:val="00876B35"/>
    <w:rsid w:val="00877052"/>
    <w:rsid w:val="0087747D"/>
    <w:rsid w:val="00877C8F"/>
    <w:rsid w:val="00877C99"/>
    <w:rsid w:val="00877D59"/>
    <w:rsid w:val="00877F87"/>
    <w:rsid w:val="008802DF"/>
    <w:rsid w:val="00880326"/>
    <w:rsid w:val="00880614"/>
    <w:rsid w:val="0088084A"/>
    <w:rsid w:val="00880D20"/>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2B"/>
    <w:rsid w:val="00882784"/>
    <w:rsid w:val="008827EF"/>
    <w:rsid w:val="0088295C"/>
    <w:rsid w:val="00882EF1"/>
    <w:rsid w:val="0088300B"/>
    <w:rsid w:val="008834E3"/>
    <w:rsid w:val="00883661"/>
    <w:rsid w:val="00883796"/>
    <w:rsid w:val="00883C2B"/>
    <w:rsid w:val="00883C78"/>
    <w:rsid w:val="00883DCA"/>
    <w:rsid w:val="00884A1F"/>
    <w:rsid w:val="00884AAD"/>
    <w:rsid w:val="00884E45"/>
    <w:rsid w:val="0088509A"/>
    <w:rsid w:val="008851E3"/>
    <w:rsid w:val="0088527A"/>
    <w:rsid w:val="008856CB"/>
    <w:rsid w:val="00885786"/>
    <w:rsid w:val="00885982"/>
    <w:rsid w:val="00885B30"/>
    <w:rsid w:val="00885B6D"/>
    <w:rsid w:val="00885C61"/>
    <w:rsid w:val="00886012"/>
    <w:rsid w:val="00886638"/>
    <w:rsid w:val="008868FE"/>
    <w:rsid w:val="0088692B"/>
    <w:rsid w:val="00886B96"/>
    <w:rsid w:val="00886C97"/>
    <w:rsid w:val="00886E55"/>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CA0"/>
    <w:rsid w:val="008940D8"/>
    <w:rsid w:val="008944A5"/>
    <w:rsid w:val="0089481C"/>
    <w:rsid w:val="00894880"/>
    <w:rsid w:val="008948C7"/>
    <w:rsid w:val="00894B2B"/>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C8B"/>
    <w:rsid w:val="00897DF6"/>
    <w:rsid w:val="008A001C"/>
    <w:rsid w:val="008A010E"/>
    <w:rsid w:val="008A017D"/>
    <w:rsid w:val="008A07C9"/>
    <w:rsid w:val="008A0D21"/>
    <w:rsid w:val="008A112F"/>
    <w:rsid w:val="008A137C"/>
    <w:rsid w:val="008A1D82"/>
    <w:rsid w:val="008A2194"/>
    <w:rsid w:val="008A2635"/>
    <w:rsid w:val="008A290C"/>
    <w:rsid w:val="008A292F"/>
    <w:rsid w:val="008A2A88"/>
    <w:rsid w:val="008A2AA7"/>
    <w:rsid w:val="008A2C50"/>
    <w:rsid w:val="008A2F7B"/>
    <w:rsid w:val="008A34C5"/>
    <w:rsid w:val="008A3853"/>
    <w:rsid w:val="008A3CFE"/>
    <w:rsid w:val="008A3DB1"/>
    <w:rsid w:val="008A41E7"/>
    <w:rsid w:val="008A43E0"/>
    <w:rsid w:val="008A488D"/>
    <w:rsid w:val="008A49C4"/>
    <w:rsid w:val="008A4CE3"/>
    <w:rsid w:val="008A5037"/>
    <w:rsid w:val="008A5273"/>
    <w:rsid w:val="008A5413"/>
    <w:rsid w:val="008A5B57"/>
    <w:rsid w:val="008A5FFF"/>
    <w:rsid w:val="008A6080"/>
    <w:rsid w:val="008A619C"/>
    <w:rsid w:val="008A61A2"/>
    <w:rsid w:val="008A6248"/>
    <w:rsid w:val="008A6844"/>
    <w:rsid w:val="008A689F"/>
    <w:rsid w:val="008A6A9D"/>
    <w:rsid w:val="008A6E28"/>
    <w:rsid w:val="008A6E99"/>
    <w:rsid w:val="008A71CE"/>
    <w:rsid w:val="008A7329"/>
    <w:rsid w:val="008A7613"/>
    <w:rsid w:val="008A7877"/>
    <w:rsid w:val="008A796B"/>
    <w:rsid w:val="008A7C02"/>
    <w:rsid w:val="008A7CE5"/>
    <w:rsid w:val="008B01F2"/>
    <w:rsid w:val="008B0244"/>
    <w:rsid w:val="008B0249"/>
    <w:rsid w:val="008B02DA"/>
    <w:rsid w:val="008B0356"/>
    <w:rsid w:val="008B060F"/>
    <w:rsid w:val="008B06BF"/>
    <w:rsid w:val="008B0792"/>
    <w:rsid w:val="008B123D"/>
    <w:rsid w:val="008B1330"/>
    <w:rsid w:val="008B136D"/>
    <w:rsid w:val="008B13D3"/>
    <w:rsid w:val="008B1674"/>
    <w:rsid w:val="008B1858"/>
    <w:rsid w:val="008B1874"/>
    <w:rsid w:val="008B1F67"/>
    <w:rsid w:val="008B202C"/>
    <w:rsid w:val="008B238A"/>
    <w:rsid w:val="008B295B"/>
    <w:rsid w:val="008B2D31"/>
    <w:rsid w:val="008B2FD7"/>
    <w:rsid w:val="008B2FE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521"/>
    <w:rsid w:val="008B65FC"/>
    <w:rsid w:val="008B666F"/>
    <w:rsid w:val="008B66AE"/>
    <w:rsid w:val="008B6AC3"/>
    <w:rsid w:val="008B6B6E"/>
    <w:rsid w:val="008B6BD2"/>
    <w:rsid w:val="008B6BF0"/>
    <w:rsid w:val="008B6D1B"/>
    <w:rsid w:val="008B6F07"/>
    <w:rsid w:val="008B71A4"/>
    <w:rsid w:val="008B72E4"/>
    <w:rsid w:val="008B72FC"/>
    <w:rsid w:val="008B742E"/>
    <w:rsid w:val="008B75CF"/>
    <w:rsid w:val="008B761E"/>
    <w:rsid w:val="008B77EB"/>
    <w:rsid w:val="008B7AD5"/>
    <w:rsid w:val="008B7BB2"/>
    <w:rsid w:val="008B7C1F"/>
    <w:rsid w:val="008B7DD9"/>
    <w:rsid w:val="008B7F0A"/>
    <w:rsid w:val="008C0172"/>
    <w:rsid w:val="008C02D0"/>
    <w:rsid w:val="008C03BF"/>
    <w:rsid w:val="008C057C"/>
    <w:rsid w:val="008C06B0"/>
    <w:rsid w:val="008C07BE"/>
    <w:rsid w:val="008C09A3"/>
    <w:rsid w:val="008C0B65"/>
    <w:rsid w:val="008C0D9E"/>
    <w:rsid w:val="008C0FE4"/>
    <w:rsid w:val="008C148F"/>
    <w:rsid w:val="008C1819"/>
    <w:rsid w:val="008C1A79"/>
    <w:rsid w:val="008C1FB5"/>
    <w:rsid w:val="008C2396"/>
    <w:rsid w:val="008C23FD"/>
    <w:rsid w:val="008C2445"/>
    <w:rsid w:val="008C2752"/>
    <w:rsid w:val="008C2777"/>
    <w:rsid w:val="008C2E72"/>
    <w:rsid w:val="008C3100"/>
    <w:rsid w:val="008C3145"/>
    <w:rsid w:val="008C3291"/>
    <w:rsid w:val="008C32E1"/>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374"/>
    <w:rsid w:val="008C75BE"/>
    <w:rsid w:val="008C7719"/>
    <w:rsid w:val="008C7883"/>
    <w:rsid w:val="008C78E6"/>
    <w:rsid w:val="008C79F7"/>
    <w:rsid w:val="008C7C15"/>
    <w:rsid w:val="008C7E95"/>
    <w:rsid w:val="008D0259"/>
    <w:rsid w:val="008D07B5"/>
    <w:rsid w:val="008D080C"/>
    <w:rsid w:val="008D0965"/>
    <w:rsid w:val="008D0A25"/>
    <w:rsid w:val="008D0AEB"/>
    <w:rsid w:val="008D0FA8"/>
    <w:rsid w:val="008D120D"/>
    <w:rsid w:val="008D1723"/>
    <w:rsid w:val="008D1A57"/>
    <w:rsid w:val="008D1C5A"/>
    <w:rsid w:val="008D211E"/>
    <w:rsid w:val="008D21EB"/>
    <w:rsid w:val="008D22FA"/>
    <w:rsid w:val="008D28A4"/>
    <w:rsid w:val="008D2CA1"/>
    <w:rsid w:val="008D2CBB"/>
    <w:rsid w:val="008D303D"/>
    <w:rsid w:val="008D3245"/>
    <w:rsid w:val="008D324F"/>
    <w:rsid w:val="008D3415"/>
    <w:rsid w:val="008D3524"/>
    <w:rsid w:val="008D3565"/>
    <w:rsid w:val="008D3643"/>
    <w:rsid w:val="008D3644"/>
    <w:rsid w:val="008D36E9"/>
    <w:rsid w:val="008D374F"/>
    <w:rsid w:val="008D39A1"/>
    <w:rsid w:val="008D3D78"/>
    <w:rsid w:val="008D3E73"/>
    <w:rsid w:val="008D42AA"/>
    <w:rsid w:val="008D4446"/>
    <w:rsid w:val="008D49A0"/>
    <w:rsid w:val="008D4A78"/>
    <w:rsid w:val="008D4A96"/>
    <w:rsid w:val="008D51D7"/>
    <w:rsid w:val="008D52D7"/>
    <w:rsid w:val="008D53C5"/>
    <w:rsid w:val="008D5499"/>
    <w:rsid w:val="008D56B3"/>
    <w:rsid w:val="008D5749"/>
    <w:rsid w:val="008D57AB"/>
    <w:rsid w:val="008D58EF"/>
    <w:rsid w:val="008D5980"/>
    <w:rsid w:val="008D5BD1"/>
    <w:rsid w:val="008D616E"/>
    <w:rsid w:val="008D61C9"/>
    <w:rsid w:val="008D6586"/>
    <w:rsid w:val="008D684F"/>
    <w:rsid w:val="008D6FE5"/>
    <w:rsid w:val="008D74B0"/>
    <w:rsid w:val="008D75F4"/>
    <w:rsid w:val="008D761C"/>
    <w:rsid w:val="008D797D"/>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D45"/>
    <w:rsid w:val="008E1D53"/>
    <w:rsid w:val="008E1F72"/>
    <w:rsid w:val="008E20A8"/>
    <w:rsid w:val="008E2120"/>
    <w:rsid w:val="008E2965"/>
    <w:rsid w:val="008E3144"/>
    <w:rsid w:val="008E338F"/>
    <w:rsid w:val="008E355B"/>
    <w:rsid w:val="008E3C64"/>
    <w:rsid w:val="008E3E1A"/>
    <w:rsid w:val="008E49D4"/>
    <w:rsid w:val="008E4B3E"/>
    <w:rsid w:val="008E4C75"/>
    <w:rsid w:val="008E4D39"/>
    <w:rsid w:val="008E5091"/>
    <w:rsid w:val="008E5568"/>
    <w:rsid w:val="008E58E5"/>
    <w:rsid w:val="008E59FE"/>
    <w:rsid w:val="008E5DC0"/>
    <w:rsid w:val="008E6620"/>
    <w:rsid w:val="008E67B2"/>
    <w:rsid w:val="008E6E73"/>
    <w:rsid w:val="008E72E1"/>
    <w:rsid w:val="008E732B"/>
    <w:rsid w:val="008E736B"/>
    <w:rsid w:val="008E73A8"/>
    <w:rsid w:val="008E7535"/>
    <w:rsid w:val="008E76BB"/>
    <w:rsid w:val="008E784F"/>
    <w:rsid w:val="008E7FAE"/>
    <w:rsid w:val="008F0349"/>
    <w:rsid w:val="008F06E4"/>
    <w:rsid w:val="008F0848"/>
    <w:rsid w:val="008F0C38"/>
    <w:rsid w:val="008F0D28"/>
    <w:rsid w:val="008F1366"/>
    <w:rsid w:val="008F15E4"/>
    <w:rsid w:val="008F176C"/>
    <w:rsid w:val="008F1847"/>
    <w:rsid w:val="008F1E46"/>
    <w:rsid w:val="008F23B8"/>
    <w:rsid w:val="008F255E"/>
    <w:rsid w:val="008F2F0D"/>
    <w:rsid w:val="008F3172"/>
    <w:rsid w:val="008F31FC"/>
    <w:rsid w:val="008F329E"/>
    <w:rsid w:val="008F37AB"/>
    <w:rsid w:val="008F3C92"/>
    <w:rsid w:val="008F459F"/>
    <w:rsid w:val="008F4603"/>
    <w:rsid w:val="008F4677"/>
    <w:rsid w:val="008F469A"/>
    <w:rsid w:val="008F48BF"/>
    <w:rsid w:val="008F48D9"/>
    <w:rsid w:val="008F4C92"/>
    <w:rsid w:val="008F4D68"/>
    <w:rsid w:val="008F4E51"/>
    <w:rsid w:val="008F4F74"/>
    <w:rsid w:val="008F50E7"/>
    <w:rsid w:val="008F5114"/>
    <w:rsid w:val="008F51CB"/>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004"/>
    <w:rsid w:val="008F7123"/>
    <w:rsid w:val="008F7319"/>
    <w:rsid w:val="008F7609"/>
    <w:rsid w:val="008F77AF"/>
    <w:rsid w:val="008F77B8"/>
    <w:rsid w:val="008F7A77"/>
    <w:rsid w:val="008F7A9C"/>
    <w:rsid w:val="008F7BD0"/>
    <w:rsid w:val="008F7BE8"/>
    <w:rsid w:val="00900204"/>
    <w:rsid w:val="0090027E"/>
    <w:rsid w:val="00900E95"/>
    <w:rsid w:val="009010AE"/>
    <w:rsid w:val="009010C3"/>
    <w:rsid w:val="00901560"/>
    <w:rsid w:val="009016E6"/>
    <w:rsid w:val="00901842"/>
    <w:rsid w:val="00901B7B"/>
    <w:rsid w:val="00901D33"/>
    <w:rsid w:val="00901DA3"/>
    <w:rsid w:val="009022AC"/>
    <w:rsid w:val="009022F4"/>
    <w:rsid w:val="0090231B"/>
    <w:rsid w:val="009029B0"/>
    <w:rsid w:val="00902A36"/>
    <w:rsid w:val="00902C4E"/>
    <w:rsid w:val="00902C95"/>
    <w:rsid w:val="00902D10"/>
    <w:rsid w:val="00903242"/>
    <w:rsid w:val="0090334C"/>
    <w:rsid w:val="009039E1"/>
    <w:rsid w:val="00903A43"/>
    <w:rsid w:val="00903A4A"/>
    <w:rsid w:val="00903F15"/>
    <w:rsid w:val="00903FDE"/>
    <w:rsid w:val="009040A5"/>
    <w:rsid w:val="009042EE"/>
    <w:rsid w:val="009044B9"/>
    <w:rsid w:val="009045D1"/>
    <w:rsid w:val="00904854"/>
    <w:rsid w:val="00904E00"/>
    <w:rsid w:val="0090504A"/>
    <w:rsid w:val="00905115"/>
    <w:rsid w:val="00905404"/>
    <w:rsid w:val="0090552A"/>
    <w:rsid w:val="00905646"/>
    <w:rsid w:val="00905AE5"/>
    <w:rsid w:val="00905C32"/>
    <w:rsid w:val="00905D17"/>
    <w:rsid w:val="00905E2F"/>
    <w:rsid w:val="00905E80"/>
    <w:rsid w:val="00905E89"/>
    <w:rsid w:val="00905E9D"/>
    <w:rsid w:val="00905F8F"/>
    <w:rsid w:val="0090606F"/>
    <w:rsid w:val="009061E8"/>
    <w:rsid w:val="0090623C"/>
    <w:rsid w:val="0090652F"/>
    <w:rsid w:val="00906907"/>
    <w:rsid w:val="00906AAC"/>
    <w:rsid w:val="00906B22"/>
    <w:rsid w:val="00906E09"/>
    <w:rsid w:val="00906E5B"/>
    <w:rsid w:val="00906FD2"/>
    <w:rsid w:val="009071AD"/>
    <w:rsid w:val="009073D2"/>
    <w:rsid w:val="00907669"/>
    <w:rsid w:val="009076EF"/>
    <w:rsid w:val="00907ABE"/>
    <w:rsid w:val="00907F10"/>
    <w:rsid w:val="00907F27"/>
    <w:rsid w:val="0091035C"/>
    <w:rsid w:val="009106A8"/>
    <w:rsid w:val="00910BCF"/>
    <w:rsid w:val="00910DDA"/>
    <w:rsid w:val="00910EFD"/>
    <w:rsid w:val="009112A8"/>
    <w:rsid w:val="009113CB"/>
    <w:rsid w:val="00911569"/>
    <w:rsid w:val="00911949"/>
    <w:rsid w:val="00911A73"/>
    <w:rsid w:val="00911AD2"/>
    <w:rsid w:val="00911B31"/>
    <w:rsid w:val="00911B88"/>
    <w:rsid w:val="00911EDC"/>
    <w:rsid w:val="00911F90"/>
    <w:rsid w:val="00912112"/>
    <w:rsid w:val="009121DB"/>
    <w:rsid w:val="0091247E"/>
    <w:rsid w:val="00912C33"/>
    <w:rsid w:val="00912E3F"/>
    <w:rsid w:val="00912F71"/>
    <w:rsid w:val="00913232"/>
    <w:rsid w:val="009136A7"/>
    <w:rsid w:val="00913713"/>
    <w:rsid w:val="00913D84"/>
    <w:rsid w:val="00913D9D"/>
    <w:rsid w:val="00913F2F"/>
    <w:rsid w:val="009141E8"/>
    <w:rsid w:val="00914239"/>
    <w:rsid w:val="00914460"/>
    <w:rsid w:val="00914603"/>
    <w:rsid w:val="00914864"/>
    <w:rsid w:val="00914C43"/>
    <w:rsid w:val="00914CD7"/>
    <w:rsid w:val="00914D02"/>
    <w:rsid w:val="00914EE8"/>
    <w:rsid w:val="00914F10"/>
    <w:rsid w:val="00914FF2"/>
    <w:rsid w:val="0091546C"/>
    <w:rsid w:val="00915821"/>
    <w:rsid w:val="00915878"/>
    <w:rsid w:val="00915903"/>
    <w:rsid w:val="00915919"/>
    <w:rsid w:val="00915996"/>
    <w:rsid w:val="00915C78"/>
    <w:rsid w:val="00915D87"/>
    <w:rsid w:val="00915FCB"/>
    <w:rsid w:val="0091601A"/>
    <w:rsid w:val="009160E1"/>
    <w:rsid w:val="00916168"/>
    <w:rsid w:val="009162C7"/>
    <w:rsid w:val="009164F1"/>
    <w:rsid w:val="00916967"/>
    <w:rsid w:val="009169D9"/>
    <w:rsid w:val="00916D73"/>
    <w:rsid w:val="00917017"/>
    <w:rsid w:val="00917131"/>
    <w:rsid w:val="0091729E"/>
    <w:rsid w:val="009173B3"/>
    <w:rsid w:val="009176C6"/>
    <w:rsid w:val="00920215"/>
    <w:rsid w:val="00920600"/>
    <w:rsid w:val="0092068A"/>
    <w:rsid w:val="00921493"/>
    <w:rsid w:val="00921983"/>
    <w:rsid w:val="00921B9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9EB"/>
    <w:rsid w:val="00925AA4"/>
    <w:rsid w:val="00926279"/>
    <w:rsid w:val="0092645D"/>
    <w:rsid w:val="00926575"/>
    <w:rsid w:val="00926609"/>
    <w:rsid w:val="009268A8"/>
    <w:rsid w:val="009268FE"/>
    <w:rsid w:val="00926D5D"/>
    <w:rsid w:val="0092736B"/>
    <w:rsid w:val="00927485"/>
    <w:rsid w:val="009277F5"/>
    <w:rsid w:val="009278F3"/>
    <w:rsid w:val="00927D46"/>
    <w:rsid w:val="00927EFA"/>
    <w:rsid w:val="00927FC8"/>
    <w:rsid w:val="009300E5"/>
    <w:rsid w:val="009300ED"/>
    <w:rsid w:val="00930AE0"/>
    <w:rsid w:val="00930B50"/>
    <w:rsid w:val="00930F28"/>
    <w:rsid w:val="00930FC6"/>
    <w:rsid w:val="00931124"/>
    <w:rsid w:val="00931135"/>
    <w:rsid w:val="009316CB"/>
    <w:rsid w:val="00931939"/>
    <w:rsid w:val="00931984"/>
    <w:rsid w:val="00931E16"/>
    <w:rsid w:val="00931E6E"/>
    <w:rsid w:val="00932846"/>
    <w:rsid w:val="00932D58"/>
    <w:rsid w:val="00932D66"/>
    <w:rsid w:val="00932DD4"/>
    <w:rsid w:val="00932FA7"/>
    <w:rsid w:val="0093323A"/>
    <w:rsid w:val="00933352"/>
    <w:rsid w:val="009334F3"/>
    <w:rsid w:val="00933A5B"/>
    <w:rsid w:val="00933AC3"/>
    <w:rsid w:val="00933D23"/>
    <w:rsid w:val="00933EE2"/>
    <w:rsid w:val="00934448"/>
    <w:rsid w:val="00934609"/>
    <w:rsid w:val="00934713"/>
    <w:rsid w:val="009348C7"/>
    <w:rsid w:val="009349A9"/>
    <w:rsid w:val="00934A91"/>
    <w:rsid w:val="00934B0E"/>
    <w:rsid w:val="00934B45"/>
    <w:rsid w:val="00934CB7"/>
    <w:rsid w:val="00935167"/>
    <w:rsid w:val="00935500"/>
    <w:rsid w:val="00935532"/>
    <w:rsid w:val="00935AE7"/>
    <w:rsid w:val="00935B64"/>
    <w:rsid w:val="00935C46"/>
    <w:rsid w:val="00935D2C"/>
    <w:rsid w:val="00935DB5"/>
    <w:rsid w:val="0093622A"/>
    <w:rsid w:val="009363CF"/>
    <w:rsid w:val="009364E1"/>
    <w:rsid w:val="009365BD"/>
    <w:rsid w:val="009365DC"/>
    <w:rsid w:val="00936BEA"/>
    <w:rsid w:val="00936C58"/>
    <w:rsid w:val="00936F7A"/>
    <w:rsid w:val="00937083"/>
    <w:rsid w:val="0093731E"/>
    <w:rsid w:val="0093746D"/>
    <w:rsid w:val="00937531"/>
    <w:rsid w:val="00937AF1"/>
    <w:rsid w:val="00937BD2"/>
    <w:rsid w:val="00937E10"/>
    <w:rsid w:val="00940511"/>
    <w:rsid w:val="00940AAB"/>
    <w:rsid w:val="00940B1C"/>
    <w:rsid w:val="00940BBA"/>
    <w:rsid w:val="00940C7D"/>
    <w:rsid w:val="00940DDF"/>
    <w:rsid w:val="0094104A"/>
    <w:rsid w:val="00941617"/>
    <w:rsid w:val="00941679"/>
    <w:rsid w:val="00941ECE"/>
    <w:rsid w:val="0094220B"/>
    <w:rsid w:val="00942CCF"/>
    <w:rsid w:val="00942D57"/>
    <w:rsid w:val="00942E33"/>
    <w:rsid w:val="0094318E"/>
    <w:rsid w:val="0094318F"/>
    <w:rsid w:val="009432BF"/>
    <w:rsid w:val="00943662"/>
    <w:rsid w:val="0094379B"/>
    <w:rsid w:val="00943A87"/>
    <w:rsid w:val="00943B6E"/>
    <w:rsid w:val="00943F1C"/>
    <w:rsid w:val="0094407C"/>
    <w:rsid w:val="0094427D"/>
    <w:rsid w:val="0094431E"/>
    <w:rsid w:val="0094442B"/>
    <w:rsid w:val="0094445F"/>
    <w:rsid w:val="00944503"/>
    <w:rsid w:val="009446E6"/>
    <w:rsid w:val="009448C5"/>
    <w:rsid w:val="00944BB8"/>
    <w:rsid w:val="00944BCD"/>
    <w:rsid w:val="00945575"/>
    <w:rsid w:val="00945AB9"/>
    <w:rsid w:val="00946154"/>
    <w:rsid w:val="00946194"/>
    <w:rsid w:val="009463D0"/>
    <w:rsid w:val="00946455"/>
    <w:rsid w:val="00946A21"/>
    <w:rsid w:val="00946B8C"/>
    <w:rsid w:val="00946BB6"/>
    <w:rsid w:val="00946C03"/>
    <w:rsid w:val="00946CE3"/>
    <w:rsid w:val="00946E4F"/>
    <w:rsid w:val="00947129"/>
    <w:rsid w:val="0094766D"/>
    <w:rsid w:val="0094780E"/>
    <w:rsid w:val="00947AF4"/>
    <w:rsid w:val="00947B78"/>
    <w:rsid w:val="00947D18"/>
    <w:rsid w:val="0095003A"/>
    <w:rsid w:val="009504F7"/>
    <w:rsid w:val="00950674"/>
    <w:rsid w:val="00950863"/>
    <w:rsid w:val="009513A9"/>
    <w:rsid w:val="009513AA"/>
    <w:rsid w:val="009515D4"/>
    <w:rsid w:val="0095172E"/>
    <w:rsid w:val="00951ABF"/>
    <w:rsid w:val="00951BD6"/>
    <w:rsid w:val="00951D3C"/>
    <w:rsid w:val="00951E7C"/>
    <w:rsid w:val="0095223C"/>
    <w:rsid w:val="0095246B"/>
    <w:rsid w:val="00952565"/>
    <w:rsid w:val="00952613"/>
    <w:rsid w:val="009527B3"/>
    <w:rsid w:val="009533DA"/>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4A7"/>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4BB"/>
    <w:rsid w:val="0096387A"/>
    <w:rsid w:val="009639F9"/>
    <w:rsid w:val="00963C4C"/>
    <w:rsid w:val="00963F98"/>
    <w:rsid w:val="00964570"/>
    <w:rsid w:val="0096481B"/>
    <w:rsid w:val="00964862"/>
    <w:rsid w:val="00964993"/>
    <w:rsid w:val="00964C1A"/>
    <w:rsid w:val="00964CCC"/>
    <w:rsid w:val="009650A9"/>
    <w:rsid w:val="009650D0"/>
    <w:rsid w:val="009654D6"/>
    <w:rsid w:val="0096580C"/>
    <w:rsid w:val="00965956"/>
    <w:rsid w:val="00965B7D"/>
    <w:rsid w:val="00965E85"/>
    <w:rsid w:val="00965EA1"/>
    <w:rsid w:val="009660C0"/>
    <w:rsid w:val="009664D7"/>
    <w:rsid w:val="0096651F"/>
    <w:rsid w:val="00966692"/>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5C7"/>
    <w:rsid w:val="0097183A"/>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F01"/>
    <w:rsid w:val="009754A7"/>
    <w:rsid w:val="0097558D"/>
    <w:rsid w:val="009755B9"/>
    <w:rsid w:val="009756A4"/>
    <w:rsid w:val="009756B1"/>
    <w:rsid w:val="00975F59"/>
    <w:rsid w:val="00975F7F"/>
    <w:rsid w:val="009761F9"/>
    <w:rsid w:val="0097629A"/>
    <w:rsid w:val="0097641F"/>
    <w:rsid w:val="00976427"/>
    <w:rsid w:val="00976551"/>
    <w:rsid w:val="00976597"/>
    <w:rsid w:val="00976703"/>
    <w:rsid w:val="00976712"/>
    <w:rsid w:val="0097689D"/>
    <w:rsid w:val="00976D66"/>
    <w:rsid w:val="00976F27"/>
    <w:rsid w:val="009770D8"/>
    <w:rsid w:val="00977212"/>
    <w:rsid w:val="00977262"/>
    <w:rsid w:val="00977500"/>
    <w:rsid w:val="009778CF"/>
    <w:rsid w:val="00977B5F"/>
    <w:rsid w:val="00980170"/>
    <w:rsid w:val="009809BA"/>
    <w:rsid w:val="00980B42"/>
    <w:rsid w:val="00980D91"/>
    <w:rsid w:val="00981165"/>
    <w:rsid w:val="00982155"/>
    <w:rsid w:val="009821BA"/>
    <w:rsid w:val="009824B6"/>
    <w:rsid w:val="009824FE"/>
    <w:rsid w:val="0098268E"/>
    <w:rsid w:val="00982A18"/>
    <w:rsid w:val="00982C8B"/>
    <w:rsid w:val="00983003"/>
    <w:rsid w:val="009831C7"/>
    <w:rsid w:val="00983305"/>
    <w:rsid w:val="00983404"/>
    <w:rsid w:val="00983477"/>
    <w:rsid w:val="009834B0"/>
    <w:rsid w:val="009835DB"/>
    <w:rsid w:val="0098395C"/>
    <w:rsid w:val="00983BB2"/>
    <w:rsid w:val="00983BCA"/>
    <w:rsid w:val="00983BF3"/>
    <w:rsid w:val="00983FA1"/>
    <w:rsid w:val="0098416E"/>
    <w:rsid w:val="009841B3"/>
    <w:rsid w:val="009841F9"/>
    <w:rsid w:val="00984607"/>
    <w:rsid w:val="00984C99"/>
    <w:rsid w:val="00984FA3"/>
    <w:rsid w:val="00985122"/>
    <w:rsid w:val="00985366"/>
    <w:rsid w:val="009853D2"/>
    <w:rsid w:val="00985489"/>
    <w:rsid w:val="00985997"/>
    <w:rsid w:val="00985C1B"/>
    <w:rsid w:val="00985E7C"/>
    <w:rsid w:val="0098646A"/>
    <w:rsid w:val="00986585"/>
    <w:rsid w:val="009869B7"/>
    <w:rsid w:val="00986A72"/>
    <w:rsid w:val="00986C17"/>
    <w:rsid w:val="00986C1B"/>
    <w:rsid w:val="00986F1B"/>
    <w:rsid w:val="0098718D"/>
    <w:rsid w:val="00987777"/>
    <w:rsid w:val="00987938"/>
    <w:rsid w:val="00987CE7"/>
    <w:rsid w:val="00987CE8"/>
    <w:rsid w:val="00987CFF"/>
    <w:rsid w:val="00990149"/>
    <w:rsid w:val="0099017E"/>
    <w:rsid w:val="009902E5"/>
    <w:rsid w:val="009903D1"/>
    <w:rsid w:val="009906B0"/>
    <w:rsid w:val="00990C49"/>
    <w:rsid w:val="009911CA"/>
    <w:rsid w:val="009911D5"/>
    <w:rsid w:val="00991345"/>
    <w:rsid w:val="00991398"/>
    <w:rsid w:val="0099166F"/>
    <w:rsid w:val="009917CF"/>
    <w:rsid w:val="009918C8"/>
    <w:rsid w:val="00991D52"/>
    <w:rsid w:val="00992532"/>
    <w:rsid w:val="00992582"/>
    <w:rsid w:val="009925D4"/>
    <w:rsid w:val="00993230"/>
    <w:rsid w:val="00993886"/>
    <w:rsid w:val="00993999"/>
    <w:rsid w:val="009942B6"/>
    <w:rsid w:val="009943AB"/>
    <w:rsid w:val="00994AE3"/>
    <w:rsid w:val="00994BC1"/>
    <w:rsid w:val="00994CA6"/>
    <w:rsid w:val="00994D2B"/>
    <w:rsid w:val="00994DC3"/>
    <w:rsid w:val="0099504B"/>
    <w:rsid w:val="009953A7"/>
    <w:rsid w:val="00995582"/>
    <w:rsid w:val="00995889"/>
    <w:rsid w:val="00995926"/>
    <w:rsid w:val="00995AB0"/>
    <w:rsid w:val="00995AF3"/>
    <w:rsid w:val="00995C18"/>
    <w:rsid w:val="00995C28"/>
    <w:rsid w:val="00995E38"/>
    <w:rsid w:val="0099621F"/>
    <w:rsid w:val="009964C0"/>
    <w:rsid w:val="0099657D"/>
    <w:rsid w:val="00996916"/>
    <w:rsid w:val="00996B20"/>
    <w:rsid w:val="00996D53"/>
    <w:rsid w:val="00996E1B"/>
    <w:rsid w:val="00996FE2"/>
    <w:rsid w:val="009970BB"/>
    <w:rsid w:val="00997128"/>
    <w:rsid w:val="00997151"/>
    <w:rsid w:val="009978FE"/>
    <w:rsid w:val="0099793D"/>
    <w:rsid w:val="00997D92"/>
    <w:rsid w:val="00997EC7"/>
    <w:rsid w:val="009A0509"/>
    <w:rsid w:val="009A05A5"/>
    <w:rsid w:val="009A06A0"/>
    <w:rsid w:val="009A0852"/>
    <w:rsid w:val="009A096C"/>
    <w:rsid w:val="009A09FE"/>
    <w:rsid w:val="009A0ABB"/>
    <w:rsid w:val="009A0ADE"/>
    <w:rsid w:val="009A0B70"/>
    <w:rsid w:val="009A0E00"/>
    <w:rsid w:val="009A0E47"/>
    <w:rsid w:val="009A10AD"/>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2E1"/>
    <w:rsid w:val="009A4317"/>
    <w:rsid w:val="009A4557"/>
    <w:rsid w:val="009A4892"/>
    <w:rsid w:val="009A4933"/>
    <w:rsid w:val="009A4D0E"/>
    <w:rsid w:val="009A4EA4"/>
    <w:rsid w:val="009A5068"/>
    <w:rsid w:val="009A5633"/>
    <w:rsid w:val="009A5D8D"/>
    <w:rsid w:val="009A61F7"/>
    <w:rsid w:val="009A6221"/>
    <w:rsid w:val="009A62CE"/>
    <w:rsid w:val="009A64E4"/>
    <w:rsid w:val="009A6941"/>
    <w:rsid w:val="009A69CD"/>
    <w:rsid w:val="009A6AAF"/>
    <w:rsid w:val="009A7199"/>
    <w:rsid w:val="009A761A"/>
    <w:rsid w:val="009A7688"/>
    <w:rsid w:val="009A7803"/>
    <w:rsid w:val="009A7981"/>
    <w:rsid w:val="009B0256"/>
    <w:rsid w:val="009B044B"/>
    <w:rsid w:val="009B04E0"/>
    <w:rsid w:val="009B067B"/>
    <w:rsid w:val="009B0759"/>
    <w:rsid w:val="009B0AF3"/>
    <w:rsid w:val="009B0BF1"/>
    <w:rsid w:val="009B0D0F"/>
    <w:rsid w:val="009B10F3"/>
    <w:rsid w:val="009B1698"/>
    <w:rsid w:val="009B19F1"/>
    <w:rsid w:val="009B247C"/>
    <w:rsid w:val="009B2788"/>
    <w:rsid w:val="009B278F"/>
    <w:rsid w:val="009B31AC"/>
    <w:rsid w:val="009B3447"/>
    <w:rsid w:val="009B3988"/>
    <w:rsid w:val="009B3D56"/>
    <w:rsid w:val="009B3E24"/>
    <w:rsid w:val="009B3F60"/>
    <w:rsid w:val="009B3F87"/>
    <w:rsid w:val="009B4249"/>
    <w:rsid w:val="009B4729"/>
    <w:rsid w:val="009B4776"/>
    <w:rsid w:val="009B4837"/>
    <w:rsid w:val="009B487B"/>
    <w:rsid w:val="009B4900"/>
    <w:rsid w:val="009B4CCB"/>
    <w:rsid w:val="009B4E46"/>
    <w:rsid w:val="009B4FF7"/>
    <w:rsid w:val="009B5798"/>
    <w:rsid w:val="009B5C41"/>
    <w:rsid w:val="009B5DD3"/>
    <w:rsid w:val="009B638B"/>
    <w:rsid w:val="009B6850"/>
    <w:rsid w:val="009B686B"/>
    <w:rsid w:val="009B69F9"/>
    <w:rsid w:val="009B6A2C"/>
    <w:rsid w:val="009B70A1"/>
    <w:rsid w:val="009B710F"/>
    <w:rsid w:val="009B7A19"/>
    <w:rsid w:val="009B7C07"/>
    <w:rsid w:val="009B7CE5"/>
    <w:rsid w:val="009B7F62"/>
    <w:rsid w:val="009C0069"/>
    <w:rsid w:val="009C0186"/>
    <w:rsid w:val="009C0257"/>
    <w:rsid w:val="009C040B"/>
    <w:rsid w:val="009C04C7"/>
    <w:rsid w:val="009C06EC"/>
    <w:rsid w:val="009C07AC"/>
    <w:rsid w:val="009C07C7"/>
    <w:rsid w:val="009C0B7E"/>
    <w:rsid w:val="009C0D7F"/>
    <w:rsid w:val="009C1468"/>
    <w:rsid w:val="009C1742"/>
    <w:rsid w:val="009C18C6"/>
    <w:rsid w:val="009C2630"/>
    <w:rsid w:val="009C2FBC"/>
    <w:rsid w:val="009C3187"/>
    <w:rsid w:val="009C358C"/>
    <w:rsid w:val="009C38D5"/>
    <w:rsid w:val="009C4032"/>
    <w:rsid w:val="009C41C1"/>
    <w:rsid w:val="009C4AA2"/>
    <w:rsid w:val="009C4B78"/>
    <w:rsid w:val="009C4CF1"/>
    <w:rsid w:val="009C4DCA"/>
    <w:rsid w:val="009C4F44"/>
    <w:rsid w:val="009C500A"/>
    <w:rsid w:val="009C5024"/>
    <w:rsid w:val="009C51DC"/>
    <w:rsid w:val="009C5232"/>
    <w:rsid w:val="009C5F7C"/>
    <w:rsid w:val="009C6CC8"/>
    <w:rsid w:val="009C73C6"/>
    <w:rsid w:val="009C78DD"/>
    <w:rsid w:val="009C7A87"/>
    <w:rsid w:val="009C7B6C"/>
    <w:rsid w:val="009C7B7D"/>
    <w:rsid w:val="009C7B8D"/>
    <w:rsid w:val="009C7E08"/>
    <w:rsid w:val="009C7E6A"/>
    <w:rsid w:val="009C7F7B"/>
    <w:rsid w:val="009D0054"/>
    <w:rsid w:val="009D04EC"/>
    <w:rsid w:val="009D0696"/>
    <w:rsid w:val="009D0B56"/>
    <w:rsid w:val="009D0BE4"/>
    <w:rsid w:val="009D0D24"/>
    <w:rsid w:val="009D0E91"/>
    <w:rsid w:val="009D1218"/>
    <w:rsid w:val="009D12E6"/>
    <w:rsid w:val="009D1324"/>
    <w:rsid w:val="009D1ACD"/>
    <w:rsid w:val="009D1AEA"/>
    <w:rsid w:val="009D1D00"/>
    <w:rsid w:val="009D1F5B"/>
    <w:rsid w:val="009D202D"/>
    <w:rsid w:val="009D20AD"/>
    <w:rsid w:val="009D21D6"/>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3F94"/>
    <w:rsid w:val="009D40A8"/>
    <w:rsid w:val="009D44BA"/>
    <w:rsid w:val="009D4936"/>
    <w:rsid w:val="009D4A0C"/>
    <w:rsid w:val="009D5182"/>
    <w:rsid w:val="009D5265"/>
    <w:rsid w:val="009D55EB"/>
    <w:rsid w:val="009D576F"/>
    <w:rsid w:val="009D5AC5"/>
    <w:rsid w:val="009D5CDA"/>
    <w:rsid w:val="009D5E7A"/>
    <w:rsid w:val="009D6234"/>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53C"/>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7FB"/>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736"/>
    <w:rsid w:val="009E7BDA"/>
    <w:rsid w:val="009E7EA6"/>
    <w:rsid w:val="009F061C"/>
    <w:rsid w:val="009F0BF5"/>
    <w:rsid w:val="009F0ED1"/>
    <w:rsid w:val="009F0ED9"/>
    <w:rsid w:val="009F1251"/>
    <w:rsid w:val="009F16B4"/>
    <w:rsid w:val="009F1BB5"/>
    <w:rsid w:val="009F20D8"/>
    <w:rsid w:val="009F21A0"/>
    <w:rsid w:val="009F23B4"/>
    <w:rsid w:val="009F2B7F"/>
    <w:rsid w:val="009F2B99"/>
    <w:rsid w:val="009F2CC3"/>
    <w:rsid w:val="009F305B"/>
    <w:rsid w:val="009F343D"/>
    <w:rsid w:val="009F356E"/>
    <w:rsid w:val="009F378E"/>
    <w:rsid w:val="009F3999"/>
    <w:rsid w:val="009F420B"/>
    <w:rsid w:val="009F445A"/>
    <w:rsid w:val="009F4743"/>
    <w:rsid w:val="009F4887"/>
    <w:rsid w:val="009F4D8D"/>
    <w:rsid w:val="009F50EF"/>
    <w:rsid w:val="009F54DE"/>
    <w:rsid w:val="009F5926"/>
    <w:rsid w:val="009F59EB"/>
    <w:rsid w:val="009F5B84"/>
    <w:rsid w:val="009F5DFD"/>
    <w:rsid w:val="009F5F97"/>
    <w:rsid w:val="009F5FB3"/>
    <w:rsid w:val="009F6A2A"/>
    <w:rsid w:val="009F738E"/>
    <w:rsid w:val="009F7737"/>
    <w:rsid w:val="009F7A1E"/>
    <w:rsid w:val="009F7F88"/>
    <w:rsid w:val="009F7FDE"/>
    <w:rsid w:val="00A002DE"/>
    <w:rsid w:val="00A006C0"/>
    <w:rsid w:val="00A007F0"/>
    <w:rsid w:val="00A009D3"/>
    <w:rsid w:val="00A00A89"/>
    <w:rsid w:val="00A00B93"/>
    <w:rsid w:val="00A00F13"/>
    <w:rsid w:val="00A01297"/>
    <w:rsid w:val="00A0173C"/>
    <w:rsid w:val="00A01B40"/>
    <w:rsid w:val="00A01C19"/>
    <w:rsid w:val="00A01CF7"/>
    <w:rsid w:val="00A01D2A"/>
    <w:rsid w:val="00A01E11"/>
    <w:rsid w:val="00A023D9"/>
    <w:rsid w:val="00A024F4"/>
    <w:rsid w:val="00A0298D"/>
    <w:rsid w:val="00A02A96"/>
    <w:rsid w:val="00A03455"/>
    <w:rsid w:val="00A0382C"/>
    <w:rsid w:val="00A045E6"/>
    <w:rsid w:val="00A04728"/>
    <w:rsid w:val="00A047D7"/>
    <w:rsid w:val="00A04826"/>
    <w:rsid w:val="00A0484B"/>
    <w:rsid w:val="00A04B43"/>
    <w:rsid w:val="00A04DD6"/>
    <w:rsid w:val="00A05179"/>
    <w:rsid w:val="00A05907"/>
    <w:rsid w:val="00A05D57"/>
    <w:rsid w:val="00A05E27"/>
    <w:rsid w:val="00A05E87"/>
    <w:rsid w:val="00A05EB0"/>
    <w:rsid w:val="00A05EBD"/>
    <w:rsid w:val="00A065EF"/>
    <w:rsid w:val="00A066CD"/>
    <w:rsid w:val="00A06AA5"/>
    <w:rsid w:val="00A06EB5"/>
    <w:rsid w:val="00A071CD"/>
    <w:rsid w:val="00A0723A"/>
    <w:rsid w:val="00A07648"/>
    <w:rsid w:val="00A078A8"/>
    <w:rsid w:val="00A07C29"/>
    <w:rsid w:val="00A07EB0"/>
    <w:rsid w:val="00A10AB1"/>
    <w:rsid w:val="00A10AC5"/>
    <w:rsid w:val="00A10B21"/>
    <w:rsid w:val="00A10C88"/>
    <w:rsid w:val="00A10CB9"/>
    <w:rsid w:val="00A10E6A"/>
    <w:rsid w:val="00A10EC0"/>
    <w:rsid w:val="00A10FE3"/>
    <w:rsid w:val="00A115B3"/>
    <w:rsid w:val="00A11877"/>
    <w:rsid w:val="00A11ACB"/>
    <w:rsid w:val="00A11AD5"/>
    <w:rsid w:val="00A11B5A"/>
    <w:rsid w:val="00A11F18"/>
    <w:rsid w:val="00A1221E"/>
    <w:rsid w:val="00A1226B"/>
    <w:rsid w:val="00A122D4"/>
    <w:rsid w:val="00A12A4E"/>
    <w:rsid w:val="00A12CAF"/>
    <w:rsid w:val="00A12F15"/>
    <w:rsid w:val="00A12F75"/>
    <w:rsid w:val="00A13885"/>
    <w:rsid w:val="00A13C6C"/>
    <w:rsid w:val="00A13C80"/>
    <w:rsid w:val="00A13D50"/>
    <w:rsid w:val="00A13FCC"/>
    <w:rsid w:val="00A1437A"/>
    <w:rsid w:val="00A147BA"/>
    <w:rsid w:val="00A14804"/>
    <w:rsid w:val="00A14D52"/>
    <w:rsid w:val="00A14E69"/>
    <w:rsid w:val="00A14F0F"/>
    <w:rsid w:val="00A15525"/>
    <w:rsid w:val="00A15603"/>
    <w:rsid w:val="00A15840"/>
    <w:rsid w:val="00A15865"/>
    <w:rsid w:val="00A15A86"/>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93"/>
    <w:rsid w:val="00A21BB1"/>
    <w:rsid w:val="00A21EA0"/>
    <w:rsid w:val="00A22646"/>
    <w:rsid w:val="00A22682"/>
    <w:rsid w:val="00A22810"/>
    <w:rsid w:val="00A229B6"/>
    <w:rsid w:val="00A22BF8"/>
    <w:rsid w:val="00A2307E"/>
    <w:rsid w:val="00A232EC"/>
    <w:rsid w:val="00A23352"/>
    <w:rsid w:val="00A239F2"/>
    <w:rsid w:val="00A23B4E"/>
    <w:rsid w:val="00A23BFE"/>
    <w:rsid w:val="00A23EF6"/>
    <w:rsid w:val="00A24078"/>
    <w:rsid w:val="00A24139"/>
    <w:rsid w:val="00A241D1"/>
    <w:rsid w:val="00A24282"/>
    <w:rsid w:val="00A248DD"/>
    <w:rsid w:val="00A24C79"/>
    <w:rsid w:val="00A24C97"/>
    <w:rsid w:val="00A24DD4"/>
    <w:rsid w:val="00A24E18"/>
    <w:rsid w:val="00A24E75"/>
    <w:rsid w:val="00A24FD9"/>
    <w:rsid w:val="00A2508B"/>
    <w:rsid w:val="00A250E8"/>
    <w:rsid w:val="00A25214"/>
    <w:rsid w:val="00A25235"/>
    <w:rsid w:val="00A25291"/>
    <w:rsid w:val="00A252FB"/>
    <w:rsid w:val="00A2560C"/>
    <w:rsid w:val="00A256A3"/>
    <w:rsid w:val="00A25D1D"/>
    <w:rsid w:val="00A25D2A"/>
    <w:rsid w:val="00A263EA"/>
    <w:rsid w:val="00A2650C"/>
    <w:rsid w:val="00A26AA8"/>
    <w:rsid w:val="00A26DA3"/>
    <w:rsid w:val="00A273A2"/>
    <w:rsid w:val="00A275F0"/>
    <w:rsid w:val="00A279A8"/>
    <w:rsid w:val="00A27A5B"/>
    <w:rsid w:val="00A27D7D"/>
    <w:rsid w:val="00A27EC8"/>
    <w:rsid w:val="00A30895"/>
    <w:rsid w:val="00A30B8C"/>
    <w:rsid w:val="00A30B90"/>
    <w:rsid w:val="00A30CB9"/>
    <w:rsid w:val="00A31247"/>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9"/>
    <w:rsid w:val="00A3663D"/>
    <w:rsid w:val="00A367FB"/>
    <w:rsid w:val="00A36BBA"/>
    <w:rsid w:val="00A36C0A"/>
    <w:rsid w:val="00A36D94"/>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3B56"/>
    <w:rsid w:val="00A43C0F"/>
    <w:rsid w:val="00A43F12"/>
    <w:rsid w:val="00A44080"/>
    <w:rsid w:val="00A44095"/>
    <w:rsid w:val="00A44396"/>
    <w:rsid w:val="00A44719"/>
    <w:rsid w:val="00A447AF"/>
    <w:rsid w:val="00A44B98"/>
    <w:rsid w:val="00A44BE8"/>
    <w:rsid w:val="00A44C68"/>
    <w:rsid w:val="00A44E9C"/>
    <w:rsid w:val="00A45265"/>
    <w:rsid w:val="00A45339"/>
    <w:rsid w:val="00A4550F"/>
    <w:rsid w:val="00A456EA"/>
    <w:rsid w:val="00A45F80"/>
    <w:rsid w:val="00A4604C"/>
    <w:rsid w:val="00A4623E"/>
    <w:rsid w:val="00A464A4"/>
    <w:rsid w:val="00A4687F"/>
    <w:rsid w:val="00A46B70"/>
    <w:rsid w:val="00A46C06"/>
    <w:rsid w:val="00A46F3A"/>
    <w:rsid w:val="00A47093"/>
    <w:rsid w:val="00A4715E"/>
    <w:rsid w:val="00A473B4"/>
    <w:rsid w:val="00A47835"/>
    <w:rsid w:val="00A47B4E"/>
    <w:rsid w:val="00A47E5D"/>
    <w:rsid w:val="00A50285"/>
    <w:rsid w:val="00A50293"/>
    <w:rsid w:val="00A50348"/>
    <w:rsid w:val="00A50C20"/>
    <w:rsid w:val="00A50DE9"/>
    <w:rsid w:val="00A511AB"/>
    <w:rsid w:val="00A51354"/>
    <w:rsid w:val="00A51C15"/>
    <w:rsid w:val="00A51E21"/>
    <w:rsid w:val="00A51E56"/>
    <w:rsid w:val="00A520C2"/>
    <w:rsid w:val="00A52255"/>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4EAD"/>
    <w:rsid w:val="00A553ED"/>
    <w:rsid w:val="00A55B36"/>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74D"/>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2EC"/>
    <w:rsid w:val="00A6757F"/>
    <w:rsid w:val="00A70097"/>
    <w:rsid w:val="00A700E7"/>
    <w:rsid w:val="00A7050A"/>
    <w:rsid w:val="00A7079F"/>
    <w:rsid w:val="00A708F4"/>
    <w:rsid w:val="00A70999"/>
    <w:rsid w:val="00A70C9F"/>
    <w:rsid w:val="00A70CF1"/>
    <w:rsid w:val="00A70F79"/>
    <w:rsid w:val="00A7108C"/>
    <w:rsid w:val="00A71144"/>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A85"/>
    <w:rsid w:val="00A73B81"/>
    <w:rsid w:val="00A73B94"/>
    <w:rsid w:val="00A7425B"/>
    <w:rsid w:val="00A7442B"/>
    <w:rsid w:val="00A749CD"/>
    <w:rsid w:val="00A74A31"/>
    <w:rsid w:val="00A7518D"/>
    <w:rsid w:val="00A754DF"/>
    <w:rsid w:val="00A75B34"/>
    <w:rsid w:val="00A75BD0"/>
    <w:rsid w:val="00A75DB8"/>
    <w:rsid w:val="00A768F2"/>
    <w:rsid w:val="00A769FA"/>
    <w:rsid w:val="00A77123"/>
    <w:rsid w:val="00A77471"/>
    <w:rsid w:val="00A77623"/>
    <w:rsid w:val="00A7771F"/>
    <w:rsid w:val="00A7779E"/>
    <w:rsid w:val="00A77926"/>
    <w:rsid w:val="00A779E8"/>
    <w:rsid w:val="00A803AB"/>
    <w:rsid w:val="00A808AD"/>
    <w:rsid w:val="00A80AF6"/>
    <w:rsid w:val="00A80F6D"/>
    <w:rsid w:val="00A81051"/>
    <w:rsid w:val="00A81101"/>
    <w:rsid w:val="00A82033"/>
    <w:rsid w:val="00A82408"/>
    <w:rsid w:val="00A82666"/>
    <w:rsid w:val="00A826B4"/>
    <w:rsid w:val="00A827B2"/>
    <w:rsid w:val="00A829DE"/>
    <w:rsid w:val="00A829F4"/>
    <w:rsid w:val="00A82CDD"/>
    <w:rsid w:val="00A82E77"/>
    <w:rsid w:val="00A83010"/>
    <w:rsid w:val="00A830DE"/>
    <w:rsid w:val="00A831B1"/>
    <w:rsid w:val="00A83499"/>
    <w:rsid w:val="00A83997"/>
    <w:rsid w:val="00A839F0"/>
    <w:rsid w:val="00A83CF6"/>
    <w:rsid w:val="00A83D90"/>
    <w:rsid w:val="00A83E5C"/>
    <w:rsid w:val="00A83F8F"/>
    <w:rsid w:val="00A83FE7"/>
    <w:rsid w:val="00A8402A"/>
    <w:rsid w:val="00A8445F"/>
    <w:rsid w:val="00A84F46"/>
    <w:rsid w:val="00A84F7D"/>
    <w:rsid w:val="00A84F7E"/>
    <w:rsid w:val="00A85083"/>
    <w:rsid w:val="00A856BB"/>
    <w:rsid w:val="00A856EF"/>
    <w:rsid w:val="00A85810"/>
    <w:rsid w:val="00A858E5"/>
    <w:rsid w:val="00A85D9C"/>
    <w:rsid w:val="00A85F15"/>
    <w:rsid w:val="00A862FF"/>
    <w:rsid w:val="00A86420"/>
    <w:rsid w:val="00A8678A"/>
    <w:rsid w:val="00A86974"/>
    <w:rsid w:val="00A86A4E"/>
    <w:rsid w:val="00A86AB0"/>
    <w:rsid w:val="00A86AB8"/>
    <w:rsid w:val="00A86D5D"/>
    <w:rsid w:val="00A86E83"/>
    <w:rsid w:val="00A87014"/>
    <w:rsid w:val="00A870EE"/>
    <w:rsid w:val="00A871B0"/>
    <w:rsid w:val="00A87323"/>
    <w:rsid w:val="00A874BD"/>
    <w:rsid w:val="00A87647"/>
    <w:rsid w:val="00A87741"/>
    <w:rsid w:val="00A87EDD"/>
    <w:rsid w:val="00A87F01"/>
    <w:rsid w:val="00A90101"/>
    <w:rsid w:val="00A90120"/>
    <w:rsid w:val="00A9060C"/>
    <w:rsid w:val="00A90853"/>
    <w:rsid w:val="00A908C8"/>
    <w:rsid w:val="00A90CB8"/>
    <w:rsid w:val="00A90ED5"/>
    <w:rsid w:val="00A91094"/>
    <w:rsid w:val="00A910D9"/>
    <w:rsid w:val="00A913FD"/>
    <w:rsid w:val="00A9151A"/>
    <w:rsid w:val="00A91616"/>
    <w:rsid w:val="00A916A7"/>
    <w:rsid w:val="00A91702"/>
    <w:rsid w:val="00A917DF"/>
    <w:rsid w:val="00A91E32"/>
    <w:rsid w:val="00A91F48"/>
    <w:rsid w:val="00A92103"/>
    <w:rsid w:val="00A926F7"/>
    <w:rsid w:val="00A928C4"/>
    <w:rsid w:val="00A92A67"/>
    <w:rsid w:val="00A93106"/>
    <w:rsid w:val="00A93205"/>
    <w:rsid w:val="00A9339D"/>
    <w:rsid w:val="00A936AB"/>
    <w:rsid w:val="00A93780"/>
    <w:rsid w:val="00A93A3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9C3"/>
    <w:rsid w:val="00A95D38"/>
    <w:rsid w:val="00A96045"/>
    <w:rsid w:val="00A96408"/>
    <w:rsid w:val="00A964B9"/>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3D87"/>
    <w:rsid w:val="00AA4336"/>
    <w:rsid w:val="00AA46FA"/>
    <w:rsid w:val="00AA4B52"/>
    <w:rsid w:val="00AA4D8F"/>
    <w:rsid w:val="00AA5088"/>
    <w:rsid w:val="00AA57A1"/>
    <w:rsid w:val="00AA5992"/>
    <w:rsid w:val="00AA59E6"/>
    <w:rsid w:val="00AA5A8E"/>
    <w:rsid w:val="00AA5CCC"/>
    <w:rsid w:val="00AA5EC0"/>
    <w:rsid w:val="00AA5F82"/>
    <w:rsid w:val="00AA6501"/>
    <w:rsid w:val="00AA6846"/>
    <w:rsid w:val="00AA6A1B"/>
    <w:rsid w:val="00AA6C03"/>
    <w:rsid w:val="00AA6DE4"/>
    <w:rsid w:val="00AA702D"/>
    <w:rsid w:val="00AA7078"/>
    <w:rsid w:val="00AA7120"/>
    <w:rsid w:val="00AA719E"/>
    <w:rsid w:val="00AA75AA"/>
    <w:rsid w:val="00AA75E8"/>
    <w:rsid w:val="00AA7762"/>
    <w:rsid w:val="00AA77F2"/>
    <w:rsid w:val="00AA78D9"/>
    <w:rsid w:val="00AA7C9E"/>
    <w:rsid w:val="00AA7FDB"/>
    <w:rsid w:val="00AB01E7"/>
    <w:rsid w:val="00AB01FE"/>
    <w:rsid w:val="00AB02F1"/>
    <w:rsid w:val="00AB06E2"/>
    <w:rsid w:val="00AB074B"/>
    <w:rsid w:val="00AB07B7"/>
    <w:rsid w:val="00AB080B"/>
    <w:rsid w:val="00AB082D"/>
    <w:rsid w:val="00AB0A90"/>
    <w:rsid w:val="00AB0F77"/>
    <w:rsid w:val="00AB1491"/>
    <w:rsid w:val="00AB15A6"/>
    <w:rsid w:val="00AB18E0"/>
    <w:rsid w:val="00AB1AA0"/>
    <w:rsid w:val="00AB1C9A"/>
    <w:rsid w:val="00AB1D1A"/>
    <w:rsid w:val="00AB1D5E"/>
    <w:rsid w:val="00AB1F31"/>
    <w:rsid w:val="00AB1F96"/>
    <w:rsid w:val="00AB21A0"/>
    <w:rsid w:val="00AB2455"/>
    <w:rsid w:val="00AB24D3"/>
    <w:rsid w:val="00AB25A5"/>
    <w:rsid w:val="00AB280C"/>
    <w:rsid w:val="00AB2885"/>
    <w:rsid w:val="00AB2A20"/>
    <w:rsid w:val="00AB2A2C"/>
    <w:rsid w:val="00AB2E79"/>
    <w:rsid w:val="00AB324D"/>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885"/>
    <w:rsid w:val="00AB7D0E"/>
    <w:rsid w:val="00AB7E61"/>
    <w:rsid w:val="00AB7E74"/>
    <w:rsid w:val="00AC01B3"/>
    <w:rsid w:val="00AC05BE"/>
    <w:rsid w:val="00AC06D5"/>
    <w:rsid w:val="00AC0CD5"/>
    <w:rsid w:val="00AC0E35"/>
    <w:rsid w:val="00AC0E5B"/>
    <w:rsid w:val="00AC1293"/>
    <w:rsid w:val="00AC1364"/>
    <w:rsid w:val="00AC13F1"/>
    <w:rsid w:val="00AC16B4"/>
    <w:rsid w:val="00AC1881"/>
    <w:rsid w:val="00AC18B9"/>
    <w:rsid w:val="00AC1998"/>
    <w:rsid w:val="00AC1C42"/>
    <w:rsid w:val="00AC21CD"/>
    <w:rsid w:val="00AC27B0"/>
    <w:rsid w:val="00AC2CE0"/>
    <w:rsid w:val="00AC3408"/>
    <w:rsid w:val="00AC3427"/>
    <w:rsid w:val="00AC35BA"/>
    <w:rsid w:val="00AC3768"/>
    <w:rsid w:val="00AC37B4"/>
    <w:rsid w:val="00AC3D09"/>
    <w:rsid w:val="00AC3F17"/>
    <w:rsid w:val="00AC3F5E"/>
    <w:rsid w:val="00AC4280"/>
    <w:rsid w:val="00AC43A0"/>
    <w:rsid w:val="00AC44D7"/>
    <w:rsid w:val="00AC4A6C"/>
    <w:rsid w:val="00AC4BFC"/>
    <w:rsid w:val="00AC4FB3"/>
    <w:rsid w:val="00AC52C9"/>
    <w:rsid w:val="00AC587F"/>
    <w:rsid w:val="00AC59A1"/>
    <w:rsid w:val="00AC5C15"/>
    <w:rsid w:val="00AC5C63"/>
    <w:rsid w:val="00AC5D63"/>
    <w:rsid w:val="00AC61B7"/>
    <w:rsid w:val="00AC61E5"/>
    <w:rsid w:val="00AC6749"/>
    <w:rsid w:val="00AC677D"/>
    <w:rsid w:val="00AC68B1"/>
    <w:rsid w:val="00AC69C3"/>
    <w:rsid w:val="00AC6A68"/>
    <w:rsid w:val="00AC6B4F"/>
    <w:rsid w:val="00AC6C9C"/>
    <w:rsid w:val="00AC721D"/>
    <w:rsid w:val="00AC72DE"/>
    <w:rsid w:val="00AC74A3"/>
    <w:rsid w:val="00AC7602"/>
    <w:rsid w:val="00AC7714"/>
    <w:rsid w:val="00AC7B4D"/>
    <w:rsid w:val="00AC7ED8"/>
    <w:rsid w:val="00AD004C"/>
    <w:rsid w:val="00AD0088"/>
    <w:rsid w:val="00AD022B"/>
    <w:rsid w:val="00AD023B"/>
    <w:rsid w:val="00AD0823"/>
    <w:rsid w:val="00AD0BC5"/>
    <w:rsid w:val="00AD0C03"/>
    <w:rsid w:val="00AD0F2E"/>
    <w:rsid w:val="00AD10F1"/>
    <w:rsid w:val="00AD12FC"/>
    <w:rsid w:val="00AD137D"/>
    <w:rsid w:val="00AD1517"/>
    <w:rsid w:val="00AD1B16"/>
    <w:rsid w:val="00AD2403"/>
    <w:rsid w:val="00AD29BB"/>
    <w:rsid w:val="00AD29D7"/>
    <w:rsid w:val="00AD2B0E"/>
    <w:rsid w:val="00AD2C3C"/>
    <w:rsid w:val="00AD2E7D"/>
    <w:rsid w:val="00AD3173"/>
    <w:rsid w:val="00AD3212"/>
    <w:rsid w:val="00AD3510"/>
    <w:rsid w:val="00AD3521"/>
    <w:rsid w:val="00AD3804"/>
    <w:rsid w:val="00AD3AE8"/>
    <w:rsid w:val="00AD3CF1"/>
    <w:rsid w:val="00AD3F5B"/>
    <w:rsid w:val="00AD4064"/>
    <w:rsid w:val="00AD458A"/>
    <w:rsid w:val="00AD537A"/>
    <w:rsid w:val="00AD544C"/>
    <w:rsid w:val="00AD5537"/>
    <w:rsid w:val="00AD59AB"/>
    <w:rsid w:val="00AD59FF"/>
    <w:rsid w:val="00AD5C3E"/>
    <w:rsid w:val="00AD6201"/>
    <w:rsid w:val="00AD62A0"/>
    <w:rsid w:val="00AD6371"/>
    <w:rsid w:val="00AD6435"/>
    <w:rsid w:val="00AD66B5"/>
    <w:rsid w:val="00AD6CFE"/>
    <w:rsid w:val="00AD6FF5"/>
    <w:rsid w:val="00AD70E2"/>
    <w:rsid w:val="00AD7406"/>
    <w:rsid w:val="00AD7718"/>
    <w:rsid w:val="00AD77BF"/>
    <w:rsid w:val="00AD77C6"/>
    <w:rsid w:val="00AD7983"/>
    <w:rsid w:val="00AD7AC9"/>
    <w:rsid w:val="00AD7ADE"/>
    <w:rsid w:val="00AD7C7F"/>
    <w:rsid w:val="00AE0192"/>
    <w:rsid w:val="00AE033E"/>
    <w:rsid w:val="00AE0549"/>
    <w:rsid w:val="00AE056A"/>
    <w:rsid w:val="00AE05A1"/>
    <w:rsid w:val="00AE09C1"/>
    <w:rsid w:val="00AE1592"/>
    <w:rsid w:val="00AE183F"/>
    <w:rsid w:val="00AE1864"/>
    <w:rsid w:val="00AE1E09"/>
    <w:rsid w:val="00AE22A3"/>
    <w:rsid w:val="00AE274F"/>
    <w:rsid w:val="00AE27DC"/>
    <w:rsid w:val="00AE2B8A"/>
    <w:rsid w:val="00AE2F69"/>
    <w:rsid w:val="00AE3161"/>
    <w:rsid w:val="00AE3696"/>
    <w:rsid w:val="00AE3950"/>
    <w:rsid w:val="00AE3958"/>
    <w:rsid w:val="00AE3A38"/>
    <w:rsid w:val="00AE455C"/>
    <w:rsid w:val="00AE463B"/>
    <w:rsid w:val="00AE46A1"/>
    <w:rsid w:val="00AE486E"/>
    <w:rsid w:val="00AE542A"/>
    <w:rsid w:val="00AE5667"/>
    <w:rsid w:val="00AE5757"/>
    <w:rsid w:val="00AE5847"/>
    <w:rsid w:val="00AE58FD"/>
    <w:rsid w:val="00AE5C13"/>
    <w:rsid w:val="00AE5D3F"/>
    <w:rsid w:val="00AE5D77"/>
    <w:rsid w:val="00AE6119"/>
    <w:rsid w:val="00AE616E"/>
    <w:rsid w:val="00AE6222"/>
    <w:rsid w:val="00AE6351"/>
    <w:rsid w:val="00AE66A5"/>
    <w:rsid w:val="00AE6820"/>
    <w:rsid w:val="00AE68F6"/>
    <w:rsid w:val="00AE6C3B"/>
    <w:rsid w:val="00AE6D89"/>
    <w:rsid w:val="00AE7374"/>
    <w:rsid w:val="00AE7461"/>
    <w:rsid w:val="00AE75D2"/>
    <w:rsid w:val="00AE7750"/>
    <w:rsid w:val="00AE77F6"/>
    <w:rsid w:val="00AE7FC2"/>
    <w:rsid w:val="00AF00F6"/>
    <w:rsid w:val="00AF01E5"/>
    <w:rsid w:val="00AF0407"/>
    <w:rsid w:val="00AF0433"/>
    <w:rsid w:val="00AF044E"/>
    <w:rsid w:val="00AF057F"/>
    <w:rsid w:val="00AF0960"/>
    <w:rsid w:val="00AF0A02"/>
    <w:rsid w:val="00AF12C8"/>
    <w:rsid w:val="00AF1855"/>
    <w:rsid w:val="00AF19BE"/>
    <w:rsid w:val="00AF1BEC"/>
    <w:rsid w:val="00AF1CAC"/>
    <w:rsid w:val="00AF1D75"/>
    <w:rsid w:val="00AF1EC6"/>
    <w:rsid w:val="00AF20C9"/>
    <w:rsid w:val="00AF2205"/>
    <w:rsid w:val="00AF2350"/>
    <w:rsid w:val="00AF24BF"/>
    <w:rsid w:val="00AF25FD"/>
    <w:rsid w:val="00AF2604"/>
    <w:rsid w:val="00AF262D"/>
    <w:rsid w:val="00AF28B0"/>
    <w:rsid w:val="00AF2901"/>
    <w:rsid w:val="00AF2964"/>
    <w:rsid w:val="00AF2D98"/>
    <w:rsid w:val="00AF39BA"/>
    <w:rsid w:val="00AF3E07"/>
    <w:rsid w:val="00AF3E92"/>
    <w:rsid w:val="00AF43B7"/>
    <w:rsid w:val="00AF44D2"/>
    <w:rsid w:val="00AF44F6"/>
    <w:rsid w:val="00AF4632"/>
    <w:rsid w:val="00AF48BA"/>
    <w:rsid w:val="00AF5399"/>
    <w:rsid w:val="00AF5A02"/>
    <w:rsid w:val="00AF5A5B"/>
    <w:rsid w:val="00AF6149"/>
    <w:rsid w:val="00AF63BF"/>
    <w:rsid w:val="00AF65DD"/>
    <w:rsid w:val="00AF6E90"/>
    <w:rsid w:val="00AF73AF"/>
    <w:rsid w:val="00AF799E"/>
    <w:rsid w:val="00AF7D90"/>
    <w:rsid w:val="00AF7DEF"/>
    <w:rsid w:val="00B005BD"/>
    <w:rsid w:val="00B00A25"/>
    <w:rsid w:val="00B01282"/>
    <w:rsid w:val="00B0137A"/>
    <w:rsid w:val="00B01689"/>
    <w:rsid w:val="00B01761"/>
    <w:rsid w:val="00B01ABA"/>
    <w:rsid w:val="00B01BFD"/>
    <w:rsid w:val="00B01D3E"/>
    <w:rsid w:val="00B01E21"/>
    <w:rsid w:val="00B020FE"/>
    <w:rsid w:val="00B021CC"/>
    <w:rsid w:val="00B0291F"/>
    <w:rsid w:val="00B02A18"/>
    <w:rsid w:val="00B02D4D"/>
    <w:rsid w:val="00B0360A"/>
    <w:rsid w:val="00B0393F"/>
    <w:rsid w:val="00B03EE1"/>
    <w:rsid w:val="00B04018"/>
    <w:rsid w:val="00B04027"/>
    <w:rsid w:val="00B0417B"/>
    <w:rsid w:val="00B04852"/>
    <w:rsid w:val="00B04E4A"/>
    <w:rsid w:val="00B04E83"/>
    <w:rsid w:val="00B04FED"/>
    <w:rsid w:val="00B050A1"/>
    <w:rsid w:val="00B0514B"/>
    <w:rsid w:val="00B05184"/>
    <w:rsid w:val="00B051A5"/>
    <w:rsid w:val="00B0553F"/>
    <w:rsid w:val="00B05576"/>
    <w:rsid w:val="00B0593E"/>
    <w:rsid w:val="00B059E0"/>
    <w:rsid w:val="00B05CCA"/>
    <w:rsid w:val="00B05D16"/>
    <w:rsid w:val="00B05D8B"/>
    <w:rsid w:val="00B05D97"/>
    <w:rsid w:val="00B06508"/>
    <w:rsid w:val="00B06B2E"/>
    <w:rsid w:val="00B06B77"/>
    <w:rsid w:val="00B06C1A"/>
    <w:rsid w:val="00B06D89"/>
    <w:rsid w:val="00B06FB0"/>
    <w:rsid w:val="00B07496"/>
    <w:rsid w:val="00B074C7"/>
    <w:rsid w:val="00B076C2"/>
    <w:rsid w:val="00B07E88"/>
    <w:rsid w:val="00B07F10"/>
    <w:rsid w:val="00B07F39"/>
    <w:rsid w:val="00B100AA"/>
    <w:rsid w:val="00B10430"/>
    <w:rsid w:val="00B10456"/>
    <w:rsid w:val="00B105DE"/>
    <w:rsid w:val="00B107DD"/>
    <w:rsid w:val="00B10B11"/>
    <w:rsid w:val="00B10C1B"/>
    <w:rsid w:val="00B10CAA"/>
    <w:rsid w:val="00B10EAE"/>
    <w:rsid w:val="00B110E5"/>
    <w:rsid w:val="00B114EC"/>
    <w:rsid w:val="00B1164B"/>
    <w:rsid w:val="00B11658"/>
    <w:rsid w:val="00B119C7"/>
    <w:rsid w:val="00B11EF7"/>
    <w:rsid w:val="00B12191"/>
    <w:rsid w:val="00B12362"/>
    <w:rsid w:val="00B12573"/>
    <w:rsid w:val="00B129E8"/>
    <w:rsid w:val="00B12A97"/>
    <w:rsid w:val="00B12BB1"/>
    <w:rsid w:val="00B12C81"/>
    <w:rsid w:val="00B12CAD"/>
    <w:rsid w:val="00B12CEA"/>
    <w:rsid w:val="00B13469"/>
    <w:rsid w:val="00B13B7F"/>
    <w:rsid w:val="00B13CBE"/>
    <w:rsid w:val="00B13CDA"/>
    <w:rsid w:val="00B13D10"/>
    <w:rsid w:val="00B13F8B"/>
    <w:rsid w:val="00B1426C"/>
    <w:rsid w:val="00B14405"/>
    <w:rsid w:val="00B1448E"/>
    <w:rsid w:val="00B147B7"/>
    <w:rsid w:val="00B14CF8"/>
    <w:rsid w:val="00B14DF2"/>
    <w:rsid w:val="00B15539"/>
    <w:rsid w:val="00B1583E"/>
    <w:rsid w:val="00B15B27"/>
    <w:rsid w:val="00B15B71"/>
    <w:rsid w:val="00B15C3F"/>
    <w:rsid w:val="00B15E1D"/>
    <w:rsid w:val="00B160F0"/>
    <w:rsid w:val="00B164CB"/>
    <w:rsid w:val="00B16777"/>
    <w:rsid w:val="00B1685F"/>
    <w:rsid w:val="00B16907"/>
    <w:rsid w:val="00B16987"/>
    <w:rsid w:val="00B169A8"/>
    <w:rsid w:val="00B16EC6"/>
    <w:rsid w:val="00B174CF"/>
    <w:rsid w:val="00B17525"/>
    <w:rsid w:val="00B17856"/>
    <w:rsid w:val="00B179D1"/>
    <w:rsid w:val="00B17B59"/>
    <w:rsid w:val="00B17C3E"/>
    <w:rsid w:val="00B17C78"/>
    <w:rsid w:val="00B201AE"/>
    <w:rsid w:val="00B2048D"/>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2C68"/>
    <w:rsid w:val="00B22D11"/>
    <w:rsid w:val="00B232BB"/>
    <w:rsid w:val="00B2347C"/>
    <w:rsid w:val="00B235B7"/>
    <w:rsid w:val="00B235C2"/>
    <w:rsid w:val="00B2364D"/>
    <w:rsid w:val="00B23946"/>
    <w:rsid w:val="00B23D0E"/>
    <w:rsid w:val="00B242C9"/>
    <w:rsid w:val="00B2455F"/>
    <w:rsid w:val="00B245B7"/>
    <w:rsid w:val="00B24F19"/>
    <w:rsid w:val="00B25384"/>
    <w:rsid w:val="00B256BE"/>
    <w:rsid w:val="00B2583F"/>
    <w:rsid w:val="00B2589C"/>
    <w:rsid w:val="00B2593B"/>
    <w:rsid w:val="00B259C1"/>
    <w:rsid w:val="00B25B1F"/>
    <w:rsid w:val="00B25BA0"/>
    <w:rsid w:val="00B25EDE"/>
    <w:rsid w:val="00B25F2C"/>
    <w:rsid w:val="00B261E3"/>
    <w:rsid w:val="00B26CCB"/>
    <w:rsid w:val="00B26DA2"/>
    <w:rsid w:val="00B26E26"/>
    <w:rsid w:val="00B26E60"/>
    <w:rsid w:val="00B27698"/>
    <w:rsid w:val="00B278AF"/>
    <w:rsid w:val="00B27B2D"/>
    <w:rsid w:val="00B27D5A"/>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DE8"/>
    <w:rsid w:val="00B32EAB"/>
    <w:rsid w:val="00B32EB3"/>
    <w:rsid w:val="00B330CA"/>
    <w:rsid w:val="00B330D5"/>
    <w:rsid w:val="00B33260"/>
    <w:rsid w:val="00B33545"/>
    <w:rsid w:val="00B3361A"/>
    <w:rsid w:val="00B336EF"/>
    <w:rsid w:val="00B338A6"/>
    <w:rsid w:val="00B33919"/>
    <w:rsid w:val="00B33C1C"/>
    <w:rsid w:val="00B34000"/>
    <w:rsid w:val="00B342FB"/>
    <w:rsid w:val="00B34301"/>
    <w:rsid w:val="00B3430A"/>
    <w:rsid w:val="00B34428"/>
    <w:rsid w:val="00B346BF"/>
    <w:rsid w:val="00B3475B"/>
    <w:rsid w:val="00B34785"/>
    <w:rsid w:val="00B34C7E"/>
    <w:rsid w:val="00B34FA2"/>
    <w:rsid w:val="00B35029"/>
    <w:rsid w:val="00B35141"/>
    <w:rsid w:val="00B3516E"/>
    <w:rsid w:val="00B35229"/>
    <w:rsid w:val="00B352BF"/>
    <w:rsid w:val="00B3568C"/>
    <w:rsid w:val="00B35C6E"/>
    <w:rsid w:val="00B35CEF"/>
    <w:rsid w:val="00B35E33"/>
    <w:rsid w:val="00B365F2"/>
    <w:rsid w:val="00B3663F"/>
    <w:rsid w:val="00B36772"/>
    <w:rsid w:val="00B36790"/>
    <w:rsid w:val="00B3697C"/>
    <w:rsid w:val="00B36D94"/>
    <w:rsid w:val="00B37459"/>
    <w:rsid w:val="00B3754D"/>
    <w:rsid w:val="00B376A7"/>
    <w:rsid w:val="00B37721"/>
    <w:rsid w:val="00B37C6A"/>
    <w:rsid w:val="00B37E1A"/>
    <w:rsid w:val="00B37FA5"/>
    <w:rsid w:val="00B402C7"/>
    <w:rsid w:val="00B4036B"/>
    <w:rsid w:val="00B40726"/>
    <w:rsid w:val="00B40798"/>
    <w:rsid w:val="00B40803"/>
    <w:rsid w:val="00B40C77"/>
    <w:rsid w:val="00B40EFC"/>
    <w:rsid w:val="00B412CD"/>
    <w:rsid w:val="00B413DF"/>
    <w:rsid w:val="00B41489"/>
    <w:rsid w:val="00B416AD"/>
    <w:rsid w:val="00B417E5"/>
    <w:rsid w:val="00B41B5F"/>
    <w:rsid w:val="00B41EA3"/>
    <w:rsid w:val="00B41ED8"/>
    <w:rsid w:val="00B41F8F"/>
    <w:rsid w:val="00B42519"/>
    <w:rsid w:val="00B42890"/>
    <w:rsid w:val="00B428D8"/>
    <w:rsid w:val="00B42931"/>
    <w:rsid w:val="00B42B81"/>
    <w:rsid w:val="00B42DFB"/>
    <w:rsid w:val="00B430F9"/>
    <w:rsid w:val="00B434ED"/>
    <w:rsid w:val="00B43622"/>
    <w:rsid w:val="00B43894"/>
    <w:rsid w:val="00B43AB5"/>
    <w:rsid w:val="00B43B6B"/>
    <w:rsid w:val="00B43B7E"/>
    <w:rsid w:val="00B43E97"/>
    <w:rsid w:val="00B43EC8"/>
    <w:rsid w:val="00B442E7"/>
    <w:rsid w:val="00B448E3"/>
    <w:rsid w:val="00B44AB8"/>
    <w:rsid w:val="00B44BAF"/>
    <w:rsid w:val="00B4506C"/>
    <w:rsid w:val="00B45079"/>
    <w:rsid w:val="00B4507D"/>
    <w:rsid w:val="00B4514E"/>
    <w:rsid w:val="00B451F9"/>
    <w:rsid w:val="00B45730"/>
    <w:rsid w:val="00B4575E"/>
    <w:rsid w:val="00B45999"/>
    <w:rsid w:val="00B45A5A"/>
    <w:rsid w:val="00B45A5C"/>
    <w:rsid w:val="00B45AE6"/>
    <w:rsid w:val="00B45B8C"/>
    <w:rsid w:val="00B45DF7"/>
    <w:rsid w:val="00B4607C"/>
    <w:rsid w:val="00B46484"/>
    <w:rsid w:val="00B472EA"/>
    <w:rsid w:val="00B4730E"/>
    <w:rsid w:val="00B477F7"/>
    <w:rsid w:val="00B47CD3"/>
    <w:rsid w:val="00B47E8C"/>
    <w:rsid w:val="00B50D0E"/>
    <w:rsid w:val="00B50D14"/>
    <w:rsid w:val="00B510A2"/>
    <w:rsid w:val="00B51669"/>
    <w:rsid w:val="00B51678"/>
    <w:rsid w:val="00B5176C"/>
    <w:rsid w:val="00B51919"/>
    <w:rsid w:val="00B51A85"/>
    <w:rsid w:val="00B51C25"/>
    <w:rsid w:val="00B51F7F"/>
    <w:rsid w:val="00B525EE"/>
    <w:rsid w:val="00B5268C"/>
    <w:rsid w:val="00B5283E"/>
    <w:rsid w:val="00B528AD"/>
    <w:rsid w:val="00B52A25"/>
    <w:rsid w:val="00B52CF7"/>
    <w:rsid w:val="00B52E3C"/>
    <w:rsid w:val="00B530D6"/>
    <w:rsid w:val="00B531F7"/>
    <w:rsid w:val="00B535AA"/>
    <w:rsid w:val="00B53C73"/>
    <w:rsid w:val="00B53DF1"/>
    <w:rsid w:val="00B542AC"/>
    <w:rsid w:val="00B54320"/>
    <w:rsid w:val="00B547BC"/>
    <w:rsid w:val="00B552F6"/>
    <w:rsid w:val="00B55477"/>
    <w:rsid w:val="00B5567F"/>
    <w:rsid w:val="00B5579A"/>
    <w:rsid w:val="00B55994"/>
    <w:rsid w:val="00B55FF6"/>
    <w:rsid w:val="00B56158"/>
    <w:rsid w:val="00B56184"/>
    <w:rsid w:val="00B56280"/>
    <w:rsid w:val="00B5672B"/>
    <w:rsid w:val="00B5698D"/>
    <w:rsid w:val="00B569FF"/>
    <w:rsid w:val="00B56BAE"/>
    <w:rsid w:val="00B56D77"/>
    <w:rsid w:val="00B56DCE"/>
    <w:rsid w:val="00B56F17"/>
    <w:rsid w:val="00B57289"/>
    <w:rsid w:val="00B575AC"/>
    <w:rsid w:val="00B576A9"/>
    <w:rsid w:val="00B57C21"/>
    <w:rsid w:val="00B60070"/>
    <w:rsid w:val="00B60247"/>
    <w:rsid w:val="00B607DB"/>
    <w:rsid w:val="00B60964"/>
    <w:rsid w:val="00B60CBC"/>
    <w:rsid w:val="00B60CFD"/>
    <w:rsid w:val="00B60F9D"/>
    <w:rsid w:val="00B61243"/>
    <w:rsid w:val="00B61478"/>
    <w:rsid w:val="00B6183E"/>
    <w:rsid w:val="00B6188D"/>
    <w:rsid w:val="00B61BC4"/>
    <w:rsid w:val="00B61CDB"/>
    <w:rsid w:val="00B61E55"/>
    <w:rsid w:val="00B61E91"/>
    <w:rsid w:val="00B62232"/>
    <w:rsid w:val="00B62238"/>
    <w:rsid w:val="00B625FD"/>
    <w:rsid w:val="00B62AAF"/>
    <w:rsid w:val="00B62FBC"/>
    <w:rsid w:val="00B62FE9"/>
    <w:rsid w:val="00B63433"/>
    <w:rsid w:val="00B6379F"/>
    <w:rsid w:val="00B638BF"/>
    <w:rsid w:val="00B63909"/>
    <w:rsid w:val="00B639FD"/>
    <w:rsid w:val="00B63D4E"/>
    <w:rsid w:val="00B63E22"/>
    <w:rsid w:val="00B63ED6"/>
    <w:rsid w:val="00B64153"/>
    <w:rsid w:val="00B641EE"/>
    <w:rsid w:val="00B6422C"/>
    <w:rsid w:val="00B64838"/>
    <w:rsid w:val="00B6494C"/>
    <w:rsid w:val="00B64F0E"/>
    <w:rsid w:val="00B663C0"/>
    <w:rsid w:val="00B669FE"/>
    <w:rsid w:val="00B66BA2"/>
    <w:rsid w:val="00B66BAD"/>
    <w:rsid w:val="00B67065"/>
    <w:rsid w:val="00B67108"/>
    <w:rsid w:val="00B7033A"/>
    <w:rsid w:val="00B707BC"/>
    <w:rsid w:val="00B707CC"/>
    <w:rsid w:val="00B70B26"/>
    <w:rsid w:val="00B70D5E"/>
    <w:rsid w:val="00B7109D"/>
    <w:rsid w:val="00B71281"/>
    <w:rsid w:val="00B71964"/>
    <w:rsid w:val="00B71A39"/>
    <w:rsid w:val="00B71B73"/>
    <w:rsid w:val="00B71FEA"/>
    <w:rsid w:val="00B72096"/>
    <w:rsid w:val="00B72289"/>
    <w:rsid w:val="00B7277C"/>
    <w:rsid w:val="00B729B0"/>
    <w:rsid w:val="00B72A1B"/>
    <w:rsid w:val="00B72C11"/>
    <w:rsid w:val="00B732BB"/>
    <w:rsid w:val="00B73312"/>
    <w:rsid w:val="00B733EA"/>
    <w:rsid w:val="00B739C5"/>
    <w:rsid w:val="00B73C12"/>
    <w:rsid w:val="00B73F9D"/>
    <w:rsid w:val="00B7431C"/>
    <w:rsid w:val="00B746BF"/>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388"/>
    <w:rsid w:val="00B774A5"/>
    <w:rsid w:val="00B77ACC"/>
    <w:rsid w:val="00B80016"/>
    <w:rsid w:val="00B80338"/>
    <w:rsid w:val="00B80996"/>
    <w:rsid w:val="00B80C37"/>
    <w:rsid w:val="00B811CF"/>
    <w:rsid w:val="00B815B6"/>
    <w:rsid w:val="00B81A7B"/>
    <w:rsid w:val="00B81C83"/>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4DF8"/>
    <w:rsid w:val="00B85094"/>
    <w:rsid w:val="00B85564"/>
    <w:rsid w:val="00B856E0"/>
    <w:rsid w:val="00B85B52"/>
    <w:rsid w:val="00B85D43"/>
    <w:rsid w:val="00B86778"/>
    <w:rsid w:val="00B868B1"/>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920"/>
    <w:rsid w:val="00B91AC2"/>
    <w:rsid w:val="00B91B7B"/>
    <w:rsid w:val="00B920D4"/>
    <w:rsid w:val="00B925DF"/>
    <w:rsid w:val="00B926E8"/>
    <w:rsid w:val="00B92B79"/>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63D"/>
    <w:rsid w:val="00B9695D"/>
    <w:rsid w:val="00B969B2"/>
    <w:rsid w:val="00B96BAF"/>
    <w:rsid w:val="00B96C9D"/>
    <w:rsid w:val="00B96F96"/>
    <w:rsid w:val="00B970EB"/>
    <w:rsid w:val="00B9770E"/>
    <w:rsid w:val="00B97D0A"/>
    <w:rsid w:val="00B97DCE"/>
    <w:rsid w:val="00BA03BC"/>
    <w:rsid w:val="00BA0619"/>
    <w:rsid w:val="00BA07BE"/>
    <w:rsid w:val="00BA0935"/>
    <w:rsid w:val="00BA0D6C"/>
    <w:rsid w:val="00BA0D9C"/>
    <w:rsid w:val="00BA0E12"/>
    <w:rsid w:val="00BA0E5A"/>
    <w:rsid w:val="00BA12D0"/>
    <w:rsid w:val="00BA19F2"/>
    <w:rsid w:val="00BA1A4F"/>
    <w:rsid w:val="00BA1D0C"/>
    <w:rsid w:val="00BA1E4A"/>
    <w:rsid w:val="00BA2530"/>
    <w:rsid w:val="00BA27CF"/>
    <w:rsid w:val="00BA281E"/>
    <w:rsid w:val="00BA2829"/>
    <w:rsid w:val="00BA282F"/>
    <w:rsid w:val="00BA28A6"/>
    <w:rsid w:val="00BA3B25"/>
    <w:rsid w:val="00BA3B37"/>
    <w:rsid w:val="00BA3C48"/>
    <w:rsid w:val="00BA3D88"/>
    <w:rsid w:val="00BA4137"/>
    <w:rsid w:val="00BA43A5"/>
    <w:rsid w:val="00BA4433"/>
    <w:rsid w:val="00BA443A"/>
    <w:rsid w:val="00BA47DF"/>
    <w:rsid w:val="00BA47E8"/>
    <w:rsid w:val="00BA48C0"/>
    <w:rsid w:val="00BA4BEF"/>
    <w:rsid w:val="00BA4BF8"/>
    <w:rsid w:val="00BA4DCC"/>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764"/>
    <w:rsid w:val="00BA782E"/>
    <w:rsid w:val="00BA78FB"/>
    <w:rsid w:val="00BA7C3E"/>
    <w:rsid w:val="00BA7C60"/>
    <w:rsid w:val="00BA7CD0"/>
    <w:rsid w:val="00BA7D42"/>
    <w:rsid w:val="00BA7F06"/>
    <w:rsid w:val="00BB014A"/>
    <w:rsid w:val="00BB020A"/>
    <w:rsid w:val="00BB02C8"/>
    <w:rsid w:val="00BB0672"/>
    <w:rsid w:val="00BB08FF"/>
    <w:rsid w:val="00BB0973"/>
    <w:rsid w:val="00BB0DCD"/>
    <w:rsid w:val="00BB0E1D"/>
    <w:rsid w:val="00BB1577"/>
    <w:rsid w:val="00BB160B"/>
    <w:rsid w:val="00BB1821"/>
    <w:rsid w:val="00BB2004"/>
    <w:rsid w:val="00BB204D"/>
    <w:rsid w:val="00BB22AE"/>
    <w:rsid w:val="00BB2655"/>
    <w:rsid w:val="00BB2C20"/>
    <w:rsid w:val="00BB2D6A"/>
    <w:rsid w:val="00BB2DF5"/>
    <w:rsid w:val="00BB3544"/>
    <w:rsid w:val="00BB367D"/>
    <w:rsid w:val="00BB36A1"/>
    <w:rsid w:val="00BB387A"/>
    <w:rsid w:val="00BB3888"/>
    <w:rsid w:val="00BB3A4C"/>
    <w:rsid w:val="00BB3A84"/>
    <w:rsid w:val="00BB3B75"/>
    <w:rsid w:val="00BB3BF8"/>
    <w:rsid w:val="00BB3D86"/>
    <w:rsid w:val="00BB3DB5"/>
    <w:rsid w:val="00BB3E1A"/>
    <w:rsid w:val="00BB3EB7"/>
    <w:rsid w:val="00BB3ED5"/>
    <w:rsid w:val="00BB3F68"/>
    <w:rsid w:val="00BB41ED"/>
    <w:rsid w:val="00BB4790"/>
    <w:rsid w:val="00BB48DC"/>
    <w:rsid w:val="00BB4C1B"/>
    <w:rsid w:val="00BB4D14"/>
    <w:rsid w:val="00BB50AD"/>
    <w:rsid w:val="00BB541B"/>
    <w:rsid w:val="00BB5857"/>
    <w:rsid w:val="00BB5929"/>
    <w:rsid w:val="00BB5CFC"/>
    <w:rsid w:val="00BB5DDB"/>
    <w:rsid w:val="00BB5FC5"/>
    <w:rsid w:val="00BB61FB"/>
    <w:rsid w:val="00BB6557"/>
    <w:rsid w:val="00BB6E44"/>
    <w:rsid w:val="00BB709C"/>
    <w:rsid w:val="00BB737A"/>
    <w:rsid w:val="00BB7947"/>
    <w:rsid w:val="00BB7A4D"/>
    <w:rsid w:val="00BC05EE"/>
    <w:rsid w:val="00BC0D43"/>
    <w:rsid w:val="00BC0E5C"/>
    <w:rsid w:val="00BC0FB6"/>
    <w:rsid w:val="00BC10AB"/>
    <w:rsid w:val="00BC14F2"/>
    <w:rsid w:val="00BC16C8"/>
    <w:rsid w:val="00BC16E2"/>
    <w:rsid w:val="00BC1C9F"/>
    <w:rsid w:val="00BC21D2"/>
    <w:rsid w:val="00BC2211"/>
    <w:rsid w:val="00BC24CD"/>
    <w:rsid w:val="00BC2504"/>
    <w:rsid w:val="00BC2D8F"/>
    <w:rsid w:val="00BC2E31"/>
    <w:rsid w:val="00BC32DE"/>
    <w:rsid w:val="00BC383D"/>
    <w:rsid w:val="00BC396A"/>
    <w:rsid w:val="00BC3B53"/>
    <w:rsid w:val="00BC3C39"/>
    <w:rsid w:val="00BC3F24"/>
    <w:rsid w:val="00BC406C"/>
    <w:rsid w:val="00BC43F5"/>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6F00"/>
    <w:rsid w:val="00BC7009"/>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50A"/>
    <w:rsid w:val="00BD366B"/>
    <w:rsid w:val="00BD39E9"/>
    <w:rsid w:val="00BD3D27"/>
    <w:rsid w:val="00BD3DE1"/>
    <w:rsid w:val="00BD3E42"/>
    <w:rsid w:val="00BD4E76"/>
    <w:rsid w:val="00BD50E7"/>
    <w:rsid w:val="00BD5128"/>
    <w:rsid w:val="00BD57C2"/>
    <w:rsid w:val="00BD5A70"/>
    <w:rsid w:val="00BD5B31"/>
    <w:rsid w:val="00BD5BC8"/>
    <w:rsid w:val="00BD5C23"/>
    <w:rsid w:val="00BD5D7B"/>
    <w:rsid w:val="00BD5EB5"/>
    <w:rsid w:val="00BD611A"/>
    <w:rsid w:val="00BD614D"/>
    <w:rsid w:val="00BD61DD"/>
    <w:rsid w:val="00BD6478"/>
    <w:rsid w:val="00BD654E"/>
    <w:rsid w:val="00BD65C0"/>
    <w:rsid w:val="00BD6C6C"/>
    <w:rsid w:val="00BD6CED"/>
    <w:rsid w:val="00BD6D3E"/>
    <w:rsid w:val="00BD6F05"/>
    <w:rsid w:val="00BD7079"/>
    <w:rsid w:val="00BD7AA0"/>
    <w:rsid w:val="00BD7DA2"/>
    <w:rsid w:val="00BE036A"/>
    <w:rsid w:val="00BE0AFD"/>
    <w:rsid w:val="00BE0C7A"/>
    <w:rsid w:val="00BE0D2F"/>
    <w:rsid w:val="00BE0DCE"/>
    <w:rsid w:val="00BE0E34"/>
    <w:rsid w:val="00BE16EF"/>
    <w:rsid w:val="00BE1847"/>
    <w:rsid w:val="00BE191A"/>
    <w:rsid w:val="00BE19EE"/>
    <w:rsid w:val="00BE1A0F"/>
    <w:rsid w:val="00BE1BB2"/>
    <w:rsid w:val="00BE1BB5"/>
    <w:rsid w:val="00BE2024"/>
    <w:rsid w:val="00BE22ED"/>
    <w:rsid w:val="00BE230B"/>
    <w:rsid w:val="00BE2310"/>
    <w:rsid w:val="00BE2438"/>
    <w:rsid w:val="00BE2447"/>
    <w:rsid w:val="00BE2690"/>
    <w:rsid w:val="00BE31E8"/>
    <w:rsid w:val="00BE367E"/>
    <w:rsid w:val="00BE390C"/>
    <w:rsid w:val="00BE3956"/>
    <w:rsid w:val="00BE3BB3"/>
    <w:rsid w:val="00BE41C2"/>
    <w:rsid w:val="00BE45AC"/>
    <w:rsid w:val="00BE4997"/>
    <w:rsid w:val="00BE4A5D"/>
    <w:rsid w:val="00BE4FF2"/>
    <w:rsid w:val="00BE5168"/>
    <w:rsid w:val="00BE5AEA"/>
    <w:rsid w:val="00BE5E9A"/>
    <w:rsid w:val="00BE6225"/>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C20"/>
    <w:rsid w:val="00BF0D5E"/>
    <w:rsid w:val="00BF0EB5"/>
    <w:rsid w:val="00BF0F88"/>
    <w:rsid w:val="00BF111C"/>
    <w:rsid w:val="00BF19D4"/>
    <w:rsid w:val="00BF1DE1"/>
    <w:rsid w:val="00BF21A1"/>
    <w:rsid w:val="00BF2493"/>
    <w:rsid w:val="00BF2B1A"/>
    <w:rsid w:val="00BF3045"/>
    <w:rsid w:val="00BF3883"/>
    <w:rsid w:val="00BF3AD4"/>
    <w:rsid w:val="00BF3B58"/>
    <w:rsid w:val="00BF3CC5"/>
    <w:rsid w:val="00BF3CF4"/>
    <w:rsid w:val="00BF3E89"/>
    <w:rsid w:val="00BF413C"/>
    <w:rsid w:val="00BF46FA"/>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BB0"/>
    <w:rsid w:val="00BF6C3F"/>
    <w:rsid w:val="00BF6CCE"/>
    <w:rsid w:val="00BF6F20"/>
    <w:rsid w:val="00BF6F9E"/>
    <w:rsid w:val="00BF7846"/>
    <w:rsid w:val="00BF7C17"/>
    <w:rsid w:val="00BF7D37"/>
    <w:rsid w:val="00C00258"/>
    <w:rsid w:val="00C002D0"/>
    <w:rsid w:val="00C0073E"/>
    <w:rsid w:val="00C008C9"/>
    <w:rsid w:val="00C0090A"/>
    <w:rsid w:val="00C009EE"/>
    <w:rsid w:val="00C00A6F"/>
    <w:rsid w:val="00C00B1D"/>
    <w:rsid w:val="00C00C2F"/>
    <w:rsid w:val="00C00DD5"/>
    <w:rsid w:val="00C0124C"/>
    <w:rsid w:val="00C01364"/>
    <w:rsid w:val="00C014D0"/>
    <w:rsid w:val="00C01571"/>
    <w:rsid w:val="00C01732"/>
    <w:rsid w:val="00C01971"/>
    <w:rsid w:val="00C01E5A"/>
    <w:rsid w:val="00C020D8"/>
    <w:rsid w:val="00C029BD"/>
    <w:rsid w:val="00C02AA3"/>
    <w:rsid w:val="00C02AF2"/>
    <w:rsid w:val="00C02C2A"/>
    <w:rsid w:val="00C02D33"/>
    <w:rsid w:val="00C03065"/>
    <w:rsid w:val="00C03251"/>
    <w:rsid w:val="00C03299"/>
    <w:rsid w:val="00C032CD"/>
    <w:rsid w:val="00C03358"/>
    <w:rsid w:val="00C03568"/>
    <w:rsid w:val="00C03B1A"/>
    <w:rsid w:val="00C03BBF"/>
    <w:rsid w:val="00C03C41"/>
    <w:rsid w:val="00C03CAE"/>
    <w:rsid w:val="00C03F40"/>
    <w:rsid w:val="00C03F44"/>
    <w:rsid w:val="00C0406A"/>
    <w:rsid w:val="00C04183"/>
    <w:rsid w:val="00C0442F"/>
    <w:rsid w:val="00C04546"/>
    <w:rsid w:val="00C045C4"/>
    <w:rsid w:val="00C04CB0"/>
    <w:rsid w:val="00C052C2"/>
    <w:rsid w:val="00C054C4"/>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E1A"/>
    <w:rsid w:val="00C07FA2"/>
    <w:rsid w:val="00C104ED"/>
    <w:rsid w:val="00C104FF"/>
    <w:rsid w:val="00C106E1"/>
    <w:rsid w:val="00C109B8"/>
    <w:rsid w:val="00C10AF7"/>
    <w:rsid w:val="00C10C75"/>
    <w:rsid w:val="00C10EA4"/>
    <w:rsid w:val="00C10FD2"/>
    <w:rsid w:val="00C11220"/>
    <w:rsid w:val="00C11425"/>
    <w:rsid w:val="00C11585"/>
    <w:rsid w:val="00C116D7"/>
    <w:rsid w:val="00C11979"/>
    <w:rsid w:val="00C11B93"/>
    <w:rsid w:val="00C11C62"/>
    <w:rsid w:val="00C11F5E"/>
    <w:rsid w:val="00C12183"/>
    <w:rsid w:val="00C121C9"/>
    <w:rsid w:val="00C12683"/>
    <w:rsid w:val="00C126DB"/>
    <w:rsid w:val="00C126E0"/>
    <w:rsid w:val="00C12703"/>
    <w:rsid w:val="00C129B2"/>
    <w:rsid w:val="00C12A31"/>
    <w:rsid w:val="00C12CE6"/>
    <w:rsid w:val="00C12DA0"/>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4BB4"/>
    <w:rsid w:val="00C15062"/>
    <w:rsid w:val="00C152BC"/>
    <w:rsid w:val="00C15512"/>
    <w:rsid w:val="00C15C10"/>
    <w:rsid w:val="00C15F62"/>
    <w:rsid w:val="00C1639F"/>
    <w:rsid w:val="00C164BF"/>
    <w:rsid w:val="00C1684A"/>
    <w:rsid w:val="00C16A28"/>
    <w:rsid w:val="00C16C6C"/>
    <w:rsid w:val="00C16D8B"/>
    <w:rsid w:val="00C16FF9"/>
    <w:rsid w:val="00C173D9"/>
    <w:rsid w:val="00C17526"/>
    <w:rsid w:val="00C1770B"/>
    <w:rsid w:val="00C179C6"/>
    <w:rsid w:val="00C17C47"/>
    <w:rsid w:val="00C17CF0"/>
    <w:rsid w:val="00C17E64"/>
    <w:rsid w:val="00C17FE6"/>
    <w:rsid w:val="00C17FE7"/>
    <w:rsid w:val="00C2012B"/>
    <w:rsid w:val="00C201CA"/>
    <w:rsid w:val="00C2094F"/>
    <w:rsid w:val="00C20A24"/>
    <w:rsid w:val="00C20B84"/>
    <w:rsid w:val="00C20D17"/>
    <w:rsid w:val="00C20DE3"/>
    <w:rsid w:val="00C20EC8"/>
    <w:rsid w:val="00C21221"/>
    <w:rsid w:val="00C216CF"/>
    <w:rsid w:val="00C21714"/>
    <w:rsid w:val="00C21779"/>
    <w:rsid w:val="00C221F9"/>
    <w:rsid w:val="00C228F7"/>
    <w:rsid w:val="00C22B46"/>
    <w:rsid w:val="00C22E7F"/>
    <w:rsid w:val="00C22F19"/>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4C2"/>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C69"/>
    <w:rsid w:val="00C26E35"/>
    <w:rsid w:val="00C26F90"/>
    <w:rsid w:val="00C270D8"/>
    <w:rsid w:val="00C2721E"/>
    <w:rsid w:val="00C2729E"/>
    <w:rsid w:val="00C275A5"/>
    <w:rsid w:val="00C27993"/>
    <w:rsid w:val="00C27C04"/>
    <w:rsid w:val="00C30059"/>
    <w:rsid w:val="00C301B1"/>
    <w:rsid w:val="00C30359"/>
    <w:rsid w:val="00C3040D"/>
    <w:rsid w:val="00C30497"/>
    <w:rsid w:val="00C3091D"/>
    <w:rsid w:val="00C3099F"/>
    <w:rsid w:val="00C309AE"/>
    <w:rsid w:val="00C30AB7"/>
    <w:rsid w:val="00C30DD0"/>
    <w:rsid w:val="00C313A6"/>
    <w:rsid w:val="00C31743"/>
    <w:rsid w:val="00C31781"/>
    <w:rsid w:val="00C3178C"/>
    <w:rsid w:val="00C31F1E"/>
    <w:rsid w:val="00C32076"/>
    <w:rsid w:val="00C3266A"/>
    <w:rsid w:val="00C32C08"/>
    <w:rsid w:val="00C32D54"/>
    <w:rsid w:val="00C32E23"/>
    <w:rsid w:val="00C32EAF"/>
    <w:rsid w:val="00C333C5"/>
    <w:rsid w:val="00C3346B"/>
    <w:rsid w:val="00C3346E"/>
    <w:rsid w:val="00C33470"/>
    <w:rsid w:val="00C338D3"/>
    <w:rsid w:val="00C33B36"/>
    <w:rsid w:val="00C33BB6"/>
    <w:rsid w:val="00C33D17"/>
    <w:rsid w:val="00C33D2A"/>
    <w:rsid w:val="00C33DEA"/>
    <w:rsid w:val="00C34001"/>
    <w:rsid w:val="00C34169"/>
    <w:rsid w:val="00C34348"/>
    <w:rsid w:val="00C34402"/>
    <w:rsid w:val="00C34AD7"/>
    <w:rsid w:val="00C34CEE"/>
    <w:rsid w:val="00C350BC"/>
    <w:rsid w:val="00C355DA"/>
    <w:rsid w:val="00C3578D"/>
    <w:rsid w:val="00C357A4"/>
    <w:rsid w:val="00C35D6D"/>
    <w:rsid w:val="00C35FB6"/>
    <w:rsid w:val="00C35FCF"/>
    <w:rsid w:val="00C36673"/>
    <w:rsid w:val="00C368C5"/>
    <w:rsid w:val="00C368C8"/>
    <w:rsid w:val="00C36905"/>
    <w:rsid w:val="00C371B6"/>
    <w:rsid w:val="00C371D2"/>
    <w:rsid w:val="00C37358"/>
    <w:rsid w:val="00C37378"/>
    <w:rsid w:val="00C374F9"/>
    <w:rsid w:val="00C3787B"/>
    <w:rsid w:val="00C402F7"/>
    <w:rsid w:val="00C40483"/>
    <w:rsid w:val="00C404D3"/>
    <w:rsid w:val="00C40662"/>
    <w:rsid w:val="00C406AA"/>
    <w:rsid w:val="00C406B7"/>
    <w:rsid w:val="00C4073F"/>
    <w:rsid w:val="00C40D9F"/>
    <w:rsid w:val="00C40F30"/>
    <w:rsid w:val="00C4123A"/>
    <w:rsid w:val="00C41577"/>
    <w:rsid w:val="00C41598"/>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D1"/>
    <w:rsid w:val="00C463E3"/>
    <w:rsid w:val="00C464DF"/>
    <w:rsid w:val="00C465CF"/>
    <w:rsid w:val="00C467E8"/>
    <w:rsid w:val="00C467FD"/>
    <w:rsid w:val="00C46892"/>
    <w:rsid w:val="00C46B1A"/>
    <w:rsid w:val="00C46F08"/>
    <w:rsid w:val="00C4705F"/>
    <w:rsid w:val="00C470D2"/>
    <w:rsid w:val="00C47406"/>
    <w:rsid w:val="00C475FC"/>
    <w:rsid w:val="00C47A75"/>
    <w:rsid w:val="00C47E92"/>
    <w:rsid w:val="00C47F0A"/>
    <w:rsid w:val="00C47FAE"/>
    <w:rsid w:val="00C50190"/>
    <w:rsid w:val="00C50276"/>
    <w:rsid w:val="00C50383"/>
    <w:rsid w:val="00C5046A"/>
    <w:rsid w:val="00C504F3"/>
    <w:rsid w:val="00C50621"/>
    <w:rsid w:val="00C50E35"/>
    <w:rsid w:val="00C50E5E"/>
    <w:rsid w:val="00C510CB"/>
    <w:rsid w:val="00C510CD"/>
    <w:rsid w:val="00C51333"/>
    <w:rsid w:val="00C51872"/>
    <w:rsid w:val="00C518A2"/>
    <w:rsid w:val="00C519A0"/>
    <w:rsid w:val="00C51FD6"/>
    <w:rsid w:val="00C52053"/>
    <w:rsid w:val="00C5223A"/>
    <w:rsid w:val="00C52338"/>
    <w:rsid w:val="00C523DB"/>
    <w:rsid w:val="00C52E63"/>
    <w:rsid w:val="00C53099"/>
    <w:rsid w:val="00C530FE"/>
    <w:rsid w:val="00C53678"/>
    <w:rsid w:val="00C5392B"/>
    <w:rsid w:val="00C53B39"/>
    <w:rsid w:val="00C53C97"/>
    <w:rsid w:val="00C53D36"/>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0EA8"/>
    <w:rsid w:val="00C61371"/>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28E"/>
    <w:rsid w:val="00C66F13"/>
    <w:rsid w:val="00C67326"/>
    <w:rsid w:val="00C673FB"/>
    <w:rsid w:val="00C674CD"/>
    <w:rsid w:val="00C675DF"/>
    <w:rsid w:val="00C676D0"/>
    <w:rsid w:val="00C67A74"/>
    <w:rsid w:val="00C67E30"/>
    <w:rsid w:val="00C7008C"/>
    <w:rsid w:val="00C702F0"/>
    <w:rsid w:val="00C703DE"/>
    <w:rsid w:val="00C70461"/>
    <w:rsid w:val="00C7060C"/>
    <w:rsid w:val="00C7086F"/>
    <w:rsid w:val="00C70C86"/>
    <w:rsid w:val="00C70DF1"/>
    <w:rsid w:val="00C70E99"/>
    <w:rsid w:val="00C71C8C"/>
    <w:rsid w:val="00C71CBF"/>
    <w:rsid w:val="00C71D8D"/>
    <w:rsid w:val="00C71F89"/>
    <w:rsid w:val="00C71F97"/>
    <w:rsid w:val="00C7249E"/>
    <w:rsid w:val="00C72551"/>
    <w:rsid w:val="00C726E7"/>
    <w:rsid w:val="00C72994"/>
    <w:rsid w:val="00C729B9"/>
    <w:rsid w:val="00C72A9B"/>
    <w:rsid w:val="00C72B4C"/>
    <w:rsid w:val="00C72C77"/>
    <w:rsid w:val="00C73022"/>
    <w:rsid w:val="00C7306C"/>
    <w:rsid w:val="00C73098"/>
    <w:rsid w:val="00C730F5"/>
    <w:rsid w:val="00C730FA"/>
    <w:rsid w:val="00C73106"/>
    <w:rsid w:val="00C7396C"/>
    <w:rsid w:val="00C73D5B"/>
    <w:rsid w:val="00C74175"/>
    <w:rsid w:val="00C741B9"/>
    <w:rsid w:val="00C743F6"/>
    <w:rsid w:val="00C746F0"/>
    <w:rsid w:val="00C74AD2"/>
    <w:rsid w:val="00C75087"/>
    <w:rsid w:val="00C750AE"/>
    <w:rsid w:val="00C7520A"/>
    <w:rsid w:val="00C7531D"/>
    <w:rsid w:val="00C753CD"/>
    <w:rsid w:val="00C75C38"/>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BF2"/>
    <w:rsid w:val="00C80C6C"/>
    <w:rsid w:val="00C80EBE"/>
    <w:rsid w:val="00C80F2D"/>
    <w:rsid w:val="00C80FC0"/>
    <w:rsid w:val="00C8117D"/>
    <w:rsid w:val="00C81394"/>
    <w:rsid w:val="00C813DF"/>
    <w:rsid w:val="00C8142F"/>
    <w:rsid w:val="00C81568"/>
    <w:rsid w:val="00C815AC"/>
    <w:rsid w:val="00C82039"/>
    <w:rsid w:val="00C824BC"/>
    <w:rsid w:val="00C82ABC"/>
    <w:rsid w:val="00C82E13"/>
    <w:rsid w:val="00C83649"/>
    <w:rsid w:val="00C8401F"/>
    <w:rsid w:val="00C84234"/>
    <w:rsid w:val="00C84513"/>
    <w:rsid w:val="00C847B9"/>
    <w:rsid w:val="00C8485E"/>
    <w:rsid w:val="00C84953"/>
    <w:rsid w:val="00C84E02"/>
    <w:rsid w:val="00C85B5C"/>
    <w:rsid w:val="00C85E0F"/>
    <w:rsid w:val="00C86124"/>
    <w:rsid w:val="00C8628D"/>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791"/>
    <w:rsid w:val="00C91839"/>
    <w:rsid w:val="00C9199A"/>
    <w:rsid w:val="00C919C3"/>
    <w:rsid w:val="00C919DF"/>
    <w:rsid w:val="00C91B69"/>
    <w:rsid w:val="00C91BCD"/>
    <w:rsid w:val="00C91C88"/>
    <w:rsid w:val="00C91D83"/>
    <w:rsid w:val="00C91DD8"/>
    <w:rsid w:val="00C91DEE"/>
    <w:rsid w:val="00C91EAB"/>
    <w:rsid w:val="00C92167"/>
    <w:rsid w:val="00C92476"/>
    <w:rsid w:val="00C924B9"/>
    <w:rsid w:val="00C9292E"/>
    <w:rsid w:val="00C92AD2"/>
    <w:rsid w:val="00C92B00"/>
    <w:rsid w:val="00C92CDD"/>
    <w:rsid w:val="00C92E90"/>
    <w:rsid w:val="00C92FD4"/>
    <w:rsid w:val="00C93130"/>
    <w:rsid w:val="00C9345B"/>
    <w:rsid w:val="00C93520"/>
    <w:rsid w:val="00C93793"/>
    <w:rsid w:val="00C937C8"/>
    <w:rsid w:val="00C93B56"/>
    <w:rsid w:val="00C93C8F"/>
    <w:rsid w:val="00C941C5"/>
    <w:rsid w:val="00C944D9"/>
    <w:rsid w:val="00C946C4"/>
    <w:rsid w:val="00C9470C"/>
    <w:rsid w:val="00C9493A"/>
    <w:rsid w:val="00C949E9"/>
    <w:rsid w:val="00C94AC5"/>
    <w:rsid w:val="00C94CE2"/>
    <w:rsid w:val="00C94D43"/>
    <w:rsid w:val="00C9506C"/>
    <w:rsid w:val="00C95C6F"/>
    <w:rsid w:val="00C969C4"/>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729"/>
    <w:rsid w:val="00CA2AC7"/>
    <w:rsid w:val="00CA2C03"/>
    <w:rsid w:val="00CA2D11"/>
    <w:rsid w:val="00CA32F0"/>
    <w:rsid w:val="00CA36CF"/>
    <w:rsid w:val="00CA3985"/>
    <w:rsid w:val="00CA42F6"/>
    <w:rsid w:val="00CA4333"/>
    <w:rsid w:val="00CA44EB"/>
    <w:rsid w:val="00CA4AB0"/>
    <w:rsid w:val="00CA5051"/>
    <w:rsid w:val="00CA51CC"/>
    <w:rsid w:val="00CA5517"/>
    <w:rsid w:val="00CA5585"/>
    <w:rsid w:val="00CA5706"/>
    <w:rsid w:val="00CA57BF"/>
    <w:rsid w:val="00CA5933"/>
    <w:rsid w:val="00CA5AA2"/>
    <w:rsid w:val="00CA5C85"/>
    <w:rsid w:val="00CA5EE6"/>
    <w:rsid w:val="00CA5FC3"/>
    <w:rsid w:val="00CA6840"/>
    <w:rsid w:val="00CA7438"/>
    <w:rsid w:val="00CA7AD5"/>
    <w:rsid w:val="00CA7B4F"/>
    <w:rsid w:val="00CB03BD"/>
    <w:rsid w:val="00CB073B"/>
    <w:rsid w:val="00CB090E"/>
    <w:rsid w:val="00CB09BD"/>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00"/>
    <w:rsid w:val="00CB3F8C"/>
    <w:rsid w:val="00CB4164"/>
    <w:rsid w:val="00CB46C9"/>
    <w:rsid w:val="00CB49B0"/>
    <w:rsid w:val="00CB4ABA"/>
    <w:rsid w:val="00CB4DDA"/>
    <w:rsid w:val="00CB5253"/>
    <w:rsid w:val="00CB53F9"/>
    <w:rsid w:val="00CB55C9"/>
    <w:rsid w:val="00CB5873"/>
    <w:rsid w:val="00CB5994"/>
    <w:rsid w:val="00CB5F7F"/>
    <w:rsid w:val="00CB6438"/>
    <w:rsid w:val="00CB650E"/>
    <w:rsid w:val="00CB68ED"/>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AF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2E32"/>
    <w:rsid w:val="00CC3090"/>
    <w:rsid w:val="00CC31B8"/>
    <w:rsid w:val="00CC31CA"/>
    <w:rsid w:val="00CC3442"/>
    <w:rsid w:val="00CC3525"/>
    <w:rsid w:val="00CC49C6"/>
    <w:rsid w:val="00CC4A20"/>
    <w:rsid w:val="00CC4EDA"/>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C7CF3"/>
    <w:rsid w:val="00CD0277"/>
    <w:rsid w:val="00CD076B"/>
    <w:rsid w:val="00CD0787"/>
    <w:rsid w:val="00CD0815"/>
    <w:rsid w:val="00CD0D27"/>
    <w:rsid w:val="00CD15D7"/>
    <w:rsid w:val="00CD195D"/>
    <w:rsid w:val="00CD1D30"/>
    <w:rsid w:val="00CD1EC3"/>
    <w:rsid w:val="00CD2188"/>
    <w:rsid w:val="00CD27FB"/>
    <w:rsid w:val="00CD28B1"/>
    <w:rsid w:val="00CD2CE2"/>
    <w:rsid w:val="00CD3488"/>
    <w:rsid w:val="00CD35E3"/>
    <w:rsid w:val="00CD3A34"/>
    <w:rsid w:val="00CD3C83"/>
    <w:rsid w:val="00CD3DC5"/>
    <w:rsid w:val="00CD3DD4"/>
    <w:rsid w:val="00CD3DEF"/>
    <w:rsid w:val="00CD460C"/>
    <w:rsid w:val="00CD4786"/>
    <w:rsid w:val="00CD4C93"/>
    <w:rsid w:val="00CD5330"/>
    <w:rsid w:val="00CD53D4"/>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B71"/>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70"/>
    <w:rsid w:val="00CE578E"/>
    <w:rsid w:val="00CE6085"/>
    <w:rsid w:val="00CE617D"/>
    <w:rsid w:val="00CE63C6"/>
    <w:rsid w:val="00CE64C9"/>
    <w:rsid w:val="00CE6578"/>
    <w:rsid w:val="00CE6585"/>
    <w:rsid w:val="00CE699C"/>
    <w:rsid w:val="00CE699D"/>
    <w:rsid w:val="00CE6A1C"/>
    <w:rsid w:val="00CE6BCF"/>
    <w:rsid w:val="00CE711F"/>
    <w:rsid w:val="00CE72A8"/>
    <w:rsid w:val="00CE7439"/>
    <w:rsid w:val="00CE768E"/>
    <w:rsid w:val="00CE7874"/>
    <w:rsid w:val="00CE791B"/>
    <w:rsid w:val="00CF01FF"/>
    <w:rsid w:val="00CF06E1"/>
    <w:rsid w:val="00CF088D"/>
    <w:rsid w:val="00CF149D"/>
    <w:rsid w:val="00CF14BA"/>
    <w:rsid w:val="00CF1898"/>
    <w:rsid w:val="00CF1BB0"/>
    <w:rsid w:val="00CF1BF1"/>
    <w:rsid w:val="00CF20FD"/>
    <w:rsid w:val="00CF2678"/>
    <w:rsid w:val="00CF2727"/>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312"/>
    <w:rsid w:val="00CF5402"/>
    <w:rsid w:val="00CF5477"/>
    <w:rsid w:val="00CF56A0"/>
    <w:rsid w:val="00CF587F"/>
    <w:rsid w:val="00CF5C5A"/>
    <w:rsid w:val="00CF5D37"/>
    <w:rsid w:val="00CF6001"/>
    <w:rsid w:val="00CF676F"/>
    <w:rsid w:val="00CF67DF"/>
    <w:rsid w:val="00CF695E"/>
    <w:rsid w:val="00CF6E67"/>
    <w:rsid w:val="00CF7072"/>
    <w:rsid w:val="00CF7143"/>
    <w:rsid w:val="00CF7A22"/>
    <w:rsid w:val="00CF7EBD"/>
    <w:rsid w:val="00CF7FA6"/>
    <w:rsid w:val="00D000DE"/>
    <w:rsid w:val="00D00156"/>
    <w:rsid w:val="00D004C3"/>
    <w:rsid w:val="00D004E0"/>
    <w:rsid w:val="00D0058D"/>
    <w:rsid w:val="00D00996"/>
    <w:rsid w:val="00D00C24"/>
    <w:rsid w:val="00D01017"/>
    <w:rsid w:val="00D01210"/>
    <w:rsid w:val="00D01425"/>
    <w:rsid w:val="00D01513"/>
    <w:rsid w:val="00D015F2"/>
    <w:rsid w:val="00D0190B"/>
    <w:rsid w:val="00D0190D"/>
    <w:rsid w:val="00D01CA3"/>
    <w:rsid w:val="00D01CC6"/>
    <w:rsid w:val="00D020F7"/>
    <w:rsid w:val="00D023A0"/>
    <w:rsid w:val="00D02483"/>
    <w:rsid w:val="00D02E1B"/>
    <w:rsid w:val="00D02FFF"/>
    <w:rsid w:val="00D0300A"/>
    <w:rsid w:val="00D03047"/>
    <w:rsid w:val="00D03212"/>
    <w:rsid w:val="00D0362F"/>
    <w:rsid w:val="00D03E14"/>
    <w:rsid w:val="00D03E35"/>
    <w:rsid w:val="00D041ED"/>
    <w:rsid w:val="00D04476"/>
    <w:rsid w:val="00D04513"/>
    <w:rsid w:val="00D0462F"/>
    <w:rsid w:val="00D0467D"/>
    <w:rsid w:val="00D04884"/>
    <w:rsid w:val="00D04917"/>
    <w:rsid w:val="00D0497A"/>
    <w:rsid w:val="00D04ACA"/>
    <w:rsid w:val="00D0521C"/>
    <w:rsid w:val="00D05342"/>
    <w:rsid w:val="00D057C9"/>
    <w:rsid w:val="00D05A0F"/>
    <w:rsid w:val="00D05C85"/>
    <w:rsid w:val="00D06148"/>
    <w:rsid w:val="00D06D2B"/>
    <w:rsid w:val="00D0736C"/>
    <w:rsid w:val="00D07505"/>
    <w:rsid w:val="00D07601"/>
    <w:rsid w:val="00D07736"/>
    <w:rsid w:val="00D07803"/>
    <w:rsid w:val="00D07B6F"/>
    <w:rsid w:val="00D07B76"/>
    <w:rsid w:val="00D07C71"/>
    <w:rsid w:val="00D10176"/>
    <w:rsid w:val="00D1048F"/>
    <w:rsid w:val="00D1050D"/>
    <w:rsid w:val="00D106D6"/>
    <w:rsid w:val="00D10780"/>
    <w:rsid w:val="00D1083F"/>
    <w:rsid w:val="00D10E6A"/>
    <w:rsid w:val="00D1100C"/>
    <w:rsid w:val="00D110D9"/>
    <w:rsid w:val="00D112DA"/>
    <w:rsid w:val="00D11700"/>
    <w:rsid w:val="00D11A4A"/>
    <w:rsid w:val="00D11A80"/>
    <w:rsid w:val="00D11EF8"/>
    <w:rsid w:val="00D12091"/>
    <w:rsid w:val="00D12176"/>
    <w:rsid w:val="00D12214"/>
    <w:rsid w:val="00D12216"/>
    <w:rsid w:val="00D12A3F"/>
    <w:rsid w:val="00D12ED5"/>
    <w:rsid w:val="00D12FA7"/>
    <w:rsid w:val="00D130DB"/>
    <w:rsid w:val="00D136DD"/>
    <w:rsid w:val="00D1393A"/>
    <w:rsid w:val="00D13B88"/>
    <w:rsid w:val="00D1462B"/>
    <w:rsid w:val="00D14649"/>
    <w:rsid w:val="00D14894"/>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16E"/>
    <w:rsid w:val="00D20353"/>
    <w:rsid w:val="00D20B14"/>
    <w:rsid w:val="00D20D1F"/>
    <w:rsid w:val="00D20E93"/>
    <w:rsid w:val="00D20F9E"/>
    <w:rsid w:val="00D2135B"/>
    <w:rsid w:val="00D2141A"/>
    <w:rsid w:val="00D21450"/>
    <w:rsid w:val="00D21882"/>
    <w:rsid w:val="00D21930"/>
    <w:rsid w:val="00D21BBC"/>
    <w:rsid w:val="00D21DB7"/>
    <w:rsid w:val="00D21F85"/>
    <w:rsid w:val="00D22405"/>
    <w:rsid w:val="00D22846"/>
    <w:rsid w:val="00D228D1"/>
    <w:rsid w:val="00D22E1A"/>
    <w:rsid w:val="00D22FD4"/>
    <w:rsid w:val="00D230C0"/>
    <w:rsid w:val="00D23190"/>
    <w:rsid w:val="00D23217"/>
    <w:rsid w:val="00D23427"/>
    <w:rsid w:val="00D2390D"/>
    <w:rsid w:val="00D23F01"/>
    <w:rsid w:val="00D24114"/>
    <w:rsid w:val="00D2437A"/>
    <w:rsid w:val="00D24677"/>
    <w:rsid w:val="00D24B36"/>
    <w:rsid w:val="00D24FE2"/>
    <w:rsid w:val="00D24FF7"/>
    <w:rsid w:val="00D25169"/>
    <w:rsid w:val="00D254A9"/>
    <w:rsid w:val="00D2563B"/>
    <w:rsid w:val="00D2584F"/>
    <w:rsid w:val="00D25902"/>
    <w:rsid w:val="00D25C4B"/>
    <w:rsid w:val="00D25EA0"/>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3AD"/>
    <w:rsid w:val="00D30CB8"/>
    <w:rsid w:val="00D30DD2"/>
    <w:rsid w:val="00D30FF6"/>
    <w:rsid w:val="00D31110"/>
    <w:rsid w:val="00D31972"/>
    <w:rsid w:val="00D319EF"/>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4FEF"/>
    <w:rsid w:val="00D350B5"/>
    <w:rsid w:val="00D35206"/>
    <w:rsid w:val="00D35611"/>
    <w:rsid w:val="00D35AA2"/>
    <w:rsid w:val="00D35B3A"/>
    <w:rsid w:val="00D35C28"/>
    <w:rsid w:val="00D35E07"/>
    <w:rsid w:val="00D35E8D"/>
    <w:rsid w:val="00D35F24"/>
    <w:rsid w:val="00D35FD1"/>
    <w:rsid w:val="00D36438"/>
    <w:rsid w:val="00D36466"/>
    <w:rsid w:val="00D3664B"/>
    <w:rsid w:val="00D3668D"/>
    <w:rsid w:val="00D3668F"/>
    <w:rsid w:val="00D369B7"/>
    <w:rsid w:val="00D36ADB"/>
    <w:rsid w:val="00D36BE1"/>
    <w:rsid w:val="00D36D3F"/>
    <w:rsid w:val="00D36D9C"/>
    <w:rsid w:val="00D36FA4"/>
    <w:rsid w:val="00D37080"/>
    <w:rsid w:val="00D3708B"/>
    <w:rsid w:val="00D3720E"/>
    <w:rsid w:val="00D37561"/>
    <w:rsid w:val="00D375E5"/>
    <w:rsid w:val="00D3762A"/>
    <w:rsid w:val="00D37961"/>
    <w:rsid w:val="00D37A61"/>
    <w:rsid w:val="00D37DF6"/>
    <w:rsid w:val="00D40142"/>
    <w:rsid w:val="00D4033F"/>
    <w:rsid w:val="00D404CD"/>
    <w:rsid w:val="00D40775"/>
    <w:rsid w:val="00D40B35"/>
    <w:rsid w:val="00D40C2A"/>
    <w:rsid w:val="00D413B7"/>
    <w:rsid w:val="00D41989"/>
    <w:rsid w:val="00D41CAD"/>
    <w:rsid w:val="00D41E65"/>
    <w:rsid w:val="00D42027"/>
    <w:rsid w:val="00D4267D"/>
    <w:rsid w:val="00D42889"/>
    <w:rsid w:val="00D42897"/>
    <w:rsid w:val="00D429D5"/>
    <w:rsid w:val="00D429F4"/>
    <w:rsid w:val="00D42A97"/>
    <w:rsid w:val="00D42AEC"/>
    <w:rsid w:val="00D42C99"/>
    <w:rsid w:val="00D42D86"/>
    <w:rsid w:val="00D42DC5"/>
    <w:rsid w:val="00D432A2"/>
    <w:rsid w:val="00D433A5"/>
    <w:rsid w:val="00D43672"/>
    <w:rsid w:val="00D43DC6"/>
    <w:rsid w:val="00D43F36"/>
    <w:rsid w:val="00D43FE4"/>
    <w:rsid w:val="00D4459B"/>
    <w:rsid w:val="00D4464C"/>
    <w:rsid w:val="00D44876"/>
    <w:rsid w:val="00D4495E"/>
    <w:rsid w:val="00D44A46"/>
    <w:rsid w:val="00D44A74"/>
    <w:rsid w:val="00D453A1"/>
    <w:rsid w:val="00D456D5"/>
    <w:rsid w:val="00D457F1"/>
    <w:rsid w:val="00D458DD"/>
    <w:rsid w:val="00D45B0A"/>
    <w:rsid w:val="00D45D90"/>
    <w:rsid w:val="00D45E38"/>
    <w:rsid w:val="00D46CFC"/>
    <w:rsid w:val="00D470F4"/>
    <w:rsid w:val="00D500E1"/>
    <w:rsid w:val="00D50182"/>
    <w:rsid w:val="00D50268"/>
    <w:rsid w:val="00D502A1"/>
    <w:rsid w:val="00D507DE"/>
    <w:rsid w:val="00D50A65"/>
    <w:rsid w:val="00D51515"/>
    <w:rsid w:val="00D5158B"/>
    <w:rsid w:val="00D515B6"/>
    <w:rsid w:val="00D516E3"/>
    <w:rsid w:val="00D5177F"/>
    <w:rsid w:val="00D51C3A"/>
    <w:rsid w:val="00D51C64"/>
    <w:rsid w:val="00D51D52"/>
    <w:rsid w:val="00D52437"/>
    <w:rsid w:val="00D529F7"/>
    <w:rsid w:val="00D52A39"/>
    <w:rsid w:val="00D52E6F"/>
    <w:rsid w:val="00D52F2F"/>
    <w:rsid w:val="00D5305A"/>
    <w:rsid w:val="00D53152"/>
    <w:rsid w:val="00D533FA"/>
    <w:rsid w:val="00D53431"/>
    <w:rsid w:val="00D5350C"/>
    <w:rsid w:val="00D539C5"/>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74F"/>
    <w:rsid w:val="00D579B5"/>
    <w:rsid w:val="00D57C35"/>
    <w:rsid w:val="00D57D14"/>
    <w:rsid w:val="00D57EEA"/>
    <w:rsid w:val="00D6011E"/>
    <w:rsid w:val="00D603C5"/>
    <w:rsid w:val="00D607D1"/>
    <w:rsid w:val="00D60AC1"/>
    <w:rsid w:val="00D60D3F"/>
    <w:rsid w:val="00D60E92"/>
    <w:rsid w:val="00D611FC"/>
    <w:rsid w:val="00D6140D"/>
    <w:rsid w:val="00D61553"/>
    <w:rsid w:val="00D617AC"/>
    <w:rsid w:val="00D61E4B"/>
    <w:rsid w:val="00D61EBD"/>
    <w:rsid w:val="00D62122"/>
    <w:rsid w:val="00D62309"/>
    <w:rsid w:val="00D62797"/>
    <w:rsid w:val="00D62B0D"/>
    <w:rsid w:val="00D62D29"/>
    <w:rsid w:val="00D62EE7"/>
    <w:rsid w:val="00D62F0F"/>
    <w:rsid w:val="00D63116"/>
    <w:rsid w:val="00D63131"/>
    <w:rsid w:val="00D638B1"/>
    <w:rsid w:val="00D63C9F"/>
    <w:rsid w:val="00D63D8E"/>
    <w:rsid w:val="00D63E4C"/>
    <w:rsid w:val="00D64344"/>
    <w:rsid w:val="00D648D8"/>
    <w:rsid w:val="00D6499E"/>
    <w:rsid w:val="00D64A5E"/>
    <w:rsid w:val="00D64B15"/>
    <w:rsid w:val="00D64B91"/>
    <w:rsid w:val="00D64C38"/>
    <w:rsid w:val="00D64CAE"/>
    <w:rsid w:val="00D64F83"/>
    <w:rsid w:val="00D656AF"/>
    <w:rsid w:val="00D6578B"/>
    <w:rsid w:val="00D65808"/>
    <w:rsid w:val="00D65CE4"/>
    <w:rsid w:val="00D663D3"/>
    <w:rsid w:val="00D66488"/>
    <w:rsid w:val="00D66B6C"/>
    <w:rsid w:val="00D66C51"/>
    <w:rsid w:val="00D66F3F"/>
    <w:rsid w:val="00D66F8F"/>
    <w:rsid w:val="00D670E8"/>
    <w:rsid w:val="00D6712E"/>
    <w:rsid w:val="00D67224"/>
    <w:rsid w:val="00D676A1"/>
    <w:rsid w:val="00D6771B"/>
    <w:rsid w:val="00D679FF"/>
    <w:rsid w:val="00D67B04"/>
    <w:rsid w:val="00D70223"/>
    <w:rsid w:val="00D703CC"/>
    <w:rsid w:val="00D70683"/>
    <w:rsid w:val="00D70792"/>
    <w:rsid w:val="00D70848"/>
    <w:rsid w:val="00D7095F"/>
    <w:rsid w:val="00D70A7A"/>
    <w:rsid w:val="00D70C38"/>
    <w:rsid w:val="00D70DC3"/>
    <w:rsid w:val="00D70EE7"/>
    <w:rsid w:val="00D70F12"/>
    <w:rsid w:val="00D70F9F"/>
    <w:rsid w:val="00D7112D"/>
    <w:rsid w:val="00D714F4"/>
    <w:rsid w:val="00D718AE"/>
    <w:rsid w:val="00D71A02"/>
    <w:rsid w:val="00D71C8D"/>
    <w:rsid w:val="00D71D3D"/>
    <w:rsid w:val="00D71E67"/>
    <w:rsid w:val="00D7280B"/>
    <w:rsid w:val="00D72C2B"/>
    <w:rsid w:val="00D72F05"/>
    <w:rsid w:val="00D731AE"/>
    <w:rsid w:val="00D73D54"/>
    <w:rsid w:val="00D73E91"/>
    <w:rsid w:val="00D7411F"/>
    <w:rsid w:val="00D74753"/>
    <w:rsid w:val="00D747A4"/>
    <w:rsid w:val="00D74C00"/>
    <w:rsid w:val="00D74E0F"/>
    <w:rsid w:val="00D7506C"/>
    <w:rsid w:val="00D751D8"/>
    <w:rsid w:val="00D75278"/>
    <w:rsid w:val="00D752F1"/>
    <w:rsid w:val="00D75C75"/>
    <w:rsid w:val="00D76006"/>
    <w:rsid w:val="00D7621A"/>
    <w:rsid w:val="00D762AF"/>
    <w:rsid w:val="00D76796"/>
    <w:rsid w:val="00D76C1A"/>
    <w:rsid w:val="00D76CB4"/>
    <w:rsid w:val="00D76D1D"/>
    <w:rsid w:val="00D76F1C"/>
    <w:rsid w:val="00D7769D"/>
    <w:rsid w:val="00D77830"/>
    <w:rsid w:val="00D77855"/>
    <w:rsid w:val="00D77869"/>
    <w:rsid w:val="00D77A9A"/>
    <w:rsid w:val="00D77B31"/>
    <w:rsid w:val="00D77E30"/>
    <w:rsid w:val="00D800B5"/>
    <w:rsid w:val="00D801DD"/>
    <w:rsid w:val="00D804F4"/>
    <w:rsid w:val="00D8063A"/>
    <w:rsid w:val="00D8083B"/>
    <w:rsid w:val="00D80C37"/>
    <w:rsid w:val="00D80CC6"/>
    <w:rsid w:val="00D80F60"/>
    <w:rsid w:val="00D8117E"/>
    <w:rsid w:val="00D81239"/>
    <w:rsid w:val="00D8153E"/>
    <w:rsid w:val="00D81CD6"/>
    <w:rsid w:val="00D82709"/>
    <w:rsid w:val="00D8275D"/>
    <w:rsid w:val="00D8290E"/>
    <w:rsid w:val="00D82DB7"/>
    <w:rsid w:val="00D83153"/>
    <w:rsid w:val="00D837A5"/>
    <w:rsid w:val="00D8384C"/>
    <w:rsid w:val="00D839FF"/>
    <w:rsid w:val="00D83A08"/>
    <w:rsid w:val="00D83D72"/>
    <w:rsid w:val="00D84031"/>
    <w:rsid w:val="00D844D9"/>
    <w:rsid w:val="00D845B6"/>
    <w:rsid w:val="00D84754"/>
    <w:rsid w:val="00D84C72"/>
    <w:rsid w:val="00D84CF9"/>
    <w:rsid w:val="00D84DDF"/>
    <w:rsid w:val="00D851A9"/>
    <w:rsid w:val="00D852AE"/>
    <w:rsid w:val="00D858C8"/>
    <w:rsid w:val="00D85975"/>
    <w:rsid w:val="00D859C5"/>
    <w:rsid w:val="00D85B19"/>
    <w:rsid w:val="00D85EFD"/>
    <w:rsid w:val="00D86314"/>
    <w:rsid w:val="00D863FB"/>
    <w:rsid w:val="00D8652A"/>
    <w:rsid w:val="00D86694"/>
    <w:rsid w:val="00D86AE2"/>
    <w:rsid w:val="00D871A0"/>
    <w:rsid w:val="00D87245"/>
    <w:rsid w:val="00D873CE"/>
    <w:rsid w:val="00D8756A"/>
    <w:rsid w:val="00D87977"/>
    <w:rsid w:val="00D87C24"/>
    <w:rsid w:val="00D90545"/>
    <w:rsid w:val="00D906B6"/>
    <w:rsid w:val="00D906D8"/>
    <w:rsid w:val="00D90883"/>
    <w:rsid w:val="00D90C3C"/>
    <w:rsid w:val="00D90C9D"/>
    <w:rsid w:val="00D910D9"/>
    <w:rsid w:val="00D91104"/>
    <w:rsid w:val="00D911D4"/>
    <w:rsid w:val="00D91202"/>
    <w:rsid w:val="00D912C6"/>
    <w:rsid w:val="00D913DC"/>
    <w:rsid w:val="00D917ED"/>
    <w:rsid w:val="00D91D2B"/>
    <w:rsid w:val="00D91FBC"/>
    <w:rsid w:val="00D920B4"/>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4133"/>
    <w:rsid w:val="00D9452B"/>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C33"/>
    <w:rsid w:val="00DA0EA6"/>
    <w:rsid w:val="00DA117F"/>
    <w:rsid w:val="00DA11A1"/>
    <w:rsid w:val="00DA12D9"/>
    <w:rsid w:val="00DA17D7"/>
    <w:rsid w:val="00DA1A19"/>
    <w:rsid w:val="00DA1C14"/>
    <w:rsid w:val="00DA1CC9"/>
    <w:rsid w:val="00DA1E7E"/>
    <w:rsid w:val="00DA20BE"/>
    <w:rsid w:val="00DA218A"/>
    <w:rsid w:val="00DA2270"/>
    <w:rsid w:val="00DA22B9"/>
    <w:rsid w:val="00DA2372"/>
    <w:rsid w:val="00DA2AED"/>
    <w:rsid w:val="00DA2FB9"/>
    <w:rsid w:val="00DA308E"/>
    <w:rsid w:val="00DA3106"/>
    <w:rsid w:val="00DA363A"/>
    <w:rsid w:val="00DA367E"/>
    <w:rsid w:val="00DA3734"/>
    <w:rsid w:val="00DA383B"/>
    <w:rsid w:val="00DA38E2"/>
    <w:rsid w:val="00DA3B2E"/>
    <w:rsid w:val="00DA3E50"/>
    <w:rsid w:val="00DA3ED1"/>
    <w:rsid w:val="00DA4350"/>
    <w:rsid w:val="00DA4631"/>
    <w:rsid w:val="00DA4C69"/>
    <w:rsid w:val="00DA5695"/>
    <w:rsid w:val="00DA57A6"/>
    <w:rsid w:val="00DA5DA1"/>
    <w:rsid w:val="00DA5DD8"/>
    <w:rsid w:val="00DA6188"/>
    <w:rsid w:val="00DA6B38"/>
    <w:rsid w:val="00DA6CCE"/>
    <w:rsid w:val="00DA6EBF"/>
    <w:rsid w:val="00DA6EF2"/>
    <w:rsid w:val="00DA70E8"/>
    <w:rsid w:val="00DA74CD"/>
    <w:rsid w:val="00DA77CA"/>
    <w:rsid w:val="00DA78BD"/>
    <w:rsid w:val="00DA7950"/>
    <w:rsid w:val="00DB045B"/>
    <w:rsid w:val="00DB0567"/>
    <w:rsid w:val="00DB0A3B"/>
    <w:rsid w:val="00DB0B03"/>
    <w:rsid w:val="00DB0C4D"/>
    <w:rsid w:val="00DB0CDC"/>
    <w:rsid w:val="00DB0D3D"/>
    <w:rsid w:val="00DB1035"/>
    <w:rsid w:val="00DB17F4"/>
    <w:rsid w:val="00DB1865"/>
    <w:rsid w:val="00DB1AF0"/>
    <w:rsid w:val="00DB1B65"/>
    <w:rsid w:val="00DB2371"/>
    <w:rsid w:val="00DB249E"/>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50F5"/>
    <w:rsid w:val="00DB5E17"/>
    <w:rsid w:val="00DB6459"/>
    <w:rsid w:val="00DB67B7"/>
    <w:rsid w:val="00DB692C"/>
    <w:rsid w:val="00DB6CC4"/>
    <w:rsid w:val="00DB6DBD"/>
    <w:rsid w:val="00DB6F97"/>
    <w:rsid w:val="00DB705B"/>
    <w:rsid w:val="00DB7068"/>
    <w:rsid w:val="00DB7526"/>
    <w:rsid w:val="00DB79A6"/>
    <w:rsid w:val="00DB79C1"/>
    <w:rsid w:val="00DB7A34"/>
    <w:rsid w:val="00DB7B3D"/>
    <w:rsid w:val="00DB7D38"/>
    <w:rsid w:val="00DB7E9B"/>
    <w:rsid w:val="00DC02BF"/>
    <w:rsid w:val="00DC0455"/>
    <w:rsid w:val="00DC04A6"/>
    <w:rsid w:val="00DC0609"/>
    <w:rsid w:val="00DC08F1"/>
    <w:rsid w:val="00DC09DF"/>
    <w:rsid w:val="00DC0C45"/>
    <w:rsid w:val="00DC0CCC"/>
    <w:rsid w:val="00DC0D41"/>
    <w:rsid w:val="00DC0FA8"/>
    <w:rsid w:val="00DC1164"/>
    <w:rsid w:val="00DC11C5"/>
    <w:rsid w:val="00DC1727"/>
    <w:rsid w:val="00DC185F"/>
    <w:rsid w:val="00DC1AB1"/>
    <w:rsid w:val="00DC22B3"/>
    <w:rsid w:val="00DC2436"/>
    <w:rsid w:val="00DC299A"/>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5B4"/>
    <w:rsid w:val="00DC7A41"/>
    <w:rsid w:val="00DC7D87"/>
    <w:rsid w:val="00DC7E2D"/>
    <w:rsid w:val="00DC7EC3"/>
    <w:rsid w:val="00DD00EE"/>
    <w:rsid w:val="00DD0421"/>
    <w:rsid w:val="00DD04ED"/>
    <w:rsid w:val="00DD066F"/>
    <w:rsid w:val="00DD07ED"/>
    <w:rsid w:val="00DD0987"/>
    <w:rsid w:val="00DD0A06"/>
    <w:rsid w:val="00DD0C46"/>
    <w:rsid w:val="00DD1159"/>
    <w:rsid w:val="00DD1340"/>
    <w:rsid w:val="00DD14F1"/>
    <w:rsid w:val="00DD174E"/>
    <w:rsid w:val="00DD1C7F"/>
    <w:rsid w:val="00DD1C96"/>
    <w:rsid w:val="00DD1D4C"/>
    <w:rsid w:val="00DD20F3"/>
    <w:rsid w:val="00DD2137"/>
    <w:rsid w:val="00DD22B5"/>
    <w:rsid w:val="00DD24F4"/>
    <w:rsid w:val="00DD26CF"/>
    <w:rsid w:val="00DD26DB"/>
    <w:rsid w:val="00DD26E6"/>
    <w:rsid w:val="00DD270C"/>
    <w:rsid w:val="00DD29C8"/>
    <w:rsid w:val="00DD2E48"/>
    <w:rsid w:val="00DD3125"/>
    <w:rsid w:val="00DD35BB"/>
    <w:rsid w:val="00DD368F"/>
    <w:rsid w:val="00DD36CA"/>
    <w:rsid w:val="00DD377E"/>
    <w:rsid w:val="00DD3A25"/>
    <w:rsid w:val="00DD3B00"/>
    <w:rsid w:val="00DD3D47"/>
    <w:rsid w:val="00DD4302"/>
    <w:rsid w:val="00DD48CD"/>
    <w:rsid w:val="00DD490D"/>
    <w:rsid w:val="00DD4B3A"/>
    <w:rsid w:val="00DD4C9F"/>
    <w:rsid w:val="00DD4D7A"/>
    <w:rsid w:val="00DD51D5"/>
    <w:rsid w:val="00DD5317"/>
    <w:rsid w:val="00DD5D69"/>
    <w:rsid w:val="00DD5D91"/>
    <w:rsid w:val="00DD5E26"/>
    <w:rsid w:val="00DD69E7"/>
    <w:rsid w:val="00DD6AA8"/>
    <w:rsid w:val="00DD6B4A"/>
    <w:rsid w:val="00DD6BC0"/>
    <w:rsid w:val="00DD6BD9"/>
    <w:rsid w:val="00DD6D56"/>
    <w:rsid w:val="00DD7417"/>
    <w:rsid w:val="00DD7632"/>
    <w:rsid w:val="00DD774F"/>
    <w:rsid w:val="00DD7C64"/>
    <w:rsid w:val="00DD7C97"/>
    <w:rsid w:val="00DE00F1"/>
    <w:rsid w:val="00DE06EB"/>
    <w:rsid w:val="00DE0722"/>
    <w:rsid w:val="00DE1043"/>
    <w:rsid w:val="00DE127C"/>
    <w:rsid w:val="00DE199E"/>
    <w:rsid w:val="00DE1DAA"/>
    <w:rsid w:val="00DE1F03"/>
    <w:rsid w:val="00DE2232"/>
    <w:rsid w:val="00DE2578"/>
    <w:rsid w:val="00DE26C7"/>
    <w:rsid w:val="00DE2734"/>
    <w:rsid w:val="00DE27A3"/>
    <w:rsid w:val="00DE2AB8"/>
    <w:rsid w:val="00DE2B8E"/>
    <w:rsid w:val="00DE2D08"/>
    <w:rsid w:val="00DE2E62"/>
    <w:rsid w:val="00DE2ED3"/>
    <w:rsid w:val="00DE2FBD"/>
    <w:rsid w:val="00DE3138"/>
    <w:rsid w:val="00DE3220"/>
    <w:rsid w:val="00DE335A"/>
    <w:rsid w:val="00DE3452"/>
    <w:rsid w:val="00DE3745"/>
    <w:rsid w:val="00DE3B45"/>
    <w:rsid w:val="00DE3BD9"/>
    <w:rsid w:val="00DE3E0E"/>
    <w:rsid w:val="00DE41F7"/>
    <w:rsid w:val="00DE4797"/>
    <w:rsid w:val="00DE4B61"/>
    <w:rsid w:val="00DE4D84"/>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2D"/>
    <w:rsid w:val="00DF07BA"/>
    <w:rsid w:val="00DF0D39"/>
    <w:rsid w:val="00DF0D7D"/>
    <w:rsid w:val="00DF10B4"/>
    <w:rsid w:val="00DF10E5"/>
    <w:rsid w:val="00DF189D"/>
    <w:rsid w:val="00DF1A96"/>
    <w:rsid w:val="00DF1F43"/>
    <w:rsid w:val="00DF2704"/>
    <w:rsid w:val="00DF2747"/>
    <w:rsid w:val="00DF289C"/>
    <w:rsid w:val="00DF2940"/>
    <w:rsid w:val="00DF2A5C"/>
    <w:rsid w:val="00DF2B41"/>
    <w:rsid w:val="00DF2C54"/>
    <w:rsid w:val="00DF2EF3"/>
    <w:rsid w:val="00DF324E"/>
    <w:rsid w:val="00DF3672"/>
    <w:rsid w:val="00DF3873"/>
    <w:rsid w:val="00DF3C57"/>
    <w:rsid w:val="00DF3CA8"/>
    <w:rsid w:val="00DF3D36"/>
    <w:rsid w:val="00DF3D6A"/>
    <w:rsid w:val="00DF3E6D"/>
    <w:rsid w:val="00DF4490"/>
    <w:rsid w:val="00DF4691"/>
    <w:rsid w:val="00DF4727"/>
    <w:rsid w:val="00DF486B"/>
    <w:rsid w:val="00DF4970"/>
    <w:rsid w:val="00DF4B1A"/>
    <w:rsid w:val="00DF4DAD"/>
    <w:rsid w:val="00DF5055"/>
    <w:rsid w:val="00DF508B"/>
    <w:rsid w:val="00DF50F2"/>
    <w:rsid w:val="00DF56F5"/>
    <w:rsid w:val="00DF571F"/>
    <w:rsid w:val="00DF5853"/>
    <w:rsid w:val="00DF5FE0"/>
    <w:rsid w:val="00DF6BCB"/>
    <w:rsid w:val="00DF6DF0"/>
    <w:rsid w:val="00DF7E60"/>
    <w:rsid w:val="00DF7EA6"/>
    <w:rsid w:val="00E0019B"/>
    <w:rsid w:val="00E00786"/>
    <w:rsid w:val="00E007AE"/>
    <w:rsid w:val="00E0097F"/>
    <w:rsid w:val="00E0122E"/>
    <w:rsid w:val="00E01273"/>
    <w:rsid w:val="00E0127B"/>
    <w:rsid w:val="00E01C81"/>
    <w:rsid w:val="00E0223D"/>
    <w:rsid w:val="00E02343"/>
    <w:rsid w:val="00E02377"/>
    <w:rsid w:val="00E024D1"/>
    <w:rsid w:val="00E02501"/>
    <w:rsid w:val="00E02BBD"/>
    <w:rsid w:val="00E02C33"/>
    <w:rsid w:val="00E02C91"/>
    <w:rsid w:val="00E02FCC"/>
    <w:rsid w:val="00E03619"/>
    <w:rsid w:val="00E03B1F"/>
    <w:rsid w:val="00E03B5C"/>
    <w:rsid w:val="00E040F2"/>
    <w:rsid w:val="00E0443D"/>
    <w:rsid w:val="00E04685"/>
    <w:rsid w:val="00E04BC8"/>
    <w:rsid w:val="00E04BF5"/>
    <w:rsid w:val="00E04BFC"/>
    <w:rsid w:val="00E04D70"/>
    <w:rsid w:val="00E055A5"/>
    <w:rsid w:val="00E05681"/>
    <w:rsid w:val="00E05AF2"/>
    <w:rsid w:val="00E05B04"/>
    <w:rsid w:val="00E05ED6"/>
    <w:rsid w:val="00E060AF"/>
    <w:rsid w:val="00E06192"/>
    <w:rsid w:val="00E0637A"/>
    <w:rsid w:val="00E0657C"/>
    <w:rsid w:val="00E06635"/>
    <w:rsid w:val="00E066E4"/>
    <w:rsid w:val="00E06C60"/>
    <w:rsid w:val="00E06C86"/>
    <w:rsid w:val="00E06DEC"/>
    <w:rsid w:val="00E0750D"/>
    <w:rsid w:val="00E075D4"/>
    <w:rsid w:val="00E079EF"/>
    <w:rsid w:val="00E07BD8"/>
    <w:rsid w:val="00E100C8"/>
    <w:rsid w:val="00E10382"/>
    <w:rsid w:val="00E10513"/>
    <w:rsid w:val="00E10530"/>
    <w:rsid w:val="00E1060E"/>
    <w:rsid w:val="00E10A66"/>
    <w:rsid w:val="00E10C2A"/>
    <w:rsid w:val="00E10C49"/>
    <w:rsid w:val="00E112AD"/>
    <w:rsid w:val="00E11400"/>
    <w:rsid w:val="00E11625"/>
    <w:rsid w:val="00E11897"/>
    <w:rsid w:val="00E119E8"/>
    <w:rsid w:val="00E11CB0"/>
    <w:rsid w:val="00E11DD2"/>
    <w:rsid w:val="00E11E78"/>
    <w:rsid w:val="00E11FF6"/>
    <w:rsid w:val="00E12808"/>
    <w:rsid w:val="00E129F4"/>
    <w:rsid w:val="00E12B2E"/>
    <w:rsid w:val="00E12DBC"/>
    <w:rsid w:val="00E12FE9"/>
    <w:rsid w:val="00E13169"/>
    <w:rsid w:val="00E1348F"/>
    <w:rsid w:val="00E13D36"/>
    <w:rsid w:val="00E140E5"/>
    <w:rsid w:val="00E1445B"/>
    <w:rsid w:val="00E1450E"/>
    <w:rsid w:val="00E145C3"/>
    <w:rsid w:val="00E149A5"/>
    <w:rsid w:val="00E14A29"/>
    <w:rsid w:val="00E14A78"/>
    <w:rsid w:val="00E14BAF"/>
    <w:rsid w:val="00E14F6D"/>
    <w:rsid w:val="00E15194"/>
    <w:rsid w:val="00E15390"/>
    <w:rsid w:val="00E15933"/>
    <w:rsid w:val="00E15A66"/>
    <w:rsid w:val="00E15BFD"/>
    <w:rsid w:val="00E15CB9"/>
    <w:rsid w:val="00E15CD8"/>
    <w:rsid w:val="00E15D3D"/>
    <w:rsid w:val="00E160D9"/>
    <w:rsid w:val="00E16869"/>
    <w:rsid w:val="00E1687A"/>
    <w:rsid w:val="00E1696E"/>
    <w:rsid w:val="00E16A0C"/>
    <w:rsid w:val="00E16BA0"/>
    <w:rsid w:val="00E16F3C"/>
    <w:rsid w:val="00E16F42"/>
    <w:rsid w:val="00E16F96"/>
    <w:rsid w:val="00E17063"/>
    <w:rsid w:val="00E172E4"/>
    <w:rsid w:val="00E17457"/>
    <w:rsid w:val="00E17482"/>
    <w:rsid w:val="00E1777A"/>
    <w:rsid w:val="00E17863"/>
    <w:rsid w:val="00E17ACE"/>
    <w:rsid w:val="00E17C52"/>
    <w:rsid w:val="00E200D9"/>
    <w:rsid w:val="00E20BB2"/>
    <w:rsid w:val="00E21543"/>
    <w:rsid w:val="00E216E1"/>
    <w:rsid w:val="00E21B44"/>
    <w:rsid w:val="00E21E37"/>
    <w:rsid w:val="00E22064"/>
    <w:rsid w:val="00E2273D"/>
    <w:rsid w:val="00E227E4"/>
    <w:rsid w:val="00E23142"/>
    <w:rsid w:val="00E23314"/>
    <w:rsid w:val="00E23813"/>
    <w:rsid w:val="00E23F29"/>
    <w:rsid w:val="00E240FA"/>
    <w:rsid w:val="00E2446E"/>
    <w:rsid w:val="00E244EB"/>
    <w:rsid w:val="00E245BA"/>
    <w:rsid w:val="00E2466C"/>
    <w:rsid w:val="00E2470E"/>
    <w:rsid w:val="00E24BC3"/>
    <w:rsid w:val="00E24EBC"/>
    <w:rsid w:val="00E2554A"/>
    <w:rsid w:val="00E25606"/>
    <w:rsid w:val="00E25CB5"/>
    <w:rsid w:val="00E25CE5"/>
    <w:rsid w:val="00E25EE9"/>
    <w:rsid w:val="00E260AF"/>
    <w:rsid w:val="00E2648C"/>
    <w:rsid w:val="00E270C0"/>
    <w:rsid w:val="00E2753B"/>
    <w:rsid w:val="00E278C3"/>
    <w:rsid w:val="00E27C97"/>
    <w:rsid w:val="00E27D52"/>
    <w:rsid w:val="00E27F06"/>
    <w:rsid w:val="00E27F5C"/>
    <w:rsid w:val="00E300F0"/>
    <w:rsid w:val="00E30A2E"/>
    <w:rsid w:val="00E30E14"/>
    <w:rsid w:val="00E311EF"/>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22E"/>
    <w:rsid w:val="00E34446"/>
    <w:rsid w:val="00E34A15"/>
    <w:rsid w:val="00E34A83"/>
    <w:rsid w:val="00E34D32"/>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3F6"/>
    <w:rsid w:val="00E40543"/>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6D2"/>
    <w:rsid w:val="00E437D0"/>
    <w:rsid w:val="00E43F70"/>
    <w:rsid w:val="00E4430A"/>
    <w:rsid w:val="00E445BB"/>
    <w:rsid w:val="00E449DA"/>
    <w:rsid w:val="00E44B8B"/>
    <w:rsid w:val="00E44DFC"/>
    <w:rsid w:val="00E45099"/>
    <w:rsid w:val="00E4518A"/>
    <w:rsid w:val="00E454D0"/>
    <w:rsid w:val="00E4572B"/>
    <w:rsid w:val="00E45CF8"/>
    <w:rsid w:val="00E460B3"/>
    <w:rsid w:val="00E46293"/>
    <w:rsid w:val="00E46358"/>
    <w:rsid w:val="00E464A5"/>
    <w:rsid w:val="00E465A0"/>
    <w:rsid w:val="00E4677A"/>
    <w:rsid w:val="00E467DE"/>
    <w:rsid w:val="00E46C40"/>
    <w:rsid w:val="00E46C9E"/>
    <w:rsid w:val="00E46D94"/>
    <w:rsid w:val="00E46DEA"/>
    <w:rsid w:val="00E46E34"/>
    <w:rsid w:val="00E471E3"/>
    <w:rsid w:val="00E475FF"/>
    <w:rsid w:val="00E47922"/>
    <w:rsid w:val="00E50149"/>
    <w:rsid w:val="00E504A9"/>
    <w:rsid w:val="00E504FB"/>
    <w:rsid w:val="00E50510"/>
    <w:rsid w:val="00E50756"/>
    <w:rsid w:val="00E50866"/>
    <w:rsid w:val="00E50918"/>
    <w:rsid w:val="00E509EA"/>
    <w:rsid w:val="00E50B24"/>
    <w:rsid w:val="00E50B57"/>
    <w:rsid w:val="00E51172"/>
    <w:rsid w:val="00E5138C"/>
    <w:rsid w:val="00E51B3E"/>
    <w:rsid w:val="00E51D62"/>
    <w:rsid w:val="00E51D86"/>
    <w:rsid w:val="00E51DB4"/>
    <w:rsid w:val="00E51E68"/>
    <w:rsid w:val="00E5203A"/>
    <w:rsid w:val="00E5226A"/>
    <w:rsid w:val="00E52379"/>
    <w:rsid w:val="00E52E95"/>
    <w:rsid w:val="00E531FF"/>
    <w:rsid w:val="00E537B1"/>
    <w:rsid w:val="00E53822"/>
    <w:rsid w:val="00E53A68"/>
    <w:rsid w:val="00E53BB9"/>
    <w:rsid w:val="00E53C3E"/>
    <w:rsid w:val="00E53F7C"/>
    <w:rsid w:val="00E53F8A"/>
    <w:rsid w:val="00E54497"/>
    <w:rsid w:val="00E544C1"/>
    <w:rsid w:val="00E54518"/>
    <w:rsid w:val="00E54985"/>
    <w:rsid w:val="00E54BC2"/>
    <w:rsid w:val="00E54C7E"/>
    <w:rsid w:val="00E54F0B"/>
    <w:rsid w:val="00E55225"/>
    <w:rsid w:val="00E55510"/>
    <w:rsid w:val="00E55BDE"/>
    <w:rsid w:val="00E55F1F"/>
    <w:rsid w:val="00E56023"/>
    <w:rsid w:val="00E5641A"/>
    <w:rsid w:val="00E5697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1E84"/>
    <w:rsid w:val="00E62003"/>
    <w:rsid w:val="00E62BF6"/>
    <w:rsid w:val="00E63386"/>
    <w:rsid w:val="00E634BA"/>
    <w:rsid w:val="00E6379D"/>
    <w:rsid w:val="00E638FE"/>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BA"/>
    <w:rsid w:val="00E670FA"/>
    <w:rsid w:val="00E672B6"/>
    <w:rsid w:val="00E67487"/>
    <w:rsid w:val="00E67880"/>
    <w:rsid w:val="00E67A25"/>
    <w:rsid w:val="00E67BE9"/>
    <w:rsid w:val="00E67CB0"/>
    <w:rsid w:val="00E67D34"/>
    <w:rsid w:val="00E67EFE"/>
    <w:rsid w:val="00E70484"/>
    <w:rsid w:val="00E7051A"/>
    <w:rsid w:val="00E705F7"/>
    <w:rsid w:val="00E7073F"/>
    <w:rsid w:val="00E70D1C"/>
    <w:rsid w:val="00E70D73"/>
    <w:rsid w:val="00E70EE0"/>
    <w:rsid w:val="00E70EFD"/>
    <w:rsid w:val="00E710EC"/>
    <w:rsid w:val="00E71284"/>
    <w:rsid w:val="00E71AAA"/>
    <w:rsid w:val="00E71B71"/>
    <w:rsid w:val="00E72100"/>
    <w:rsid w:val="00E7218E"/>
    <w:rsid w:val="00E721A6"/>
    <w:rsid w:val="00E724A2"/>
    <w:rsid w:val="00E72641"/>
    <w:rsid w:val="00E729DE"/>
    <w:rsid w:val="00E72A1E"/>
    <w:rsid w:val="00E72B45"/>
    <w:rsid w:val="00E7316E"/>
    <w:rsid w:val="00E7318B"/>
    <w:rsid w:val="00E73731"/>
    <w:rsid w:val="00E73D8A"/>
    <w:rsid w:val="00E73E6C"/>
    <w:rsid w:val="00E74144"/>
    <w:rsid w:val="00E74A0F"/>
    <w:rsid w:val="00E74AE6"/>
    <w:rsid w:val="00E74C81"/>
    <w:rsid w:val="00E74D98"/>
    <w:rsid w:val="00E74DF5"/>
    <w:rsid w:val="00E74E7E"/>
    <w:rsid w:val="00E75524"/>
    <w:rsid w:val="00E75658"/>
    <w:rsid w:val="00E756B9"/>
    <w:rsid w:val="00E756C6"/>
    <w:rsid w:val="00E75862"/>
    <w:rsid w:val="00E758A3"/>
    <w:rsid w:val="00E75AD6"/>
    <w:rsid w:val="00E75DAF"/>
    <w:rsid w:val="00E76025"/>
    <w:rsid w:val="00E761CB"/>
    <w:rsid w:val="00E761E0"/>
    <w:rsid w:val="00E76274"/>
    <w:rsid w:val="00E763E5"/>
    <w:rsid w:val="00E763EB"/>
    <w:rsid w:val="00E76578"/>
    <w:rsid w:val="00E7666C"/>
    <w:rsid w:val="00E769AA"/>
    <w:rsid w:val="00E76AD5"/>
    <w:rsid w:val="00E76C57"/>
    <w:rsid w:val="00E76CC4"/>
    <w:rsid w:val="00E76E70"/>
    <w:rsid w:val="00E76F2C"/>
    <w:rsid w:val="00E76FEB"/>
    <w:rsid w:val="00E77338"/>
    <w:rsid w:val="00E7739B"/>
    <w:rsid w:val="00E77764"/>
    <w:rsid w:val="00E778F9"/>
    <w:rsid w:val="00E77DC0"/>
    <w:rsid w:val="00E77F3F"/>
    <w:rsid w:val="00E80025"/>
    <w:rsid w:val="00E800CF"/>
    <w:rsid w:val="00E802E1"/>
    <w:rsid w:val="00E809E2"/>
    <w:rsid w:val="00E80F5E"/>
    <w:rsid w:val="00E8131B"/>
    <w:rsid w:val="00E818A7"/>
    <w:rsid w:val="00E81A72"/>
    <w:rsid w:val="00E81C52"/>
    <w:rsid w:val="00E82529"/>
    <w:rsid w:val="00E8255C"/>
    <w:rsid w:val="00E8324F"/>
    <w:rsid w:val="00E833CC"/>
    <w:rsid w:val="00E83578"/>
    <w:rsid w:val="00E83E1C"/>
    <w:rsid w:val="00E84652"/>
    <w:rsid w:val="00E8476D"/>
    <w:rsid w:val="00E8482C"/>
    <w:rsid w:val="00E848C3"/>
    <w:rsid w:val="00E84909"/>
    <w:rsid w:val="00E8495B"/>
    <w:rsid w:val="00E84AC9"/>
    <w:rsid w:val="00E84CFF"/>
    <w:rsid w:val="00E84DCB"/>
    <w:rsid w:val="00E851BF"/>
    <w:rsid w:val="00E8525D"/>
    <w:rsid w:val="00E85845"/>
    <w:rsid w:val="00E861A1"/>
    <w:rsid w:val="00E861C6"/>
    <w:rsid w:val="00E86249"/>
    <w:rsid w:val="00E862E0"/>
    <w:rsid w:val="00E86490"/>
    <w:rsid w:val="00E865FF"/>
    <w:rsid w:val="00E86859"/>
    <w:rsid w:val="00E8695B"/>
    <w:rsid w:val="00E8698D"/>
    <w:rsid w:val="00E86B5D"/>
    <w:rsid w:val="00E86C92"/>
    <w:rsid w:val="00E86D73"/>
    <w:rsid w:val="00E87324"/>
    <w:rsid w:val="00E87B30"/>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A40"/>
    <w:rsid w:val="00E92C45"/>
    <w:rsid w:val="00E92C5E"/>
    <w:rsid w:val="00E9326A"/>
    <w:rsid w:val="00E9330A"/>
    <w:rsid w:val="00E93355"/>
    <w:rsid w:val="00E9361D"/>
    <w:rsid w:val="00E93CE3"/>
    <w:rsid w:val="00E93F5E"/>
    <w:rsid w:val="00E94015"/>
    <w:rsid w:val="00E941C5"/>
    <w:rsid w:val="00E94715"/>
    <w:rsid w:val="00E94726"/>
    <w:rsid w:val="00E94FDA"/>
    <w:rsid w:val="00E94FF9"/>
    <w:rsid w:val="00E952F2"/>
    <w:rsid w:val="00E95712"/>
    <w:rsid w:val="00E95C56"/>
    <w:rsid w:val="00E95E63"/>
    <w:rsid w:val="00E963E2"/>
    <w:rsid w:val="00E96605"/>
    <w:rsid w:val="00E96A90"/>
    <w:rsid w:val="00E96BA9"/>
    <w:rsid w:val="00E96BC0"/>
    <w:rsid w:val="00E9734D"/>
    <w:rsid w:val="00E9742E"/>
    <w:rsid w:val="00E974EA"/>
    <w:rsid w:val="00E9784F"/>
    <w:rsid w:val="00E9786D"/>
    <w:rsid w:val="00E9789D"/>
    <w:rsid w:val="00E97CF1"/>
    <w:rsid w:val="00E97F08"/>
    <w:rsid w:val="00EA06AD"/>
    <w:rsid w:val="00EA076D"/>
    <w:rsid w:val="00EA0D53"/>
    <w:rsid w:val="00EA10C5"/>
    <w:rsid w:val="00EA10CA"/>
    <w:rsid w:val="00EA1254"/>
    <w:rsid w:val="00EA12DA"/>
    <w:rsid w:val="00EA1878"/>
    <w:rsid w:val="00EA1AA8"/>
    <w:rsid w:val="00EA1C68"/>
    <w:rsid w:val="00EA1D7F"/>
    <w:rsid w:val="00EA1DA7"/>
    <w:rsid w:val="00EA26AE"/>
    <w:rsid w:val="00EA2843"/>
    <w:rsid w:val="00EA2B43"/>
    <w:rsid w:val="00EA2B71"/>
    <w:rsid w:val="00EA2CC3"/>
    <w:rsid w:val="00EA2DBA"/>
    <w:rsid w:val="00EA2E0C"/>
    <w:rsid w:val="00EA32FF"/>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666"/>
    <w:rsid w:val="00EA58A1"/>
    <w:rsid w:val="00EA5951"/>
    <w:rsid w:val="00EA5ADC"/>
    <w:rsid w:val="00EA5F6B"/>
    <w:rsid w:val="00EA6041"/>
    <w:rsid w:val="00EA61B5"/>
    <w:rsid w:val="00EA67C8"/>
    <w:rsid w:val="00EA688D"/>
    <w:rsid w:val="00EA6EB7"/>
    <w:rsid w:val="00EA6F99"/>
    <w:rsid w:val="00EA7114"/>
    <w:rsid w:val="00EA71BD"/>
    <w:rsid w:val="00EA73E2"/>
    <w:rsid w:val="00EA7457"/>
    <w:rsid w:val="00EA7800"/>
    <w:rsid w:val="00EA7970"/>
    <w:rsid w:val="00EA7A45"/>
    <w:rsid w:val="00EA7D2C"/>
    <w:rsid w:val="00EA7E49"/>
    <w:rsid w:val="00EA7E5D"/>
    <w:rsid w:val="00EA7E74"/>
    <w:rsid w:val="00EA7FA4"/>
    <w:rsid w:val="00EB0161"/>
    <w:rsid w:val="00EB046E"/>
    <w:rsid w:val="00EB0686"/>
    <w:rsid w:val="00EB08CD"/>
    <w:rsid w:val="00EB09DF"/>
    <w:rsid w:val="00EB0E05"/>
    <w:rsid w:val="00EB0F5D"/>
    <w:rsid w:val="00EB1366"/>
    <w:rsid w:val="00EB139E"/>
    <w:rsid w:val="00EB17FA"/>
    <w:rsid w:val="00EB1BE7"/>
    <w:rsid w:val="00EB1D36"/>
    <w:rsid w:val="00EB1D6E"/>
    <w:rsid w:val="00EB1ED8"/>
    <w:rsid w:val="00EB1FC9"/>
    <w:rsid w:val="00EB20C0"/>
    <w:rsid w:val="00EB20C6"/>
    <w:rsid w:val="00EB2230"/>
    <w:rsid w:val="00EB22B0"/>
    <w:rsid w:val="00EB230C"/>
    <w:rsid w:val="00EB250C"/>
    <w:rsid w:val="00EB2722"/>
    <w:rsid w:val="00EB296D"/>
    <w:rsid w:val="00EB2977"/>
    <w:rsid w:val="00EB2A68"/>
    <w:rsid w:val="00EB2B1C"/>
    <w:rsid w:val="00EB2B67"/>
    <w:rsid w:val="00EB2BD7"/>
    <w:rsid w:val="00EB2FA1"/>
    <w:rsid w:val="00EB32EF"/>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0D2"/>
    <w:rsid w:val="00EB6780"/>
    <w:rsid w:val="00EB6788"/>
    <w:rsid w:val="00EB6B09"/>
    <w:rsid w:val="00EB6C9D"/>
    <w:rsid w:val="00EB6DE9"/>
    <w:rsid w:val="00EB73EF"/>
    <w:rsid w:val="00EB76FD"/>
    <w:rsid w:val="00EB7765"/>
    <w:rsid w:val="00EB781F"/>
    <w:rsid w:val="00EB798E"/>
    <w:rsid w:val="00EB7A3C"/>
    <w:rsid w:val="00EB7A64"/>
    <w:rsid w:val="00EB7C35"/>
    <w:rsid w:val="00EB7CF4"/>
    <w:rsid w:val="00EC0657"/>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861"/>
    <w:rsid w:val="00EC3A1F"/>
    <w:rsid w:val="00EC3B18"/>
    <w:rsid w:val="00EC3EC8"/>
    <w:rsid w:val="00EC3F88"/>
    <w:rsid w:val="00EC3FBA"/>
    <w:rsid w:val="00EC3FF8"/>
    <w:rsid w:val="00EC4007"/>
    <w:rsid w:val="00EC40A2"/>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B69"/>
    <w:rsid w:val="00EC6C9A"/>
    <w:rsid w:val="00EC6CFC"/>
    <w:rsid w:val="00EC6F1C"/>
    <w:rsid w:val="00EC6F96"/>
    <w:rsid w:val="00EC6FFC"/>
    <w:rsid w:val="00EC7252"/>
    <w:rsid w:val="00EC72B6"/>
    <w:rsid w:val="00ED028C"/>
    <w:rsid w:val="00ED0737"/>
    <w:rsid w:val="00ED0902"/>
    <w:rsid w:val="00ED0A87"/>
    <w:rsid w:val="00ED0B97"/>
    <w:rsid w:val="00ED1153"/>
    <w:rsid w:val="00ED1158"/>
    <w:rsid w:val="00ED1718"/>
    <w:rsid w:val="00ED186A"/>
    <w:rsid w:val="00ED1B35"/>
    <w:rsid w:val="00ED20A8"/>
    <w:rsid w:val="00ED215F"/>
    <w:rsid w:val="00ED221F"/>
    <w:rsid w:val="00ED2276"/>
    <w:rsid w:val="00ED2356"/>
    <w:rsid w:val="00ED24DF"/>
    <w:rsid w:val="00ED252B"/>
    <w:rsid w:val="00ED2576"/>
    <w:rsid w:val="00ED29FF"/>
    <w:rsid w:val="00ED2A34"/>
    <w:rsid w:val="00ED2DA9"/>
    <w:rsid w:val="00ED2FD2"/>
    <w:rsid w:val="00ED3272"/>
    <w:rsid w:val="00ED350C"/>
    <w:rsid w:val="00ED3622"/>
    <w:rsid w:val="00ED3646"/>
    <w:rsid w:val="00ED369C"/>
    <w:rsid w:val="00ED37B1"/>
    <w:rsid w:val="00ED40AD"/>
    <w:rsid w:val="00ED431A"/>
    <w:rsid w:val="00ED478C"/>
    <w:rsid w:val="00ED47A2"/>
    <w:rsid w:val="00ED4EC2"/>
    <w:rsid w:val="00ED4FF0"/>
    <w:rsid w:val="00ED5542"/>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C56"/>
    <w:rsid w:val="00ED7D0D"/>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D2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1C0"/>
    <w:rsid w:val="00EE74AC"/>
    <w:rsid w:val="00EE7594"/>
    <w:rsid w:val="00EE7A50"/>
    <w:rsid w:val="00EE7C07"/>
    <w:rsid w:val="00EF03A2"/>
    <w:rsid w:val="00EF059E"/>
    <w:rsid w:val="00EF097D"/>
    <w:rsid w:val="00EF0BC0"/>
    <w:rsid w:val="00EF0C9F"/>
    <w:rsid w:val="00EF0D44"/>
    <w:rsid w:val="00EF131C"/>
    <w:rsid w:val="00EF1322"/>
    <w:rsid w:val="00EF175A"/>
    <w:rsid w:val="00EF1B64"/>
    <w:rsid w:val="00EF1BAF"/>
    <w:rsid w:val="00EF1F9C"/>
    <w:rsid w:val="00EF2048"/>
    <w:rsid w:val="00EF236C"/>
    <w:rsid w:val="00EF23C7"/>
    <w:rsid w:val="00EF28B3"/>
    <w:rsid w:val="00EF2E10"/>
    <w:rsid w:val="00EF2E39"/>
    <w:rsid w:val="00EF2F6C"/>
    <w:rsid w:val="00EF313A"/>
    <w:rsid w:val="00EF33BB"/>
    <w:rsid w:val="00EF3720"/>
    <w:rsid w:val="00EF3912"/>
    <w:rsid w:val="00EF3931"/>
    <w:rsid w:val="00EF3A0E"/>
    <w:rsid w:val="00EF3C26"/>
    <w:rsid w:val="00EF3DB5"/>
    <w:rsid w:val="00EF4011"/>
    <w:rsid w:val="00EF4030"/>
    <w:rsid w:val="00EF41BD"/>
    <w:rsid w:val="00EF41CD"/>
    <w:rsid w:val="00EF421A"/>
    <w:rsid w:val="00EF4296"/>
    <w:rsid w:val="00EF4AFE"/>
    <w:rsid w:val="00EF4FEE"/>
    <w:rsid w:val="00EF577C"/>
    <w:rsid w:val="00EF58C1"/>
    <w:rsid w:val="00EF5C39"/>
    <w:rsid w:val="00EF5C5F"/>
    <w:rsid w:val="00EF60B8"/>
    <w:rsid w:val="00EF64D5"/>
    <w:rsid w:val="00EF65EA"/>
    <w:rsid w:val="00EF66A7"/>
    <w:rsid w:val="00EF6939"/>
    <w:rsid w:val="00EF6A4B"/>
    <w:rsid w:val="00EF6B9A"/>
    <w:rsid w:val="00EF6C74"/>
    <w:rsid w:val="00EF6D47"/>
    <w:rsid w:val="00EF6E7F"/>
    <w:rsid w:val="00EF6E97"/>
    <w:rsid w:val="00EF6F3A"/>
    <w:rsid w:val="00EF70AA"/>
    <w:rsid w:val="00EF7233"/>
    <w:rsid w:val="00EF72D7"/>
    <w:rsid w:val="00EF7556"/>
    <w:rsid w:val="00EF7577"/>
    <w:rsid w:val="00EF76BE"/>
    <w:rsid w:val="00EF777D"/>
    <w:rsid w:val="00EF786A"/>
    <w:rsid w:val="00EF7D2C"/>
    <w:rsid w:val="00EF7DA1"/>
    <w:rsid w:val="00F004AF"/>
    <w:rsid w:val="00F005A9"/>
    <w:rsid w:val="00F00718"/>
    <w:rsid w:val="00F008CC"/>
    <w:rsid w:val="00F00AAC"/>
    <w:rsid w:val="00F00BE4"/>
    <w:rsid w:val="00F00BE5"/>
    <w:rsid w:val="00F00C94"/>
    <w:rsid w:val="00F00C95"/>
    <w:rsid w:val="00F01263"/>
    <w:rsid w:val="00F01356"/>
    <w:rsid w:val="00F0140E"/>
    <w:rsid w:val="00F014A4"/>
    <w:rsid w:val="00F015E8"/>
    <w:rsid w:val="00F01A5C"/>
    <w:rsid w:val="00F01EB5"/>
    <w:rsid w:val="00F022FE"/>
    <w:rsid w:val="00F02954"/>
    <w:rsid w:val="00F02AC3"/>
    <w:rsid w:val="00F03183"/>
    <w:rsid w:val="00F03237"/>
    <w:rsid w:val="00F033E2"/>
    <w:rsid w:val="00F0379B"/>
    <w:rsid w:val="00F03CE4"/>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15A"/>
    <w:rsid w:val="00F06EBE"/>
    <w:rsid w:val="00F0736C"/>
    <w:rsid w:val="00F07504"/>
    <w:rsid w:val="00F1025A"/>
    <w:rsid w:val="00F10266"/>
    <w:rsid w:val="00F10347"/>
    <w:rsid w:val="00F103EB"/>
    <w:rsid w:val="00F107CE"/>
    <w:rsid w:val="00F10A49"/>
    <w:rsid w:val="00F10ED7"/>
    <w:rsid w:val="00F112D1"/>
    <w:rsid w:val="00F1136E"/>
    <w:rsid w:val="00F113C8"/>
    <w:rsid w:val="00F11B29"/>
    <w:rsid w:val="00F12332"/>
    <w:rsid w:val="00F1259E"/>
    <w:rsid w:val="00F125B0"/>
    <w:rsid w:val="00F125E4"/>
    <w:rsid w:val="00F126DF"/>
    <w:rsid w:val="00F12A37"/>
    <w:rsid w:val="00F130CD"/>
    <w:rsid w:val="00F13540"/>
    <w:rsid w:val="00F13587"/>
    <w:rsid w:val="00F13752"/>
    <w:rsid w:val="00F13804"/>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36C"/>
    <w:rsid w:val="00F1550A"/>
    <w:rsid w:val="00F15768"/>
    <w:rsid w:val="00F1582B"/>
    <w:rsid w:val="00F15910"/>
    <w:rsid w:val="00F15C75"/>
    <w:rsid w:val="00F15E1C"/>
    <w:rsid w:val="00F15E57"/>
    <w:rsid w:val="00F15EC6"/>
    <w:rsid w:val="00F1686F"/>
    <w:rsid w:val="00F1697A"/>
    <w:rsid w:val="00F16BEC"/>
    <w:rsid w:val="00F16F11"/>
    <w:rsid w:val="00F16F6D"/>
    <w:rsid w:val="00F16FD7"/>
    <w:rsid w:val="00F175FB"/>
    <w:rsid w:val="00F179DB"/>
    <w:rsid w:val="00F17A15"/>
    <w:rsid w:val="00F202BF"/>
    <w:rsid w:val="00F202D2"/>
    <w:rsid w:val="00F204CD"/>
    <w:rsid w:val="00F20512"/>
    <w:rsid w:val="00F206A4"/>
    <w:rsid w:val="00F208FD"/>
    <w:rsid w:val="00F20B38"/>
    <w:rsid w:val="00F211ED"/>
    <w:rsid w:val="00F217B1"/>
    <w:rsid w:val="00F218F2"/>
    <w:rsid w:val="00F21D69"/>
    <w:rsid w:val="00F21D81"/>
    <w:rsid w:val="00F21ED6"/>
    <w:rsid w:val="00F220E4"/>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5BC"/>
    <w:rsid w:val="00F266B9"/>
    <w:rsid w:val="00F266F1"/>
    <w:rsid w:val="00F268FD"/>
    <w:rsid w:val="00F26B0A"/>
    <w:rsid w:val="00F26CD6"/>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596"/>
    <w:rsid w:val="00F31B1E"/>
    <w:rsid w:val="00F31BEC"/>
    <w:rsid w:val="00F31D31"/>
    <w:rsid w:val="00F31DBE"/>
    <w:rsid w:val="00F31ECB"/>
    <w:rsid w:val="00F3201D"/>
    <w:rsid w:val="00F32037"/>
    <w:rsid w:val="00F320E6"/>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6E"/>
    <w:rsid w:val="00F35891"/>
    <w:rsid w:val="00F359A5"/>
    <w:rsid w:val="00F35A81"/>
    <w:rsid w:val="00F35B4B"/>
    <w:rsid w:val="00F35F04"/>
    <w:rsid w:val="00F35FE4"/>
    <w:rsid w:val="00F3625F"/>
    <w:rsid w:val="00F36530"/>
    <w:rsid w:val="00F36E0F"/>
    <w:rsid w:val="00F36E6A"/>
    <w:rsid w:val="00F377D7"/>
    <w:rsid w:val="00F37AFE"/>
    <w:rsid w:val="00F37DEA"/>
    <w:rsid w:val="00F40105"/>
    <w:rsid w:val="00F401C9"/>
    <w:rsid w:val="00F4025A"/>
    <w:rsid w:val="00F40871"/>
    <w:rsid w:val="00F4095C"/>
    <w:rsid w:val="00F40E60"/>
    <w:rsid w:val="00F40F75"/>
    <w:rsid w:val="00F410F5"/>
    <w:rsid w:val="00F411DC"/>
    <w:rsid w:val="00F4134C"/>
    <w:rsid w:val="00F413B4"/>
    <w:rsid w:val="00F41AC1"/>
    <w:rsid w:val="00F41C73"/>
    <w:rsid w:val="00F41F65"/>
    <w:rsid w:val="00F429C0"/>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2BB"/>
    <w:rsid w:val="00F453BB"/>
    <w:rsid w:val="00F454F5"/>
    <w:rsid w:val="00F45BD3"/>
    <w:rsid w:val="00F46911"/>
    <w:rsid w:val="00F4699E"/>
    <w:rsid w:val="00F46ACF"/>
    <w:rsid w:val="00F46B81"/>
    <w:rsid w:val="00F46CD3"/>
    <w:rsid w:val="00F46D98"/>
    <w:rsid w:val="00F46EBD"/>
    <w:rsid w:val="00F46ED3"/>
    <w:rsid w:val="00F47496"/>
    <w:rsid w:val="00F4759E"/>
    <w:rsid w:val="00F4798F"/>
    <w:rsid w:val="00F47A26"/>
    <w:rsid w:val="00F47C27"/>
    <w:rsid w:val="00F47EC3"/>
    <w:rsid w:val="00F50355"/>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9E6"/>
    <w:rsid w:val="00F53B5B"/>
    <w:rsid w:val="00F53CAA"/>
    <w:rsid w:val="00F53E7D"/>
    <w:rsid w:val="00F53EE6"/>
    <w:rsid w:val="00F53F91"/>
    <w:rsid w:val="00F53F95"/>
    <w:rsid w:val="00F53FB8"/>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3CC"/>
    <w:rsid w:val="00F5549D"/>
    <w:rsid w:val="00F5576A"/>
    <w:rsid w:val="00F5583B"/>
    <w:rsid w:val="00F55887"/>
    <w:rsid w:val="00F55C8B"/>
    <w:rsid w:val="00F55E1D"/>
    <w:rsid w:val="00F55FE5"/>
    <w:rsid w:val="00F5667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647"/>
    <w:rsid w:val="00F6183F"/>
    <w:rsid w:val="00F61C7E"/>
    <w:rsid w:val="00F61C90"/>
    <w:rsid w:val="00F61DA8"/>
    <w:rsid w:val="00F61DB3"/>
    <w:rsid w:val="00F61E1C"/>
    <w:rsid w:val="00F61E5D"/>
    <w:rsid w:val="00F62395"/>
    <w:rsid w:val="00F6243C"/>
    <w:rsid w:val="00F62836"/>
    <w:rsid w:val="00F629BB"/>
    <w:rsid w:val="00F62B06"/>
    <w:rsid w:val="00F62C03"/>
    <w:rsid w:val="00F62C17"/>
    <w:rsid w:val="00F62C8D"/>
    <w:rsid w:val="00F62F79"/>
    <w:rsid w:val="00F633CB"/>
    <w:rsid w:val="00F63826"/>
    <w:rsid w:val="00F63A38"/>
    <w:rsid w:val="00F63C50"/>
    <w:rsid w:val="00F63F54"/>
    <w:rsid w:val="00F6409A"/>
    <w:rsid w:val="00F64243"/>
    <w:rsid w:val="00F642DB"/>
    <w:rsid w:val="00F64676"/>
    <w:rsid w:val="00F64717"/>
    <w:rsid w:val="00F6540E"/>
    <w:rsid w:val="00F6542B"/>
    <w:rsid w:val="00F65443"/>
    <w:rsid w:val="00F658B2"/>
    <w:rsid w:val="00F65B89"/>
    <w:rsid w:val="00F65E38"/>
    <w:rsid w:val="00F6605D"/>
    <w:rsid w:val="00F660BD"/>
    <w:rsid w:val="00F66128"/>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488"/>
    <w:rsid w:val="00F70545"/>
    <w:rsid w:val="00F70627"/>
    <w:rsid w:val="00F70680"/>
    <w:rsid w:val="00F70C03"/>
    <w:rsid w:val="00F711A2"/>
    <w:rsid w:val="00F711ED"/>
    <w:rsid w:val="00F71379"/>
    <w:rsid w:val="00F7148A"/>
    <w:rsid w:val="00F714E7"/>
    <w:rsid w:val="00F71560"/>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DE7"/>
    <w:rsid w:val="00F75EF2"/>
    <w:rsid w:val="00F7607A"/>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BD"/>
    <w:rsid w:val="00F802C8"/>
    <w:rsid w:val="00F808CE"/>
    <w:rsid w:val="00F8096B"/>
    <w:rsid w:val="00F80B1B"/>
    <w:rsid w:val="00F80B91"/>
    <w:rsid w:val="00F80BBC"/>
    <w:rsid w:val="00F80C4E"/>
    <w:rsid w:val="00F80CB0"/>
    <w:rsid w:val="00F80D9A"/>
    <w:rsid w:val="00F81156"/>
    <w:rsid w:val="00F81554"/>
    <w:rsid w:val="00F81CB0"/>
    <w:rsid w:val="00F81D33"/>
    <w:rsid w:val="00F81F84"/>
    <w:rsid w:val="00F823DC"/>
    <w:rsid w:val="00F826C9"/>
    <w:rsid w:val="00F82822"/>
    <w:rsid w:val="00F82918"/>
    <w:rsid w:val="00F82950"/>
    <w:rsid w:val="00F82A9A"/>
    <w:rsid w:val="00F82C34"/>
    <w:rsid w:val="00F83130"/>
    <w:rsid w:val="00F831B2"/>
    <w:rsid w:val="00F831B8"/>
    <w:rsid w:val="00F83394"/>
    <w:rsid w:val="00F83581"/>
    <w:rsid w:val="00F837F1"/>
    <w:rsid w:val="00F83920"/>
    <w:rsid w:val="00F83CB8"/>
    <w:rsid w:val="00F8437B"/>
    <w:rsid w:val="00F84D2E"/>
    <w:rsid w:val="00F851BC"/>
    <w:rsid w:val="00F85327"/>
    <w:rsid w:val="00F85385"/>
    <w:rsid w:val="00F8572A"/>
    <w:rsid w:val="00F858D6"/>
    <w:rsid w:val="00F85B76"/>
    <w:rsid w:val="00F85BC8"/>
    <w:rsid w:val="00F85FD0"/>
    <w:rsid w:val="00F8603F"/>
    <w:rsid w:val="00F861A1"/>
    <w:rsid w:val="00F86827"/>
    <w:rsid w:val="00F8727F"/>
    <w:rsid w:val="00F87480"/>
    <w:rsid w:val="00F875A6"/>
    <w:rsid w:val="00F87741"/>
    <w:rsid w:val="00F879E7"/>
    <w:rsid w:val="00F87CAC"/>
    <w:rsid w:val="00F90371"/>
    <w:rsid w:val="00F9043D"/>
    <w:rsid w:val="00F90525"/>
    <w:rsid w:val="00F9093D"/>
    <w:rsid w:val="00F90B58"/>
    <w:rsid w:val="00F913AC"/>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2C8"/>
    <w:rsid w:val="00F947D0"/>
    <w:rsid w:val="00F94F42"/>
    <w:rsid w:val="00F95196"/>
    <w:rsid w:val="00F95275"/>
    <w:rsid w:val="00F954C8"/>
    <w:rsid w:val="00F95915"/>
    <w:rsid w:val="00F95B03"/>
    <w:rsid w:val="00F95B0D"/>
    <w:rsid w:val="00F95C15"/>
    <w:rsid w:val="00F95C6A"/>
    <w:rsid w:val="00F95EC3"/>
    <w:rsid w:val="00F95F49"/>
    <w:rsid w:val="00F95F52"/>
    <w:rsid w:val="00F960FC"/>
    <w:rsid w:val="00F962B7"/>
    <w:rsid w:val="00F9655E"/>
    <w:rsid w:val="00F96567"/>
    <w:rsid w:val="00F96B32"/>
    <w:rsid w:val="00F96DBE"/>
    <w:rsid w:val="00F97086"/>
    <w:rsid w:val="00F9718A"/>
    <w:rsid w:val="00F971A0"/>
    <w:rsid w:val="00F97422"/>
    <w:rsid w:val="00F97AF8"/>
    <w:rsid w:val="00F97C62"/>
    <w:rsid w:val="00FA023B"/>
    <w:rsid w:val="00FA02B9"/>
    <w:rsid w:val="00FA04F1"/>
    <w:rsid w:val="00FA0A9A"/>
    <w:rsid w:val="00FA0AD7"/>
    <w:rsid w:val="00FA0AFC"/>
    <w:rsid w:val="00FA0D19"/>
    <w:rsid w:val="00FA1071"/>
    <w:rsid w:val="00FA14F4"/>
    <w:rsid w:val="00FA1C1F"/>
    <w:rsid w:val="00FA1DBF"/>
    <w:rsid w:val="00FA1EC7"/>
    <w:rsid w:val="00FA1F6D"/>
    <w:rsid w:val="00FA201D"/>
    <w:rsid w:val="00FA2793"/>
    <w:rsid w:val="00FA2D78"/>
    <w:rsid w:val="00FA2EA0"/>
    <w:rsid w:val="00FA3243"/>
    <w:rsid w:val="00FA3311"/>
    <w:rsid w:val="00FA338E"/>
    <w:rsid w:val="00FA3679"/>
    <w:rsid w:val="00FA367B"/>
    <w:rsid w:val="00FA3EA2"/>
    <w:rsid w:val="00FA40AF"/>
    <w:rsid w:val="00FA420E"/>
    <w:rsid w:val="00FA4308"/>
    <w:rsid w:val="00FA45F9"/>
    <w:rsid w:val="00FA48FD"/>
    <w:rsid w:val="00FA4EAA"/>
    <w:rsid w:val="00FA5059"/>
    <w:rsid w:val="00FA5068"/>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0389"/>
    <w:rsid w:val="00FB0468"/>
    <w:rsid w:val="00FB0E75"/>
    <w:rsid w:val="00FB0F63"/>
    <w:rsid w:val="00FB1144"/>
    <w:rsid w:val="00FB131B"/>
    <w:rsid w:val="00FB133E"/>
    <w:rsid w:val="00FB1424"/>
    <w:rsid w:val="00FB153D"/>
    <w:rsid w:val="00FB18A8"/>
    <w:rsid w:val="00FB18F0"/>
    <w:rsid w:val="00FB1947"/>
    <w:rsid w:val="00FB1A43"/>
    <w:rsid w:val="00FB1B2B"/>
    <w:rsid w:val="00FB1C3D"/>
    <w:rsid w:val="00FB2142"/>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C"/>
    <w:rsid w:val="00FB3D04"/>
    <w:rsid w:val="00FB40CE"/>
    <w:rsid w:val="00FB41FE"/>
    <w:rsid w:val="00FB4205"/>
    <w:rsid w:val="00FB4C06"/>
    <w:rsid w:val="00FB523F"/>
    <w:rsid w:val="00FB5885"/>
    <w:rsid w:val="00FB5A8C"/>
    <w:rsid w:val="00FB5D1E"/>
    <w:rsid w:val="00FB670A"/>
    <w:rsid w:val="00FB6716"/>
    <w:rsid w:val="00FB6C10"/>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988"/>
    <w:rsid w:val="00FC1BE1"/>
    <w:rsid w:val="00FC1C30"/>
    <w:rsid w:val="00FC1C5D"/>
    <w:rsid w:val="00FC1DB8"/>
    <w:rsid w:val="00FC239D"/>
    <w:rsid w:val="00FC23A1"/>
    <w:rsid w:val="00FC2C04"/>
    <w:rsid w:val="00FC2CF2"/>
    <w:rsid w:val="00FC32F6"/>
    <w:rsid w:val="00FC361C"/>
    <w:rsid w:val="00FC3739"/>
    <w:rsid w:val="00FC3BE8"/>
    <w:rsid w:val="00FC4175"/>
    <w:rsid w:val="00FC425A"/>
    <w:rsid w:val="00FC4345"/>
    <w:rsid w:val="00FC450C"/>
    <w:rsid w:val="00FC4FDA"/>
    <w:rsid w:val="00FC520D"/>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A0F"/>
    <w:rsid w:val="00FD0E12"/>
    <w:rsid w:val="00FD10EC"/>
    <w:rsid w:val="00FD14E6"/>
    <w:rsid w:val="00FD1703"/>
    <w:rsid w:val="00FD1B05"/>
    <w:rsid w:val="00FD1B89"/>
    <w:rsid w:val="00FD1B9E"/>
    <w:rsid w:val="00FD1CD2"/>
    <w:rsid w:val="00FD1D35"/>
    <w:rsid w:val="00FD1EA9"/>
    <w:rsid w:val="00FD200A"/>
    <w:rsid w:val="00FD203F"/>
    <w:rsid w:val="00FD20FB"/>
    <w:rsid w:val="00FD246D"/>
    <w:rsid w:val="00FD24FA"/>
    <w:rsid w:val="00FD2581"/>
    <w:rsid w:val="00FD268B"/>
    <w:rsid w:val="00FD2765"/>
    <w:rsid w:val="00FD295B"/>
    <w:rsid w:val="00FD29AD"/>
    <w:rsid w:val="00FD2D43"/>
    <w:rsid w:val="00FD2EB4"/>
    <w:rsid w:val="00FD321C"/>
    <w:rsid w:val="00FD37B2"/>
    <w:rsid w:val="00FD3E31"/>
    <w:rsid w:val="00FD45D3"/>
    <w:rsid w:val="00FD496B"/>
    <w:rsid w:val="00FD4E3C"/>
    <w:rsid w:val="00FD4FB1"/>
    <w:rsid w:val="00FD5277"/>
    <w:rsid w:val="00FD5691"/>
    <w:rsid w:val="00FD5798"/>
    <w:rsid w:val="00FD580B"/>
    <w:rsid w:val="00FD5908"/>
    <w:rsid w:val="00FD5924"/>
    <w:rsid w:val="00FD59CE"/>
    <w:rsid w:val="00FD5B5B"/>
    <w:rsid w:val="00FD5CD0"/>
    <w:rsid w:val="00FD5F2C"/>
    <w:rsid w:val="00FD60DA"/>
    <w:rsid w:val="00FD629C"/>
    <w:rsid w:val="00FD6714"/>
    <w:rsid w:val="00FD6931"/>
    <w:rsid w:val="00FD6F2E"/>
    <w:rsid w:val="00FD6F56"/>
    <w:rsid w:val="00FD6FC5"/>
    <w:rsid w:val="00FD702F"/>
    <w:rsid w:val="00FD7214"/>
    <w:rsid w:val="00FD722F"/>
    <w:rsid w:val="00FD7327"/>
    <w:rsid w:val="00FD7405"/>
    <w:rsid w:val="00FD7722"/>
    <w:rsid w:val="00FD7984"/>
    <w:rsid w:val="00FD7A7D"/>
    <w:rsid w:val="00FD7CA4"/>
    <w:rsid w:val="00FD7DF2"/>
    <w:rsid w:val="00FD7E98"/>
    <w:rsid w:val="00FE00A9"/>
    <w:rsid w:val="00FE0276"/>
    <w:rsid w:val="00FE038C"/>
    <w:rsid w:val="00FE067E"/>
    <w:rsid w:val="00FE097F"/>
    <w:rsid w:val="00FE0BB2"/>
    <w:rsid w:val="00FE0EA4"/>
    <w:rsid w:val="00FE0EDB"/>
    <w:rsid w:val="00FE10B4"/>
    <w:rsid w:val="00FE1178"/>
    <w:rsid w:val="00FE12C3"/>
    <w:rsid w:val="00FE146D"/>
    <w:rsid w:val="00FE1B28"/>
    <w:rsid w:val="00FE1B40"/>
    <w:rsid w:val="00FE1E89"/>
    <w:rsid w:val="00FE23A3"/>
    <w:rsid w:val="00FE24C1"/>
    <w:rsid w:val="00FE2511"/>
    <w:rsid w:val="00FE258E"/>
    <w:rsid w:val="00FE2801"/>
    <w:rsid w:val="00FE295B"/>
    <w:rsid w:val="00FE2B20"/>
    <w:rsid w:val="00FE2C8B"/>
    <w:rsid w:val="00FE2DF5"/>
    <w:rsid w:val="00FE3145"/>
    <w:rsid w:val="00FE3469"/>
    <w:rsid w:val="00FE363D"/>
    <w:rsid w:val="00FE3680"/>
    <w:rsid w:val="00FE3719"/>
    <w:rsid w:val="00FE37EB"/>
    <w:rsid w:val="00FE398F"/>
    <w:rsid w:val="00FE3E60"/>
    <w:rsid w:val="00FE3F68"/>
    <w:rsid w:val="00FE44FC"/>
    <w:rsid w:val="00FE4854"/>
    <w:rsid w:val="00FE48CA"/>
    <w:rsid w:val="00FE4DFC"/>
    <w:rsid w:val="00FE4E58"/>
    <w:rsid w:val="00FE51C7"/>
    <w:rsid w:val="00FE562D"/>
    <w:rsid w:val="00FE56A8"/>
    <w:rsid w:val="00FE58D0"/>
    <w:rsid w:val="00FE5A99"/>
    <w:rsid w:val="00FE5D24"/>
    <w:rsid w:val="00FE6071"/>
    <w:rsid w:val="00FE60B1"/>
    <w:rsid w:val="00FE64E9"/>
    <w:rsid w:val="00FE65D9"/>
    <w:rsid w:val="00FE66A9"/>
    <w:rsid w:val="00FE6C50"/>
    <w:rsid w:val="00FE6EF6"/>
    <w:rsid w:val="00FE6F57"/>
    <w:rsid w:val="00FE72A5"/>
    <w:rsid w:val="00FE7931"/>
    <w:rsid w:val="00FE797F"/>
    <w:rsid w:val="00FE7BC9"/>
    <w:rsid w:val="00FF0459"/>
    <w:rsid w:val="00FF076C"/>
    <w:rsid w:val="00FF0946"/>
    <w:rsid w:val="00FF0B8A"/>
    <w:rsid w:val="00FF0C3C"/>
    <w:rsid w:val="00FF0C96"/>
    <w:rsid w:val="00FF0F92"/>
    <w:rsid w:val="00FF11A2"/>
    <w:rsid w:val="00FF11D5"/>
    <w:rsid w:val="00FF1440"/>
    <w:rsid w:val="00FF1477"/>
    <w:rsid w:val="00FF1673"/>
    <w:rsid w:val="00FF171D"/>
    <w:rsid w:val="00FF18ED"/>
    <w:rsid w:val="00FF1C97"/>
    <w:rsid w:val="00FF1D4F"/>
    <w:rsid w:val="00FF23E9"/>
    <w:rsid w:val="00FF252D"/>
    <w:rsid w:val="00FF2D95"/>
    <w:rsid w:val="00FF2E53"/>
    <w:rsid w:val="00FF3C7E"/>
    <w:rsid w:val="00FF3D6D"/>
    <w:rsid w:val="00FF3EAC"/>
    <w:rsid w:val="00FF40AF"/>
    <w:rsid w:val="00FF472E"/>
    <w:rsid w:val="00FF473A"/>
    <w:rsid w:val="00FF49C4"/>
    <w:rsid w:val="00FF5297"/>
    <w:rsid w:val="00FF52F8"/>
    <w:rsid w:val="00FF55AE"/>
    <w:rsid w:val="00FF5CD3"/>
    <w:rsid w:val="00FF6176"/>
    <w:rsid w:val="00FF64FA"/>
    <w:rsid w:val="00FF6528"/>
    <w:rsid w:val="00FF657D"/>
    <w:rsid w:val="00FF65A0"/>
    <w:rsid w:val="00FF66B4"/>
    <w:rsid w:val="00FF78E4"/>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945</Words>
  <Characters>167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0</cp:revision>
  <cp:lastPrinted>2016-03-01T15:48:00Z</cp:lastPrinted>
  <dcterms:created xsi:type="dcterms:W3CDTF">2021-08-01T22:06:00Z</dcterms:created>
  <dcterms:modified xsi:type="dcterms:W3CDTF">2021-08-01T22:18:00Z</dcterms:modified>
</cp:coreProperties>
</file>